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3E7EC" w14:textId="77777777" w:rsidR="006F5D96" w:rsidRPr="00A36407" w:rsidRDefault="006F5D96" w:rsidP="006F5D96">
      <w:pPr>
        <w:jc w:val="center"/>
        <w:rPr>
          <w:color w:val="000000"/>
          <w:sz w:val="20"/>
          <w:szCs w:val="20"/>
        </w:rPr>
      </w:pPr>
      <w:bookmarkStart w:id="0" w:name="_Toc355777524"/>
      <w:r w:rsidRPr="00A36407">
        <w:rPr>
          <w:b/>
          <w:noProof/>
          <w:color w:val="000000"/>
          <w:sz w:val="20"/>
          <w:szCs w:val="20"/>
        </w:rPr>
        <w:drawing>
          <wp:inline distT="0" distB="0" distL="0" distR="0" wp14:anchorId="75E80ADF" wp14:editId="61F606EB">
            <wp:extent cx="563245" cy="690880"/>
            <wp:effectExtent l="0" t="0" r="8255" b="0"/>
            <wp:docPr id="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37EE" w14:textId="77777777" w:rsidR="006F5D96" w:rsidRPr="00A36407" w:rsidRDefault="006F5D96" w:rsidP="006F5D96">
      <w:pPr>
        <w:pStyle w:val="20"/>
        <w:rPr>
          <w:color w:val="000000"/>
          <w:sz w:val="20"/>
          <w:szCs w:val="20"/>
        </w:rPr>
      </w:pPr>
    </w:p>
    <w:p w14:paraId="731F6E37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 xml:space="preserve">ГЛАВА  ГОРОДСКОГО  ОКРУГА  ЛЫТКАРИНО  </w:t>
      </w:r>
    </w:p>
    <w:p w14:paraId="17D41C22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>МОСКОВСКОЙ  ОБЛАСТИ</w:t>
      </w:r>
    </w:p>
    <w:p w14:paraId="3F480A43" w14:textId="77777777" w:rsidR="006F5D96" w:rsidRPr="00A36407" w:rsidRDefault="006F5D96" w:rsidP="006F5D96">
      <w:pPr>
        <w:jc w:val="both"/>
        <w:rPr>
          <w:b/>
          <w:color w:val="000000"/>
          <w:sz w:val="12"/>
          <w:szCs w:val="12"/>
        </w:rPr>
      </w:pPr>
    </w:p>
    <w:p w14:paraId="49BE71DF" w14:textId="77777777" w:rsidR="006F5D96" w:rsidRPr="00A36407" w:rsidRDefault="006F5D96" w:rsidP="006F5D96">
      <w:pPr>
        <w:jc w:val="center"/>
        <w:rPr>
          <w:color w:val="000000"/>
          <w:sz w:val="34"/>
          <w:szCs w:val="34"/>
          <w:u w:val="single"/>
        </w:rPr>
      </w:pPr>
      <w:r w:rsidRPr="00A36407">
        <w:rPr>
          <w:b/>
          <w:color w:val="000000"/>
          <w:sz w:val="34"/>
          <w:szCs w:val="34"/>
        </w:rPr>
        <w:t>ПОСТАНОВЛЕНИЕ</w:t>
      </w:r>
    </w:p>
    <w:p w14:paraId="2A23676F" w14:textId="77777777" w:rsidR="006F5D96" w:rsidRPr="00A36407" w:rsidRDefault="006F5D96" w:rsidP="006F5D96">
      <w:pPr>
        <w:jc w:val="both"/>
        <w:rPr>
          <w:color w:val="000000"/>
          <w:sz w:val="4"/>
          <w:szCs w:val="4"/>
          <w:u w:val="single"/>
        </w:rPr>
      </w:pPr>
    </w:p>
    <w:p w14:paraId="2B43C49F" w14:textId="77777777" w:rsidR="006F5D96" w:rsidRPr="00A36407" w:rsidRDefault="006F5D96" w:rsidP="006F5D96">
      <w:pPr>
        <w:jc w:val="center"/>
        <w:rPr>
          <w:color w:val="000000"/>
          <w:sz w:val="22"/>
        </w:rPr>
      </w:pPr>
      <w:r w:rsidRPr="00A36407">
        <w:rPr>
          <w:color w:val="000000"/>
          <w:sz w:val="22"/>
        </w:rPr>
        <w:t xml:space="preserve">  №  </w:t>
      </w:r>
    </w:p>
    <w:p w14:paraId="61DAE38C" w14:textId="77777777" w:rsidR="006F5D96" w:rsidRPr="00A36407" w:rsidRDefault="006F5D96" w:rsidP="006F5D96">
      <w:pPr>
        <w:jc w:val="both"/>
        <w:rPr>
          <w:color w:val="000000"/>
          <w:sz w:val="4"/>
          <w:szCs w:val="4"/>
        </w:rPr>
      </w:pPr>
    </w:p>
    <w:p w14:paraId="25585F42" w14:textId="77777777" w:rsidR="006F5D96" w:rsidRPr="00A36407" w:rsidRDefault="006F5D96" w:rsidP="006F5D96">
      <w:pPr>
        <w:jc w:val="center"/>
        <w:rPr>
          <w:color w:val="000000"/>
        </w:rPr>
      </w:pPr>
      <w:proofErr w:type="spellStart"/>
      <w:r w:rsidRPr="00A36407">
        <w:rPr>
          <w:color w:val="000000"/>
        </w:rPr>
        <w:t>г.о</w:t>
      </w:r>
      <w:proofErr w:type="spellEnd"/>
      <w:r w:rsidRPr="00A36407">
        <w:rPr>
          <w:color w:val="000000"/>
        </w:rPr>
        <w:t>. Лыткарино</w:t>
      </w:r>
    </w:p>
    <w:p w14:paraId="4A4B21F2" w14:textId="77777777" w:rsidR="006F5D96" w:rsidRPr="00A36407" w:rsidRDefault="006F5D96" w:rsidP="006F5D96">
      <w:pPr>
        <w:rPr>
          <w:color w:val="000000"/>
          <w:sz w:val="16"/>
          <w:szCs w:val="28"/>
        </w:rPr>
      </w:pPr>
    </w:p>
    <w:p w14:paraId="3F6218E1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31615305" w14:textId="77777777" w:rsidR="006F5D96" w:rsidRPr="00A36407" w:rsidRDefault="006F5D96" w:rsidP="006F5D96">
      <w:pPr>
        <w:rPr>
          <w:color w:val="000000"/>
          <w:sz w:val="14"/>
          <w:szCs w:val="28"/>
        </w:rPr>
      </w:pPr>
    </w:p>
    <w:p w14:paraId="7DBAB424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bookmarkStart w:id="1" w:name="_GoBack"/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7E9DB44C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14:paraId="031AC51E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bookmarkEnd w:id="1"/>
    <w:p w14:paraId="3508CCF7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2DABFAFF" w14:textId="77777777" w:rsidR="006F5D96" w:rsidRPr="00A36407" w:rsidRDefault="006F5D96" w:rsidP="006F5D96">
      <w:pPr>
        <w:ind w:right="-1"/>
        <w:jc w:val="both"/>
        <w:rPr>
          <w:color w:val="000000"/>
          <w:sz w:val="20"/>
          <w:szCs w:val="28"/>
        </w:rPr>
      </w:pPr>
    </w:p>
    <w:p w14:paraId="39C8DC42" w14:textId="41A35AEA" w:rsidR="006F5D96" w:rsidRPr="00A36407" w:rsidRDefault="006F5D96" w:rsidP="006F5D96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В соответствии со ст. 179 Бюджетного кодекса Российской Федерации, с    решением Совета депутатов городского округа Лыткарино от 05.12.2019 №474/56 «Об утверждении бюджета городского округа Лыткарино на 2020 год и на план</w:t>
      </w:r>
      <w:r w:rsidRPr="00A36407">
        <w:rPr>
          <w:color w:val="000000"/>
          <w:sz w:val="28"/>
          <w:szCs w:val="28"/>
        </w:rPr>
        <w:t>о</w:t>
      </w:r>
      <w:r w:rsidRPr="00A36407">
        <w:rPr>
          <w:color w:val="000000"/>
          <w:sz w:val="28"/>
          <w:szCs w:val="28"/>
        </w:rPr>
        <w:t xml:space="preserve">вый период 2021 и 2022 годов» (с учетом внесенных изменений и дополнений от </w:t>
      </w:r>
      <w:r w:rsidR="00E15A2B" w:rsidRPr="00A36407">
        <w:rPr>
          <w:color w:val="000000"/>
          <w:sz w:val="28"/>
          <w:szCs w:val="28"/>
        </w:rPr>
        <w:t>21.04</w:t>
      </w:r>
      <w:r w:rsidRPr="00A36407">
        <w:rPr>
          <w:color w:val="000000"/>
          <w:sz w:val="28"/>
          <w:szCs w:val="28"/>
        </w:rPr>
        <w:t xml:space="preserve">.2020 № </w:t>
      </w:r>
      <w:r w:rsidR="00CD3857" w:rsidRPr="00A36407">
        <w:rPr>
          <w:color w:val="000000"/>
          <w:sz w:val="28"/>
          <w:szCs w:val="28"/>
        </w:rPr>
        <w:t>517/62</w:t>
      </w:r>
      <w:r w:rsidRPr="00A36407">
        <w:rPr>
          <w:color w:val="000000"/>
          <w:sz w:val="28"/>
          <w:szCs w:val="28"/>
        </w:rPr>
        <w:t>) , руководствуясь Положением о муниципальных програ</w:t>
      </w:r>
      <w:r w:rsidRPr="00A36407">
        <w:rPr>
          <w:color w:val="000000"/>
          <w:sz w:val="28"/>
          <w:szCs w:val="28"/>
        </w:rPr>
        <w:t>м</w:t>
      </w:r>
      <w:r w:rsidRPr="00A36407">
        <w:rPr>
          <w:color w:val="000000"/>
          <w:sz w:val="28"/>
          <w:szCs w:val="28"/>
        </w:rPr>
        <w:t>мах города Лыткарино,  утвержденным  постановлением  Главы  города  Лытк</w:t>
      </w:r>
      <w:r w:rsidRPr="00A36407">
        <w:rPr>
          <w:color w:val="000000"/>
          <w:sz w:val="28"/>
          <w:szCs w:val="28"/>
        </w:rPr>
        <w:t>а</w:t>
      </w:r>
      <w:r w:rsidRPr="00A36407">
        <w:rPr>
          <w:color w:val="000000"/>
          <w:sz w:val="28"/>
          <w:szCs w:val="28"/>
        </w:rPr>
        <w:t>рино  от</w:t>
      </w:r>
      <w:proofErr w:type="gramEnd"/>
      <w:r w:rsidRPr="00A36407">
        <w:rPr>
          <w:color w:val="000000"/>
          <w:sz w:val="28"/>
          <w:szCs w:val="28"/>
        </w:rPr>
        <w:t xml:space="preserve"> 12.09.2013 № 665-п,  с учетом заключения Контрольно-счётной палаты городского округа Лыткарино Московской области по результатам проведения финансово-экономической экспертизы от </w:t>
      </w:r>
      <w:r w:rsidR="00E15A2B" w:rsidRPr="00A36407">
        <w:rPr>
          <w:color w:val="000000"/>
          <w:sz w:val="28"/>
          <w:szCs w:val="28"/>
        </w:rPr>
        <w:t xml:space="preserve">              №</w:t>
      </w:r>
      <w:proofErr w:type="gramStart"/>
      <w:r w:rsidR="00E15A2B" w:rsidRPr="00A36407">
        <w:rPr>
          <w:color w:val="000000"/>
          <w:sz w:val="28"/>
          <w:szCs w:val="28"/>
        </w:rPr>
        <w:t xml:space="preserve">     </w:t>
      </w:r>
      <w:r w:rsidRPr="00A36407">
        <w:rPr>
          <w:color w:val="000000"/>
          <w:sz w:val="28"/>
          <w:szCs w:val="28"/>
        </w:rPr>
        <w:t>,</w:t>
      </w:r>
      <w:proofErr w:type="gramEnd"/>
      <w:r w:rsidRPr="00A36407">
        <w:rPr>
          <w:color w:val="000000"/>
          <w:sz w:val="28"/>
          <w:szCs w:val="28"/>
        </w:rPr>
        <w:t xml:space="preserve"> постановляю:</w:t>
      </w:r>
    </w:p>
    <w:p w14:paraId="69B69EB9" w14:textId="77777777" w:rsidR="006F5D96" w:rsidRPr="00A36407" w:rsidRDefault="006F5D96" w:rsidP="006F5D96">
      <w:pPr>
        <w:numPr>
          <w:ilvl w:val="0"/>
          <w:numId w:val="7"/>
        </w:numPr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е в муниципальную программу «Цифровое                муниципальное образование» на 2020-2024 годы, утвержденную постановлением  Главы  городского  округа Лыткарино  от  31.10.2019 № 843-п, изложив её в н</w:t>
      </w:r>
      <w:r w:rsidRPr="00A36407">
        <w:rPr>
          <w:color w:val="000000"/>
          <w:sz w:val="28"/>
          <w:szCs w:val="28"/>
        </w:rPr>
        <w:t>о</w:t>
      </w:r>
      <w:r w:rsidRPr="00A36407">
        <w:rPr>
          <w:color w:val="000000"/>
          <w:sz w:val="28"/>
          <w:szCs w:val="28"/>
        </w:rPr>
        <w:t>вой редакции (прилагается).</w:t>
      </w:r>
    </w:p>
    <w:p w14:paraId="1DF41BBE" w14:textId="77777777" w:rsidR="006F5D96" w:rsidRPr="00A36407" w:rsidRDefault="006F5D96" w:rsidP="006F5D96">
      <w:pPr>
        <w:pStyle w:val="2b"/>
        <w:numPr>
          <w:ilvl w:val="0"/>
          <w:numId w:val="7"/>
        </w:numPr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Муниципальному казённому учреждению «Управление обеспечения  деятельности Администрации города Лыткарино» (Лопатина О.С) обеспечить опубликование настоящего постановления в установленном порядке и размещ</w:t>
      </w:r>
      <w:r w:rsidRPr="00A36407">
        <w:rPr>
          <w:color w:val="000000"/>
          <w:sz w:val="28"/>
          <w:szCs w:val="28"/>
        </w:rPr>
        <w:t>е</w:t>
      </w:r>
      <w:r w:rsidRPr="00A36407">
        <w:rPr>
          <w:color w:val="000000"/>
          <w:sz w:val="28"/>
          <w:szCs w:val="28"/>
        </w:rPr>
        <w:t>ние на официальном сайте городского округа Лыткарино в сети «Интернет».</w:t>
      </w:r>
    </w:p>
    <w:p w14:paraId="38D8F727" w14:textId="77777777" w:rsidR="006F5D96" w:rsidRPr="00A36407" w:rsidRDefault="006F5D96" w:rsidP="006F5D96">
      <w:pPr>
        <w:pStyle w:val="2b"/>
        <w:numPr>
          <w:ilvl w:val="0"/>
          <w:numId w:val="7"/>
        </w:numPr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    заместителя Главы Администрации - управляющего делами Администрации       городского округа Лыткарино Завьялову Е.С.</w:t>
      </w:r>
    </w:p>
    <w:p w14:paraId="768E76AB" w14:textId="77777777" w:rsidR="006F5D96" w:rsidRPr="00A36407" w:rsidRDefault="006F5D96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090F87EE" w14:textId="7517DCE0" w:rsidR="006F5D96" w:rsidRPr="00A36407" w:rsidRDefault="006F5D96" w:rsidP="006F5D96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sz w:val="20"/>
          <w:szCs w:val="18"/>
        </w:rPr>
      </w:pPr>
      <w:r w:rsidRPr="00A36407">
        <w:rPr>
          <w:color w:val="000000"/>
          <w:sz w:val="28"/>
          <w:szCs w:val="28"/>
        </w:rPr>
        <w:t xml:space="preserve">                                                                                                      Е.В. </w:t>
      </w:r>
      <w:proofErr w:type="spellStart"/>
      <w:r w:rsidRPr="00A36407">
        <w:rPr>
          <w:color w:val="000000"/>
          <w:sz w:val="28"/>
          <w:szCs w:val="28"/>
        </w:rPr>
        <w:t>Серёгин</w:t>
      </w:r>
      <w:proofErr w:type="spellEnd"/>
    </w:p>
    <w:p w14:paraId="33DE5BD3" w14:textId="77777777" w:rsidR="006F5D96" w:rsidRPr="00A36407" w:rsidRDefault="006F5D96" w:rsidP="006F5D96">
      <w:pPr>
        <w:rPr>
          <w:sz w:val="20"/>
          <w:szCs w:val="18"/>
        </w:rPr>
      </w:pPr>
    </w:p>
    <w:p w14:paraId="1CD3C52C" w14:textId="77777777" w:rsidR="006F5D96" w:rsidRPr="00A36407" w:rsidRDefault="006F5D96" w:rsidP="006F5D96">
      <w:pPr>
        <w:rPr>
          <w:sz w:val="20"/>
          <w:szCs w:val="18"/>
        </w:rPr>
      </w:pPr>
    </w:p>
    <w:p w14:paraId="033FDD37" w14:textId="77777777" w:rsidR="006F5D96" w:rsidRPr="00A36407" w:rsidRDefault="006F5D96" w:rsidP="006F5D96">
      <w:pPr>
        <w:rPr>
          <w:sz w:val="20"/>
          <w:szCs w:val="18"/>
        </w:rPr>
      </w:pPr>
    </w:p>
    <w:p w14:paraId="44162B3F" w14:textId="77777777" w:rsidR="006F5D96" w:rsidRPr="00A36407" w:rsidRDefault="006F5D96" w:rsidP="006F5D96">
      <w:pPr>
        <w:rPr>
          <w:sz w:val="20"/>
          <w:szCs w:val="18"/>
        </w:rPr>
      </w:pPr>
    </w:p>
    <w:p w14:paraId="2185E66F" w14:textId="77777777" w:rsidR="006F5D96" w:rsidRPr="00A36407" w:rsidRDefault="006F5D96" w:rsidP="006F5D96">
      <w:pPr>
        <w:rPr>
          <w:sz w:val="20"/>
          <w:szCs w:val="18"/>
        </w:rPr>
      </w:pPr>
    </w:p>
    <w:p w14:paraId="28E5F2F0" w14:textId="77777777" w:rsidR="006F5D96" w:rsidRPr="00A36407" w:rsidRDefault="006F5D96" w:rsidP="006F5D96">
      <w:pPr>
        <w:rPr>
          <w:color w:val="000000"/>
          <w:szCs w:val="28"/>
        </w:rPr>
      </w:pPr>
    </w:p>
    <w:p w14:paraId="2F816B25" w14:textId="77777777" w:rsidR="006F5D96" w:rsidRPr="00A36407" w:rsidRDefault="006F5D96" w:rsidP="006F5D96">
      <w:pPr>
        <w:rPr>
          <w:color w:val="000000"/>
          <w:szCs w:val="28"/>
        </w:rPr>
      </w:pPr>
    </w:p>
    <w:p w14:paraId="12F84854" w14:textId="77777777" w:rsidR="006F5D96" w:rsidRPr="00A36407" w:rsidRDefault="006F5D96" w:rsidP="006F5D96">
      <w:pPr>
        <w:rPr>
          <w:color w:val="000000"/>
          <w:szCs w:val="28"/>
        </w:rPr>
      </w:pPr>
    </w:p>
    <w:p w14:paraId="59FB88D8" w14:textId="77777777" w:rsidR="006F5D96" w:rsidRPr="00A36407" w:rsidRDefault="006F5D96" w:rsidP="006F5D96">
      <w:pPr>
        <w:rPr>
          <w:color w:val="000000"/>
          <w:szCs w:val="28"/>
        </w:rPr>
      </w:pPr>
    </w:p>
    <w:p w14:paraId="21BDA781" w14:textId="77777777" w:rsidR="006F5D96" w:rsidRPr="00A36407" w:rsidRDefault="006F5D96" w:rsidP="006F5D96">
      <w:pPr>
        <w:rPr>
          <w:color w:val="000000"/>
          <w:szCs w:val="28"/>
        </w:rPr>
      </w:pPr>
    </w:p>
    <w:p w14:paraId="03CFBBF6" w14:textId="77777777" w:rsidR="006F5D96" w:rsidRPr="00A36407" w:rsidRDefault="006F5D96" w:rsidP="006F5D96">
      <w:pPr>
        <w:rPr>
          <w:color w:val="000000"/>
          <w:szCs w:val="28"/>
        </w:rPr>
      </w:pPr>
    </w:p>
    <w:p w14:paraId="536A7367" w14:textId="77777777" w:rsidR="006F5D96" w:rsidRPr="00A36407" w:rsidRDefault="006F5D96" w:rsidP="006F5D96">
      <w:pPr>
        <w:rPr>
          <w:color w:val="000000"/>
          <w:szCs w:val="28"/>
        </w:rPr>
      </w:pPr>
    </w:p>
    <w:p w14:paraId="5CC86A3A" w14:textId="77777777" w:rsidR="006F5D96" w:rsidRPr="00A36407" w:rsidRDefault="006F5D96" w:rsidP="006F5D96">
      <w:pPr>
        <w:rPr>
          <w:color w:val="000000"/>
          <w:szCs w:val="28"/>
        </w:rPr>
      </w:pPr>
    </w:p>
    <w:p w14:paraId="0FA00B6A" w14:textId="77777777" w:rsidR="006F5D96" w:rsidRPr="00A36407" w:rsidRDefault="006F5D96" w:rsidP="006F5D96">
      <w:pPr>
        <w:rPr>
          <w:color w:val="000000"/>
          <w:szCs w:val="28"/>
        </w:rPr>
      </w:pPr>
    </w:p>
    <w:p w14:paraId="35DA289C" w14:textId="77777777" w:rsidR="006F5D96" w:rsidRPr="00A36407" w:rsidRDefault="006F5D96" w:rsidP="006F5D96">
      <w:pPr>
        <w:rPr>
          <w:color w:val="000000"/>
          <w:szCs w:val="28"/>
        </w:rPr>
      </w:pPr>
    </w:p>
    <w:p w14:paraId="0D54BB9F" w14:textId="77777777" w:rsidR="006F5D96" w:rsidRPr="00A36407" w:rsidRDefault="006F5D96" w:rsidP="006F5D96">
      <w:pPr>
        <w:rPr>
          <w:color w:val="000000"/>
          <w:szCs w:val="28"/>
        </w:rPr>
      </w:pPr>
    </w:p>
    <w:p w14:paraId="5D243BE3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4F27547A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  <w:sectPr w:rsidR="006F5D96" w:rsidRPr="00A36407" w:rsidSect="00823DB2">
          <w:headerReference w:type="first" r:id="rId10"/>
          <w:footnotePr>
            <w:numRestart w:val="eachSect"/>
          </w:footnotePr>
          <w:pgSz w:w="11906" w:h="16838"/>
          <w:pgMar w:top="567" w:right="851" w:bottom="1134" w:left="1134" w:header="709" w:footer="709" w:gutter="0"/>
          <w:cols w:space="708"/>
          <w:titlePg/>
          <w:docGrid w:linePitch="360"/>
        </w:sectPr>
      </w:pPr>
    </w:p>
    <w:p w14:paraId="521A6AE6" w14:textId="705A316F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7D60F159" w14:textId="2D031F34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Приложение</w:t>
      </w:r>
    </w:p>
    <w:p w14:paraId="0B17D168" w14:textId="64AFDC78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к Постановлению</w:t>
      </w:r>
      <w:r w:rsidR="002D1499" w:rsidRPr="00A36407">
        <w:rPr>
          <w:color w:val="000000"/>
          <w:sz w:val="20"/>
          <w:szCs w:val="18"/>
        </w:rPr>
        <w:t xml:space="preserve"> </w:t>
      </w:r>
    </w:p>
    <w:p w14:paraId="2BC92FD1" w14:textId="77777777" w:rsidR="002D1499" w:rsidRPr="00A36407" w:rsidRDefault="002D1499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036FA95C" w:rsidR="002D1499" w:rsidRPr="00A36407" w:rsidRDefault="002D1499" w:rsidP="002D1499">
      <w:pPr>
        <w:ind w:left="5103"/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 xml:space="preserve">от  </w:t>
      </w:r>
      <w:r w:rsidR="00F27A07" w:rsidRPr="00A36407">
        <w:rPr>
          <w:color w:val="000000"/>
          <w:sz w:val="20"/>
          <w:szCs w:val="18"/>
        </w:rPr>
        <w:t xml:space="preserve">                     </w:t>
      </w:r>
      <w:r w:rsidR="0048270A" w:rsidRPr="00A36407">
        <w:rPr>
          <w:color w:val="000000"/>
          <w:sz w:val="20"/>
          <w:szCs w:val="18"/>
        </w:rPr>
        <w:t xml:space="preserve"> </w:t>
      </w:r>
      <w:r w:rsidRPr="00A36407">
        <w:rPr>
          <w:color w:val="000000"/>
          <w:sz w:val="20"/>
          <w:szCs w:val="18"/>
        </w:rPr>
        <w:t xml:space="preserve">№ </w:t>
      </w:r>
      <w:r w:rsidR="00F27A07" w:rsidRPr="00A36407">
        <w:rPr>
          <w:color w:val="000000"/>
          <w:sz w:val="20"/>
          <w:szCs w:val="18"/>
        </w:rPr>
        <w:t xml:space="preserve">    </w:t>
      </w:r>
    </w:p>
    <w:p w14:paraId="111F6B38" w14:textId="77777777" w:rsidR="002D1499" w:rsidRPr="00A36407" w:rsidRDefault="002D1499" w:rsidP="001675ED">
      <w:pPr>
        <w:autoSpaceDE w:val="0"/>
        <w:autoSpaceDN w:val="0"/>
        <w:adjustRightInd w:val="0"/>
        <w:jc w:val="center"/>
        <w:rPr>
          <w:b/>
          <w:sz w:val="18"/>
          <w:szCs w:val="28"/>
        </w:rPr>
      </w:pPr>
    </w:p>
    <w:p w14:paraId="5B7C5CCB" w14:textId="77777777" w:rsidR="00427713" w:rsidRPr="00A36407" w:rsidRDefault="00427713" w:rsidP="00427713">
      <w:pPr>
        <w:autoSpaceDE w:val="0"/>
        <w:autoSpaceDN w:val="0"/>
        <w:adjustRightInd w:val="0"/>
        <w:jc w:val="center"/>
        <w:rPr>
          <w:b/>
        </w:rPr>
      </w:pPr>
      <w:r w:rsidRPr="00A36407">
        <w:rPr>
          <w:b/>
        </w:rPr>
        <w:t>Муниципальная программа</w:t>
      </w:r>
    </w:p>
    <w:p w14:paraId="4D00BCF9" w14:textId="77777777" w:rsidR="00427713" w:rsidRPr="00A36407" w:rsidRDefault="00427713" w:rsidP="00427713">
      <w:pPr>
        <w:autoSpaceDE w:val="0"/>
        <w:autoSpaceDN w:val="0"/>
        <w:adjustRightInd w:val="0"/>
        <w:jc w:val="center"/>
      </w:pPr>
      <w:r w:rsidRPr="00A36407">
        <w:t xml:space="preserve"> «Цифровое муниципальное образование»</w:t>
      </w:r>
    </w:p>
    <w:p w14:paraId="305E8582" w14:textId="77777777" w:rsidR="00427713" w:rsidRPr="00A36407" w:rsidRDefault="00427713" w:rsidP="00427713">
      <w:pPr>
        <w:autoSpaceDE w:val="0"/>
        <w:autoSpaceDN w:val="0"/>
        <w:adjustRightInd w:val="0"/>
        <w:jc w:val="center"/>
        <w:rPr>
          <w:sz w:val="12"/>
        </w:rPr>
      </w:pPr>
    </w:p>
    <w:p w14:paraId="35349907" w14:textId="77777777" w:rsidR="00427713" w:rsidRPr="00A36407" w:rsidRDefault="00427713" w:rsidP="00427713">
      <w:pPr>
        <w:spacing w:after="240"/>
        <w:jc w:val="center"/>
      </w:pPr>
      <w:r w:rsidRPr="00A36407">
        <w:t>1. Паспорт программы «Цифр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427713" w:rsidRPr="00A36407" w14:paraId="70163EA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F825A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98843F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</w:tr>
      <w:tr w:rsidR="00427713" w:rsidRPr="00A36407" w14:paraId="4FA254E6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E576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Муниципальный заказчик муниципал</w:t>
            </w:r>
            <w:r w:rsidRPr="00A36407">
              <w:rPr>
                <w:rFonts w:eastAsiaTheme="minorEastAsia"/>
                <w:sz w:val="22"/>
              </w:rPr>
              <w:t>ь</w:t>
            </w:r>
            <w:r w:rsidRPr="00A36407">
              <w:rPr>
                <w:rFonts w:eastAsiaTheme="minorEastAsia"/>
                <w:sz w:val="22"/>
              </w:rPr>
              <w:t>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1AB51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Городской округ Лыткарино</w:t>
            </w:r>
          </w:p>
        </w:tc>
      </w:tr>
      <w:tr w:rsidR="00427713" w:rsidRPr="00A36407" w14:paraId="0B245FA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D13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56AC8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sz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7713" w:rsidRPr="00A36407" w14:paraId="18E71FEC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54EA7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5701C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одпрограмма 1 «Снижение административных барьеров, повышение качества и доступности предоставл</w:t>
            </w:r>
            <w:r w:rsidRPr="00A36407">
              <w:rPr>
                <w:rFonts w:eastAsiaTheme="minorEastAsia"/>
                <w:sz w:val="22"/>
              </w:rPr>
              <w:t>е</w:t>
            </w:r>
            <w:r w:rsidRPr="00A36407">
              <w:rPr>
                <w:rFonts w:eastAsiaTheme="minorEastAsia"/>
                <w:sz w:val="22"/>
              </w:rPr>
              <w:t>ния государственных и муниципальных услуг, в том числе на базе многофункциональных центров предоста</w:t>
            </w:r>
            <w:r w:rsidRPr="00A36407">
              <w:rPr>
                <w:rFonts w:eastAsiaTheme="minorEastAsia"/>
                <w:sz w:val="22"/>
              </w:rPr>
              <w:t>в</w:t>
            </w:r>
            <w:r w:rsidRPr="00A36407">
              <w:rPr>
                <w:rFonts w:eastAsiaTheme="minorEastAsia"/>
                <w:sz w:val="22"/>
              </w:rPr>
              <w:t>ления государственных и муниципальных услуг»</w:t>
            </w:r>
          </w:p>
          <w:p w14:paraId="6CEB45F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Подпрограмма 2 «Развитие информационной и технологической инфраструктуры экосистемы цифровой эк</w:t>
            </w:r>
            <w:r w:rsidRPr="00A36407">
              <w:rPr>
                <w:rFonts w:eastAsiaTheme="minorEastAsia"/>
                <w:sz w:val="22"/>
              </w:rPr>
              <w:t>о</w:t>
            </w:r>
            <w:r w:rsidRPr="00A36407">
              <w:rPr>
                <w:rFonts w:eastAsiaTheme="minorEastAsia"/>
                <w:sz w:val="22"/>
              </w:rPr>
              <w:t>номики муниципального образования Московской области»</w:t>
            </w:r>
          </w:p>
        </w:tc>
      </w:tr>
      <w:tr w:rsidR="00427713" w:rsidRPr="00A36407" w14:paraId="2C66DE7B" w14:textId="77777777" w:rsidTr="0003124A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5C04D77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Источники финансирования муниц</w:t>
            </w:r>
            <w:r w:rsidRPr="00A36407">
              <w:rPr>
                <w:rFonts w:eastAsiaTheme="minorEastAsia"/>
                <w:sz w:val="22"/>
              </w:rPr>
              <w:t>и</w:t>
            </w:r>
            <w:r w:rsidRPr="00A36407">
              <w:rPr>
                <w:rFonts w:eastAsiaTheme="minorEastAsia"/>
                <w:sz w:val="22"/>
              </w:rPr>
              <w:t xml:space="preserve">пальной программы, </w:t>
            </w:r>
          </w:p>
          <w:p w14:paraId="6D68B8ED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58B4F1C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427713" w:rsidRPr="00A36407" w14:paraId="01126B71" w14:textId="77777777" w:rsidTr="0003124A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0171F173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B487750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615E3D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0D1D7A1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D49FF9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ADF6EB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A65B89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2024 год</w:t>
            </w:r>
          </w:p>
        </w:tc>
      </w:tr>
      <w:tr w:rsidR="00427713" w:rsidRPr="00A36407" w14:paraId="072E517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3AB08B45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B98E8" w14:textId="73E36DAC" w:rsidR="0071775E" w:rsidRPr="00A36407" w:rsidRDefault="0071775E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55 397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5BC20" w14:textId="59DAA1A6" w:rsidR="00427713" w:rsidRPr="00A36407" w:rsidRDefault="0071775E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 158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EC1D0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2 823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E0627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9 416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EF75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3E614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35BBF8D5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6F78DDC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E5A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CCC87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371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1B50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B1D3F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DC0D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61C5DEC4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0745DF78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ABB23" w14:textId="6A567835" w:rsidR="00427713" w:rsidRPr="00A36407" w:rsidRDefault="00BD1378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195 501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9FE90" w14:textId="4FCEEC54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9 049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7B3C6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8 790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8AE7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45 070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AB90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9A75A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</w:tr>
      <w:tr w:rsidR="00427713" w:rsidRPr="00A36407" w14:paraId="3C841460" w14:textId="77777777" w:rsidTr="0003124A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7EFFF27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4F92C" w14:textId="1905B953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7ED45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63333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72223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58728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EFFB2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0</w:t>
            </w:r>
          </w:p>
        </w:tc>
      </w:tr>
      <w:tr w:rsidR="00427713" w:rsidRPr="00A36407" w14:paraId="36B19391" w14:textId="77777777" w:rsidTr="0003124A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0E700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A36407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BBAFD" w14:textId="7E4D2862" w:rsidR="00427713" w:rsidRPr="00A36407" w:rsidRDefault="00BD1378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250 898,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179F0" w14:textId="39764610" w:rsidR="00427713" w:rsidRPr="00A36407" w:rsidRDefault="00823DB2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42 207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D9F4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61 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69D1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74 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D3A49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1E7AC" w14:textId="77777777" w:rsidR="00427713" w:rsidRPr="00A36407" w:rsidRDefault="00427713" w:rsidP="0003124A">
            <w:pPr>
              <w:jc w:val="center"/>
              <w:rPr>
                <w:sz w:val="22"/>
              </w:rPr>
            </w:pPr>
            <w:r w:rsidRPr="00A36407">
              <w:rPr>
                <w:sz w:val="22"/>
              </w:rPr>
              <w:t>36 294,9</w:t>
            </w:r>
          </w:p>
        </w:tc>
      </w:tr>
    </w:tbl>
    <w:p w14:paraId="5576F299" w14:textId="77777777" w:rsidR="00427713" w:rsidRPr="00A36407" w:rsidRDefault="00427713" w:rsidP="00427713">
      <w:pPr>
        <w:autoSpaceDE w:val="0"/>
        <w:autoSpaceDN w:val="0"/>
        <w:adjustRightInd w:val="0"/>
        <w:rPr>
          <w:sz w:val="28"/>
          <w:szCs w:val="28"/>
        </w:rPr>
      </w:pPr>
    </w:p>
    <w:p w14:paraId="4F45B804" w14:textId="77777777" w:rsidR="00427713" w:rsidRPr="00A36407" w:rsidRDefault="00427713" w:rsidP="00427713">
      <w:pPr>
        <w:keepNext/>
        <w:keepLines/>
        <w:jc w:val="center"/>
        <w:outlineLvl w:val="0"/>
        <w:rPr>
          <w:sz w:val="28"/>
          <w:szCs w:val="28"/>
        </w:rPr>
        <w:sectPr w:rsidR="00427713" w:rsidRPr="00A36407" w:rsidSect="008F1D08"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40B14287" w14:textId="780D33C8" w:rsidR="00427713" w:rsidRPr="00A36407" w:rsidRDefault="00427713" w:rsidP="00427713">
      <w:pPr>
        <w:jc w:val="center"/>
      </w:pPr>
      <w:r w:rsidRPr="00A36407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</w:t>
      </w:r>
      <w:r w:rsidR="00E915D0">
        <w:t xml:space="preserve">  </w:t>
      </w:r>
      <w:r w:rsidRPr="00A36407">
        <w:t xml:space="preserve"> муниципальной программы</w:t>
      </w:r>
    </w:p>
    <w:p w14:paraId="6B51FD0C" w14:textId="77777777" w:rsidR="00427713" w:rsidRPr="00A36407" w:rsidRDefault="00427713" w:rsidP="00427713">
      <w:pPr>
        <w:jc w:val="center"/>
        <w:rPr>
          <w:sz w:val="14"/>
        </w:rPr>
      </w:pPr>
    </w:p>
    <w:p w14:paraId="4365A48E" w14:textId="77777777" w:rsidR="00427713" w:rsidRPr="00A36407" w:rsidRDefault="00427713" w:rsidP="00427713">
      <w:pPr>
        <w:spacing w:after="80"/>
        <w:jc w:val="center"/>
      </w:pPr>
      <w:r w:rsidRPr="00A36407">
        <w:t>2.1. Общая характеристика в сфере развития цифровой экономики</w:t>
      </w:r>
      <w:r w:rsidRPr="00A36407">
        <w:br/>
        <w:t>муниципального образования Московской области</w:t>
      </w:r>
    </w:p>
    <w:p w14:paraId="2D66A458" w14:textId="77777777" w:rsidR="00427713" w:rsidRPr="00A36407" w:rsidRDefault="00427713" w:rsidP="00427713">
      <w:pPr>
        <w:pStyle w:val="Default"/>
        <w:spacing w:line="276" w:lineRule="auto"/>
        <w:ind w:firstLine="218"/>
        <w:jc w:val="both"/>
        <w:rPr>
          <w:rFonts w:eastAsia="Times New Roman"/>
          <w:color w:val="auto"/>
          <w:sz w:val="22"/>
          <w:lang w:eastAsia="ru-RU"/>
        </w:rPr>
      </w:pPr>
      <w:proofErr w:type="gramStart"/>
      <w:r w:rsidRPr="00A36407">
        <w:rPr>
          <w:rFonts w:eastAsia="Times New Roman"/>
          <w:color w:val="auto"/>
          <w:sz w:val="22"/>
          <w:lang w:eastAsia="ru-RU"/>
        </w:rPr>
        <w:t>Необходимость формирования и реализации в городе Лыткарино Московской области данной Програ</w:t>
      </w:r>
      <w:r w:rsidRPr="00A36407">
        <w:rPr>
          <w:rFonts w:eastAsia="Times New Roman"/>
          <w:color w:val="auto"/>
          <w:sz w:val="22"/>
          <w:lang w:eastAsia="ru-RU"/>
        </w:rPr>
        <w:t>м</w:t>
      </w:r>
      <w:r w:rsidRPr="00A36407">
        <w:rPr>
          <w:rFonts w:eastAsia="Times New Roman"/>
          <w:color w:val="auto"/>
          <w:sz w:val="22"/>
          <w:lang w:eastAsia="ru-RU"/>
        </w:rPr>
        <w:t>мы, направленной на развитие информационно-коммуникационных технологий, обусловлена тем, что пр</w:t>
      </w:r>
      <w:r w:rsidRPr="00A36407">
        <w:rPr>
          <w:rFonts w:eastAsia="Times New Roman"/>
          <w:color w:val="auto"/>
          <w:sz w:val="22"/>
          <w:lang w:eastAsia="ru-RU"/>
        </w:rPr>
        <w:t>о</w:t>
      </w:r>
      <w:r w:rsidRPr="00A36407">
        <w:rPr>
          <w:rFonts w:eastAsia="Times New Roman"/>
          <w:color w:val="auto"/>
          <w:sz w:val="22"/>
          <w:lang w:eastAsia="ru-RU"/>
        </w:rPr>
        <w:t>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6407">
        <w:rPr>
          <w:rFonts w:eastAsia="Times New Roman"/>
          <w:color w:val="auto"/>
          <w:sz w:val="22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5BB85C1" w14:textId="77777777" w:rsidR="00427713" w:rsidRPr="00A36407" w:rsidRDefault="00427713" w:rsidP="00427713">
      <w:pPr>
        <w:ind w:firstLine="708"/>
        <w:jc w:val="both"/>
        <w:rPr>
          <w:sz w:val="18"/>
          <w:szCs w:val="28"/>
        </w:rPr>
      </w:pPr>
    </w:p>
    <w:p w14:paraId="16072963" w14:textId="77777777" w:rsidR="00427713" w:rsidRPr="00A36407" w:rsidRDefault="00427713" w:rsidP="00427713">
      <w:pPr>
        <w:jc w:val="center"/>
      </w:pPr>
      <w:r w:rsidRPr="00A36407">
        <w:t>2.2. Основные проблемы в сфере цифровой экономики</w:t>
      </w:r>
      <w:r w:rsidRPr="00A36407">
        <w:br/>
        <w:t>муниципального образования Московской области</w:t>
      </w:r>
    </w:p>
    <w:p w14:paraId="2BCB8080" w14:textId="77777777" w:rsidR="00427713" w:rsidRPr="00A36407" w:rsidRDefault="00427713" w:rsidP="00427713">
      <w:pPr>
        <w:jc w:val="center"/>
        <w:rPr>
          <w:sz w:val="16"/>
          <w:szCs w:val="28"/>
        </w:rPr>
      </w:pPr>
    </w:p>
    <w:p w14:paraId="390D778E" w14:textId="77777777" w:rsidR="00427713" w:rsidRPr="00A36407" w:rsidRDefault="00427713" w:rsidP="00427713">
      <w:pPr>
        <w:autoSpaceDE w:val="0"/>
        <w:autoSpaceDN w:val="0"/>
        <w:adjustRightInd w:val="0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Концептуальные направления реформирования, модернизации, преобразования сферы развития и</w:t>
      </w:r>
      <w:r w:rsidRPr="00A36407">
        <w:rPr>
          <w:sz w:val="22"/>
          <w:szCs w:val="28"/>
        </w:rPr>
        <w:t>н</w:t>
      </w:r>
      <w:r w:rsidRPr="00A36407">
        <w:rPr>
          <w:sz w:val="22"/>
          <w:szCs w:val="28"/>
        </w:rPr>
        <w:t>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54B0603F" w14:textId="77777777" w:rsidR="00427713" w:rsidRPr="00A36407" w:rsidRDefault="00427713" w:rsidP="00427713">
      <w:pPr>
        <w:jc w:val="both"/>
        <w:rPr>
          <w:sz w:val="18"/>
          <w:szCs w:val="28"/>
        </w:rPr>
      </w:pPr>
    </w:p>
    <w:p w14:paraId="0D692CAD" w14:textId="77777777" w:rsidR="00427713" w:rsidRPr="00A36407" w:rsidRDefault="00427713" w:rsidP="00427713">
      <w:pPr>
        <w:jc w:val="center"/>
      </w:pPr>
      <w:r w:rsidRPr="00A36407">
        <w:t>2.3. Описание цели муниципальной программы</w:t>
      </w:r>
    </w:p>
    <w:p w14:paraId="16E3AFE2" w14:textId="77777777" w:rsidR="00427713" w:rsidRPr="00A36407" w:rsidRDefault="00427713" w:rsidP="00427713">
      <w:pPr>
        <w:jc w:val="center"/>
        <w:rPr>
          <w:sz w:val="16"/>
        </w:rPr>
      </w:pPr>
    </w:p>
    <w:p w14:paraId="37DF2C12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Цель муниципальной программы «Цифровое муниципальное образование» – повышение эффекти</w:t>
      </w:r>
      <w:r w:rsidRPr="00A36407">
        <w:rPr>
          <w:sz w:val="22"/>
          <w:szCs w:val="28"/>
        </w:rPr>
        <w:t>в</w:t>
      </w:r>
      <w:r w:rsidRPr="00A36407">
        <w:rPr>
          <w:sz w:val="22"/>
          <w:szCs w:val="28"/>
        </w:rPr>
        <w:t>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07AA8682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</w:t>
      </w:r>
      <w:r w:rsidRPr="00A36407">
        <w:rPr>
          <w:sz w:val="22"/>
          <w:szCs w:val="28"/>
        </w:rPr>
        <w:t>д</w:t>
      </w:r>
      <w:r w:rsidRPr="00A36407">
        <w:rPr>
          <w:sz w:val="22"/>
          <w:szCs w:val="28"/>
        </w:rPr>
        <w:t>программ.</w:t>
      </w:r>
    </w:p>
    <w:p w14:paraId="33F6E625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 результате реализации подпрограмм достигаются следующие планируемые результаты:</w:t>
      </w:r>
    </w:p>
    <w:p w14:paraId="21E7E6C5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овершенствование системы управления муниципального образования Московской области;</w:t>
      </w:r>
    </w:p>
    <w:p w14:paraId="588CD86D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нижение административных барьеров, повышение качества и доступности предоставления гос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дарственных и муниципальных услуг в муниципальном образовании Московской области;</w:t>
      </w:r>
    </w:p>
    <w:p w14:paraId="2E57A4AA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7354EA24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недрение и использование информационных систем и информационных ресурсов Московской о</w:t>
      </w:r>
      <w:r w:rsidRPr="00A36407">
        <w:rPr>
          <w:sz w:val="22"/>
          <w:szCs w:val="28"/>
        </w:rPr>
        <w:t>б</w:t>
      </w:r>
      <w:r w:rsidRPr="00A36407">
        <w:rPr>
          <w:sz w:val="22"/>
          <w:szCs w:val="28"/>
        </w:rPr>
        <w:t>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BA765DC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</w:t>
      </w:r>
      <w:r w:rsidRPr="00A36407">
        <w:rPr>
          <w:sz w:val="22"/>
          <w:szCs w:val="28"/>
        </w:rPr>
        <w:t>т</w:t>
      </w:r>
      <w:r w:rsidRPr="00A36407">
        <w:rPr>
          <w:sz w:val="22"/>
          <w:szCs w:val="28"/>
        </w:rPr>
        <w:t>ствующих подпрограмм и взаимоувязанных по основным мероприятиям, срокам осуществления, испол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телям и ресурсам.</w:t>
      </w:r>
    </w:p>
    <w:p w14:paraId="7FFB6948" w14:textId="77777777" w:rsidR="00427713" w:rsidRPr="00A36407" w:rsidRDefault="00427713" w:rsidP="00427713">
      <w:pPr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6B02F07B" w14:textId="77777777" w:rsidR="00427713" w:rsidRPr="00A36407" w:rsidRDefault="00427713" w:rsidP="00427713"/>
    <w:p w14:paraId="6AD08C27" w14:textId="77777777" w:rsidR="00427713" w:rsidRPr="00A36407" w:rsidRDefault="00427713" w:rsidP="00427713">
      <w:pPr>
        <w:jc w:val="center"/>
      </w:pPr>
      <w:r w:rsidRPr="00A36407">
        <w:t>3. Прогноз развития сферы муниципального управления в муниципальном образовании Моско</w:t>
      </w:r>
      <w:r w:rsidRPr="00A36407">
        <w:t>в</w:t>
      </w:r>
      <w:r w:rsidRPr="00A36407">
        <w:t>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5D9D9C8B" w14:textId="77777777" w:rsidR="00427713" w:rsidRPr="00A36407" w:rsidRDefault="00427713" w:rsidP="00427713">
      <w:pPr>
        <w:jc w:val="center"/>
        <w:rPr>
          <w:sz w:val="20"/>
        </w:rPr>
      </w:pPr>
    </w:p>
    <w:p w14:paraId="028B5B63" w14:textId="77777777" w:rsidR="00427713" w:rsidRPr="00A36407" w:rsidRDefault="00427713" w:rsidP="00427713">
      <w:pPr>
        <w:jc w:val="center"/>
      </w:pPr>
      <w:r w:rsidRPr="00A36407">
        <w:t>3.1. Прогноз развития инструментов цифровой экономики в муниципальном образовании Моско</w:t>
      </w:r>
      <w:r w:rsidRPr="00A36407">
        <w:t>в</w:t>
      </w:r>
      <w:r w:rsidRPr="00A36407">
        <w:t>ской области с учетом реализации муниципальной программы, возможные варианты решения проблем</w:t>
      </w:r>
    </w:p>
    <w:p w14:paraId="373DA51B" w14:textId="77777777" w:rsidR="00427713" w:rsidRPr="00A36407" w:rsidRDefault="00427713" w:rsidP="00427713">
      <w:pPr>
        <w:jc w:val="center"/>
        <w:rPr>
          <w:sz w:val="18"/>
        </w:rPr>
      </w:pPr>
    </w:p>
    <w:p w14:paraId="52F3C2DE" w14:textId="77777777" w:rsidR="00427713" w:rsidRPr="00A36407" w:rsidRDefault="00427713" w:rsidP="00427713">
      <w:pPr>
        <w:jc w:val="center"/>
      </w:pPr>
      <w:r w:rsidRPr="00A36407"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6C87A91F" w14:textId="77777777" w:rsidR="00427713" w:rsidRPr="00A36407" w:rsidRDefault="00427713" w:rsidP="00427713">
      <w:pPr>
        <w:jc w:val="center"/>
        <w:rPr>
          <w:sz w:val="28"/>
          <w:szCs w:val="28"/>
        </w:rPr>
      </w:pPr>
    </w:p>
    <w:p w14:paraId="2B6FE860" w14:textId="16329AB5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lastRenderedPageBreak/>
        <w:t>Сопоставление основных показателей, характеризующих развитие проблем в сфере муниципальн</w:t>
      </w:r>
      <w:r w:rsidRPr="00A36407">
        <w:rPr>
          <w:sz w:val="22"/>
        </w:rPr>
        <w:t>о</w:t>
      </w:r>
      <w:r w:rsidRPr="00A36407">
        <w:rPr>
          <w:sz w:val="22"/>
        </w:rPr>
        <w:t>го управления к 2021 году по двум сценариям – инерционному и программно-целевому – является основ</w:t>
      </w:r>
      <w:r w:rsidRPr="00A36407">
        <w:rPr>
          <w:sz w:val="22"/>
        </w:rPr>
        <w:t>а</w:t>
      </w:r>
      <w:r w:rsidRPr="00A36407">
        <w:rPr>
          <w:sz w:val="22"/>
        </w:rPr>
        <w:t xml:space="preserve">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</w:t>
      </w:r>
      <w:proofErr w:type="gramStart"/>
      <w:r w:rsidRPr="00A36407">
        <w:rPr>
          <w:sz w:val="22"/>
        </w:rPr>
        <w:t>Решение задач Московской области и муниципальных задач в сфере муниципального управления позволит достичь планируемые целевые зн</w:t>
      </w:r>
      <w:r w:rsidRPr="00A36407">
        <w:rPr>
          <w:sz w:val="22"/>
        </w:rPr>
        <w:t>а</w:t>
      </w:r>
      <w:r w:rsidRPr="00A36407">
        <w:rPr>
          <w:sz w:val="22"/>
        </w:rPr>
        <w:t>чения показател</w:t>
      </w:r>
      <w:r w:rsidR="00597B8F" w:rsidRPr="00A36407">
        <w:rPr>
          <w:sz w:val="22"/>
        </w:rPr>
        <w:t xml:space="preserve">ей за счет комплексного подхода </w:t>
      </w:r>
      <w:r w:rsidRPr="00A36407">
        <w:rPr>
          <w:sz w:val="22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</w:t>
      </w:r>
      <w:r w:rsidRPr="00A36407">
        <w:rPr>
          <w:sz w:val="22"/>
        </w:rPr>
        <w:t>я</w:t>
      </w:r>
      <w:r w:rsidRPr="00A36407">
        <w:rPr>
          <w:sz w:val="22"/>
        </w:rPr>
        <w:t>занных по задачам, срокам осуществления, исполнителям и ресурсам.</w:t>
      </w:r>
      <w:proofErr w:type="gramEnd"/>
    </w:p>
    <w:p w14:paraId="7F3263BE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Вместе с тем использование программно-целевого сценария не гарантирует отсутствие определе</w:t>
      </w:r>
      <w:r w:rsidRPr="00A36407">
        <w:rPr>
          <w:sz w:val="22"/>
        </w:rPr>
        <w:t>н</w:t>
      </w:r>
      <w:r w:rsidRPr="00A36407">
        <w:rPr>
          <w:sz w:val="22"/>
        </w:rPr>
        <w:t xml:space="preserve">ных рисков в ходе реализации муниципальной программы под воздействием соответствующих внешних и внутренних факторов. </w:t>
      </w:r>
    </w:p>
    <w:p w14:paraId="4B296B0E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0EFCDBAB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spellStart"/>
      <w:r w:rsidRPr="00A36407">
        <w:rPr>
          <w:sz w:val="22"/>
        </w:rPr>
        <w:t>недостижение</w:t>
      </w:r>
      <w:proofErr w:type="spellEnd"/>
      <w:r w:rsidRPr="00A36407">
        <w:rPr>
          <w:sz w:val="22"/>
        </w:rPr>
        <w:t xml:space="preserve"> значений целевых показателей планируемых результатов муниципальной программы к 2024 году;</w:t>
      </w:r>
    </w:p>
    <w:p w14:paraId="1583F1F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невыполнение мероприятий в установленные сроки по причине несогласованности действий мун</w:t>
      </w:r>
      <w:r w:rsidRPr="00A36407">
        <w:rPr>
          <w:sz w:val="22"/>
        </w:rPr>
        <w:t>и</w:t>
      </w:r>
      <w:r w:rsidRPr="00A36407">
        <w:rPr>
          <w:sz w:val="22"/>
        </w:rPr>
        <w:t>ципальных заказчиков подпрограмм и исполнителей мероприятий подпрограмм;</w:t>
      </w:r>
    </w:p>
    <w:p w14:paraId="01E61EBF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</w:t>
      </w:r>
      <w:r w:rsidRPr="00A36407">
        <w:rPr>
          <w:sz w:val="22"/>
        </w:rPr>
        <w:t>л</w:t>
      </w:r>
      <w:r w:rsidRPr="00A36407">
        <w:rPr>
          <w:sz w:val="22"/>
        </w:rPr>
        <w:t>ное предоставление средств из запланированных источников в соответствующих подпрограммах;</w:t>
      </w:r>
      <w:proofErr w:type="gramEnd"/>
    </w:p>
    <w:p w14:paraId="7436379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неэффективное и/или неполное использование возможностей и сервисов, внедряемых в рамках м</w:t>
      </w:r>
      <w:r w:rsidRPr="00A36407">
        <w:rPr>
          <w:sz w:val="22"/>
        </w:rPr>
        <w:t>у</w:t>
      </w:r>
      <w:r w:rsidRPr="00A36407">
        <w:rPr>
          <w:sz w:val="22"/>
        </w:rPr>
        <w:t>ниципальной программы ИКТ, информационных систем и ресурсов;</w:t>
      </w:r>
    </w:p>
    <w:p w14:paraId="5EFF6A28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технические и технологические риски, в том числе по причине несовместимости ИС;</w:t>
      </w:r>
    </w:p>
    <w:p w14:paraId="07986A42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7D3124C3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615C5548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В целях обеспечения управления рисками муниципальный заказчик программы организует ос</w:t>
      </w:r>
      <w:r w:rsidRPr="00A36407">
        <w:rPr>
          <w:sz w:val="22"/>
        </w:rPr>
        <w:t>у</w:t>
      </w:r>
      <w:r w:rsidRPr="00A36407">
        <w:rPr>
          <w:sz w:val="22"/>
        </w:rPr>
        <w:t>ществление контроля и оценку эффективности реализации подпрограмм в состав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.</w:t>
      </w:r>
    </w:p>
    <w:p w14:paraId="2E40A285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 xml:space="preserve">Риск </w:t>
      </w:r>
      <w:proofErr w:type="spellStart"/>
      <w:r w:rsidRPr="00A36407">
        <w:rPr>
          <w:sz w:val="22"/>
        </w:rPr>
        <w:t>недостижения</w:t>
      </w:r>
      <w:proofErr w:type="spellEnd"/>
      <w:r w:rsidRPr="00A36407">
        <w:rPr>
          <w:sz w:val="22"/>
        </w:rPr>
        <w:t xml:space="preserve"> конечных результатов муниципальной программы минимизируется формиров</w:t>
      </w:r>
      <w:r w:rsidRPr="00A36407">
        <w:rPr>
          <w:sz w:val="22"/>
        </w:rPr>
        <w:t>а</w:t>
      </w:r>
      <w:r w:rsidRPr="00A36407">
        <w:rPr>
          <w:sz w:val="22"/>
        </w:rPr>
        <w:t>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00A7895C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Минимизация риска несогласованности действий участников муниципальной программы ос</w:t>
      </w:r>
      <w:r w:rsidRPr="00A36407">
        <w:rPr>
          <w:sz w:val="22"/>
        </w:rPr>
        <w:t>у</w:t>
      </w:r>
      <w:r w:rsidRPr="00A36407">
        <w:rPr>
          <w:sz w:val="22"/>
        </w:rPr>
        <w:t>ществляется в рамках взаимодействия муниципального заказчика муниципальной программы, координат</w:t>
      </w:r>
      <w:r w:rsidRPr="00A36407">
        <w:rPr>
          <w:sz w:val="22"/>
        </w:rPr>
        <w:t>о</w:t>
      </w:r>
      <w:r w:rsidRPr="00A36407">
        <w:rPr>
          <w:sz w:val="22"/>
        </w:rPr>
        <w:t>ра муниципальной программы и муниципальных заказчиков подпрограмм в составе муниципальной пр</w:t>
      </w:r>
      <w:r w:rsidRPr="00A36407">
        <w:rPr>
          <w:sz w:val="22"/>
        </w:rPr>
        <w:t>о</w:t>
      </w:r>
      <w:r w:rsidRPr="00A36407">
        <w:rPr>
          <w:sz w:val="22"/>
        </w:rPr>
        <w:t>граммы.</w:t>
      </w:r>
      <w:proofErr w:type="gramEnd"/>
    </w:p>
    <w:p w14:paraId="364D3503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</w:t>
      </w:r>
      <w:r w:rsidRPr="00A36407">
        <w:rPr>
          <w:sz w:val="22"/>
        </w:rPr>
        <w:t>о</w:t>
      </w:r>
      <w:r w:rsidRPr="00A36407">
        <w:rPr>
          <w:sz w:val="22"/>
        </w:rPr>
        <w:t>граммами. На минимизацию наступления финансового риска направлены также меры по перераспредел</w:t>
      </w:r>
      <w:r w:rsidRPr="00A36407">
        <w:rPr>
          <w:sz w:val="22"/>
        </w:rPr>
        <w:t>е</w:t>
      </w:r>
      <w:r w:rsidRPr="00A36407">
        <w:rPr>
          <w:sz w:val="22"/>
        </w:rPr>
        <w:t>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4AF77C79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</w:t>
      </w:r>
      <w:r w:rsidRPr="00A36407">
        <w:rPr>
          <w:sz w:val="22"/>
        </w:rPr>
        <w:t>и</w:t>
      </w:r>
      <w:r w:rsidRPr="00A36407">
        <w:rPr>
          <w:sz w:val="22"/>
        </w:rPr>
        <w:t>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</w:t>
      </w:r>
      <w:r w:rsidRPr="00A36407">
        <w:rPr>
          <w:sz w:val="22"/>
        </w:rPr>
        <w:t>с</w:t>
      </w:r>
      <w:r w:rsidRPr="00A36407">
        <w:rPr>
          <w:sz w:val="22"/>
        </w:rPr>
        <w:t>ковской области и их подведомственных учреждений. Также для минимизации рисков планируется реал</w:t>
      </w:r>
      <w:r w:rsidRPr="00A36407">
        <w:rPr>
          <w:sz w:val="22"/>
        </w:rPr>
        <w:t>и</w:t>
      </w:r>
      <w:r w:rsidRPr="00A36407">
        <w:rPr>
          <w:sz w:val="22"/>
        </w:rPr>
        <w:t>зация комплекса мер по повышению квалификации муниципальных служащих, популяризации среди нас</w:t>
      </w:r>
      <w:r w:rsidRPr="00A36407">
        <w:rPr>
          <w:sz w:val="22"/>
        </w:rPr>
        <w:t>е</w:t>
      </w:r>
      <w:r w:rsidRPr="00A36407">
        <w:rPr>
          <w:sz w:val="22"/>
        </w:rPr>
        <w:t>ления информационных технологий, стимулирование их использования для взаимодействия с ОМСУ м</w:t>
      </w:r>
      <w:r w:rsidRPr="00A36407">
        <w:rPr>
          <w:sz w:val="22"/>
        </w:rPr>
        <w:t>у</w:t>
      </w:r>
      <w:r w:rsidRPr="00A36407">
        <w:rPr>
          <w:sz w:val="22"/>
        </w:rPr>
        <w:t>ниципального образования Московской области.</w:t>
      </w:r>
    </w:p>
    <w:p w14:paraId="136EFEBC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 xml:space="preserve"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</w:t>
      </w:r>
      <w:r w:rsidRPr="00A36407">
        <w:rPr>
          <w:sz w:val="22"/>
        </w:rPr>
        <w:lastRenderedPageBreak/>
        <w:t>и использованию ИС, привлечения квалифицированных исполнителей, а также на основе проведения эк</w:t>
      </w:r>
      <w:r w:rsidRPr="00A36407">
        <w:rPr>
          <w:sz w:val="22"/>
        </w:rPr>
        <w:t>с</w:t>
      </w:r>
      <w:r w:rsidRPr="00A36407">
        <w:rPr>
          <w:sz w:val="22"/>
        </w:rPr>
        <w:t>пертизы предлагаемых решений в ключе требований к ИС.</w:t>
      </w:r>
    </w:p>
    <w:p w14:paraId="242F1E6F" w14:textId="77777777" w:rsidR="00427713" w:rsidRPr="00A36407" w:rsidRDefault="00427713" w:rsidP="00427713">
      <w:pPr>
        <w:ind w:firstLine="709"/>
        <w:jc w:val="both"/>
        <w:rPr>
          <w:sz w:val="18"/>
          <w:szCs w:val="28"/>
        </w:rPr>
      </w:pPr>
    </w:p>
    <w:p w14:paraId="3EAF3B47" w14:textId="77777777" w:rsidR="00427713" w:rsidRPr="00A36407" w:rsidRDefault="00427713" w:rsidP="00427713">
      <w:pPr>
        <w:jc w:val="center"/>
      </w:pPr>
      <w:r w:rsidRPr="00A36407">
        <w:t>4. Перечень подпрограмм и краткое их описание</w:t>
      </w:r>
    </w:p>
    <w:p w14:paraId="6381DA0C" w14:textId="77777777" w:rsidR="00427713" w:rsidRPr="00A36407" w:rsidRDefault="00427713" w:rsidP="00427713">
      <w:pPr>
        <w:jc w:val="center"/>
        <w:rPr>
          <w:b/>
          <w:sz w:val="18"/>
          <w:szCs w:val="28"/>
        </w:rPr>
      </w:pPr>
    </w:p>
    <w:p w14:paraId="0796F49A" w14:textId="77777777" w:rsidR="00427713" w:rsidRPr="00A36407" w:rsidRDefault="00427713" w:rsidP="00427713">
      <w:pPr>
        <w:jc w:val="both"/>
        <w:rPr>
          <w:sz w:val="22"/>
        </w:rPr>
      </w:pPr>
      <w:r w:rsidRPr="00A36407">
        <w:rPr>
          <w:b/>
          <w:sz w:val="28"/>
          <w:szCs w:val="28"/>
        </w:rPr>
        <w:tab/>
      </w:r>
      <w:r w:rsidRPr="00A36407">
        <w:rPr>
          <w:sz w:val="22"/>
        </w:rPr>
        <w:t>Достижение значений целевых показателей в рамках программно-целевого сценария осуществляе</w:t>
      </w:r>
      <w:r w:rsidRPr="00A36407">
        <w:rPr>
          <w:sz w:val="22"/>
        </w:rPr>
        <w:t>т</w:t>
      </w:r>
      <w:r w:rsidRPr="00A36407">
        <w:rPr>
          <w:sz w:val="22"/>
        </w:rPr>
        <w:t>ся посредством реализации двух подпрограмм.</w:t>
      </w:r>
    </w:p>
    <w:p w14:paraId="45325D2F" w14:textId="77777777" w:rsidR="00427713" w:rsidRPr="00A36407" w:rsidRDefault="00427713" w:rsidP="00427713">
      <w:pPr>
        <w:pStyle w:val="afffb"/>
        <w:rPr>
          <w:szCs w:val="24"/>
        </w:rPr>
      </w:pPr>
      <w:r w:rsidRPr="00A36407">
        <w:rPr>
          <w:szCs w:val="24"/>
        </w:rPr>
        <w:tab/>
        <w:t>Муниципальная программа состоит из следующих подпрограмм:</w:t>
      </w:r>
    </w:p>
    <w:p w14:paraId="382DB87B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</w:t>
      </w:r>
      <w:r w:rsidRPr="00A36407">
        <w:rPr>
          <w:sz w:val="22"/>
        </w:rPr>
        <w:t>н</w:t>
      </w:r>
      <w:r w:rsidRPr="00A36407">
        <w:rPr>
          <w:sz w:val="22"/>
        </w:rPr>
        <w:t>тров предоставления государственных и муниципальных услуг» на 2020-2024 годы (Подпрограмма 1).</w:t>
      </w:r>
    </w:p>
    <w:p w14:paraId="4D0B0972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Направлена на снижение административных барьеров, повышение качества и доступности госуда</w:t>
      </w:r>
      <w:r w:rsidRPr="00A36407">
        <w:rPr>
          <w:sz w:val="22"/>
        </w:rPr>
        <w:t>р</w:t>
      </w:r>
      <w:r w:rsidRPr="00A36407">
        <w:rPr>
          <w:sz w:val="22"/>
        </w:rPr>
        <w:t>ственных и муниципальных услуг путем совершенствования нормативных правовых актов муниципальн</w:t>
      </w:r>
      <w:r w:rsidRPr="00A36407">
        <w:rPr>
          <w:sz w:val="22"/>
        </w:rPr>
        <w:t>о</w:t>
      </w:r>
      <w:r w:rsidRPr="00A36407">
        <w:rPr>
          <w:sz w:val="22"/>
        </w:rPr>
        <w:t>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  <w:proofErr w:type="gramEnd"/>
    </w:p>
    <w:p w14:paraId="3B762E2F" w14:textId="77777777" w:rsidR="00427713" w:rsidRPr="00A36407" w:rsidRDefault="00427713" w:rsidP="00427713">
      <w:pPr>
        <w:jc w:val="both"/>
        <w:rPr>
          <w:sz w:val="22"/>
        </w:rPr>
      </w:pPr>
      <w:r w:rsidRPr="00A36407">
        <w:rPr>
          <w:sz w:val="22"/>
        </w:rPr>
        <w:tab/>
        <w:t>Подпрограмма 2 «Развитие информационной и технологической инфраструктуры экосистемы ци</w:t>
      </w:r>
      <w:r w:rsidRPr="00A36407">
        <w:rPr>
          <w:sz w:val="22"/>
        </w:rPr>
        <w:t>ф</w:t>
      </w:r>
      <w:r w:rsidRPr="00A36407">
        <w:rPr>
          <w:sz w:val="22"/>
        </w:rPr>
        <w:t>ровой экономики муниципального образования Московской области» на 2020-2024 годы (Подпрограмма 2).</w:t>
      </w:r>
    </w:p>
    <w:p w14:paraId="3FD69DC3" w14:textId="77777777" w:rsidR="00427713" w:rsidRPr="00A36407" w:rsidRDefault="00427713" w:rsidP="00427713">
      <w:pPr>
        <w:ind w:firstLine="709"/>
        <w:jc w:val="both"/>
        <w:rPr>
          <w:sz w:val="22"/>
        </w:rPr>
      </w:pPr>
      <w:proofErr w:type="gramStart"/>
      <w:r w:rsidRPr="00A36407">
        <w:rPr>
          <w:sz w:val="22"/>
        </w:rPr>
        <w:t>Направлена на повышение эффективности деятельности ОМСУ муниципального образования Мо</w:t>
      </w:r>
      <w:r w:rsidRPr="00A36407">
        <w:rPr>
          <w:sz w:val="22"/>
        </w:rPr>
        <w:t>с</w:t>
      </w:r>
      <w:r w:rsidRPr="00A36407">
        <w:rPr>
          <w:sz w:val="22"/>
        </w:rPr>
        <w:t>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</w:t>
      </w:r>
      <w:r w:rsidRPr="00A36407">
        <w:rPr>
          <w:sz w:val="22"/>
        </w:rPr>
        <w:t>о</w:t>
      </w:r>
      <w:r w:rsidRPr="00A36407">
        <w:rPr>
          <w:sz w:val="22"/>
        </w:rPr>
        <w:t>ставляемых образовательных услуг на территории муниципального образования Московской области, с</w:t>
      </w:r>
      <w:r w:rsidRPr="00A36407">
        <w:rPr>
          <w:sz w:val="22"/>
        </w:rPr>
        <w:t>о</w:t>
      </w:r>
      <w:r w:rsidRPr="00A36407">
        <w:rPr>
          <w:sz w:val="22"/>
        </w:rPr>
        <w:t>здание инфраструктуры экосистемы цифровой экономики во всех сферах социально-экономической де</w:t>
      </w:r>
      <w:r w:rsidRPr="00A36407">
        <w:rPr>
          <w:sz w:val="22"/>
        </w:rPr>
        <w:t>я</w:t>
      </w:r>
      <w:r w:rsidRPr="00A36407">
        <w:rPr>
          <w:sz w:val="22"/>
        </w:rPr>
        <w:t>тельности.</w:t>
      </w:r>
      <w:proofErr w:type="gramEnd"/>
    </w:p>
    <w:p w14:paraId="276F0FC4" w14:textId="77777777" w:rsidR="00427713" w:rsidRPr="00A36407" w:rsidRDefault="00427713" w:rsidP="00427713">
      <w:pPr>
        <w:pStyle w:val="afffb"/>
      </w:pPr>
    </w:p>
    <w:p w14:paraId="6ABCA871" w14:textId="77777777" w:rsidR="00427713" w:rsidRPr="00A36407" w:rsidRDefault="00427713" w:rsidP="00427713">
      <w:pPr>
        <w:pStyle w:val="afffb"/>
        <w:jc w:val="center"/>
        <w:rPr>
          <w:bCs/>
          <w:sz w:val="24"/>
          <w:szCs w:val="24"/>
        </w:rPr>
      </w:pPr>
      <w:r w:rsidRPr="00A36407">
        <w:rPr>
          <w:bCs/>
          <w:sz w:val="24"/>
          <w:szCs w:val="24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6296F9E0" w14:textId="77777777" w:rsidR="00427713" w:rsidRPr="00A36407" w:rsidRDefault="00427713" w:rsidP="00427713">
      <w:pPr>
        <w:jc w:val="both"/>
        <w:rPr>
          <w:sz w:val="16"/>
        </w:rPr>
      </w:pPr>
    </w:p>
    <w:p w14:paraId="54FCE5C2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сновные мероприятия муниципальной программы «Цифровое муниципальное образование» пре</w:t>
      </w:r>
      <w:r w:rsidRPr="00A36407">
        <w:rPr>
          <w:sz w:val="22"/>
        </w:rPr>
        <w:t>д</w:t>
      </w:r>
      <w:r w:rsidRPr="00A36407">
        <w:rPr>
          <w:sz w:val="22"/>
        </w:rPr>
        <w:t>ставляют собой совокупность мероприятий, входящих в состав подпрограмм. Подпрограммы и включе</w:t>
      </w:r>
      <w:r w:rsidRPr="00A36407">
        <w:rPr>
          <w:sz w:val="22"/>
        </w:rPr>
        <w:t>н</w:t>
      </w:r>
      <w:r w:rsidRPr="00A36407">
        <w:rPr>
          <w:sz w:val="22"/>
        </w:rPr>
        <w:t>ные в них основные мероприятия, представляют в совокупности комплекс взаимосвязанных мер, напра</w:t>
      </w:r>
      <w:r w:rsidRPr="00A36407">
        <w:rPr>
          <w:sz w:val="22"/>
        </w:rPr>
        <w:t>в</w:t>
      </w:r>
      <w:r w:rsidRPr="00A36407">
        <w:rPr>
          <w:sz w:val="22"/>
        </w:rPr>
        <w:t>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05072616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Подпрограммой 1 предусматривается реализация следующих основных мероприятий:</w:t>
      </w:r>
    </w:p>
    <w:p w14:paraId="7E4CCEF7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реализация общесистемных мер по повышению качества и доступности государственных и мун</w:t>
      </w:r>
      <w:r w:rsidRPr="00A36407">
        <w:rPr>
          <w:sz w:val="22"/>
        </w:rPr>
        <w:t>и</w:t>
      </w:r>
      <w:r w:rsidRPr="00A36407">
        <w:rPr>
          <w:sz w:val="22"/>
        </w:rPr>
        <w:t>ципальных услуг в муниципальном образовании Московской области;</w:t>
      </w:r>
    </w:p>
    <w:p w14:paraId="63ACC3AD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организация деятельности МФЦ;</w:t>
      </w:r>
    </w:p>
    <w:p w14:paraId="75DBBDE7" w14:textId="77777777" w:rsidR="00427713" w:rsidRPr="00A36407" w:rsidRDefault="00427713" w:rsidP="00427713">
      <w:pPr>
        <w:ind w:firstLine="709"/>
        <w:jc w:val="both"/>
        <w:rPr>
          <w:sz w:val="22"/>
        </w:rPr>
      </w:pPr>
      <w:r w:rsidRPr="00A36407">
        <w:rPr>
          <w:sz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0A114301" w14:textId="77777777" w:rsidR="00427713" w:rsidRPr="00A36407" w:rsidRDefault="00427713" w:rsidP="00427713">
      <w:pPr>
        <w:ind w:firstLine="709"/>
        <w:jc w:val="both"/>
        <w:rPr>
          <w:rFonts w:eastAsia="Calibri"/>
          <w:sz w:val="22"/>
        </w:rPr>
      </w:pPr>
      <w:r w:rsidRPr="00A36407">
        <w:rPr>
          <w:sz w:val="22"/>
        </w:rPr>
        <w:t>Подпрограммой 2 предусматривается реализация следующих основных мероприятий, направле</w:t>
      </w:r>
      <w:r w:rsidRPr="00A36407">
        <w:rPr>
          <w:sz w:val="22"/>
        </w:rPr>
        <w:t>н</w:t>
      </w:r>
      <w:r w:rsidRPr="00A36407">
        <w:rPr>
          <w:sz w:val="22"/>
        </w:rPr>
        <w:t xml:space="preserve">ных на достижение целей и задач федеральных и региональных проектов в сфере информационных </w:t>
      </w:r>
      <w:proofErr w:type="gramStart"/>
      <w:r w:rsidRPr="00A36407">
        <w:rPr>
          <w:sz w:val="22"/>
        </w:rPr>
        <w:t>техн</w:t>
      </w:r>
      <w:r w:rsidRPr="00A36407">
        <w:rPr>
          <w:sz w:val="22"/>
        </w:rPr>
        <w:t>о</w:t>
      </w:r>
      <w:r w:rsidRPr="00A36407">
        <w:rPr>
          <w:sz w:val="22"/>
        </w:rPr>
        <w:t>логий</w:t>
      </w:r>
      <w:proofErr w:type="gramEnd"/>
      <w:r w:rsidRPr="00A36407">
        <w:rPr>
          <w:sz w:val="22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A36407">
        <w:rPr>
          <w:rFonts w:eastAsia="Calibri"/>
          <w:sz w:val="22"/>
        </w:rPr>
        <w:t>:</w:t>
      </w:r>
    </w:p>
    <w:p w14:paraId="5344290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1) Информационная инфраструктура;</w:t>
      </w:r>
    </w:p>
    <w:p w14:paraId="78E78739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2) Информационная безопасность;</w:t>
      </w:r>
    </w:p>
    <w:p w14:paraId="653B9C0D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3) Цифровое государственное управление;</w:t>
      </w:r>
    </w:p>
    <w:p w14:paraId="3ADE92C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4) Цифровая образовательная среда;</w:t>
      </w:r>
    </w:p>
    <w:p w14:paraId="07B210B9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2"/>
          <w:lang w:eastAsia="en-US"/>
        </w:rPr>
      </w:pPr>
      <w:r w:rsidRPr="00A36407">
        <w:rPr>
          <w:rFonts w:eastAsia="Calibri"/>
          <w:sz w:val="22"/>
          <w:lang w:eastAsia="en-US"/>
        </w:rPr>
        <w:t>5) Цифровая культура.</w:t>
      </w:r>
    </w:p>
    <w:p w14:paraId="55384BAB" w14:textId="77777777" w:rsidR="00427713" w:rsidRPr="00A36407" w:rsidRDefault="00427713" w:rsidP="00427713">
      <w:pPr>
        <w:keepNext/>
        <w:keepLines/>
        <w:outlineLvl w:val="0"/>
        <w:rPr>
          <w:b/>
          <w:bCs/>
          <w:sz w:val="28"/>
          <w:szCs w:val="28"/>
        </w:rPr>
        <w:sectPr w:rsidR="00427713" w:rsidRPr="00A36407" w:rsidSect="008F1D08">
          <w:pgSz w:w="11906" w:h="16838"/>
          <w:pgMar w:top="567" w:right="851" w:bottom="1134" w:left="851" w:header="709" w:footer="709" w:gutter="0"/>
          <w:cols w:space="708"/>
          <w:docGrid w:linePitch="360"/>
        </w:sectPr>
      </w:pPr>
    </w:p>
    <w:p w14:paraId="6BBBBD61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Cs w:val="28"/>
        </w:rPr>
        <w:lastRenderedPageBreak/>
        <w:t>6. Планируемые результаты реализации программы «Цифровое муниципальное образование»</w:t>
      </w:r>
    </w:p>
    <w:p w14:paraId="1C5D1F69" w14:textId="77777777" w:rsidR="00427713" w:rsidRPr="00A36407" w:rsidRDefault="00427713" w:rsidP="00427713">
      <w:pPr>
        <w:keepNext/>
        <w:keepLines/>
        <w:jc w:val="center"/>
        <w:outlineLvl w:val="0"/>
        <w:rPr>
          <w:bCs/>
          <w:sz w:val="18"/>
          <w:szCs w:val="28"/>
        </w:rPr>
      </w:pP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961"/>
        <w:gridCol w:w="122"/>
        <w:gridCol w:w="1500"/>
      </w:tblGrid>
      <w:tr w:rsidR="00427713" w:rsidRPr="00A36407" w14:paraId="6EBFBB19" w14:textId="77777777" w:rsidTr="0003124A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ACBA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№ </w:t>
            </w:r>
          </w:p>
          <w:p w14:paraId="56B3643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proofErr w:type="gramStart"/>
            <w:r w:rsidRPr="00A36407">
              <w:rPr>
                <w:sz w:val="18"/>
                <w:szCs w:val="20"/>
              </w:rPr>
              <w:t>п</w:t>
            </w:r>
            <w:proofErr w:type="gramEnd"/>
            <w:r w:rsidRPr="00A36407">
              <w:rPr>
                <w:sz w:val="18"/>
                <w:szCs w:val="20"/>
              </w:rPr>
              <w:t>/п</w:t>
            </w:r>
          </w:p>
        </w:tc>
        <w:tc>
          <w:tcPr>
            <w:tcW w:w="43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95632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0C946E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Тип показ</w:t>
            </w:r>
            <w:r w:rsidRPr="00A36407">
              <w:rPr>
                <w:sz w:val="18"/>
                <w:szCs w:val="20"/>
              </w:rPr>
              <w:t>а</w:t>
            </w:r>
            <w:r w:rsidRPr="00A36407">
              <w:rPr>
                <w:sz w:val="18"/>
                <w:szCs w:val="20"/>
              </w:rPr>
              <w:t>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718C0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Единица измерения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D60F5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14:paraId="432D5D5D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граммы</w:t>
            </w:r>
          </w:p>
        </w:tc>
        <w:tc>
          <w:tcPr>
            <w:tcW w:w="4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381C4" w14:textId="77777777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62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1B9E84" w14:textId="77777777" w:rsidR="005566A9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Номер и название основного </w:t>
            </w:r>
          </w:p>
          <w:p w14:paraId="251EA0FE" w14:textId="77777777" w:rsidR="005566A9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мероприятия в перечне </w:t>
            </w:r>
          </w:p>
          <w:p w14:paraId="0A7612E6" w14:textId="2312F309" w:rsidR="00427713" w:rsidRPr="00A36407" w:rsidRDefault="00427713" w:rsidP="0003124A">
            <w:pPr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мероприятий подпрограммы</w:t>
            </w:r>
          </w:p>
        </w:tc>
      </w:tr>
      <w:tr w:rsidR="00427713" w:rsidRPr="00A36407" w14:paraId="7A12A0C7" w14:textId="77777777" w:rsidTr="0003124A">
        <w:trPr>
          <w:trHeight w:val="523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99B1A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43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0195F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1A450D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7E103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113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FE909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BD9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0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378B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BD43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2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9D91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A125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024 год</w:t>
            </w:r>
          </w:p>
        </w:tc>
        <w:tc>
          <w:tcPr>
            <w:tcW w:w="162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41F2671" w14:textId="77777777" w:rsidR="00427713" w:rsidRPr="00A36407" w:rsidRDefault="00427713" w:rsidP="00031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20"/>
              </w:rPr>
            </w:pPr>
          </w:p>
        </w:tc>
      </w:tr>
      <w:tr w:rsidR="00427713" w:rsidRPr="00A36407" w14:paraId="353F5A3E" w14:textId="77777777" w:rsidTr="0003124A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EE9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DF3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7FB1A8D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478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4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395C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6F8C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27DD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2D7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BA8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DC21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BCAFC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1</w:t>
            </w:r>
          </w:p>
        </w:tc>
      </w:tr>
      <w:tr w:rsidR="00427713" w:rsidRPr="00A36407" w14:paraId="7D14CF71" w14:textId="77777777" w:rsidTr="0003124A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75BEA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  <w:tc>
          <w:tcPr>
            <w:tcW w:w="1448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2212852" w14:textId="77777777" w:rsidR="00427713" w:rsidRPr="00A36407" w:rsidRDefault="00427713" w:rsidP="0003124A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r w:rsidRPr="00A36407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</w:t>
            </w:r>
            <w:r w:rsidRPr="00A36407">
              <w:rPr>
                <w:rFonts w:eastAsiaTheme="minorEastAsia"/>
                <w:sz w:val="18"/>
                <w:szCs w:val="20"/>
              </w:rPr>
              <w:t>о</w:t>
            </w:r>
            <w:r w:rsidRPr="00A36407">
              <w:rPr>
                <w:rFonts w:eastAsiaTheme="minorEastAsia"/>
                <w:sz w:val="18"/>
                <w:szCs w:val="20"/>
              </w:rPr>
              <w:t>гофункциональных центров предоставления государственных и муниципальных услуг»</w:t>
            </w:r>
          </w:p>
        </w:tc>
      </w:tr>
      <w:tr w:rsidR="00427713" w:rsidRPr="00A36407" w14:paraId="08FB107B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67136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760C2F7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граждан, имеющих доступ к получению гос</w:t>
            </w:r>
            <w:r w:rsidRPr="00A36407">
              <w:rPr>
                <w:sz w:val="18"/>
                <w:szCs w:val="20"/>
              </w:rPr>
              <w:t>у</w:t>
            </w:r>
            <w:r w:rsidRPr="00A36407">
              <w:rPr>
                <w:sz w:val="18"/>
                <w:szCs w:val="20"/>
              </w:rPr>
              <w:t>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0624686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7109D" w14:textId="77777777" w:rsidR="00427713" w:rsidRPr="00A36407" w:rsidRDefault="00427713" w:rsidP="0003124A">
            <w:pPr>
              <w:jc w:val="center"/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529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57F1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8D4E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D0D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D184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87D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1A0983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1AEC9000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2B3E4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44644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CC6D6A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5E6B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B63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8B98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2E7A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EE47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066E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988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6,9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F5715D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,2</w:t>
            </w:r>
          </w:p>
        </w:tc>
      </w:tr>
      <w:tr w:rsidR="00427713" w:rsidRPr="00A36407" w14:paraId="20524E5D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05D15C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E189171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5F9046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01C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минут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B08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8129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F523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152B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EBDF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AD99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,1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683A516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47E0101C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0950D1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1250EBE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45B356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7A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CB42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92E3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FB8B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E4D8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0EFF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37C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B4742F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2F2AF475" w14:textId="77777777" w:rsidTr="0003124A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9D6E5F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4417F9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Выполнение требований комфортности и доступн</w:t>
            </w:r>
            <w:r w:rsidRPr="00A36407">
              <w:rPr>
                <w:sz w:val="18"/>
                <w:szCs w:val="20"/>
              </w:rPr>
              <w:t>о</w:t>
            </w:r>
            <w:r w:rsidRPr="00A36407">
              <w:rPr>
                <w:sz w:val="18"/>
                <w:szCs w:val="20"/>
              </w:rPr>
              <w:t>сти МФЦ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</w:tcPr>
          <w:p w14:paraId="1FC785C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36A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970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99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EEA8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8A0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405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0CD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B724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62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56C84B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31C1ED5F" w14:textId="77777777" w:rsidTr="0003124A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FFE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  <w:tc>
          <w:tcPr>
            <w:tcW w:w="1448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FAC3" w14:textId="77777777" w:rsidR="00427713" w:rsidRPr="00A36407" w:rsidRDefault="00427713" w:rsidP="0003124A">
            <w:pPr>
              <w:jc w:val="both"/>
              <w:rPr>
                <w:rFonts w:eastAsiaTheme="minorEastAsia"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одпрограмма 2</w:t>
            </w:r>
            <w:r w:rsidRPr="00A36407">
              <w:rPr>
                <w:rFonts w:eastAsiaTheme="minorEastAsia"/>
                <w:sz w:val="18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427713" w:rsidRPr="00A36407" w14:paraId="7EA04024" w14:textId="77777777" w:rsidTr="0003124A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7BC29E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9F8AD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вых актов Московской област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9CFA9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4679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D2D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91F5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4E28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2B07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91FF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B7FC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01A83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</w:tr>
      <w:tr w:rsidR="00427713" w:rsidRPr="00A36407" w14:paraId="4F6E8C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C9B25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AB667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ПО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C4534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DBAA3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2E8E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4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D29C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2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78A1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83D1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C54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A95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BDB8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79B9AF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1DE02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D4662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величение доли защищенных по требованиям бе</w:t>
            </w:r>
            <w:r w:rsidRPr="00A36407">
              <w:rPr>
                <w:color w:val="000000"/>
                <w:sz w:val="18"/>
                <w:szCs w:val="20"/>
              </w:rPr>
              <w:t>з</w:t>
            </w:r>
            <w:r w:rsidRPr="00A36407">
              <w:rPr>
                <w:color w:val="000000"/>
                <w:sz w:val="18"/>
                <w:szCs w:val="20"/>
              </w:rPr>
              <w:t>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ботников, обеспеченных антивирусным програм</w:t>
            </w:r>
            <w:r w:rsidRPr="00A36407">
              <w:rPr>
                <w:color w:val="000000"/>
                <w:sz w:val="18"/>
                <w:szCs w:val="20"/>
              </w:rPr>
              <w:t>м</w:t>
            </w:r>
            <w:r w:rsidRPr="00A36407">
              <w:rPr>
                <w:color w:val="000000"/>
                <w:sz w:val="18"/>
                <w:szCs w:val="20"/>
              </w:rPr>
              <w:t>ным обеспечением с регулярным обновлением соо</w:t>
            </w:r>
            <w:r w:rsidRPr="00A36407">
              <w:rPr>
                <w:color w:val="000000"/>
                <w:sz w:val="18"/>
                <w:szCs w:val="20"/>
              </w:rPr>
              <w:t>т</w:t>
            </w:r>
            <w:r w:rsidRPr="00A36407">
              <w:rPr>
                <w:color w:val="000000"/>
                <w:sz w:val="18"/>
                <w:szCs w:val="20"/>
              </w:rPr>
              <w:t>ветствующих баз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1EE0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444C0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523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9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ADF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3C8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E166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E6E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E3C5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8E9FF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4218AE56" w14:textId="77777777" w:rsidTr="0003124A">
        <w:trPr>
          <w:trHeight w:val="164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7943C6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E63B5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работников ОМСУ муниципального образов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A3EF3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1E0B3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13A3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0AE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9BE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09D6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3845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7A9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752BA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</w:t>
            </w:r>
          </w:p>
        </w:tc>
      </w:tr>
      <w:tr w:rsidR="00427713" w:rsidRPr="00A36407" w14:paraId="1D466B3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7E4FF1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lastRenderedPageBreak/>
              <w:t>2.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A299C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документов служебной переписки ОМСУ м</w:t>
            </w:r>
            <w:r w:rsidRPr="00A36407">
              <w:rPr>
                <w:color w:val="000000"/>
                <w:sz w:val="18"/>
                <w:szCs w:val="20"/>
              </w:rPr>
              <w:t>у</w:t>
            </w:r>
            <w:r w:rsidRPr="00A36407">
              <w:rPr>
                <w:color w:val="000000"/>
                <w:sz w:val="18"/>
                <w:szCs w:val="20"/>
              </w:rPr>
              <w:t>ниципального образования Московской области и их подведомственных учреждений с ЦИОГВ и ГО Мо</w:t>
            </w:r>
            <w:r w:rsidRPr="00A36407">
              <w:rPr>
                <w:color w:val="000000"/>
                <w:sz w:val="18"/>
                <w:szCs w:val="20"/>
              </w:rPr>
              <w:t>с</w:t>
            </w:r>
            <w:r w:rsidRPr="00A36407">
              <w:rPr>
                <w:color w:val="000000"/>
                <w:sz w:val="18"/>
                <w:szCs w:val="20"/>
              </w:rPr>
              <w:t>ковской области, подведомственными ЦИОГВ и ГО Московской области организациями и учреждениями, не содержащих персональные данные и конфиденц</w:t>
            </w:r>
            <w:r w:rsidRPr="00A36407">
              <w:rPr>
                <w:color w:val="000000"/>
                <w:sz w:val="18"/>
                <w:szCs w:val="20"/>
              </w:rPr>
              <w:t>и</w:t>
            </w:r>
            <w:r w:rsidRPr="00A36407">
              <w:rPr>
                <w:color w:val="000000"/>
                <w:sz w:val="18"/>
                <w:szCs w:val="20"/>
              </w:rPr>
              <w:t>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BB17D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18F837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D0E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4537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32CD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BEC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AE86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244D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97668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8E569C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18C132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371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BC6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818A5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54FA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C780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</w:t>
            </w:r>
            <w:r w:rsidRPr="00A36407">
              <w:rPr>
                <w:color w:val="000000"/>
                <w:sz w:val="18"/>
                <w:szCs w:val="20"/>
                <w:lang w:val="en-US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67D2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B8F9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89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DB10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0D579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6399266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1908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51E7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7E06E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DCBA8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D376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3E44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7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A60E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A15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E402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FDED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6429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59B0D594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6451C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331BC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Качественные услуги – Доля муниципальных (гос</w:t>
            </w:r>
            <w:r w:rsidRPr="00A36407">
              <w:rPr>
                <w:rFonts w:eastAsia="Calibri"/>
                <w:sz w:val="18"/>
                <w:szCs w:val="20"/>
              </w:rPr>
              <w:t>у</w:t>
            </w:r>
            <w:r w:rsidRPr="00A36407">
              <w:rPr>
                <w:rFonts w:eastAsia="Calibri"/>
                <w:sz w:val="18"/>
                <w:szCs w:val="20"/>
              </w:rPr>
              <w:t>дарственных) услуг, по которым нарушены регл</w:t>
            </w:r>
            <w:r w:rsidRPr="00A36407">
              <w:rPr>
                <w:rFonts w:eastAsia="Calibri"/>
                <w:sz w:val="18"/>
                <w:szCs w:val="20"/>
              </w:rPr>
              <w:t>а</w:t>
            </w:r>
            <w:r w:rsidRPr="00A36407">
              <w:rPr>
                <w:rFonts w:eastAsia="Calibri"/>
                <w:sz w:val="18"/>
                <w:szCs w:val="20"/>
              </w:rPr>
              <w:t>ментные сро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B7FAB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1973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70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C883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3464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CF66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4AB1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5B3D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2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A0B79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24958BC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FE7CE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AD0F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Удобные услуги – Доля муниципальных (госуда</w:t>
            </w:r>
            <w:r w:rsidRPr="00A36407">
              <w:rPr>
                <w:rFonts w:eastAsia="Calibri"/>
                <w:sz w:val="18"/>
                <w:szCs w:val="20"/>
              </w:rPr>
              <w:t>р</w:t>
            </w:r>
            <w:r w:rsidRPr="00A36407">
              <w:rPr>
                <w:rFonts w:eastAsia="Calibri"/>
                <w:sz w:val="18"/>
                <w:szCs w:val="20"/>
              </w:rPr>
              <w:t>ственных) услуг, по которым заявления поданы в электронном виде через региональный портал гос</w:t>
            </w:r>
            <w:r w:rsidRPr="00A36407">
              <w:rPr>
                <w:rFonts w:eastAsia="Calibri"/>
                <w:sz w:val="18"/>
                <w:szCs w:val="20"/>
              </w:rPr>
              <w:t>у</w:t>
            </w:r>
            <w:r w:rsidRPr="00A36407">
              <w:rPr>
                <w:rFonts w:eastAsia="Calibri"/>
                <w:sz w:val="18"/>
                <w:szCs w:val="20"/>
              </w:rPr>
              <w:t>дарственных и муниципальных услуг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FE36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  <w:r w:rsidRPr="00A36407" w:rsidDel="00DC28F8">
              <w:rPr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6B257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792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BC45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709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4E84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F393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2DBE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9A2BF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7DE512A7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20447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F1D5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Повторные обращения – Доля обращений, поступи</w:t>
            </w:r>
            <w:r w:rsidRPr="00A36407">
              <w:rPr>
                <w:sz w:val="18"/>
                <w:szCs w:val="20"/>
              </w:rPr>
              <w:t>в</w:t>
            </w:r>
            <w:r w:rsidRPr="00A36407">
              <w:rPr>
                <w:sz w:val="18"/>
                <w:szCs w:val="20"/>
              </w:rPr>
              <w:t>ших на портал «</w:t>
            </w:r>
            <w:proofErr w:type="spellStart"/>
            <w:r w:rsidRPr="00A36407">
              <w:rPr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sz w:val="18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44539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4887C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E8E2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131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572A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EF1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04CA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A645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3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2808C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08AE1F2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098D7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63282" w14:textId="2902740B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 xml:space="preserve">Отложенные решения – Доля отложенных решений от числа ответов, предоставленных на портале </w:t>
            </w:r>
            <w:r w:rsidR="005566A9" w:rsidRPr="00A36407">
              <w:rPr>
                <w:sz w:val="18"/>
                <w:szCs w:val="20"/>
              </w:rPr>
              <w:t xml:space="preserve">   </w:t>
            </w:r>
            <w:r w:rsidRPr="00A36407">
              <w:rPr>
                <w:sz w:val="18"/>
                <w:szCs w:val="20"/>
              </w:rPr>
              <w:t>«</w:t>
            </w:r>
            <w:proofErr w:type="spellStart"/>
            <w:r w:rsidRPr="00A36407">
              <w:rPr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C51E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EE2ED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77DA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C50D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6853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1C73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4EF1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4F1E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E260F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779F2882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EEAD2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2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6A18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Ответь вовремя – Доля жалоб, поступивших на по</w:t>
            </w:r>
            <w:r w:rsidRPr="00A36407">
              <w:rPr>
                <w:rFonts w:eastAsia="Calibri"/>
                <w:sz w:val="18"/>
                <w:szCs w:val="20"/>
              </w:rPr>
              <w:t>р</w:t>
            </w:r>
            <w:r w:rsidRPr="00A36407">
              <w:rPr>
                <w:rFonts w:eastAsia="Calibri"/>
                <w:sz w:val="18"/>
                <w:szCs w:val="20"/>
              </w:rPr>
              <w:t>тал «</w:t>
            </w:r>
            <w:proofErr w:type="spellStart"/>
            <w:r w:rsidRPr="00A36407">
              <w:rPr>
                <w:rFonts w:eastAsia="Calibri"/>
                <w:sz w:val="18"/>
                <w:szCs w:val="20"/>
              </w:rPr>
              <w:t>Добродел</w:t>
            </w:r>
            <w:proofErr w:type="spellEnd"/>
            <w:r w:rsidRPr="00A36407">
              <w:rPr>
                <w:rFonts w:eastAsia="Calibri"/>
                <w:sz w:val="18"/>
                <w:szCs w:val="20"/>
              </w:rPr>
              <w:t>», по которым нарушен срок подгото</w:t>
            </w:r>
            <w:r w:rsidRPr="00A36407">
              <w:rPr>
                <w:rFonts w:eastAsia="Calibri"/>
                <w:sz w:val="18"/>
                <w:szCs w:val="20"/>
              </w:rPr>
              <w:t>в</w:t>
            </w:r>
            <w:r w:rsidRPr="00A36407">
              <w:rPr>
                <w:rFonts w:eastAsia="Calibri"/>
                <w:sz w:val="18"/>
                <w:szCs w:val="20"/>
              </w:rPr>
              <w:t>ки отв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1F1CB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9CA70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1045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FA7F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B70F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9A37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045F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8469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A688AB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57DA67C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FE1F7B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3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9F8E3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Доля ОМСУ муниципального образования Моско</w:t>
            </w:r>
            <w:r w:rsidRPr="00A36407">
              <w:rPr>
                <w:rFonts w:eastAsia="Calibri"/>
                <w:sz w:val="18"/>
                <w:szCs w:val="20"/>
              </w:rPr>
              <w:t>в</w:t>
            </w:r>
            <w:r w:rsidRPr="00A36407">
              <w:rPr>
                <w:rFonts w:eastAsia="Calibri"/>
                <w:sz w:val="18"/>
                <w:szCs w:val="20"/>
              </w:rPr>
              <w:t>ской области и их подведомственных учреждений, использующих региональные межведомственные информационные системы поддержки обеспечива</w:t>
            </w:r>
            <w:r w:rsidRPr="00A36407">
              <w:rPr>
                <w:rFonts w:eastAsia="Calibri"/>
                <w:sz w:val="18"/>
                <w:szCs w:val="20"/>
              </w:rPr>
              <w:t>ю</w:t>
            </w:r>
            <w:r w:rsidRPr="00A36407">
              <w:rPr>
                <w:rFonts w:eastAsia="Calibri"/>
                <w:sz w:val="18"/>
                <w:szCs w:val="20"/>
              </w:rPr>
              <w:t>щих функций и контроля результативности деятел</w:t>
            </w:r>
            <w:r w:rsidRPr="00A36407">
              <w:rPr>
                <w:rFonts w:eastAsia="Calibri"/>
                <w:sz w:val="18"/>
                <w:szCs w:val="20"/>
              </w:rPr>
              <w:t>ь</w:t>
            </w:r>
            <w:r w:rsidRPr="00A36407">
              <w:rPr>
                <w:rFonts w:eastAsia="Calibri"/>
                <w:sz w:val="18"/>
                <w:szCs w:val="20"/>
              </w:rPr>
              <w:t>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FDCD2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B4C70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3702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6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1FBC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5E8C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0C79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5611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99D0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79AC7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3</w:t>
            </w:r>
          </w:p>
        </w:tc>
      </w:tr>
      <w:tr w:rsidR="00427713" w:rsidRPr="00A36407" w14:paraId="30A0078B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CB7A8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4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8935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используемых в деятельности ОМСУ муниц</w:t>
            </w:r>
            <w:r w:rsidRPr="00A36407">
              <w:rPr>
                <w:color w:val="000000"/>
                <w:sz w:val="18"/>
                <w:szCs w:val="20"/>
              </w:rPr>
              <w:t>и</w:t>
            </w:r>
            <w:r w:rsidRPr="00A36407">
              <w:rPr>
                <w:color w:val="000000"/>
                <w:sz w:val="18"/>
                <w:szCs w:val="20"/>
              </w:rPr>
              <w:t>пального образования Московской области информ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ционно-аналитических сервисов ЕИАС ЖКХ М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A85116" w14:textId="7E1B8E0B" w:rsidR="00427713" w:rsidRPr="00A36407" w:rsidRDefault="00FA77BB" w:rsidP="00FA77BB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3B777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3964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81D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E27C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7CFF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2CB3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AE09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95B72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6</w:t>
            </w:r>
          </w:p>
        </w:tc>
      </w:tr>
      <w:tr w:rsidR="00427713" w:rsidRPr="00A36407" w14:paraId="528390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4E381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5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98C1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</w:t>
            </w:r>
            <w:r w:rsidRPr="00A36407">
              <w:rPr>
                <w:color w:val="000000"/>
                <w:sz w:val="18"/>
                <w:szCs w:val="20"/>
              </w:rPr>
              <w:t>в</w:t>
            </w:r>
            <w:r w:rsidRPr="00A36407">
              <w:rPr>
                <w:color w:val="000000"/>
                <w:sz w:val="18"/>
                <w:szCs w:val="20"/>
              </w:rPr>
              <w:t>ской области, подключенных к сети Интернет на ск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рости:</w:t>
            </w:r>
          </w:p>
          <w:p w14:paraId="2C11074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245036D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A36407">
              <w:rPr>
                <w:color w:val="000000"/>
                <w:sz w:val="18"/>
                <w:szCs w:val="20"/>
              </w:rPr>
              <w:t>н</w:t>
            </w:r>
            <w:r w:rsidRPr="00A36407">
              <w:rPr>
                <w:color w:val="000000"/>
                <w:sz w:val="18"/>
                <w:szCs w:val="20"/>
              </w:rPr>
              <w:t xml:space="preserve">ных в городских поселениях и городских округах, – </w:t>
            </w:r>
            <w:r w:rsidRPr="00A36407">
              <w:rPr>
                <w:color w:val="000000"/>
                <w:sz w:val="18"/>
                <w:szCs w:val="20"/>
              </w:rPr>
              <w:lastRenderedPageBreak/>
              <w:t>не менее 10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345481A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общеобразовательных организаций, расположе</w:t>
            </w:r>
            <w:r w:rsidRPr="00A36407">
              <w:rPr>
                <w:color w:val="000000"/>
                <w:sz w:val="18"/>
                <w:szCs w:val="20"/>
              </w:rPr>
              <w:t>н</w:t>
            </w:r>
            <w:r w:rsidRPr="00A36407">
              <w:rPr>
                <w:color w:val="000000"/>
                <w:sz w:val="18"/>
                <w:szCs w:val="20"/>
              </w:rPr>
              <w:t>ных в сельских населенных пунктах, – не менее 5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FE3883" w14:textId="6BA569B3" w:rsidR="00427713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lastRenderedPageBreak/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CABB7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61E0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673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70BF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1D74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D41A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D2CC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DB276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</w:tr>
      <w:tr w:rsidR="00A00B55" w:rsidRPr="00A36407" w14:paraId="3F8DE7D6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2E948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lastRenderedPageBreak/>
              <w:t>2.16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C41CD" w14:textId="43CACA94" w:rsidR="00A00B55" w:rsidRPr="00A36407" w:rsidRDefault="00A00B55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образовательных организаций, у которых есть широкополосный доступ к сети Интернет (не менее 100 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 xml:space="preserve"> образовательных организаций, расп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ложенных в городах, и не менее 50 Мбит/с для обр</w:t>
            </w:r>
            <w:r w:rsidRPr="00A36407">
              <w:rPr>
                <w:color w:val="000000"/>
                <w:sz w:val="18"/>
                <w:szCs w:val="20"/>
              </w:rPr>
              <w:t>а</w:t>
            </w:r>
            <w:r w:rsidRPr="00A36407">
              <w:rPr>
                <w:color w:val="000000"/>
                <w:sz w:val="18"/>
                <w:szCs w:val="20"/>
              </w:rPr>
              <w:t>зовательных организаций, расположенных в сельских населенных пунктах и поселках городского типа), за исключением дошкольных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1753CB9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A76A95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0CD1D" w14:textId="3F2EE962" w:rsidR="00A00B55" w:rsidRPr="00A36407" w:rsidRDefault="00181414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4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BC75" w14:textId="5B2877D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97,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FB610" w14:textId="76085D22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84A52" w14:textId="5C4558EB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802B5" w14:textId="6C4FB935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CA833" w14:textId="77B08AA6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6DB38C" w14:textId="77777777" w:rsidR="00A00B55" w:rsidRPr="00A36407" w:rsidRDefault="00A00B55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5</w:t>
            </w:r>
          </w:p>
        </w:tc>
      </w:tr>
      <w:tr w:rsidR="00427713" w:rsidRPr="00A36407" w14:paraId="7C8D2263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03DEC0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7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535B5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</w:t>
            </w:r>
            <w:r w:rsidRPr="00A36407">
              <w:rPr>
                <w:color w:val="000000"/>
                <w:sz w:val="18"/>
                <w:szCs w:val="20"/>
              </w:rPr>
              <w:t>о</w:t>
            </w:r>
            <w:r w:rsidRPr="00A36407">
              <w:rPr>
                <w:color w:val="000000"/>
                <w:sz w:val="18"/>
                <w:szCs w:val="20"/>
              </w:rPr>
              <w:t>го образования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6A1EF1" w14:textId="35EEBA13" w:rsidR="00427713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31FA9C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824A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659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478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1B374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E1F7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9E62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3,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4F62C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FA77BB" w:rsidRPr="00A36407" w14:paraId="16F8A50D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6D35B6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8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269CC" w14:textId="77777777" w:rsidR="00FA77BB" w:rsidRPr="00A36407" w:rsidRDefault="00FA77BB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A"/>
                <w:sz w:val="18"/>
                <w:szCs w:val="20"/>
                <w:lang w:eastAsia="ar-SA"/>
              </w:rPr>
              <w:t>Доля муниципальных организаций в муниципальном образовании Московской области обеспеченных с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о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временными аппаратно-программными комплексами со средствами криптографической защиты информ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а</w:t>
            </w:r>
            <w:r w:rsidRPr="00A36407">
              <w:rPr>
                <w:color w:val="00000A"/>
                <w:sz w:val="18"/>
                <w:szCs w:val="20"/>
                <w:lang w:eastAsia="ar-SA"/>
              </w:rPr>
              <w:t>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91996A" w14:textId="4F7E551B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B75D56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48050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B4F42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7AC9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F226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716F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762A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606468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FA77BB" w:rsidRPr="00A36407" w14:paraId="3C831FAF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0B132" w14:textId="03EEE10A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AC452" w14:textId="2E0DFEAB" w:rsidR="00FA77BB" w:rsidRPr="00A36407" w:rsidRDefault="00FA77BB" w:rsidP="00F20B88">
            <w:pPr>
              <w:rPr>
                <w:i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4A72FB" w14:textId="0E49882F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329BDF6" w14:textId="7ECD40CB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штук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3160" w14:textId="2F60D978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813C1" w14:textId="0411FA3C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AB1D3" w14:textId="6FCDB080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bCs/>
                <w:color w:val="00000A"/>
                <w:sz w:val="18"/>
                <w:szCs w:val="20"/>
                <w:lang w:eastAsia="ar-SA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4B5E8" w14:textId="4BF3FEAA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35F58" w14:textId="6DD4AD75" w:rsidR="00FA77BB" w:rsidRPr="00A36407" w:rsidRDefault="000733C2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998C" w14:textId="6752040F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-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285CF7" w14:textId="77777777" w:rsidR="00FA77BB" w:rsidRPr="00A36407" w:rsidRDefault="00FA77BB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  <w:tr w:rsidR="00427713" w:rsidRPr="00A36407" w14:paraId="59563748" w14:textId="77777777" w:rsidTr="0003124A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636002" w14:textId="4B1B0C36" w:rsidR="00427713" w:rsidRPr="00A36407" w:rsidRDefault="004D30B1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0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6E1A0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Доля многоквартирных домов, имеющих возмо</w:t>
            </w:r>
            <w:r w:rsidRPr="00A36407">
              <w:rPr>
                <w:sz w:val="18"/>
                <w:szCs w:val="20"/>
              </w:rPr>
              <w:t>ж</w:t>
            </w:r>
            <w:r w:rsidRPr="00A36407">
              <w:rPr>
                <w:sz w:val="18"/>
                <w:szCs w:val="20"/>
              </w:rPr>
              <w:t>ность пользоваться услугами проводного и мобил</w:t>
            </w:r>
            <w:r w:rsidRPr="00A36407">
              <w:rPr>
                <w:sz w:val="18"/>
                <w:szCs w:val="20"/>
              </w:rPr>
              <w:t>ь</w:t>
            </w:r>
            <w:r w:rsidRPr="00A36407">
              <w:rPr>
                <w:sz w:val="18"/>
                <w:szCs w:val="20"/>
              </w:rPr>
              <w:t>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EA9A1B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26D5A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E3078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7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12A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  <w:lang w:val="en-US"/>
              </w:rPr>
              <w:t>7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AC5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77042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A7336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</w:t>
            </w:r>
            <w:r w:rsidRPr="00A36407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2B34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rFonts w:eastAsia="Calibri"/>
                <w:sz w:val="18"/>
                <w:szCs w:val="20"/>
              </w:rPr>
              <w:t>8</w:t>
            </w:r>
            <w:r w:rsidRPr="00A36407">
              <w:rPr>
                <w:rFonts w:eastAsia="Calibri"/>
                <w:sz w:val="18"/>
                <w:szCs w:val="20"/>
                <w:lang w:val="en-US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04DB19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1</w:t>
            </w:r>
          </w:p>
        </w:tc>
      </w:tr>
      <w:tr w:rsidR="00427713" w:rsidRPr="00A36407" w14:paraId="6A70AF45" w14:textId="77777777" w:rsidTr="004D30B1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939FE5" w14:textId="6BAAD27A" w:rsidR="00427713" w:rsidRPr="00A36407" w:rsidRDefault="004D30B1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21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9ECC2" w14:textId="1AD06AE1" w:rsidR="00427713" w:rsidRPr="00A36407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оля муниципальных учреждений культуры, обесп</w:t>
            </w:r>
            <w:r w:rsidRPr="00A36407">
              <w:rPr>
                <w:color w:val="000000"/>
                <w:sz w:val="18"/>
                <w:szCs w:val="20"/>
              </w:rPr>
              <w:t>е</w:t>
            </w:r>
            <w:r w:rsidRPr="00A36407">
              <w:rPr>
                <w:color w:val="000000"/>
                <w:sz w:val="18"/>
                <w:szCs w:val="20"/>
              </w:rPr>
              <w:t>ченных доступом в </w:t>
            </w:r>
            <w:r w:rsidRPr="00A36407">
              <w:rPr>
                <w:sz w:val="18"/>
                <w:szCs w:val="20"/>
              </w:rPr>
              <w:t>информационно-</w:t>
            </w:r>
            <w:proofErr w:type="spellStart"/>
            <w:r w:rsidRPr="00A36407">
              <w:rPr>
                <w:sz w:val="18"/>
                <w:szCs w:val="20"/>
              </w:rPr>
              <w:t>телекоммуника</w:t>
            </w:r>
            <w:proofErr w:type="spellEnd"/>
            <w:r w:rsidR="00FA77BB" w:rsidRPr="00A36407">
              <w:rPr>
                <w:sz w:val="18"/>
                <w:szCs w:val="20"/>
              </w:rPr>
              <w:t>-</w:t>
            </w:r>
            <w:proofErr w:type="spellStart"/>
            <w:r w:rsidRPr="00A36407">
              <w:rPr>
                <w:sz w:val="18"/>
                <w:szCs w:val="20"/>
              </w:rPr>
              <w:t>ционную</w:t>
            </w:r>
            <w:proofErr w:type="spellEnd"/>
            <w:r w:rsidRPr="00A36407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A36407">
              <w:rPr>
                <w:color w:val="000000"/>
                <w:sz w:val="18"/>
                <w:szCs w:val="20"/>
              </w:rPr>
              <w:t>сеть Интернет на скорости:</w:t>
            </w:r>
          </w:p>
          <w:p w14:paraId="7FAC9CC6" w14:textId="77777777" w:rsidR="00427713" w:rsidRPr="00A36407" w:rsidRDefault="00427713" w:rsidP="0003124A">
            <w:pPr>
              <w:jc w:val="both"/>
              <w:rPr>
                <w:color w:val="000000"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учреждений культуры, расположенных в горо</w:t>
            </w:r>
            <w:r w:rsidRPr="00A36407">
              <w:rPr>
                <w:color w:val="000000"/>
                <w:sz w:val="18"/>
                <w:szCs w:val="20"/>
              </w:rPr>
              <w:t>д</w:t>
            </w:r>
            <w:r w:rsidRPr="00A36407">
              <w:rPr>
                <w:color w:val="000000"/>
                <w:sz w:val="18"/>
                <w:szCs w:val="20"/>
              </w:rPr>
              <w:t>ских населенных пунктах, – не менее 5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20"/>
              </w:rPr>
              <w:t>;</w:t>
            </w:r>
          </w:p>
          <w:p w14:paraId="1C075104" w14:textId="77777777" w:rsidR="00427713" w:rsidRPr="00A36407" w:rsidRDefault="00427713" w:rsidP="0003124A">
            <w:pPr>
              <w:rPr>
                <w:i/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для учреждений культуры, расположенных в сел</w:t>
            </w:r>
            <w:r w:rsidRPr="00A36407">
              <w:rPr>
                <w:color w:val="000000"/>
                <w:sz w:val="18"/>
                <w:szCs w:val="20"/>
              </w:rPr>
              <w:t>ь</w:t>
            </w:r>
            <w:r w:rsidRPr="00A36407">
              <w:rPr>
                <w:color w:val="000000"/>
                <w:sz w:val="18"/>
                <w:szCs w:val="20"/>
              </w:rPr>
              <w:t>ских населенных пунктах, – не менее 10 Мбит/</w:t>
            </w:r>
            <w:proofErr w:type="gramStart"/>
            <w:r w:rsidRPr="00A36407">
              <w:rPr>
                <w:color w:val="000000"/>
                <w:sz w:val="18"/>
                <w:szCs w:val="20"/>
              </w:rPr>
              <w:t>с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FBBCE4F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E68DF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0C10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0467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AB05E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CF4E5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BBA81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E9B03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10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6DAC1D" w14:textId="77777777" w:rsidR="00427713" w:rsidRPr="00A36407" w:rsidRDefault="00427713" w:rsidP="0003124A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4</w:t>
            </w:r>
          </w:p>
        </w:tc>
      </w:tr>
    </w:tbl>
    <w:p w14:paraId="0000E900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 w:val="16"/>
          <w:szCs w:val="16"/>
        </w:rPr>
        <w:br w:type="column"/>
      </w:r>
      <w:r w:rsidRPr="00A36407">
        <w:rPr>
          <w:szCs w:val="28"/>
        </w:rPr>
        <w:lastRenderedPageBreak/>
        <w:t xml:space="preserve">7. Методика </w:t>
      </w:r>
      <w:proofErr w:type="gramStart"/>
      <w:r w:rsidRPr="00A36407">
        <w:rPr>
          <w:szCs w:val="28"/>
        </w:rPr>
        <w:t>расчета значений показателей эффективности реализации</w:t>
      </w:r>
      <w:proofErr w:type="gramEnd"/>
      <w:r w:rsidRPr="00A36407">
        <w:rPr>
          <w:szCs w:val="28"/>
        </w:rPr>
        <w:t xml:space="preserve"> программы «Цифровое муниципальное образование»</w:t>
      </w:r>
    </w:p>
    <w:tbl>
      <w:tblPr>
        <w:tblW w:w="1539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8"/>
        <w:gridCol w:w="2665"/>
        <w:gridCol w:w="1134"/>
        <w:gridCol w:w="6832"/>
        <w:gridCol w:w="2552"/>
        <w:gridCol w:w="1642"/>
      </w:tblGrid>
      <w:tr w:rsidR="00523DD1" w:rsidRPr="00A36407" w14:paraId="234BA734" w14:textId="77777777" w:rsidTr="00C00955">
        <w:trPr>
          <w:trHeight w:val="276"/>
        </w:trPr>
        <w:tc>
          <w:tcPr>
            <w:tcW w:w="568" w:type="dxa"/>
            <w:vAlign w:val="center"/>
          </w:tcPr>
          <w:p w14:paraId="295F41B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№</w:t>
            </w:r>
          </w:p>
          <w:p w14:paraId="466A17B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proofErr w:type="gramStart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</w:t>
            </w:r>
            <w:proofErr w:type="gramEnd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/п</w:t>
            </w:r>
          </w:p>
        </w:tc>
        <w:tc>
          <w:tcPr>
            <w:tcW w:w="2665" w:type="dxa"/>
          </w:tcPr>
          <w:p w14:paraId="6F1CFE2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464F183A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Единица измерения</w:t>
            </w:r>
          </w:p>
        </w:tc>
        <w:tc>
          <w:tcPr>
            <w:tcW w:w="6832" w:type="dxa"/>
          </w:tcPr>
          <w:p w14:paraId="63613ED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 xml:space="preserve">Методика расчета показателя </w:t>
            </w:r>
          </w:p>
        </w:tc>
        <w:tc>
          <w:tcPr>
            <w:tcW w:w="2552" w:type="dxa"/>
          </w:tcPr>
          <w:p w14:paraId="24B57D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Источник данных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6194C4B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ериод представл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ния отчетности</w:t>
            </w:r>
          </w:p>
        </w:tc>
      </w:tr>
      <w:tr w:rsidR="00523DD1" w:rsidRPr="00A36407" w14:paraId="769100F0" w14:textId="77777777" w:rsidTr="00C00955">
        <w:trPr>
          <w:trHeight w:val="156"/>
        </w:trPr>
        <w:tc>
          <w:tcPr>
            <w:tcW w:w="568" w:type="dxa"/>
          </w:tcPr>
          <w:p w14:paraId="285A3FF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</w:t>
            </w:r>
          </w:p>
        </w:tc>
        <w:tc>
          <w:tcPr>
            <w:tcW w:w="2665" w:type="dxa"/>
          </w:tcPr>
          <w:p w14:paraId="2955E5C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</w:t>
            </w:r>
          </w:p>
        </w:tc>
        <w:tc>
          <w:tcPr>
            <w:tcW w:w="1134" w:type="dxa"/>
          </w:tcPr>
          <w:p w14:paraId="5F5C58A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3</w:t>
            </w:r>
          </w:p>
        </w:tc>
        <w:tc>
          <w:tcPr>
            <w:tcW w:w="6832" w:type="dxa"/>
          </w:tcPr>
          <w:p w14:paraId="74C217AB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4</w:t>
            </w:r>
          </w:p>
        </w:tc>
        <w:tc>
          <w:tcPr>
            <w:tcW w:w="2552" w:type="dxa"/>
          </w:tcPr>
          <w:p w14:paraId="5512F7E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5</w:t>
            </w:r>
          </w:p>
        </w:tc>
        <w:tc>
          <w:tcPr>
            <w:tcW w:w="1642" w:type="dxa"/>
          </w:tcPr>
          <w:p w14:paraId="53BC36D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6</w:t>
            </w:r>
          </w:p>
        </w:tc>
      </w:tr>
      <w:tr w:rsidR="00523DD1" w:rsidRPr="00A36407" w14:paraId="7A2D4662" w14:textId="77777777" w:rsidTr="00C00955">
        <w:trPr>
          <w:trHeight w:val="297"/>
        </w:trPr>
        <w:tc>
          <w:tcPr>
            <w:tcW w:w="568" w:type="dxa"/>
            <w:tcBorders>
              <w:right w:val="single" w:sz="4" w:space="0" w:color="auto"/>
            </w:tcBorders>
            <w:vAlign w:val="center"/>
          </w:tcPr>
          <w:p w14:paraId="33DDFCC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</w:p>
        </w:tc>
        <w:tc>
          <w:tcPr>
            <w:tcW w:w="14825" w:type="dxa"/>
            <w:gridSpan w:val="5"/>
            <w:tcBorders>
              <w:right w:val="single" w:sz="4" w:space="0" w:color="auto"/>
            </w:tcBorders>
          </w:tcPr>
          <w:p w14:paraId="66377FC3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</w:p>
        </w:tc>
      </w:tr>
      <w:tr w:rsidR="00523DD1" w:rsidRPr="00A36407" w14:paraId="594623CB" w14:textId="77777777" w:rsidTr="00C00955">
        <w:trPr>
          <w:trHeight w:val="250"/>
        </w:trPr>
        <w:tc>
          <w:tcPr>
            <w:tcW w:w="568" w:type="dxa"/>
          </w:tcPr>
          <w:p w14:paraId="35F2290B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1</w:t>
            </w:r>
          </w:p>
        </w:tc>
        <w:tc>
          <w:tcPr>
            <w:tcW w:w="2665" w:type="dxa"/>
          </w:tcPr>
          <w:p w14:paraId="261D663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ния, в том числе в МФЦ</w:t>
            </w:r>
          </w:p>
        </w:tc>
        <w:tc>
          <w:tcPr>
            <w:tcW w:w="1134" w:type="dxa"/>
          </w:tcPr>
          <w:p w14:paraId="50E5F51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20F828E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определяется в соответствии с методикой, утвержденной протоколом Пр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ведению административной реформы от 13.11.2013 № 138).</w:t>
            </w:r>
          </w:p>
          <w:p w14:paraId="6B47076D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100</w:t>
            </w:r>
          </w:p>
        </w:tc>
        <w:tc>
          <w:tcPr>
            <w:tcW w:w="2552" w:type="dxa"/>
          </w:tcPr>
          <w:p w14:paraId="1EF4E00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втоматизированной информационной системы Мин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стерства экономического разв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тия Российской Федерации «М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ниторинг развития системы МФЦ»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33442B8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годно</w:t>
            </w:r>
          </w:p>
        </w:tc>
      </w:tr>
      <w:tr w:rsidR="00523DD1" w:rsidRPr="00A36407" w14:paraId="496080A4" w14:textId="77777777" w:rsidTr="00C00955">
        <w:trPr>
          <w:trHeight w:val="332"/>
        </w:trPr>
        <w:tc>
          <w:tcPr>
            <w:tcW w:w="568" w:type="dxa"/>
          </w:tcPr>
          <w:p w14:paraId="72D80F7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2</w:t>
            </w:r>
          </w:p>
        </w:tc>
        <w:tc>
          <w:tcPr>
            <w:tcW w:w="2665" w:type="dxa"/>
          </w:tcPr>
          <w:p w14:paraId="65D63792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Уровень удовлетворенности гра</w:t>
            </w:r>
            <w:r w:rsidRPr="00A36407">
              <w:rPr>
                <w:color w:val="000000" w:themeColor="text1"/>
                <w:sz w:val="16"/>
                <w:szCs w:val="18"/>
              </w:rPr>
              <w:t>ж</w:t>
            </w:r>
            <w:r w:rsidRPr="00A36407">
              <w:rPr>
                <w:color w:val="000000" w:themeColor="text1"/>
                <w:sz w:val="16"/>
                <w:szCs w:val="18"/>
              </w:rPr>
              <w:t>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661ED918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87B4DA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3D5DE025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 xml:space="preserve">Значение показателя рассчитывается по формуле:  </w:t>
            </w:r>
          </w:p>
          <w:p w14:paraId="556CD04B" w14:textId="77777777" w:rsidR="00523DD1" w:rsidRPr="00A36407" w:rsidRDefault="003F5E4A" w:rsidP="00F27A07">
            <w:pPr>
              <w:rPr>
                <w:color w:val="000000" w:themeColor="text1"/>
                <w:sz w:val="16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×100%</m:t>
              </m:r>
            </m:oMath>
            <w:r w:rsidR="00523DD1" w:rsidRPr="00A36407">
              <w:rPr>
                <w:color w:val="000000" w:themeColor="text1"/>
                <w:sz w:val="16"/>
                <w:szCs w:val="18"/>
              </w:rPr>
              <w:t>, где</w:t>
            </w:r>
          </w:p>
          <w:p w14:paraId="4A7FB9D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см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- уровень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довлетворенности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граждан качеством предоставления государственных и м</w:t>
            </w:r>
            <w:r w:rsidRPr="00A36407">
              <w:rPr>
                <w:color w:val="000000" w:themeColor="text1"/>
                <w:sz w:val="16"/>
                <w:szCs w:val="18"/>
              </w:rPr>
              <w:t>у</w:t>
            </w:r>
            <w:r w:rsidRPr="00A36407">
              <w:rPr>
                <w:color w:val="000000" w:themeColor="text1"/>
                <w:sz w:val="16"/>
                <w:szCs w:val="18"/>
              </w:rPr>
              <w:t>ниципальных услуг;</w:t>
            </w:r>
          </w:p>
          <w:p w14:paraId="21086856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Н 4,5 - количество оценок «4» и «5» по всем офисам МФЦ, полученных посредством СМС-опросов;</w:t>
            </w:r>
          </w:p>
          <w:p w14:paraId="5A9763D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Нсм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- общее количество оценок по всем офисам МФЦ, полученных посредством СМС - опр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сов.</w:t>
            </w:r>
          </w:p>
          <w:p w14:paraId="7CDD01B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диница измерения – процент.</w:t>
            </w:r>
          </w:p>
          <w:p w14:paraId="4597E3E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96,9</w:t>
            </w:r>
          </w:p>
          <w:p w14:paraId="6F0F230E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 xml:space="preserve">Статистические источники – данные ИАС МКГУ  </w:t>
            </w:r>
          </w:p>
          <w:p w14:paraId="32C0BFE1" w14:textId="77777777" w:rsidR="00523DD1" w:rsidRPr="00A36407" w:rsidRDefault="00523DD1" w:rsidP="00F27A07">
            <w:pPr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ериодичность представления – ежеквартально, ежегодно</w:t>
            </w:r>
          </w:p>
        </w:tc>
        <w:tc>
          <w:tcPr>
            <w:tcW w:w="2552" w:type="dxa"/>
          </w:tcPr>
          <w:p w14:paraId="278DF4E1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ИАС МКГ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0BF822EC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.</w:t>
            </w:r>
          </w:p>
        </w:tc>
      </w:tr>
      <w:tr w:rsidR="00523DD1" w:rsidRPr="00A36407" w14:paraId="7405FA76" w14:textId="77777777" w:rsidTr="00C00955">
        <w:trPr>
          <w:trHeight w:val="332"/>
        </w:trPr>
        <w:tc>
          <w:tcPr>
            <w:tcW w:w="568" w:type="dxa"/>
          </w:tcPr>
          <w:p w14:paraId="1633E34E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3</w:t>
            </w:r>
          </w:p>
        </w:tc>
        <w:tc>
          <w:tcPr>
            <w:tcW w:w="2665" w:type="dxa"/>
          </w:tcPr>
          <w:p w14:paraId="5FA3E50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34" w:type="dxa"/>
          </w:tcPr>
          <w:p w14:paraId="2D951DA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минута</w:t>
            </w:r>
          </w:p>
        </w:tc>
        <w:tc>
          <w:tcPr>
            <w:tcW w:w="6832" w:type="dxa"/>
          </w:tcPr>
          <w:p w14:paraId="4C9F2B5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114D9D3E" w14:textId="77777777" w:rsidR="00523DD1" w:rsidRPr="00A36407" w:rsidRDefault="003F5E4A" w:rsidP="00F27A07">
            <w:pPr>
              <w:rPr>
                <w:color w:val="000000" w:themeColor="text1"/>
                <w:sz w:val="16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18"/>
                    <w:lang w:val="en-US"/>
                  </w:rPr>
                  <m:t>:</m:t>
                </m:r>
              </m:oMath>
            </m:oMathPara>
          </w:p>
          <w:p w14:paraId="69960CB1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Т</w:t>
            </w:r>
            <w:proofErr w:type="gramStart"/>
            <w:r w:rsidRPr="00A36407">
              <w:rPr>
                <w:i/>
                <w:color w:val="000000" w:themeColor="text1"/>
                <w:sz w:val="16"/>
                <w:szCs w:val="18"/>
              </w:rPr>
              <w:t>m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3C71D2D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Ti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75B27B9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5B3B2E02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показателя по итогам за квартал, год определяется по следующей формуле:</w:t>
            </w:r>
          </w:p>
          <w:p w14:paraId="0860F5BF" w14:textId="77777777" w:rsidR="00523DD1" w:rsidRPr="00A36407" w:rsidRDefault="003F5E4A" w:rsidP="00F27A07">
            <w:pPr>
              <w:rPr>
                <w:color w:val="000000" w:themeColor="text1"/>
                <w:sz w:val="16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18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6"/>
                          <w:szCs w:val="1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18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18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18"/>
                  <w:lang w:val="en-US"/>
                </w:rPr>
                <m:t>:</m:t>
              </m:r>
            </m:oMath>
            <w:r w:rsidR="00523DD1" w:rsidRPr="00A36407">
              <w:rPr>
                <w:color w:val="000000" w:themeColor="text1"/>
                <w:sz w:val="16"/>
                <w:szCs w:val="18"/>
                <w:lang w:val="en-US"/>
              </w:rPr>
              <w:t xml:space="preserve"> </w:t>
            </w:r>
          </w:p>
          <w:p w14:paraId="0AC04CE6" w14:textId="77777777" w:rsidR="00523DD1" w:rsidRPr="00A36407" w:rsidRDefault="003F5E4A" w:rsidP="00F27A07">
            <w:pPr>
              <w:rPr>
                <w:color w:val="000000" w:themeColor="text1"/>
                <w:sz w:val="16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6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18"/>
                      <w:lang w:val="en-US"/>
                    </w:rPr>
                    <m:t>g</m:t>
                  </m:r>
                </m:sub>
              </m:sSub>
            </m:oMath>
            <w:r w:rsidR="00523DD1" w:rsidRPr="00A36407">
              <w:rPr>
                <w:color w:val="000000" w:themeColor="text1"/>
                <w:sz w:val="16"/>
                <w:szCs w:val="18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0E52C2FD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g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количество месяцев в отчетном периоде (квартал, год);</w:t>
            </w:r>
          </w:p>
          <w:p w14:paraId="180F169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2,1</w:t>
            </w:r>
          </w:p>
        </w:tc>
        <w:tc>
          <w:tcPr>
            <w:tcW w:w="2552" w:type="dxa"/>
          </w:tcPr>
          <w:p w14:paraId="15E16410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СУ «Очередь»</w:t>
            </w:r>
          </w:p>
          <w:p w14:paraId="02C873D0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F0F96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месячно, еж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квартально, ежего</w:t>
            </w:r>
            <w:r w:rsidRPr="00A36407">
              <w:rPr>
                <w:color w:val="000000" w:themeColor="text1"/>
                <w:sz w:val="16"/>
                <w:szCs w:val="18"/>
              </w:rPr>
              <w:t>д</w:t>
            </w:r>
            <w:r w:rsidRPr="00A36407">
              <w:rPr>
                <w:color w:val="000000" w:themeColor="text1"/>
                <w:sz w:val="16"/>
                <w:szCs w:val="18"/>
              </w:rPr>
              <w:t>но</w:t>
            </w:r>
          </w:p>
        </w:tc>
      </w:tr>
      <w:tr w:rsidR="00523DD1" w:rsidRPr="00A36407" w14:paraId="40FA21D4" w14:textId="77777777" w:rsidTr="00C00955">
        <w:trPr>
          <w:trHeight w:val="332"/>
        </w:trPr>
        <w:tc>
          <w:tcPr>
            <w:tcW w:w="568" w:type="dxa"/>
          </w:tcPr>
          <w:p w14:paraId="246686B1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1.4</w:t>
            </w:r>
          </w:p>
        </w:tc>
        <w:tc>
          <w:tcPr>
            <w:tcW w:w="2665" w:type="dxa"/>
          </w:tcPr>
          <w:p w14:paraId="0C49F784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оля заявителей МФЦ, ожида</w:t>
            </w:r>
            <w:r w:rsidRPr="00A36407">
              <w:rPr>
                <w:color w:val="000000" w:themeColor="text1"/>
                <w:sz w:val="16"/>
                <w:szCs w:val="18"/>
              </w:rPr>
              <w:t>ю</w:t>
            </w:r>
            <w:r w:rsidRPr="00A36407">
              <w:rPr>
                <w:color w:val="000000" w:themeColor="text1"/>
                <w:sz w:val="16"/>
                <w:szCs w:val="18"/>
              </w:rPr>
              <w:t>щих в очереди более 11,5 минут</w:t>
            </w:r>
          </w:p>
        </w:tc>
        <w:tc>
          <w:tcPr>
            <w:tcW w:w="1134" w:type="dxa"/>
          </w:tcPr>
          <w:p w14:paraId="0CA933CF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523DD1" w:rsidRPr="00A36407" w14:paraId="60C4FB1D" w14:textId="77777777" w:rsidTr="00F27A07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2355029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           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  <w:lang w:val="en-US"/>
                    </w:rPr>
                    <w:t>L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62510511" w14:textId="77777777" w:rsidR="00523DD1" w:rsidRPr="00A36407" w:rsidRDefault="00523DD1" w:rsidP="00F27A07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3C44A7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  <w:p w14:paraId="78228E96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  <w:lang w:val="en-US"/>
                    </w:rPr>
                    <w:t>x</w:t>
                  </w:r>
                  <w:r w:rsidRPr="00A36407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  <w:t xml:space="preserve"> 100, где: </w:t>
                  </w:r>
                </w:p>
              </w:tc>
            </w:tr>
            <w:tr w:rsidR="00523DD1" w:rsidRPr="00A36407" w14:paraId="188893F4" w14:textId="77777777" w:rsidTr="00F27A07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E273A7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D7BD1FE" w14:textId="77777777" w:rsidR="00523DD1" w:rsidRPr="00A36407" w:rsidRDefault="00523DD1" w:rsidP="00F27A07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</w:rPr>
                  </w:pPr>
                  <w:r w:rsidRPr="00A36407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18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33CE93" w14:textId="77777777" w:rsidR="00523DD1" w:rsidRPr="00A36407" w:rsidRDefault="00523DD1" w:rsidP="00F27A07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18"/>
                    </w:rPr>
                  </w:pPr>
                </w:p>
              </w:tc>
            </w:tr>
          </w:tbl>
          <w:p w14:paraId="4AA0B41C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L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доля заявителей, ожидающих в очереди более 11,5 минут, процент;</w:t>
            </w:r>
          </w:p>
          <w:p w14:paraId="122A770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O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количество заявителей ожидающих более 11,5 минут, человек;</w:t>
            </w:r>
          </w:p>
          <w:p w14:paraId="0226289C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T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</w:t>
            </w:r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общее</w:t>
            </w:r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 xml:space="preserve"> количество заявителей обратившихся в МФЦ в отчетном периоде, человек.</w:t>
            </w:r>
          </w:p>
        </w:tc>
        <w:tc>
          <w:tcPr>
            <w:tcW w:w="2552" w:type="dxa"/>
          </w:tcPr>
          <w:p w14:paraId="0CF097F4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АСУ «Очередь». При расчете показателя доля заяви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лей, ожидающих в очереди более 11,5 минут (L), учитываются талоны, обслуживание по ко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рым составляет 10 минут и более и факт оказания услуги зарег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>стрирован в ЕИСОУ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050236BA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без нарастающего и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га. Итоговое (год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вое) значение пок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зателя определяется по фактически д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стигнутому знач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нию показателя в IV квартале текущего года.</w:t>
            </w:r>
          </w:p>
        </w:tc>
      </w:tr>
      <w:tr w:rsidR="00523DD1" w:rsidRPr="00A36407" w14:paraId="06BBF626" w14:textId="77777777" w:rsidTr="00C00955">
        <w:trPr>
          <w:trHeight w:val="332"/>
        </w:trPr>
        <w:tc>
          <w:tcPr>
            <w:tcW w:w="568" w:type="dxa"/>
          </w:tcPr>
          <w:p w14:paraId="56F0894D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1.5</w:t>
            </w:r>
          </w:p>
        </w:tc>
        <w:tc>
          <w:tcPr>
            <w:tcW w:w="2665" w:type="dxa"/>
          </w:tcPr>
          <w:p w14:paraId="64D02643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Выполнение требований комфор</w:t>
            </w:r>
            <w:r w:rsidRPr="00A36407">
              <w:rPr>
                <w:color w:val="000000" w:themeColor="text1"/>
                <w:sz w:val="16"/>
                <w:szCs w:val="18"/>
              </w:rPr>
              <w:t>т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сти и доступности МФЦ  </w:t>
            </w:r>
          </w:p>
        </w:tc>
        <w:tc>
          <w:tcPr>
            <w:tcW w:w="1134" w:type="dxa"/>
          </w:tcPr>
          <w:p w14:paraId="2058C9A2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093C17E8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альных центров предоставления государственных и муниципальных услуг» и распоряжением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Мингосуправления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Московской области от 21 июля 2016 г. № 10-57/РВ «О региональном ста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дарте организации деятельности многофункциональных центров предоставления государстве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ых и муниципальных услуг в Московской области»</w:t>
            </w:r>
            <w:proofErr w:type="gramEnd"/>
          </w:p>
          <w:p w14:paraId="616DE0C4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У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к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= (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1376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х 0,7) + (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РС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х 0,3), где:</w:t>
            </w:r>
          </w:p>
          <w:p w14:paraId="4F54B5F7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0,7 и 0,3 – коэффициенты значимости показателя;</w:t>
            </w:r>
          </w:p>
          <w:p w14:paraId="7FD59AB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1376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 – доля выполнения требований комфортности и доступности МФЦ, установленных пост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новлением Правительства Российской Федерации № 1376 во всех офисах МФЦ;</w:t>
            </w:r>
          </w:p>
          <w:p w14:paraId="409E7F4F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  <w:vertAlign w:val="subscript"/>
              </w:rPr>
              <w:t>рс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– доля выполнения требований комфортности и доступности МФЦ, установленных в Реги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нальном стандарте во всех офисах МФЦ.</w:t>
            </w:r>
          </w:p>
          <w:p w14:paraId="1B86BF29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Значение базового показателя – 99,5</w:t>
            </w:r>
          </w:p>
        </w:tc>
        <w:tc>
          <w:tcPr>
            <w:tcW w:w="2552" w:type="dxa"/>
          </w:tcPr>
          <w:p w14:paraId="1B6049FC" w14:textId="77777777" w:rsidR="00523DD1" w:rsidRPr="00A36407" w:rsidRDefault="00523DD1" w:rsidP="00F27A07">
            <w:pPr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Данные Единой государственной информационной системы обе</w:t>
            </w:r>
            <w:r w:rsidRPr="00A36407">
              <w:rPr>
                <w:color w:val="000000" w:themeColor="text1"/>
                <w:sz w:val="16"/>
                <w:szCs w:val="18"/>
              </w:rPr>
              <w:t>с</w:t>
            </w:r>
            <w:r w:rsidRPr="00A36407">
              <w:rPr>
                <w:color w:val="000000" w:themeColor="text1"/>
                <w:sz w:val="16"/>
                <w:szCs w:val="18"/>
              </w:rPr>
              <w:t>печения контрольно-надзорной деятельности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>сти.</w:t>
            </w:r>
          </w:p>
        </w:tc>
        <w:tc>
          <w:tcPr>
            <w:tcW w:w="1642" w:type="dxa"/>
            <w:tcBorders>
              <w:right w:val="single" w:sz="4" w:space="0" w:color="auto"/>
            </w:tcBorders>
          </w:tcPr>
          <w:p w14:paraId="580303F7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месячно, еж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квартально, ежего</w:t>
            </w:r>
            <w:r w:rsidRPr="00A36407">
              <w:rPr>
                <w:color w:val="000000" w:themeColor="text1"/>
                <w:sz w:val="16"/>
                <w:szCs w:val="18"/>
              </w:rPr>
              <w:t>д</w:t>
            </w:r>
            <w:r w:rsidRPr="00A36407">
              <w:rPr>
                <w:color w:val="000000" w:themeColor="text1"/>
                <w:sz w:val="16"/>
                <w:szCs w:val="18"/>
              </w:rPr>
              <w:t>но</w:t>
            </w:r>
          </w:p>
        </w:tc>
      </w:tr>
      <w:tr w:rsidR="00523DD1" w:rsidRPr="00A36407" w14:paraId="0083A6B7" w14:textId="77777777" w:rsidTr="00C00955">
        <w:trPr>
          <w:trHeight w:val="293"/>
        </w:trPr>
        <w:tc>
          <w:tcPr>
            <w:tcW w:w="568" w:type="dxa"/>
            <w:tcBorders>
              <w:right w:val="single" w:sz="4" w:space="0" w:color="auto"/>
            </w:tcBorders>
          </w:tcPr>
          <w:p w14:paraId="73DEB3FE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3</w:t>
            </w:r>
          </w:p>
        </w:tc>
        <w:tc>
          <w:tcPr>
            <w:tcW w:w="14825" w:type="dxa"/>
            <w:gridSpan w:val="5"/>
            <w:tcBorders>
              <w:right w:val="single" w:sz="4" w:space="0" w:color="auto"/>
            </w:tcBorders>
          </w:tcPr>
          <w:p w14:paraId="41AC0D36" w14:textId="77777777" w:rsidR="00523DD1" w:rsidRPr="00A36407" w:rsidRDefault="00523DD1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EB4B4C" w:rsidRPr="00A36407" w14:paraId="33470E0A" w14:textId="77777777" w:rsidTr="00C00955">
        <w:trPr>
          <w:trHeight w:val="390"/>
        </w:trPr>
        <w:tc>
          <w:tcPr>
            <w:tcW w:w="568" w:type="dxa"/>
          </w:tcPr>
          <w:p w14:paraId="559F62A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</w:t>
            </w:r>
          </w:p>
        </w:tc>
        <w:tc>
          <w:tcPr>
            <w:tcW w:w="2665" w:type="dxa"/>
          </w:tcPr>
          <w:p w14:paraId="5E981534" w14:textId="7BCE259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рабочих мест, обеспеченных необходимым компьютерным об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рудованием и услугами связи в соответствии с требованиями нормативных правовых актов Мо</w:t>
            </w:r>
            <w:r w:rsidRPr="00A36407">
              <w:rPr>
                <w:color w:val="000000"/>
                <w:sz w:val="16"/>
                <w:szCs w:val="16"/>
              </w:rPr>
              <w:t>с</w:t>
            </w:r>
            <w:r w:rsidRPr="00A36407">
              <w:rPr>
                <w:color w:val="000000"/>
                <w:sz w:val="16"/>
                <w:szCs w:val="16"/>
              </w:rPr>
              <w:t>ковской области</w:t>
            </w:r>
          </w:p>
        </w:tc>
        <w:tc>
          <w:tcPr>
            <w:tcW w:w="1134" w:type="dxa"/>
          </w:tcPr>
          <w:p w14:paraId="0B72593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2025C3C0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63D369D9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4090A683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требованиями нормативных правовых актов Московской области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0850D306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количество </w:t>
            </w:r>
            <w:r w:rsidR="00EB4B4C" w:rsidRPr="00A36407">
              <w:rPr>
                <w:color w:val="000000"/>
                <w:sz w:val="16"/>
                <w:szCs w:val="16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</w:t>
            </w:r>
            <w:r w:rsidR="00EB4B4C" w:rsidRPr="00A36407">
              <w:rPr>
                <w:color w:val="000000"/>
                <w:sz w:val="16"/>
                <w:szCs w:val="16"/>
              </w:rPr>
              <w:t>р</w:t>
            </w:r>
            <w:r w:rsidR="00EB4B4C" w:rsidRPr="00A36407">
              <w:rPr>
                <w:color w:val="000000"/>
                <w:sz w:val="16"/>
                <w:szCs w:val="16"/>
              </w:rPr>
              <w:t>ным оборудованием с предустановленным общесистемным программным обеспечением и о</w:t>
            </w:r>
            <w:r w:rsidR="00EB4B4C" w:rsidRPr="00A36407">
              <w:rPr>
                <w:color w:val="000000"/>
                <w:sz w:val="16"/>
                <w:szCs w:val="16"/>
              </w:rPr>
              <w:t>р</w:t>
            </w:r>
            <w:r w:rsidR="00EB4B4C" w:rsidRPr="00A36407">
              <w:rPr>
                <w:color w:val="000000"/>
                <w:sz w:val="16"/>
                <w:szCs w:val="16"/>
              </w:rPr>
              <w:t>ганизационной техникой в соответствии с требованиями нормативных правовых актов Моско</w:t>
            </w:r>
            <w:r w:rsidR="00EB4B4C" w:rsidRPr="00A36407">
              <w:rPr>
                <w:color w:val="000000"/>
                <w:sz w:val="16"/>
                <w:szCs w:val="16"/>
              </w:rPr>
              <w:t>в</w:t>
            </w:r>
            <w:r w:rsidR="00EB4B4C" w:rsidRPr="00A36407">
              <w:rPr>
                <w:color w:val="000000"/>
                <w:sz w:val="16"/>
                <w:szCs w:val="16"/>
              </w:rPr>
              <w:t>ской обла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1FBC4215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общее количество работников ОМСУ муниципального образования Московской области</w:t>
            </w:r>
            <w:r w:rsidR="00EB4B4C" w:rsidRPr="00A36407">
              <w:rPr>
                <w:color w:val="000000"/>
                <w:sz w:val="16"/>
                <w:szCs w:val="16"/>
              </w:rPr>
              <w:t>, МФЦ муниципального образования Московской обла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, нуждающихся в компьютерном об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с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ковской области, или уже обеспеченных таким оборудованием;</w:t>
            </w:r>
          </w:p>
          <w:p w14:paraId="143FDC40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количество ОМСУ муниципального образования Московской области, МФЦ муниципал</w:t>
            </w:r>
            <w:r w:rsidR="00EB4B4C" w:rsidRPr="00A36407">
              <w:rPr>
                <w:color w:val="000000"/>
                <w:sz w:val="16"/>
                <w:szCs w:val="16"/>
              </w:rPr>
              <w:t>ь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ного образования Московской области, обеспеченных необходимыми услугами </w:t>
            </w:r>
            <w:proofErr w:type="gramStart"/>
            <w:r w:rsidR="00EB4B4C" w:rsidRPr="00A36407">
              <w:rPr>
                <w:color w:val="000000"/>
                <w:sz w:val="16"/>
                <w:szCs w:val="16"/>
              </w:rPr>
              <w:t>связи</w:t>
            </w:r>
            <w:proofErr w:type="gramEnd"/>
            <w:r w:rsidR="00EB4B4C" w:rsidRPr="00A36407">
              <w:rPr>
                <w:color w:val="000000"/>
                <w:sz w:val="16"/>
                <w:szCs w:val="16"/>
              </w:rPr>
              <w:t xml:space="preserve"> в том числе для оказания государственных и муниципальных услуг в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электронной форме;</w:t>
            </w:r>
          </w:p>
          <w:p w14:paraId="0886A4A6" w14:textId="70F134B3" w:rsidR="00EB4B4C" w:rsidRPr="00A36407" w:rsidRDefault="003F5E4A" w:rsidP="00F27A07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общее количество ОМСУ муниципального образования Московской области, МФЦ мун</w:t>
            </w:r>
            <w:r w:rsidR="00EB4B4C" w:rsidRPr="00A36407">
              <w:rPr>
                <w:color w:val="000000"/>
                <w:sz w:val="16"/>
                <w:szCs w:val="16"/>
              </w:rPr>
              <w:t>и</w:t>
            </w:r>
            <w:r w:rsidR="00EB4B4C" w:rsidRPr="00A36407">
              <w:rPr>
                <w:color w:val="000000"/>
                <w:sz w:val="16"/>
                <w:szCs w:val="16"/>
              </w:rPr>
              <w:t>ципального образования Московской области.</w:t>
            </w:r>
          </w:p>
        </w:tc>
        <w:tc>
          <w:tcPr>
            <w:tcW w:w="2552" w:type="dxa"/>
          </w:tcPr>
          <w:p w14:paraId="30671AA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7E76EBF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289A84D" w14:textId="77777777" w:rsidTr="00C00955">
        <w:trPr>
          <w:trHeight w:val="253"/>
        </w:trPr>
        <w:tc>
          <w:tcPr>
            <w:tcW w:w="568" w:type="dxa"/>
          </w:tcPr>
          <w:p w14:paraId="47F26F0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</w:t>
            </w:r>
          </w:p>
        </w:tc>
        <w:tc>
          <w:tcPr>
            <w:tcW w:w="2665" w:type="dxa"/>
          </w:tcPr>
          <w:p w14:paraId="3A9A0768" w14:textId="349C162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Стоимостная доля закупаемого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арендуемого ОМСУ муниц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 xml:space="preserve">пального образования Московской области иностранного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ПО</w:t>
            </w:r>
            <w:proofErr w:type="gramEnd"/>
          </w:p>
        </w:tc>
        <w:tc>
          <w:tcPr>
            <w:tcW w:w="1134" w:type="dxa"/>
          </w:tcPr>
          <w:p w14:paraId="421AEC8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DF8ABF0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77E907B3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41D9656C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 xml:space="preserve">n - </w:t>
            </w:r>
            <w:r w:rsidRPr="00A36407">
              <w:rPr>
                <w:color w:val="000000"/>
                <w:sz w:val="16"/>
                <w:szCs w:val="16"/>
              </w:rPr>
              <w:t>стоимостная доля закупаемого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арендуемого ОМСУ муниципального образования Моско</w:t>
            </w:r>
            <w:r w:rsidRPr="00A36407">
              <w:rPr>
                <w:color w:val="000000"/>
                <w:sz w:val="16"/>
                <w:szCs w:val="16"/>
              </w:rPr>
              <w:t>в</w:t>
            </w:r>
            <w:r w:rsidRPr="00A36407">
              <w:rPr>
                <w:color w:val="000000"/>
                <w:sz w:val="16"/>
                <w:szCs w:val="16"/>
              </w:rPr>
              <w:t xml:space="preserve">ской области иностранного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;</w:t>
            </w:r>
          </w:p>
          <w:p w14:paraId="4C14C2C4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;</w:t>
            </w:r>
          </w:p>
          <w:p w14:paraId="6C5B9BCA" w14:textId="5380AD92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K – общая стоимость закупаемого и арендуемого ОМСУ муниципального образования Моско</w:t>
            </w:r>
            <w:r w:rsidRPr="00A36407">
              <w:rPr>
                <w:sz w:val="16"/>
                <w:szCs w:val="16"/>
              </w:rPr>
              <w:t>в</w:t>
            </w:r>
            <w:r w:rsidRPr="00A36407">
              <w:rPr>
                <w:sz w:val="16"/>
                <w:szCs w:val="16"/>
              </w:rPr>
              <w:t xml:space="preserve">ской области </w:t>
            </w:r>
            <w:proofErr w:type="gramStart"/>
            <w:r w:rsidRPr="00A36407">
              <w:rPr>
                <w:sz w:val="16"/>
                <w:szCs w:val="16"/>
              </w:rPr>
              <w:t>ПО</w:t>
            </w:r>
            <w:proofErr w:type="gramEnd"/>
            <w:r w:rsidRPr="00A36407">
              <w:rPr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117494B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407ACFF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E1CB91F" w14:textId="77777777" w:rsidTr="00C00955">
        <w:trPr>
          <w:trHeight w:val="253"/>
        </w:trPr>
        <w:tc>
          <w:tcPr>
            <w:tcW w:w="568" w:type="dxa"/>
          </w:tcPr>
          <w:p w14:paraId="360A5CD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3</w:t>
            </w:r>
          </w:p>
        </w:tc>
        <w:tc>
          <w:tcPr>
            <w:tcW w:w="2665" w:type="dxa"/>
          </w:tcPr>
          <w:p w14:paraId="4697F619" w14:textId="58D3AAC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Увеличение доли защищенных по требованиям безопасности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формации информационных с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стем, используемых ОМСУ му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ципального образования Моско</w:t>
            </w:r>
            <w:r w:rsidRPr="00A36407">
              <w:rPr>
                <w:color w:val="000000"/>
                <w:sz w:val="16"/>
                <w:szCs w:val="16"/>
              </w:rPr>
              <w:t>в</w:t>
            </w:r>
            <w:r w:rsidRPr="00A36407">
              <w:rPr>
                <w:color w:val="000000"/>
                <w:sz w:val="16"/>
                <w:szCs w:val="16"/>
              </w:rPr>
              <w:t>ской области, в соответствии с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атегорией обрабатываемой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 xml:space="preserve">формации, а также персональных компьютеров, используемых </w:t>
            </w:r>
            <w:r w:rsidRPr="00A36407">
              <w:rPr>
                <w:color w:val="000000"/>
                <w:sz w:val="16"/>
                <w:szCs w:val="16"/>
              </w:rPr>
              <w:lastRenderedPageBreak/>
              <w:t>на рабочих местах работников, обеспеченных антивирусным пр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граммным обеспечением с регулярным обновлением соо</w:t>
            </w:r>
            <w:r w:rsidRPr="00A36407">
              <w:rPr>
                <w:color w:val="000000"/>
                <w:sz w:val="16"/>
                <w:szCs w:val="16"/>
              </w:rPr>
              <w:t>т</w:t>
            </w:r>
            <w:r w:rsidRPr="00A36407">
              <w:rPr>
                <w:color w:val="000000"/>
                <w:sz w:val="16"/>
                <w:szCs w:val="16"/>
              </w:rPr>
              <w:t>ветствующих баз</w:t>
            </w:r>
          </w:p>
        </w:tc>
        <w:tc>
          <w:tcPr>
            <w:tcW w:w="1134" w:type="dxa"/>
          </w:tcPr>
          <w:p w14:paraId="4EC9090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lastRenderedPageBreak/>
              <w:t>процент</w:t>
            </w:r>
          </w:p>
        </w:tc>
        <w:tc>
          <w:tcPr>
            <w:tcW w:w="6832" w:type="dxa"/>
          </w:tcPr>
          <w:p w14:paraId="44310D7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28DF7404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1F727DB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064EB606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количество информационных систем, используемых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="00EB4B4C" w:rsidRPr="00A36407">
              <w:rPr>
                <w:sz w:val="16"/>
                <w:szCs w:val="16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14A9A90C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общее количество информационных систем, используемых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</w:t>
            </w:r>
            <w:r w:rsidR="00EB4B4C" w:rsidRPr="00A36407">
              <w:rPr>
                <w:color w:val="000000"/>
                <w:sz w:val="16"/>
                <w:szCs w:val="16"/>
              </w:rPr>
              <w:t>а</w:t>
            </w:r>
            <w:r w:rsidR="00EB4B4C" w:rsidRPr="00A36407">
              <w:rPr>
                <w:color w:val="000000"/>
                <w:sz w:val="16"/>
                <w:szCs w:val="16"/>
              </w:rPr>
              <w:t>зования Московской области</w:t>
            </w:r>
            <w:r w:rsidR="00EB4B4C" w:rsidRPr="00A36407">
              <w:rPr>
                <w:sz w:val="16"/>
                <w:szCs w:val="16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4BC6F2EC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rFonts w:eastAsia="Calibri"/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color w:val="000000"/>
                <w:sz w:val="16"/>
                <w:szCs w:val="16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граммным обеспечением с регулярным обновлением соответствующих баз;</w:t>
            </w:r>
          </w:p>
          <w:p w14:paraId="0B70BA29" w14:textId="2A621F1A" w:rsidR="00EB4B4C" w:rsidRPr="00A36407" w:rsidRDefault="003F5E4A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rFonts w:eastAsia="Calibri"/>
                <w:sz w:val="16"/>
                <w:szCs w:val="16"/>
              </w:rPr>
              <w:t>общее количество компьютерного оборудования, используемого на рабочих местах рабо</w:t>
            </w:r>
            <w:r w:rsidR="00EB4B4C" w:rsidRPr="00A36407">
              <w:rPr>
                <w:rFonts w:eastAsia="Calibri"/>
                <w:sz w:val="16"/>
                <w:szCs w:val="16"/>
              </w:rPr>
              <w:t>т</w:t>
            </w:r>
            <w:r w:rsidR="00EB4B4C" w:rsidRPr="00A36407">
              <w:rPr>
                <w:rFonts w:eastAsia="Calibri"/>
                <w:sz w:val="16"/>
                <w:szCs w:val="16"/>
              </w:rPr>
              <w:t xml:space="preserve">ников </w:t>
            </w:r>
            <w:r w:rsidR="00EB4B4C"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.</w:t>
            </w:r>
          </w:p>
        </w:tc>
        <w:tc>
          <w:tcPr>
            <w:tcW w:w="2552" w:type="dxa"/>
          </w:tcPr>
          <w:p w14:paraId="7EA269E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7C650F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7D5F6AD" w14:textId="77777777" w:rsidTr="00C00955">
        <w:trPr>
          <w:trHeight w:val="253"/>
        </w:trPr>
        <w:tc>
          <w:tcPr>
            <w:tcW w:w="568" w:type="dxa"/>
          </w:tcPr>
          <w:p w14:paraId="3EF6A63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4</w:t>
            </w:r>
          </w:p>
        </w:tc>
        <w:tc>
          <w:tcPr>
            <w:tcW w:w="2665" w:type="dxa"/>
          </w:tcPr>
          <w:p w14:paraId="1754530C" w14:textId="79A0AC18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работников ОМСУ муниц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пального образования Московской области, обеспеченных средствами электронной подписи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оответствии с установленными требованиями</w:t>
            </w:r>
          </w:p>
        </w:tc>
        <w:tc>
          <w:tcPr>
            <w:tcW w:w="1134" w:type="dxa"/>
          </w:tcPr>
          <w:p w14:paraId="1902A18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443C9E6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77A564C7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где:</w:t>
            </w:r>
          </w:p>
          <w:p w14:paraId="1F181989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ями;</w:t>
            </w:r>
          </w:p>
          <w:p w14:paraId="7A985E2E" w14:textId="77777777" w:rsidR="00EB4B4C" w:rsidRPr="00A36407" w:rsidRDefault="00EB4B4C" w:rsidP="00BC764F">
            <w:pPr>
              <w:widowControl w:val="0"/>
              <w:contextualSpacing/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 xml:space="preserve">R – количество работников </w:t>
            </w:r>
            <w:r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</w:rPr>
              <w:t>, обесп</w:t>
            </w:r>
            <w:r w:rsidRPr="00A36407">
              <w:rPr>
                <w:rFonts w:eastAsia="Calibri"/>
                <w:sz w:val="16"/>
                <w:szCs w:val="16"/>
              </w:rPr>
              <w:t>е</w:t>
            </w:r>
            <w:r w:rsidRPr="00A36407">
              <w:rPr>
                <w:rFonts w:eastAsia="Calibri"/>
                <w:sz w:val="16"/>
                <w:szCs w:val="16"/>
              </w:rPr>
              <w:t>ченных средствами электронной подписи в</w:t>
            </w:r>
            <w:r w:rsidRPr="00A36407">
              <w:rPr>
                <w:rFonts w:eastAsia="Calibri"/>
                <w:sz w:val="16"/>
                <w:szCs w:val="16"/>
                <w:lang w:val="en-US"/>
              </w:rPr>
              <w:t> </w:t>
            </w:r>
            <w:r w:rsidRPr="00A36407">
              <w:rPr>
                <w:rFonts w:eastAsia="Calibri"/>
                <w:sz w:val="16"/>
                <w:szCs w:val="16"/>
              </w:rPr>
              <w:t xml:space="preserve">соответствии с потребностью и установленными требованиями; </w:t>
            </w:r>
          </w:p>
          <w:p w14:paraId="1E6D1124" w14:textId="4261FA8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 xml:space="preserve">K – общая потребность работников </w:t>
            </w:r>
            <w:r w:rsidRPr="00A36407">
              <w:rPr>
                <w:color w:val="000000"/>
                <w:sz w:val="16"/>
                <w:szCs w:val="16"/>
              </w:rPr>
              <w:t>ОМСУ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</w:rPr>
              <w:t xml:space="preserve"> в средствах электронной подписи.</w:t>
            </w:r>
          </w:p>
        </w:tc>
        <w:tc>
          <w:tcPr>
            <w:tcW w:w="2552" w:type="dxa"/>
          </w:tcPr>
          <w:p w14:paraId="5937455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86CFA9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AE33CA7" w14:textId="77777777" w:rsidTr="00C00955">
        <w:trPr>
          <w:trHeight w:val="253"/>
        </w:trPr>
        <w:tc>
          <w:tcPr>
            <w:tcW w:w="568" w:type="dxa"/>
          </w:tcPr>
          <w:p w14:paraId="76652EC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5</w:t>
            </w:r>
          </w:p>
        </w:tc>
        <w:tc>
          <w:tcPr>
            <w:tcW w:w="2665" w:type="dxa"/>
          </w:tcPr>
          <w:p w14:paraId="22C15427" w14:textId="573E26AD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Доля документов служебной пер</w:t>
            </w:r>
            <w:r w:rsidRPr="00A36407">
              <w:rPr>
                <w:sz w:val="16"/>
                <w:szCs w:val="16"/>
              </w:rPr>
              <w:t>е</w:t>
            </w:r>
            <w:r w:rsidRPr="00A36407">
              <w:rPr>
                <w:sz w:val="16"/>
                <w:szCs w:val="16"/>
              </w:rPr>
              <w:t xml:space="preserve">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>и их подведомственных учрежд</w:t>
            </w:r>
            <w:r w:rsidRPr="00A36407">
              <w:rPr>
                <w:color w:val="000000"/>
                <w:sz w:val="16"/>
                <w:szCs w:val="16"/>
              </w:rPr>
              <w:t>е</w:t>
            </w:r>
            <w:r w:rsidRPr="00A36407">
              <w:rPr>
                <w:color w:val="000000"/>
                <w:sz w:val="16"/>
                <w:szCs w:val="16"/>
              </w:rPr>
              <w:t xml:space="preserve">ний </w:t>
            </w:r>
            <w:r w:rsidRPr="00A36407">
              <w:rPr>
                <w:sz w:val="16"/>
                <w:szCs w:val="16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СЭД и средств электронной подписи</w:t>
            </w:r>
          </w:p>
        </w:tc>
        <w:tc>
          <w:tcPr>
            <w:tcW w:w="1134" w:type="dxa"/>
          </w:tcPr>
          <w:p w14:paraId="6DC62260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7374A8C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6"/>
                    <w:szCs w:val="16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5F33A5C3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 xml:space="preserve">где: </w:t>
            </w:r>
          </w:p>
          <w:p w14:paraId="5B6B1FED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 xml:space="preserve">– доля </w:t>
            </w:r>
            <w:r w:rsidRPr="00A36407">
              <w:rPr>
                <w:sz w:val="16"/>
                <w:szCs w:val="16"/>
              </w:rPr>
              <w:t xml:space="preserve">документов служебной пере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</w:t>
            </w:r>
            <w:r w:rsidRPr="00A36407">
              <w:rPr>
                <w:sz w:val="16"/>
                <w:szCs w:val="16"/>
              </w:rPr>
              <w:t>м</w:t>
            </w:r>
            <w:r w:rsidRPr="00A36407">
              <w:rPr>
                <w:sz w:val="16"/>
                <w:szCs w:val="16"/>
              </w:rPr>
              <w:t>ственными ЦИОГВ и ГО Московской области организациями и учреждениями, не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ежведомственной системы электронного документ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оборота Московской области и средств электронной подписи;</w:t>
            </w:r>
            <w:proofErr w:type="gramEnd"/>
          </w:p>
          <w:p w14:paraId="37B4AB21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 xml:space="preserve">R – количество </w:t>
            </w:r>
            <w:r w:rsidRPr="00A36407">
              <w:rPr>
                <w:sz w:val="16"/>
                <w:szCs w:val="16"/>
              </w:rPr>
              <w:t>документов служебной переписки ОМСУ муниципального образования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</w:t>
            </w:r>
            <w:r w:rsidRPr="00A36407">
              <w:rPr>
                <w:sz w:val="16"/>
                <w:szCs w:val="16"/>
              </w:rPr>
              <w:t>и</w:t>
            </w:r>
            <w:r w:rsidRPr="00A36407">
              <w:rPr>
                <w:sz w:val="16"/>
                <w:szCs w:val="16"/>
              </w:rPr>
              <w:t>тельно в электронном виде с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использованием межведомственной системы электронного док</w:t>
            </w:r>
            <w:r w:rsidRPr="00A36407">
              <w:rPr>
                <w:sz w:val="16"/>
                <w:szCs w:val="16"/>
              </w:rPr>
              <w:t>у</w:t>
            </w:r>
            <w:r w:rsidRPr="00A36407">
              <w:rPr>
                <w:sz w:val="16"/>
                <w:szCs w:val="16"/>
              </w:rPr>
              <w:t>ментооборота Московской области и средств электронной подписи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  <w:proofErr w:type="gramEnd"/>
          </w:p>
          <w:p w14:paraId="2C38F35F" w14:textId="2915D74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 </w:t>
            </w:r>
            <w:r w:rsidRPr="00A36407">
              <w:rPr>
                <w:sz w:val="16"/>
                <w:szCs w:val="16"/>
              </w:rPr>
              <w:t xml:space="preserve">документов служебной переписки ОМСУ муниципального образования Московской области </w:t>
            </w:r>
            <w:r w:rsidRPr="00A36407">
              <w:rPr>
                <w:color w:val="000000"/>
                <w:sz w:val="16"/>
                <w:szCs w:val="16"/>
              </w:rPr>
              <w:t xml:space="preserve">и их подведомственных учреждений </w:t>
            </w:r>
            <w:r w:rsidRPr="00A36407">
              <w:rPr>
                <w:sz w:val="16"/>
                <w:szCs w:val="16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552" w:type="dxa"/>
          </w:tcPr>
          <w:p w14:paraId="1FDD45F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6D23FB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530F636" w14:textId="77777777" w:rsidTr="00C00955">
        <w:trPr>
          <w:trHeight w:val="253"/>
        </w:trPr>
        <w:tc>
          <w:tcPr>
            <w:tcW w:w="568" w:type="dxa"/>
          </w:tcPr>
          <w:p w14:paraId="0A9A9F1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6</w:t>
            </w:r>
          </w:p>
        </w:tc>
        <w:tc>
          <w:tcPr>
            <w:tcW w:w="2665" w:type="dxa"/>
          </w:tcPr>
          <w:p w14:paraId="68D6400C" w14:textId="757255F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величение доли граждан, испол</w:t>
            </w:r>
            <w:r w:rsidRPr="00A36407">
              <w:rPr>
                <w:rFonts w:eastAsia="Calibri"/>
                <w:sz w:val="16"/>
                <w:szCs w:val="16"/>
              </w:rPr>
              <w:t>ь</w:t>
            </w:r>
            <w:r w:rsidRPr="00A36407">
              <w:rPr>
                <w:rFonts w:eastAsia="Calibri"/>
                <w:sz w:val="16"/>
                <w:szCs w:val="16"/>
              </w:rPr>
              <w:t>зующих механизм получения гос</w:t>
            </w:r>
            <w:r w:rsidRPr="00A36407">
              <w:rPr>
                <w:rFonts w:eastAsia="Calibri"/>
                <w:sz w:val="16"/>
                <w:szCs w:val="16"/>
              </w:rPr>
              <w:t>у</w:t>
            </w:r>
            <w:r w:rsidRPr="00A36407">
              <w:rPr>
                <w:rFonts w:eastAsia="Calibri"/>
                <w:sz w:val="16"/>
                <w:szCs w:val="16"/>
              </w:rPr>
              <w:t>дарственных и муниципальных услуг в электронной форме</w:t>
            </w:r>
          </w:p>
        </w:tc>
        <w:tc>
          <w:tcPr>
            <w:tcW w:w="1134" w:type="dxa"/>
          </w:tcPr>
          <w:p w14:paraId="7E63EE8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0CA7BDD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62FEACD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5F38BE77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color w:val="000000"/>
                <w:sz w:val="16"/>
                <w:szCs w:val="16"/>
              </w:rPr>
              <w:t>граждан, использующих механизм получения муниципальных услуг в электронной форм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1EEFD4B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численность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граждан, использующих механизм получения муниципальных услуг в эл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к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тронной форм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0E32D90A" w14:textId="71BF4EA2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численность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 xml:space="preserve">населения муниципального образования Московской области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 возрасте 14 лет и старше</w:t>
            </w:r>
            <w:r w:rsidRPr="00A36407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4FBD1BB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Росстат</w:t>
            </w:r>
          </w:p>
        </w:tc>
        <w:tc>
          <w:tcPr>
            <w:tcW w:w="1642" w:type="dxa"/>
          </w:tcPr>
          <w:p w14:paraId="24DE09F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107D626E" w14:textId="77777777" w:rsidTr="00C00955">
        <w:trPr>
          <w:trHeight w:val="253"/>
        </w:trPr>
        <w:tc>
          <w:tcPr>
            <w:tcW w:w="568" w:type="dxa"/>
          </w:tcPr>
          <w:p w14:paraId="7262594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7</w:t>
            </w:r>
          </w:p>
        </w:tc>
        <w:tc>
          <w:tcPr>
            <w:tcW w:w="2665" w:type="dxa"/>
          </w:tcPr>
          <w:p w14:paraId="42079C3C" w14:textId="1D5AB26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величение доли граждан, зарег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стрированных в ЕСИА</w:t>
            </w:r>
          </w:p>
        </w:tc>
        <w:tc>
          <w:tcPr>
            <w:tcW w:w="1134" w:type="dxa"/>
          </w:tcPr>
          <w:p w14:paraId="3901807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BF40A98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1C4745FC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7554831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color w:val="000000"/>
                <w:sz w:val="16"/>
                <w:szCs w:val="16"/>
              </w:rPr>
              <w:t>граждан, зарегистрированных в ЕСИ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4635686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численность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граждан, зарегистрированных в ЕСИ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;</w:t>
            </w:r>
          </w:p>
          <w:p w14:paraId="3B718CD6" w14:textId="09F27ACE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lastRenderedPageBreak/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численность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населения муниципального образования Московской област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в возрасте 14 лет и старше</w:t>
            </w:r>
            <w:r w:rsidRPr="00A36407">
              <w:rPr>
                <w:color w:val="000000"/>
                <w:sz w:val="16"/>
                <w:szCs w:val="16"/>
              </w:rPr>
              <w:t>.</w:t>
            </w:r>
          </w:p>
        </w:tc>
        <w:tc>
          <w:tcPr>
            <w:tcW w:w="2552" w:type="dxa"/>
          </w:tcPr>
          <w:p w14:paraId="0E34CCA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 xml:space="preserve">Ситуационный центр </w:t>
            </w:r>
            <w:proofErr w:type="spellStart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Минко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м</w:t>
            </w: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связи</w:t>
            </w:r>
            <w:proofErr w:type="spellEnd"/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 xml:space="preserve"> России</w:t>
            </w:r>
          </w:p>
        </w:tc>
        <w:tc>
          <w:tcPr>
            <w:tcW w:w="1642" w:type="dxa"/>
          </w:tcPr>
          <w:p w14:paraId="1A9CE80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2AA2E71" w14:textId="77777777" w:rsidTr="00C00955">
        <w:trPr>
          <w:trHeight w:val="253"/>
        </w:trPr>
        <w:tc>
          <w:tcPr>
            <w:tcW w:w="568" w:type="dxa"/>
          </w:tcPr>
          <w:p w14:paraId="3535D74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8</w:t>
            </w:r>
          </w:p>
        </w:tc>
        <w:tc>
          <w:tcPr>
            <w:tcW w:w="2665" w:type="dxa"/>
          </w:tcPr>
          <w:p w14:paraId="3B7BFC47" w14:textId="77777777" w:rsidR="00EB4B4C" w:rsidRPr="00A36407" w:rsidRDefault="00EB4B4C" w:rsidP="00BC764F">
            <w:pPr>
              <w:jc w:val="both"/>
              <w:rPr>
                <w:rFonts w:eastAsia="Calibri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Качественные услуги – Доля м</w:t>
            </w:r>
            <w:r w:rsidRPr="00A36407">
              <w:rPr>
                <w:rFonts w:eastAsia="Calibri"/>
                <w:sz w:val="16"/>
                <w:szCs w:val="16"/>
              </w:rPr>
              <w:t>у</w:t>
            </w:r>
            <w:r w:rsidRPr="00A36407">
              <w:rPr>
                <w:rFonts w:eastAsia="Calibri"/>
                <w:sz w:val="16"/>
                <w:szCs w:val="16"/>
              </w:rPr>
              <w:t>ниципальных (государственных) услуг, по которым нарушены р</w:t>
            </w:r>
            <w:r w:rsidRPr="00A36407">
              <w:rPr>
                <w:rFonts w:eastAsia="Calibri"/>
                <w:sz w:val="16"/>
                <w:szCs w:val="16"/>
              </w:rPr>
              <w:t>е</w:t>
            </w:r>
            <w:r w:rsidRPr="00A36407">
              <w:rPr>
                <w:rFonts w:eastAsia="Calibri"/>
                <w:sz w:val="16"/>
                <w:szCs w:val="16"/>
              </w:rPr>
              <w:t>гламентные сроки</w:t>
            </w:r>
          </w:p>
          <w:p w14:paraId="7E39EB9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dxa"/>
          </w:tcPr>
          <w:p w14:paraId="0F0FA04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B5A3F3E" w14:textId="77777777" w:rsidR="00EB4B4C" w:rsidRPr="00A36407" w:rsidRDefault="00EB4B4C" w:rsidP="00BC764F">
            <w:pPr>
              <w:jc w:val="both"/>
              <w:rPr>
                <w:i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60390ABC" w14:textId="77777777" w:rsidR="00EB4B4C" w:rsidRPr="00A36407" w:rsidRDefault="00EB4B4C" w:rsidP="00BC764F">
            <w:pPr>
              <w:jc w:val="both"/>
              <w:rPr>
                <w:bCs/>
                <w:color w:val="000000"/>
                <w:sz w:val="16"/>
                <w:szCs w:val="16"/>
              </w:rPr>
            </w:pPr>
            <w:r w:rsidRPr="00A36407">
              <w:rPr>
                <w:bCs/>
                <w:color w:val="000000"/>
                <w:sz w:val="16"/>
                <w:szCs w:val="16"/>
              </w:rPr>
              <w:t>где:</w:t>
            </w:r>
          </w:p>
          <w:p w14:paraId="075DA6A4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2ECE9AF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количество муниципальных (государственных) услуг, оказанных ОМСУ в отчетном пери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де с нарушением регламентного срока оказания услуг*;</w:t>
            </w:r>
          </w:p>
          <w:p w14:paraId="471C218A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K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1D3F983B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0087DBD5" w14:textId="2BBFD4E5" w:rsidR="00EB4B4C" w:rsidRPr="00A36407" w:rsidRDefault="00EB4B4C" w:rsidP="00F27A07">
            <w:pPr>
              <w:jc w:val="both"/>
              <w:rPr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552" w:type="dxa"/>
          </w:tcPr>
          <w:p w14:paraId="7709373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Государственная информацио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ая система Московской области «Единая информационная сис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ма оказания государственных и муниципальных услуг (функций) Московской области».</w:t>
            </w:r>
          </w:p>
          <w:p w14:paraId="37984C1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2% – возможно допустимая доля муниципальных услуг, по кот</w:t>
            </w:r>
            <w:r w:rsidRPr="00A36407">
              <w:rPr>
                <w:color w:val="000000" w:themeColor="text1"/>
                <w:sz w:val="16"/>
                <w:szCs w:val="18"/>
              </w:rPr>
              <w:t>о</w:t>
            </w:r>
            <w:r w:rsidRPr="00A36407">
              <w:rPr>
                <w:color w:val="000000" w:themeColor="text1"/>
                <w:sz w:val="16"/>
                <w:szCs w:val="18"/>
              </w:rPr>
              <w:t>рым нарушены регламентные сроки оказания услуг, возникшая по техническим причинам, по причинам апробирования, а та</w:t>
            </w:r>
            <w:r w:rsidRPr="00A36407">
              <w:rPr>
                <w:color w:val="000000" w:themeColor="text1"/>
                <w:sz w:val="16"/>
                <w:szCs w:val="18"/>
              </w:rPr>
              <w:t>к</w:t>
            </w:r>
            <w:r w:rsidRPr="00A36407">
              <w:rPr>
                <w:color w:val="000000" w:themeColor="text1"/>
                <w:sz w:val="16"/>
                <w:szCs w:val="18"/>
              </w:rPr>
              <w:t>же просрочкам, связанным с федеральными ведомствами.</w:t>
            </w:r>
          </w:p>
        </w:tc>
        <w:tc>
          <w:tcPr>
            <w:tcW w:w="1642" w:type="dxa"/>
          </w:tcPr>
          <w:p w14:paraId="68AAFC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447F444" w14:textId="77777777" w:rsidTr="00C00955">
        <w:trPr>
          <w:trHeight w:val="253"/>
        </w:trPr>
        <w:tc>
          <w:tcPr>
            <w:tcW w:w="568" w:type="dxa"/>
          </w:tcPr>
          <w:p w14:paraId="55C44DE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9</w:t>
            </w:r>
          </w:p>
        </w:tc>
        <w:tc>
          <w:tcPr>
            <w:tcW w:w="2665" w:type="dxa"/>
          </w:tcPr>
          <w:p w14:paraId="66ECD714" w14:textId="32104CF9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</w:rPr>
              <w:t>Удобные услуги – Доля муниц</w:t>
            </w:r>
            <w:r w:rsidRPr="00A36407">
              <w:rPr>
                <w:rFonts w:eastAsia="Calibri"/>
                <w:sz w:val="16"/>
                <w:szCs w:val="16"/>
              </w:rPr>
              <w:t>и</w:t>
            </w:r>
            <w:r w:rsidRPr="00A36407">
              <w:rPr>
                <w:rFonts w:eastAsia="Calibri"/>
                <w:sz w:val="16"/>
                <w:szCs w:val="16"/>
              </w:rPr>
              <w:t>пальных (государственных) услуг, по которым заявления поданы в электронном виде через реги</w:t>
            </w:r>
            <w:r w:rsidRPr="00A36407">
              <w:rPr>
                <w:rFonts w:eastAsia="Calibri"/>
                <w:sz w:val="16"/>
                <w:szCs w:val="16"/>
              </w:rPr>
              <w:t>о</w:t>
            </w:r>
            <w:r w:rsidRPr="00A36407">
              <w:rPr>
                <w:rFonts w:eastAsia="Calibri"/>
                <w:sz w:val="16"/>
                <w:szCs w:val="16"/>
              </w:rPr>
              <w:t>нальный портал государственных и муниципальных услуг</w:t>
            </w:r>
          </w:p>
        </w:tc>
        <w:tc>
          <w:tcPr>
            <w:tcW w:w="1134" w:type="dxa"/>
          </w:tcPr>
          <w:p w14:paraId="2704146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D24E094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2AC842E4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5FBAF65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доля муниципальных (государственных) услуг, </w:t>
            </w:r>
            <w:r w:rsidRPr="00A36407">
              <w:rPr>
                <w:rFonts w:eastAsia="Calibri"/>
                <w:sz w:val="16"/>
                <w:szCs w:val="16"/>
              </w:rPr>
              <w:t>по которым заявления поданы в электро</w:t>
            </w:r>
            <w:r w:rsidRPr="00A36407">
              <w:rPr>
                <w:rFonts w:eastAsia="Calibri"/>
                <w:sz w:val="16"/>
                <w:szCs w:val="16"/>
              </w:rPr>
              <w:t>н</w:t>
            </w:r>
            <w:r w:rsidRPr="00A36407">
              <w:rPr>
                <w:rFonts w:eastAsia="Calibri"/>
                <w:sz w:val="16"/>
                <w:szCs w:val="16"/>
              </w:rPr>
              <w:t>ном виде через региональный портал государственных и муниципальных услуг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2289A62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муниципальных (государственных) услуг, оказанных ОМСУ в отчетном пери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о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де через Государственную информационную систему Московской области «Портал госуд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р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ственных и муниципальных услуг (функций) Московской области»*;</w:t>
            </w:r>
          </w:p>
          <w:p w14:paraId="15B7D64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proofErr w:type="gram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К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0CCD6AAE" w14:textId="48A4066F" w:rsidR="00EB4B4C" w:rsidRPr="00A36407" w:rsidRDefault="00EB4B4C" w:rsidP="00F27A07">
            <w:pPr>
              <w:jc w:val="both"/>
              <w:rPr>
                <w:rFonts w:eastAsia="Courier New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 xml:space="preserve">*Источник информации – данные ЕИС ОУ. </w:t>
            </w:r>
          </w:p>
        </w:tc>
        <w:tc>
          <w:tcPr>
            <w:tcW w:w="2552" w:type="dxa"/>
          </w:tcPr>
          <w:p w14:paraId="3F82517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Государственная информацио</w:t>
            </w:r>
            <w:r w:rsidRPr="00A36407">
              <w:rPr>
                <w:color w:val="000000" w:themeColor="text1"/>
                <w:sz w:val="16"/>
                <w:szCs w:val="18"/>
              </w:rPr>
              <w:t>н</w:t>
            </w:r>
            <w:r w:rsidRPr="00A36407">
              <w:rPr>
                <w:color w:val="000000" w:themeColor="text1"/>
                <w:sz w:val="16"/>
                <w:szCs w:val="18"/>
              </w:rPr>
              <w:t>ная система Московской области «Единая информационная сист</w:t>
            </w:r>
            <w:r w:rsidRPr="00A36407">
              <w:rPr>
                <w:color w:val="000000" w:themeColor="text1"/>
                <w:sz w:val="16"/>
                <w:szCs w:val="18"/>
              </w:rPr>
              <w:t>е</w:t>
            </w:r>
            <w:r w:rsidRPr="00A36407">
              <w:rPr>
                <w:color w:val="000000" w:themeColor="text1"/>
                <w:sz w:val="16"/>
                <w:szCs w:val="18"/>
              </w:rPr>
              <w:t>ма оказания государственных и муниципальных услуг (функций) Московской области»</w:t>
            </w:r>
          </w:p>
        </w:tc>
        <w:tc>
          <w:tcPr>
            <w:tcW w:w="1642" w:type="dxa"/>
          </w:tcPr>
          <w:p w14:paraId="057BAA7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710FD75D" w14:textId="77777777" w:rsidTr="00C00955">
        <w:trPr>
          <w:trHeight w:val="253"/>
        </w:trPr>
        <w:tc>
          <w:tcPr>
            <w:tcW w:w="568" w:type="dxa"/>
          </w:tcPr>
          <w:p w14:paraId="0772CEC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0</w:t>
            </w:r>
          </w:p>
        </w:tc>
        <w:tc>
          <w:tcPr>
            <w:tcW w:w="2665" w:type="dxa"/>
          </w:tcPr>
          <w:p w14:paraId="5A72E4A2" w14:textId="751415B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Повторные обращения – Доля обращений, поступивших на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портал «</w:t>
            </w:r>
            <w:proofErr w:type="spellStart"/>
            <w:r w:rsidRPr="00A36407">
              <w:rPr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sz w:val="16"/>
                <w:szCs w:val="16"/>
              </w:rPr>
              <w:t>», п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которым поступили повторные обращения</w:t>
            </w:r>
          </w:p>
        </w:tc>
        <w:tc>
          <w:tcPr>
            <w:tcW w:w="1134" w:type="dxa"/>
          </w:tcPr>
          <w:p w14:paraId="04B9F3D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F624AB2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28D885CD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1591DBF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>доля зарегистрированных сообщений, требующих устранение проблемы, по которым п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ступили повторные обращения от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заявителе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17B09269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sz w:val="16"/>
                <w:szCs w:val="16"/>
              </w:rPr>
              <w:t>сообщени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14:paraId="6BED8D6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К – общее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сообщений,</w:t>
            </w:r>
            <w:proofErr w:type="gramStart"/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,</w:t>
            </w:r>
            <w:proofErr w:type="gram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и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каль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178770C6" w14:textId="1356784B" w:rsidR="00EB4B4C" w:rsidRPr="00A36407" w:rsidRDefault="00EB4B4C" w:rsidP="00F27A07">
            <w:pPr>
              <w:jc w:val="both"/>
              <w:rPr>
                <w:rFonts w:eastAsia="Calibri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41FE1FF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4D1D1DD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324CB872" w14:textId="77777777" w:rsidTr="00C00955">
        <w:trPr>
          <w:trHeight w:val="253"/>
        </w:trPr>
        <w:tc>
          <w:tcPr>
            <w:tcW w:w="568" w:type="dxa"/>
          </w:tcPr>
          <w:p w14:paraId="07C6057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1</w:t>
            </w:r>
          </w:p>
        </w:tc>
        <w:tc>
          <w:tcPr>
            <w:tcW w:w="2665" w:type="dxa"/>
          </w:tcPr>
          <w:p w14:paraId="52CBA73A" w14:textId="63774C1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Отложенные решения – Доля о</w:t>
            </w:r>
            <w:r w:rsidRPr="00A36407">
              <w:rPr>
                <w:sz w:val="16"/>
                <w:szCs w:val="16"/>
              </w:rPr>
              <w:t>т</w:t>
            </w:r>
            <w:r w:rsidRPr="00A36407">
              <w:rPr>
                <w:sz w:val="16"/>
                <w:szCs w:val="16"/>
              </w:rPr>
              <w:t>ложенных решений от числа отв</w:t>
            </w:r>
            <w:r w:rsidRPr="00A36407">
              <w:rPr>
                <w:sz w:val="16"/>
                <w:szCs w:val="16"/>
              </w:rPr>
              <w:t>е</w:t>
            </w:r>
            <w:r w:rsidRPr="00A36407">
              <w:rPr>
                <w:sz w:val="16"/>
                <w:szCs w:val="16"/>
              </w:rPr>
              <w:t>тов, предоставленных на портале «</w:t>
            </w:r>
            <w:proofErr w:type="spellStart"/>
            <w:r w:rsidRPr="00A36407">
              <w:rPr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sz w:val="16"/>
                <w:szCs w:val="16"/>
              </w:rPr>
              <w:t>» (два и более раз)</w:t>
            </w:r>
          </w:p>
        </w:tc>
        <w:tc>
          <w:tcPr>
            <w:tcW w:w="1134" w:type="dxa"/>
          </w:tcPr>
          <w:p w14:paraId="69DB3A7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194893D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0A61ABED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600D508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;</w:t>
            </w:r>
          </w:p>
          <w:p w14:paraId="79D6418C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сообщений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2B9D8C2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>К – общее количество сообщений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, 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икал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ь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2007656C" w14:textId="5616640C" w:rsidR="00EB4B4C" w:rsidRPr="00A36407" w:rsidRDefault="00EB4B4C" w:rsidP="00F27A07">
            <w:pPr>
              <w:jc w:val="both"/>
              <w:rPr>
                <w:rFonts w:eastAsia="Calibri"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</w:t>
            </w:r>
            <w:r w:rsidRPr="00A36407">
              <w:rPr>
                <w:sz w:val="16"/>
                <w:szCs w:val="16"/>
              </w:rPr>
              <w:lastRenderedPageBreak/>
              <w:t>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56CAB4D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lastRenderedPageBreak/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398805A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02D3BD6" w14:textId="77777777" w:rsidTr="00C00955">
        <w:trPr>
          <w:trHeight w:val="253"/>
        </w:trPr>
        <w:tc>
          <w:tcPr>
            <w:tcW w:w="568" w:type="dxa"/>
          </w:tcPr>
          <w:p w14:paraId="444CC7C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2</w:t>
            </w:r>
          </w:p>
        </w:tc>
        <w:tc>
          <w:tcPr>
            <w:tcW w:w="2665" w:type="dxa"/>
          </w:tcPr>
          <w:p w14:paraId="5098F961" w14:textId="2D58D5B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sz w:val="16"/>
                <w:szCs w:val="16"/>
                <w:lang w:eastAsia="en-US"/>
              </w:rPr>
              <w:t>Доб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ел</w:t>
            </w:r>
            <w:proofErr w:type="spellEnd"/>
            <w:r w:rsidRPr="00A36407">
              <w:rPr>
                <w:rFonts w:eastAsia="Calibri"/>
                <w:sz w:val="16"/>
                <w:szCs w:val="16"/>
                <w:lang w:eastAsia="en-US"/>
              </w:rPr>
              <w:t>», по</w:t>
            </w:r>
            <w:r w:rsidRPr="00A36407">
              <w:rPr>
                <w:rFonts w:eastAsia="Calibri"/>
                <w:sz w:val="16"/>
                <w:szCs w:val="16"/>
                <w:lang w:val="en-US" w:eastAsia="en-US"/>
              </w:rPr>
              <w:t> 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134" w:type="dxa"/>
          </w:tcPr>
          <w:p w14:paraId="17A3E12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57D7E3AC" w14:textId="77777777" w:rsidR="00EB4B4C" w:rsidRPr="00A36407" w:rsidRDefault="00EB4B4C" w:rsidP="00BC764F">
            <w:pPr>
              <w:jc w:val="both"/>
              <w:rPr>
                <w:rFonts w:eastAsia="Courier New"/>
                <w:sz w:val="16"/>
                <w:szCs w:val="16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  <w:szCs w:val="16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6"/>
                    <w:szCs w:val="16"/>
                  </w:rPr>
                  <m:t>×100%</m:t>
                </m:r>
              </m:oMath>
            </m:oMathPara>
          </w:p>
          <w:p w14:paraId="10462018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где: </w:t>
            </w:r>
          </w:p>
          <w:p w14:paraId="6D49EDB1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 xml:space="preserve"> доля зарегистрированных сообщений, требующих устранение проблемы, по которым на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у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шен срок подготовки ответа;</w:t>
            </w:r>
          </w:p>
          <w:p w14:paraId="48308940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а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ющим итогом с 1 января 2020 года; количество просрочек по</w:t>
            </w:r>
            <w:r w:rsidRPr="00A36407">
              <w:rPr>
                <w:rFonts w:eastAsia="Courier New"/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одному сообщению неограниче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о);</w:t>
            </w:r>
          </w:p>
          <w:p w14:paraId="090E2FF3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</w:rPr>
            </w:pPr>
            <w:r w:rsidRPr="00A36407">
              <w:rPr>
                <w:rFonts w:eastAsia="Courier New"/>
                <w:color w:val="000000"/>
                <w:sz w:val="16"/>
                <w:szCs w:val="16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Добродел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 xml:space="preserve">» в ЕЦУР или в МСЭД (из организации </w:t>
            </w:r>
            <w:proofErr w:type="spellStart"/>
            <w:r w:rsidRPr="00A36407">
              <w:rPr>
                <w:rFonts w:eastAsia="Courier New"/>
                <w:color w:val="000000"/>
                <w:sz w:val="16"/>
                <w:szCs w:val="16"/>
              </w:rPr>
              <w:t>ЕКЖиП</w:t>
            </w:r>
            <w:proofErr w:type="spellEnd"/>
            <w:r w:rsidRPr="00A36407">
              <w:rPr>
                <w:rFonts w:eastAsia="Courier New"/>
                <w:color w:val="000000"/>
                <w:sz w:val="16"/>
                <w:szCs w:val="16"/>
              </w:rPr>
              <w:t>, количество новых уникал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ь</w:t>
            </w:r>
            <w:r w:rsidRPr="00A36407">
              <w:rPr>
                <w:rFonts w:eastAsia="Courier New"/>
                <w:color w:val="000000"/>
                <w:sz w:val="16"/>
                <w:szCs w:val="16"/>
              </w:rPr>
              <w:t>ных сообщений считается ежеквартально нарастающим итогом с 1 января 2020 года)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*.</w:t>
            </w:r>
          </w:p>
          <w:p w14:paraId="799634E3" w14:textId="00522CA3" w:rsidR="00EB4B4C" w:rsidRPr="00A36407" w:rsidRDefault="00EB4B4C" w:rsidP="00F27A07">
            <w:pPr>
              <w:jc w:val="both"/>
              <w:rPr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*</w:t>
            </w:r>
            <w:r w:rsidRPr="00A36407">
              <w:rPr>
                <w:sz w:val="16"/>
                <w:szCs w:val="16"/>
              </w:rPr>
              <w:t xml:space="preserve">Источник информации – Еженедельный мониторинг единой системы </w:t>
            </w:r>
            <w:proofErr w:type="spellStart"/>
            <w:r w:rsidRPr="00A36407">
              <w:rPr>
                <w:sz w:val="16"/>
                <w:szCs w:val="16"/>
              </w:rPr>
              <w:t>приема</w:t>
            </w:r>
            <w:proofErr w:type="spellEnd"/>
            <w:r w:rsidRPr="00A36407">
              <w:rPr>
                <w:sz w:val="16"/>
                <w:szCs w:val="16"/>
              </w:rPr>
              <w:t xml:space="preserve"> и обработки сообщений по вопросам деятельности исполнительных органов государственной власти Мо</w:t>
            </w:r>
            <w:r w:rsidRPr="00A36407">
              <w:rPr>
                <w:sz w:val="16"/>
                <w:szCs w:val="16"/>
              </w:rPr>
              <w:t>с</w:t>
            </w:r>
            <w:r w:rsidRPr="00A36407">
              <w:rPr>
                <w:sz w:val="16"/>
                <w:szCs w:val="16"/>
              </w:rPr>
              <w:t xml:space="preserve">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A36407">
              <w:rPr>
                <w:sz w:val="16"/>
                <w:szCs w:val="16"/>
              </w:rPr>
              <w:t>размещенный</w:t>
            </w:r>
            <w:proofErr w:type="spellEnd"/>
            <w:r w:rsidRPr="00A36407">
              <w:rPr>
                <w:sz w:val="16"/>
                <w:szCs w:val="16"/>
              </w:rPr>
              <w:t xml:space="preserve"> в системе </w:t>
            </w:r>
            <w:proofErr w:type="spellStart"/>
            <w:r w:rsidRPr="00A36407">
              <w:rPr>
                <w:sz w:val="16"/>
                <w:szCs w:val="16"/>
                <w:lang w:val="en-US"/>
              </w:rPr>
              <w:t>Seafile</w:t>
            </w:r>
            <w:proofErr w:type="spellEnd"/>
            <w:r w:rsidRPr="00A36407">
              <w:rPr>
                <w:sz w:val="16"/>
                <w:szCs w:val="16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sz w:val="16"/>
                <w:szCs w:val="16"/>
              </w:rPr>
              <w:t>Исх</w:t>
            </w:r>
            <w:proofErr w:type="spellEnd"/>
            <w:proofErr w:type="gramEnd"/>
            <w:r w:rsidRPr="00A36407">
              <w:rPr>
                <w:sz w:val="16"/>
                <w:szCs w:val="16"/>
              </w:rPr>
              <w:t>).</w:t>
            </w:r>
          </w:p>
        </w:tc>
        <w:tc>
          <w:tcPr>
            <w:tcW w:w="2552" w:type="dxa"/>
          </w:tcPr>
          <w:p w14:paraId="1277CEB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недельный мониторинг ед</w:t>
            </w:r>
            <w:r w:rsidRPr="00A36407">
              <w:rPr>
                <w:color w:val="000000" w:themeColor="text1"/>
                <w:sz w:val="16"/>
                <w:szCs w:val="18"/>
              </w:rPr>
              <w:t>и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ной системы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приема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и обработки сообщений по вопросам деятел</w:t>
            </w:r>
            <w:r w:rsidRPr="00A36407">
              <w:rPr>
                <w:color w:val="000000" w:themeColor="text1"/>
                <w:sz w:val="16"/>
                <w:szCs w:val="18"/>
              </w:rPr>
              <w:t>ь</w:t>
            </w:r>
            <w:r w:rsidRPr="00A36407">
              <w:rPr>
                <w:color w:val="000000" w:themeColor="text1"/>
                <w:sz w:val="16"/>
                <w:szCs w:val="18"/>
              </w:rPr>
              <w:t>ности исполнительных органов государственной власти Моско</w:t>
            </w:r>
            <w:r w:rsidRPr="00A36407">
              <w:rPr>
                <w:color w:val="000000" w:themeColor="text1"/>
                <w:sz w:val="16"/>
                <w:szCs w:val="18"/>
              </w:rPr>
              <w:t>в</w:t>
            </w:r>
            <w:r w:rsidRPr="00A36407">
              <w:rPr>
                <w:color w:val="000000" w:themeColor="text1"/>
                <w:sz w:val="16"/>
                <w:szCs w:val="18"/>
              </w:rPr>
              <w:t>ской области, органов местного самоуправления муниципальных образований Московской обл</w:t>
            </w:r>
            <w:r w:rsidRPr="00A36407">
              <w:rPr>
                <w:color w:val="000000" w:themeColor="text1"/>
                <w:sz w:val="16"/>
                <w:szCs w:val="18"/>
              </w:rPr>
              <w:t>а</w:t>
            </w:r>
            <w:r w:rsidRPr="00A36407">
              <w:rPr>
                <w:color w:val="000000" w:themeColor="text1"/>
                <w:sz w:val="16"/>
                <w:szCs w:val="18"/>
              </w:rPr>
              <w:t xml:space="preserve">сти,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</w:rPr>
              <w:t>размещенный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в системе </w:t>
            </w:r>
            <w:proofErr w:type="spellStart"/>
            <w:r w:rsidRPr="00A36407">
              <w:rPr>
                <w:color w:val="000000" w:themeColor="text1"/>
                <w:sz w:val="16"/>
                <w:szCs w:val="18"/>
                <w:lang w:val="en-US"/>
              </w:rPr>
              <w:t>Seafile</w:t>
            </w:r>
            <w:proofErr w:type="spellEnd"/>
            <w:r w:rsidRPr="00A36407">
              <w:rPr>
                <w:color w:val="000000" w:themeColor="text1"/>
                <w:sz w:val="16"/>
                <w:szCs w:val="18"/>
              </w:rPr>
              <w:t xml:space="preserve"> (письмо от 4 июля 2016 г. № 10-4571/</w:t>
            </w:r>
            <w:proofErr w:type="spellStart"/>
            <w:proofErr w:type="gramStart"/>
            <w:r w:rsidRPr="00A36407">
              <w:rPr>
                <w:color w:val="000000" w:themeColor="text1"/>
                <w:sz w:val="16"/>
                <w:szCs w:val="18"/>
              </w:rPr>
              <w:t>Исх</w:t>
            </w:r>
            <w:proofErr w:type="spellEnd"/>
            <w:proofErr w:type="gramEnd"/>
            <w:r w:rsidRPr="00A36407">
              <w:rPr>
                <w:color w:val="000000" w:themeColor="text1"/>
                <w:sz w:val="16"/>
                <w:szCs w:val="18"/>
              </w:rPr>
              <w:t>).</w:t>
            </w:r>
          </w:p>
        </w:tc>
        <w:tc>
          <w:tcPr>
            <w:tcW w:w="1642" w:type="dxa"/>
          </w:tcPr>
          <w:p w14:paraId="194326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3CAF7CF" w14:textId="77777777" w:rsidTr="00C00955">
        <w:trPr>
          <w:trHeight w:val="253"/>
        </w:trPr>
        <w:tc>
          <w:tcPr>
            <w:tcW w:w="568" w:type="dxa"/>
          </w:tcPr>
          <w:p w14:paraId="225D62A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3</w:t>
            </w:r>
          </w:p>
        </w:tc>
        <w:tc>
          <w:tcPr>
            <w:tcW w:w="2665" w:type="dxa"/>
          </w:tcPr>
          <w:p w14:paraId="739F49D5" w14:textId="373D2CD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ОМСУ муниципального 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б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разования Московской области и их подведомственных учрежд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ий, использующих региональные межведомственные информаци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ые системы поддержки обеспеч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ающих функций и контроля 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зультативности деятельности</w:t>
            </w:r>
          </w:p>
        </w:tc>
        <w:tc>
          <w:tcPr>
            <w:tcW w:w="1134" w:type="dxa"/>
          </w:tcPr>
          <w:p w14:paraId="40E0590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839916D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3</m:t>
                    </m:r>
                  </m:den>
                </m:f>
              </m:oMath>
            </m:oMathPara>
          </w:p>
          <w:p w14:paraId="138CCA9B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где: </w:t>
            </w:r>
          </w:p>
          <w:p w14:paraId="1B456524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</w:rPr>
                <m:t>n</m:t>
              </m:r>
            </m:oMath>
            <w:r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Pr="00A36407">
              <w:rPr>
                <w:sz w:val="16"/>
                <w:szCs w:val="16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держки обеспечивающих функций и контроля результативности деятельности</w:t>
            </w:r>
            <w:r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5045DED5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едо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м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23827988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1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sz w:val="16"/>
                <w:szCs w:val="16"/>
              </w:rPr>
              <w:t xml:space="preserve">общее количество 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ОМСУ муниципального образования Московской области и их подв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е</w:t>
            </w:r>
            <w:r w:rsidR="00EB4B4C" w:rsidRPr="00A36407">
              <w:rPr>
                <w:rFonts w:eastAsia="Calibri"/>
                <w:sz w:val="16"/>
                <w:szCs w:val="16"/>
                <w:lang w:eastAsia="en-US"/>
              </w:rPr>
              <w:t>домственных учреждений,</w:t>
            </w:r>
            <w:r w:rsidR="00EB4B4C" w:rsidRPr="00A36407">
              <w:rPr>
                <w:sz w:val="16"/>
                <w:szCs w:val="16"/>
              </w:rPr>
              <w:t xml:space="preserve"> у</w:t>
            </w:r>
            <w:r w:rsidR="00EB4B4C" w:rsidRPr="00A36407">
              <w:rPr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sz w:val="16"/>
                <w:szCs w:val="16"/>
              </w:rPr>
              <w:t>которых внедрены региональные межведомственные информац</w:t>
            </w:r>
            <w:r w:rsidR="00EB4B4C" w:rsidRPr="00A36407">
              <w:rPr>
                <w:sz w:val="16"/>
                <w:szCs w:val="16"/>
              </w:rPr>
              <w:t>и</w:t>
            </w:r>
            <w:r w:rsidR="00EB4B4C" w:rsidRPr="00A36407">
              <w:rPr>
                <w:sz w:val="16"/>
                <w:szCs w:val="16"/>
              </w:rPr>
              <w:t>онные системы поддержки обеспечивающих функций и</w:t>
            </w:r>
            <w:r w:rsidR="00EB4B4C" w:rsidRPr="00A36407">
              <w:rPr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sz w:val="16"/>
                <w:szCs w:val="16"/>
              </w:rPr>
              <w:t>контроля результативности деятельн</w:t>
            </w:r>
            <w:r w:rsidR="00EB4B4C" w:rsidRPr="00A36407">
              <w:rPr>
                <w:sz w:val="16"/>
                <w:szCs w:val="16"/>
              </w:rPr>
              <w:t>о</w:t>
            </w:r>
            <w:r w:rsidR="00EB4B4C" w:rsidRPr="00A36407">
              <w:rPr>
                <w:sz w:val="16"/>
                <w:szCs w:val="16"/>
              </w:rPr>
              <w:t>сти</w:t>
            </w:r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>;</w:t>
            </w:r>
          </w:p>
          <w:p w14:paraId="5F7D1C50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  <w:lang w:eastAsia="en-US"/>
              </w:rPr>
              <w:t>количество ОМСУ муниципального образования Московской области,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 а также находящи</w:t>
            </w:r>
            <w:r w:rsidR="00EB4B4C" w:rsidRPr="00A36407">
              <w:rPr>
                <w:color w:val="000000"/>
                <w:sz w:val="16"/>
                <w:szCs w:val="16"/>
              </w:rPr>
              <w:t>х</w:t>
            </w:r>
            <w:r w:rsidR="00EB4B4C" w:rsidRPr="00A36407">
              <w:rPr>
                <w:color w:val="000000"/>
                <w:sz w:val="16"/>
                <w:szCs w:val="16"/>
              </w:rPr>
              <w:t>ся в их ведении организаций, предприятий и учреждений, участвующих в планировании, подг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товке, проведении и контроле исполнения конкурентных процедур с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использованием ЕАСУЗ, включая подсистему портал исполнения контрактов;</w:t>
            </w:r>
          </w:p>
          <w:p w14:paraId="5DB414F5" w14:textId="77777777" w:rsidR="00EB4B4C" w:rsidRPr="00A36407" w:rsidRDefault="003F5E4A" w:rsidP="00BC764F">
            <w:pPr>
              <w:jc w:val="both"/>
              <w:rPr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2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  <w:lang w:eastAsia="en-US"/>
              </w:rPr>
              <w:t>общее количество ОМСУ муниципального образования Московской области</w:t>
            </w:r>
            <w:r w:rsidR="00EB4B4C" w:rsidRPr="00A36407">
              <w:rPr>
                <w:color w:val="000000"/>
                <w:sz w:val="16"/>
                <w:szCs w:val="16"/>
              </w:rPr>
              <w:t>, а также находящихся в их ведении организаций, предприятий и учреждений, участвующих в планир</w:t>
            </w:r>
            <w:r w:rsidR="00EB4B4C" w:rsidRPr="00A36407">
              <w:rPr>
                <w:color w:val="000000"/>
                <w:sz w:val="16"/>
                <w:szCs w:val="16"/>
              </w:rPr>
              <w:t>о</w:t>
            </w:r>
            <w:r w:rsidR="00EB4B4C" w:rsidRPr="00A36407">
              <w:rPr>
                <w:color w:val="000000"/>
                <w:sz w:val="16"/>
                <w:szCs w:val="16"/>
              </w:rPr>
              <w:t>вании, подготовке, проведении и контроле исполнения конкурентных процедур;</w:t>
            </w:r>
          </w:p>
          <w:p w14:paraId="6094EA6C" w14:textId="77777777" w:rsidR="00EB4B4C" w:rsidRPr="00A36407" w:rsidRDefault="003F5E4A" w:rsidP="00BC764F">
            <w:pPr>
              <w:jc w:val="both"/>
              <w:rPr>
                <w:rFonts w:eastAsia="Calibri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3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 xml:space="preserve">количество </w:t>
            </w:r>
            <w:r w:rsidR="00EB4B4C" w:rsidRPr="00A36407">
              <w:rPr>
                <w:rFonts w:eastAsia="Calibri"/>
                <w:sz w:val="16"/>
                <w:szCs w:val="16"/>
              </w:rPr>
              <w:t>ОМСУ муниципального образования Московской области, а также находящи</w:t>
            </w:r>
            <w:r w:rsidR="00EB4B4C" w:rsidRPr="00A36407">
              <w:rPr>
                <w:rFonts w:eastAsia="Calibri"/>
                <w:sz w:val="16"/>
                <w:szCs w:val="16"/>
              </w:rPr>
              <w:t>х</w:t>
            </w:r>
            <w:r w:rsidR="00EB4B4C" w:rsidRPr="00A36407">
              <w:rPr>
                <w:rFonts w:eastAsia="Calibri"/>
                <w:sz w:val="16"/>
                <w:szCs w:val="16"/>
              </w:rPr>
              <w:t>ся в их ведении организаций и учреждений, использующих ЕИСУГИ для учета и контроля эффективности использования государственного и</w:t>
            </w:r>
            <w:r w:rsidR="00EB4B4C" w:rsidRPr="00A36407">
              <w:rPr>
                <w:rFonts w:eastAsia="Calibri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rFonts w:eastAsia="Calibri"/>
                <w:sz w:val="16"/>
                <w:szCs w:val="16"/>
              </w:rPr>
              <w:t>муниципального имущества</w:t>
            </w:r>
            <w:r w:rsidR="00EB4B4C" w:rsidRPr="00A36407">
              <w:rPr>
                <w:color w:val="000000"/>
                <w:sz w:val="16"/>
                <w:szCs w:val="16"/>
              </w:rPr>
              <w:t>;</w:t>
            </w:r>
          </w:p>
          <w:p w14:paraId="2E78DDF4" w14:textId="4BF20EE5" w:rsidR="00EB4B4C" w:rsidRPr="00A36407" w:rsidRDefault="003F5E4A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6"/>
                      <w:szCs w:val="16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6"/>
                      <w:szCs w:val="16"/>
                    </w:rPr>
                    <m:t>3</m:t>
                  </m:r>
                </m:sub>
              </m:sSub>
            </m:oMath>
            <w:r w:rsidR="00EB4B4C" w:rsidRPr="00A36407">
              <w:rPr>
                <w:rFonts w:eastAsia="Calibri"/>
                <w:color w:val="000000"/>
                <w:sz w:val="16"/>
                <w:szCs w:val="16"/>
              </w:rPr>
              <w:t xml:space="preserve"> – </w:t>
            </w:r>
            <w:r w:rsidR="00EB4B4C" w:rsidRPr="00A36407">
              <w:rPr>
                <w:color w:val="000000"/>
                <w:sz w:val="16"/>
                <w:szCs w:val="16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552" w:type="dxa"/>
          </w:tcPr>
          <w:p w14:paraId="6DE792F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7FF2F6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31795D8A" w14:textId="77777777" w:rsidTr="00C00955">
        <w:trPr>
          <w:trHeight w:val="253"/>
        </w:trPr>
        <w:tc>
          <w:tcPr>
            <w:tcW w:w="568" w:type="dxa"/>
          </w:tcPr>
          <w:p w14:paraId="5C91952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4</w:t>
            </w:r>
          </w:p>
        </w:tc>
        <w:tc>
          <w:tcPr>
            <w:tcW w:w="2665" w:type="dxa"/>
          </w:tcPr>
          <w:p w14:paraId="58146BB6" w14:textId="3358D6BC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используемых в деятельности ОМСУ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ния Московской области информ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ционно-аналитических сервисов ЕИАС ЖКХ МО</w:t>
            </w:r>
          </w:p>
        </w:tc>
        <w:tc>
          <w:tcPr>
            <w:tcW w:w="1134" w:type="dxa"/>
          </w:tcPr>
          <w:p w14:paraId="2274FDD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43405E37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rFonts w:ascii="Times New Roman" w:hAnsi="Times New Roman" w:cs="Times New Roman"/>
                <w:i/>
                <w:sz w:val="16"/>
                <w:szCs w:val="16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%</m:t>
                </m:r>
              </m:oMath>
            </m:oMathPara>
          </w:p>
          <w:p w14:paraId="176B4551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094EE608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6"/>
                  <w:szCs w:val="16"/>
                  <w:lang w:val="en-US"/>
                </w:rPr>
                <m:t>n</m:t>
              </m:r>
            </m:oMath>
            <w:r w:rsidRPr="00A36407">
              <w:rPr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</w:rPr>
              <w:t>используемых в деятельности ОМСУ муниципального образования Московской обл</w:t>
            </w:r>
            <w:r w:rsidRPr="00A36407">
              <w:rPr>
                <w:rFonts w:eastAsia="Calibri"/>
                <w:sz w:val="16"/>
                <w:szCs w:val="16"/>
              </w:rPr>
              <w:t>а</w:t>
            </w:r>
            <w:r w:rsidRPr="00A36407">
              <w:rPr>
                <w:rFonts w:eastAsia="Calibri"/>
                <w:sz w:val="16"/>
                <w:szCs w:val="16"/>
              </w:rPr>
              <w:t>сти информационно-аналитических сервисов ЕИАС ЖКХ МО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2DB7DD3" w14:textId="77777777" w:rsidR="00EB4B4C" w:rsidRPr="00A36407" w:rsidRDefault="00EB4B4C" w:rsidP="00BC764F">
            <w:pPr>
              <w:pStyle w:val="25"/>
              <w:shd w:val="clear" w:color="auto" w:fill="auto"/>
              <w:spacing w:before="20" w:after="20" w:line="240" w:lineRule="auto"/>
              <w:ind w:firstLine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R</m:t>
              </m:r>
            </m:oMath>
            <w:r w:rsidRPr="00A36407">
              <w:rPr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706FFE39" w14:textId="2976D4FB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K</m:t>
              </m:r>
            </m:oMath>
            <w:r w:rsidRPr="00A36407">
              <w:rPr>
                <w:sz w:val="16"/>
                <w:szCs w:val="16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552" w:type="dxa"/>
          </w:tcPr>
          <w:p w14:paraId="1378BBD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19CB90A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DDBB15E" w14:textId="77777777" w:rsidTr="00C00955">
        <w:trPr>
          <w:trHeight w:val="253"/>
        </w:trPr>
        <w:tc>
          <w:tcPr>
            <w:tcW w:w="568" w:type="dxa"/>
          </w:tcPr>
          <w:p w14:paraId="18064F2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5</w:t>
            </w:r>
          </w:p>
        </w:tc>
        <w:tc>
          <w:tcPr>
            <w:tcW w:w="2665" w:type="dxa"/>
          </w:tcPr>
          <w:p w14:paraId="1D93274F" w14:textId="5A88CFC0" w:rsidR="00EB4B4C" w:rsidRPr="00A36407" w:rsidRDefault="00EB4B4C" w:rsidP="00E915D0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муниципальных дошколь</w:t>
            </w:r>
            <w:r w:rsidR="00E915D0">
              <w:rPr>
                <w:color w:val="000000"/>
                <w:sz w:val="16"/>
                <w:szCs w:val="16"/>
              </w:rPr>
              <w:t xml:space="preserve">ных образовательных организаций 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ых обще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proofErr w:type="spellStart"/>
            <w:proofErr w:type="gramStart"/>
            <w:r w:rsidRPr="00A36407">
              <w:rPr>
                <w:color w:val="000000"/>
                <w:sz w:val="16"/>
                <w:szCs w:val="16"/>
              </w:rPr>
              <w:t>муници</w:t>
            </w:r>
            <w:r w:rsidR="00E915D0">
              <w:rPr>
                <w:color w:val="000000"/>
                <w:sz w:val="16"/>
                <w:szCs w:val="16"/>
              </w:rPr>
              <w:t>-</w:t>
            </w:r>
            <w:r w:rsidRPr="00A36407">
              <w:rPr>
                <w:color w:val="000000"/>
                <w:sz w:val="16"/>
                <w:szCs w:val="16"/>
              </w:rPr>
              <w:t>пальном</w:t>
            </w:r>
            <w:proofErr w:type="spellEnd"/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образовании Московской области, подключенных к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ти Интернет на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корости:</w:t>
            </w:r>
          </w:p>
          <w:p w14:paraId="3157B4E0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0CC2D18A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общеобразовательных орга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заций, расположенных в городских поселениях и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городских округах, – не менее 10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1C9C6821" w14:textId="28ED5EA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общеобразовательных орга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заций, распо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льских населенных пунктах, – не менее 50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</w:p>
        </w:tc>
        <w:tc>
          <w:tcPr>
            <w:tcW w:w="1134" w:type="dxa"/>
          </w:tcPr>
          <w:p w14:paraId="375381C5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6BB88B0F" w14:textId="77777777" w:rsidR="00EB4B4C" w:rsidRPr="00A36407" w:rsidRDefault="00EB4B4C" w:rsidP="00BC764F">
            <w:pPr>
              <w:widowControl w:val="0"/>
              <w:jc w:val="center"/>
              <w:rPr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%</m:t>
                </m:r>
              </m:oMath>
            </m:oMathPara>
          </w:p>
          <w:p w14:paraId="21BBC134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eastAsia="en-US"/>
              </w:rPr>
              <w:t>где:</w:t>
            </w:r>
          </w:p>
          <w:p w14:paraId="3AEF9A05" w14:textId="77777777" w:rsidR="00EB4B4C" w:rsidRPr="00A36407" w:rsidRDefault="00EB4B4C" w:rsidP="00BC764F">
            <w:pPr>
              <w:autoSpaceDE w:val="0"/>
              <w:autoSpaceDN w:val="0"/>
              <w:adjustRightInd w:val="0"/>
              <w:jc w:val="both"/>
              <w:rPr>
                <w:color w:val="000000"/>
                <w:sz w:val="16"/>
                <w:szCs w:val="16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n</m:t>
              </m:r>
            </m:oMath>
            <w:r w:rsidRPr="00A36407">
              <w:rPr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sz w:val="16"/>
                <w:szCs w:val="16"/>
              </w:rPr>
              <w:t xml:space="preserve">– </w:t>
            </w:r>
            <w:r w:rsidRPr="00A36407">
              <w:rPr>
                <w:color w:val="000000"/>
                <w:sz w:val="16"/>
                <w:szCs w:val="16"/>
              </w:rPr>
              <w:t>доля муниципальных дошкольных образовательных организаций и муниципальных общ</w:t>
            </w:r>
            <w:r w:rsidRPr="00A36407">
              <w:rPr>
                <w:color w:val="000000"/>
                <w:sz w:val="16"/>
                <w:szCs w:val="16"/>
              </w:rPr>
              <w:t>е</w:t>
            </w:r>
            <w:r w:rsidRPr="00A36407">
              <w:rPr>
                <w:color w:val="000000"/>
                <w:sz w:val="16"/>
                <w:szCs w:val="16"/>
              </w:rPr>
              <w:t>образова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ом образовании Московской области, подключе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женных в сельских населенных пунктах, – не менее 50 Мбит/с;</w:t>
            </w:r>
            <w:proofErr w:type="gramEnd"/>
          </w:p>
          <w:p w14:paraId="14F47927" w14:textId="77777777" w:rsidR="00EB4B4C" w:rsidRPr="00A36407" w:rsidRDefault="00EB4B4C" w:rsidP="00BC764F">
            <w:pPr>
              <w:widowControl w:val="0"/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R</w:t>
            </w:r>
            <w:r w:rsidRPr="00A36407" w:rsidDel="006814CF">
              <w:rPr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  <w:lang w:eastAsia="en-US"/>
              </w:rPr>
              <w:t>–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  <w:lang w:eastAsia="en-US"/>
              </w:rPr>
              <w:t xml:space="preserve">количество </w:t>
            </w:r>
            <w:r w:rsidRPr="00A36407">
              <w:rPr>
                <w:color w:val="000000"/>
                <w:sz w:val="16"/>
                <w:szCs w:val="16"/>
              </w:rPr>
              <w:t>муниципальных дошкольных образовательных организаций и муниципальных общеобразовательных организаций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униципальном образовании Московской области, по</w:t>
            </w:r>
            <w:r w:rsidRPr="00A36407">
              <w:rPr>
                <w:color w:val="000000"/>
                <w:sz w:val="16"/>
                <w:szCs w:val="16"/>
              </w:rPr>
              <w:t>д</w:t>
            </w:r>
            <w:r w:rsidRPr="00A36407">
              <w:rPr>
                <w:color w:val="000000"/>
                <w:sz w:val="16"/>
                <w:szCs w:val="16"/>
              </w:rPr>
              <w:t>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</w:t>
            </w:r>
            <w:r w:rsidRPr="00A36407">
              <w:rPr>
                <w:color w:val="000000"/>
                <w:sz w:val="16"/>
                <w:szCs w:val="16"/>
              </w:rPr>
              <w:t>и</w:t>
            </w:r>
            <w:r w:rsidRPr="00A36407">
              <w:rPr>
                <w:color w:val="000000"/>
                <w:sz w:val="16"/>
                <w:szCs w:val="16"/>
              </w:rPr>
              <w:t>ях и городских округах, – не менее 100 Мбит/с; для общеобразовательных организаций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 сельских населенных пунктах, – не менее 50 Мбит/с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1C1E83D2" w14:textId="01D87DA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K</w:t>
            </w:r>
            <w:r w:rsidRPr="00A36407">
              <w:rPr>
                <w:sz w:val="16"/>
                <w:szCs w:val="16"/>
                <w:lang w:eastAsia="en-US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  <w:lang w:eastAsia="en-US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количество</w:t>
            </w:r>
            <w:r w:rsidRPr="00A36407">
              <w:rPr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образования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59B3D2C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2AACF3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666D412C" w14:textId="77777777" w:rsidTr="00C00955">
        <w:trPr>
          <w:trHeight w:val="253"/>
        </w:trPr>
        <w:tc>
          <w:tcPr>
            <w:tcW w:w="568" w:type="dxa"/>
          </w:tcPr>
          <w:p w14:paraId="003034D3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6</w:t>
            </w:r>
          </w:p>
        </w:tc>
        <w:tc>
          <w:tcPr>
            <w:tcW w:w="2665" w:type="dxa"/>
          </w:tcPr>
          <w:p w14:paraId="546735AD" w14:textId="3E0D3FCE" w:rsidR="00EB4B4C" w:rsidRPr="00A36407" w:rsidRDefault="005566A9" w:rsidP="005566A9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образовательных организ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ций, у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оторых есть широкополо</w:t>
            </w:r>
            <w:r w:rsidRPr="00A36407">
              <w:rPr>
                <w:color w:val="000000"/>
                <w:sz w:val="16"/>
                <w:szCs w:val="16"/>
              </w:rPr>
              <w:t>с</w:t>
            </w:r>
            <w:r w:rsidRPr="00A36407">
              <w:rPr>
                <w:color w:val="000000"/>
                <w:sz w:val="16"/>
                <w:szCs w:val="16"/>
              </w:rPr>
              <w:t>ный доступ к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ети Интернет (не менее 100 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тельных </w:t>
            </w:r>
            <w:r w:rsidR="00EB4B4C" w:rsidRPr="00A36407">
              <w:rPr>
                <w:color w:val="000000"/>
                <w:sz w:val="16"/>
                <w:szCs w:val="16"/>
              </w:rPr>
              <w:t>организаций, расположе</w:t>
            </w:r>
            <w:r w:rsidR="00EB4B4C" w:rsidRPr="00A36407">
              <w:rPr>
                <w:color w:val="000000"/>
                <w:sz w:val="16"/>
                <w:szCs w:val="16"/>
              </w:rPr>
              <w:t>н</w:t>
            </w:r>
            <w:r w:rsidR="00EB4B4C" w:rsidRPr="00A36407">
              <w:rPr>
                <w:color w:val="000000"/>
                <w:sz w:val="16"/>
                <w:szCs w:val="16"/>
              </w:rPr>
              <w:t>ных в городах, и не менее 50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Мбит/с для образовательных организаций, расположенных в сельских населенных пунктах и поселках городского типа), за</w:t>
            </w:r>
            <w:r w:rsidR="00EB4B4C"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="00EB4B4C" w:rsidRPr="00A36407">
              <w:rPr>
                <w:color w:val="000000"/>
                <w:sz w:val="16"/>
                <w:szCs w:val="16"/>
              </w:rPr>
              <w:t>исключением дошкольных</w:t>
            </w:r>
          </w:p>
        </w:tc>
        <w:tc>
          <w:tcPr>
            <w:tcW w:w="1134" w:type="dxa"/>
          </w:tcPr>
          <w:p w14:paraId="1683227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18E5D3CE" w14:textId="77777777" w:rsidR="00EB4B4C" w:rsidRPr="00A36407" w:rsidRDefault="00EB4B4C" w:rsidP="00BC764F">
            <w:pPr>
              <w:jc w:val="both"/>
              <w:rPr>
                <w:rFonts w:eastAsia="Calibri"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6"/>
                    <w:szCs w:val="16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6"/>
                                <w:szCs w:val="16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6"/>
                        <w:szCs w:val="16"/>
                      </w:rPr>
                      <m:t>2</m:t>
                    </m:r>
                  </m:den>
                </m:f>
              </m:oMath>
            </m:oMathPara>
          </w:p>
          <w:p w14:paraId="43FB35B7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где:</w:t>
            </w:r>
          </w:p>
          <w:p w14:paraId="174889F2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n</w:t>
            </w:r>
            <w:r w:rsidRPr="00A36407">
              <w:rPr>
                <w:color w:val="000000"/>
                <w:sz w:val="16"/>
                <w:szCs w:val="16"/>
              </w:rPr>
              <w:t xml:space="preserve"> – доля образовательных организаций, у которых есть широкополосный доступ к сети Инте</w:t>
            </w:r>
            <w:r w:rsidRPr="00A36407">
              <w:rPr>
                <w:color w:val="000000"/>
                <w:sz w:val="16"/>
                <w:szCs w:val="16"/>
              </w:rPr>
              <w:t>р</w:t>
            </w:r>
            <w:r w:rsidRPr="00A36407">
              <w:rPr>
                <w:color w:val="000000"/>
                <w:sz w:val="16"/>
                <w:szCs w:val="16"/>
              </w:rPr>
              <w:t>нет (не менее 100 Мбит/с для образовательных организаций, расположенных в городах, и не менее 50 Мбит/с для образовательных организаций, расположенных в сельских населенных пунктах и поселках городского типа), за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исключением дошкольных;</w:t>
            </w:r>
          </w:p>
          <w:p w14:paraId="54E0C1EF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1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образовательных организаций, расположенных в городах муниципального образования Московской области, у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которых есть широкополосный доступ к сети Интернет (не менее 100 Мбит/с), за исключением дошкольных;</w:t>
            </w:r>
          </w:p>
          <w:p w14:paraId="4D7CD06E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K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1</w:t>
            </w:r>
            <w:r w:rsidRPr="00A36407">
              <w:rPr>
                <w:color w:val="000000"/>
                <w:sz w:val="16"/>
                <w:szCs w:val="16"/>
              </w:rPr>
              <w:t xml:space="preserve"> – общее количество образовательных организаций, расположенных в городах муниципал</w:t>
            </w:r>
            <w:r w:rsidRPr="00A36407">
              <w:rPr>
                <w:color w:val="000000"/>
                <w:sz w:val="16"/>
                <w:szCs w:val="16"/>
              </w:rPr>
              <w:t>ь</w:t>
            </w:r>
            <w:r w:rsidRPr="00A36407">
              <w:rPr>
                <w:color w:val="000000"/>
                <w:sz w:val="16"/>
                <w:szCs w:val="16"/>
              </w:rPr>
              <w:t>ного образования Московской области, за исключением дошкольных.</w:t>
            </w:r>
          </w:p>
          <w:p w14:paraId="4854E74C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2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у которых есть широкополосный доступ к сети Интернет (не менее 5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Мбит/с), за исключением дошкольных;</w:t>
            </w:r>
          </w:p>
          <w:p w14:paraId="472C2763" w14:textId="7C3A388E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K</w:t>
            </w:r>
            <w:r w:rsidRPr="00A36407">
              <w:rPr>
                <w:color w:val="000000"/>
                <w:sz w:val="16"/>
                <w:szCs w:val="16"/>
                <w:vertAlign w:val="subscript"/>
              </w:rPr>
              <w:t>2</w:t>
            </w:r>
            <w:r w:rsidRPr="00A36407">
              <w:rPr>
                <w:color w:val="000000"/>
                <w:sz w:val="16"/>
                <w:szCs w:val="16"/>
              </w:rPr>
              <w:t xml:space="preserve"> – общее количество образовательных организаций, расположенных в сельских населенных пунктах и посёлках городского типа муниципального образования Московской области, за исключением дошкольных.</w:t>
            </w:r>
          </w:p>
        </w:tc>
        <w:tc>
          <w:tcPr>
            <w:tcW w:w="2552" w:type="dxa"/>
          </w:tcPr>
          <w:p w14:paraId="03EFED9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267B620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A2257C2" w14:textId="77777777" w:rsidTr="00C00955">
        <w:trPr>
          <w:trHeight w:val="253"/>
        </w:trPr>
        <w:tc>
          <w:tcPr>
            <w:tcW w:w="568" w:type="dxa"/>
          </w:tcPr>
          <w:p w14:paraId="086A1486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7</w:t>
            </w:r>
          </w:p>
        </w:tc>
        <w:tc>
          <w:tcPr>
            <w:tcW w:w="2665" w:type="dxa"/>
          </w:tcPr>
          <w:p w14:paraId="68A1FC7E" w14:textId="50A64906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Количество современных компь</w:t>
            </w:r>
            <w:r w:rsidRPr="00A36407">
              <w:rPr>
                <w:color w:val="000000"/>
                <w:sz w:val="16"/>
                <w:szCs w:val="16"/>
              </w:rPr>
              <w:t>ю</w:t>
            </w:r>
            <w:r w:rsidRPr="00A36407">
              <w:rPr>
                <w:color w:val="000000"/>
                <w:sz w:val="16"/>
                <w:szCs w:val="16"/>
              </w:rPr>
              <w:t>теров (со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>сроком эксплуатации не более семи лет) на 100 обуча</w:t>
            </w:r>
            <w:r w:rsidRPr="00A36407">
              <w:rPr>
                <w:color w:val="000000"/>
                <w:sz w:val="16"/>
                <w:szCs w:val="16"/>
              </w:rPr>
              <w:t>ю</w:t>
            </w:r>
            <w:r w:rsidRPr="00A36407">
              <w:rPr>
                <w:color w:val="000000"/>
                <w:sz w:val="16"/>
                <w:szCs w:val="16"/>
              </w:rPr>
              <w:t>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134" w:type="dxa"/>
          </w:tcPr>
          <w:p w14:paraId="2960673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диница</w:t>
            </w:r>
          </w:p>
        </w:tc>
        <w:tc>
          <w:tcPr>
            <w:tcW w:w="6832" w:type="dxa"/>
          </w:tcPr>
          <w:p w14:paraId="594B24BC" w14:textId="77777777" w:rsidR="00EB4B4C" w:rsidRPr="00A36407" w:rsidRDefault="00EB4B4C" w:rsidP="00BC764F">
            <w:pPr>
              <w:jc w:val="center"/>
              <w:rPr>
                <w:rFonts w:eastAsia="Courier New"/>
                <w:i/>
                <w:sz w:val="16"/>
                <w:szCs w:val="16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</m:t>
                </m:r>
              </m:oMath>
            </m:oMathPara>
          </w:p>
          <w:p w14:paraId="32CD1950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где:</w:t>
            </w:r>
          </w:p>
          <w:p w14:paraId="0150E3D0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n</w:t>
            </w:r>
            <w:r w:rsidRPr="00A36407">
              <w:rPr>
                <w:color w:val="000000"/>
                <w:sz w:val="16"/>
                <w:szCs w:val="16"/>
              </w:rPr>
              <w:t xml:space="preserve"> – количество </w:t>
            </w:r>
            <w:r w:rsidRPr="00A36407">
              <w:rPr>
                <w:sz w:val="16"/>
                <w:szCs w:val="16"/>
              </w:rPr>
              <w:t xml:space="preserve">современных компьютеров (со сроком эксплуатации не более семи лет) </w:t>
            </w:r>
            <w:r w:rsidRPr="00A36407">
              <w:rPr>
                <w:color w:val="000000"/>
                <w:sz w:val="16"/>
                <w:szCs w:val="16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17405C8F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R – количество используемых в общеобразовательных организациях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ния Московской области </w:t>
            </w:r>
            <w:r w:rsidRPr="00A36407">
              <w:rPr>
                <w:sz w:val="16"/>
                <w:szCs w:val="16"/>
              </w:rPr>
              <w:t>современных компьютеров (со сроком эксплуатации не более семи лет)</w:t>
            </w:r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0A441C3" w14:textId="1B2BA40F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proofErr w:type="gramStart"/>
            <w:r w:rsidRPr="00A36407">
              <w:rPr>
                <w:color w:val="000000"/>
                <w:sz w:val="16"/>
                <w:szCs w:val="16"/>
              </w:rPr>
              <w:t>K – количество обучающихся в общеобразовательных организациях муниципального образов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>ния Московской области.</w:t>
            </w:r>
            <w:proofErr w:type="gramEnd"/>
          </w:p>
        </w:tc>
        <w:tc>
          <w:tcPr>
            <w:tcW w:w="2552" w:type="dxa"/>
          </w:tcPr>
          <w:p w14:paraId="287BA7F7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2AE7653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4A49343E" w14:textId="77777777" w:rsidTr="00C00955">
        <w:trPr>
          <w:trHeight w:val="253"/>
        </w:trPr>
        <w:tc>
          <w:tcPr>
            <w:tcW w:w="568" w:type="dxa"/>
          </w:tcPr>
          <w:p w14:paraId="628D551D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18</w:t>
            </w:r>
          </w:p>
        </w:tc>
        <w:tc>
          <w:tcPr>
            <w:tcW w:w="2665" w:type="dxa"/>
          </w:tcPr>
          <w:p w14:paraId="630716BE" w14:textId="0543168A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Доля муниципальных организаций в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муниципальном образовании Московской области, обеспече</w:t>
            </w:r>
            <w:r w:rsidRPr="00A36407">
              <w:rPr>
                <w:sz w:val="16"/>
                <w:szCs w:val="16"/>
              </w:rPr>
              <w:t>н</w:t>
            </w:r>
            <w:r w:rsidRPr="00A36407">
              <w:rPr>
                <w:sz w:val="16"/>
                <w:szCs w:val="16"/>
              </w:rPr>
              <w:t>ных современными аппаратно-программными комплексами с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редствами криптографической защиты информации</w:t>
            </w:r>
          </w:p>
        </w:tc>
        <w:tc>
          <w:tcPr>
            <w:tcW w:w="1134" w:type="dxa"/>
          </w:tcPr>
          <w:p w14:paraId="220075B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bCs/>
                <w:color w:val="000000" w:themeColor="text1"/>
                <w:sz w:val="16"/>
                <w:szCs w:val="18"/>
                <w:lang w:eastAsia="ar-SA"/>
              </w:rPr>
              <w:t>процент</w:t>
            </w:r>
          </w:p>
        </w:tc>
        <w:tc>
          <w:tcPr>
            <w:tcW w:w="6832" w:type="dxa"/>
          </w:tcPr>
          <w:p w14:paraId="108D3796" w14:textId="77777777" w:rsidR="00EB4B4C" w:rsidRPr="00A36407" w:rsidRDefault="00EB4B4C" w:rsidP="00BC764F">
            <w:pPr>
              <w:snapToGrid w:val="0"/>
              <w:jc w:val="center"/>
              <w:rPr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</w:rPr>
                  <m:t>×100</m:t>
                </m:r>
              </m:oMath>
            </m:oMathPara>
          </w:p>
          <w:p w14:paraId="149A4226" w14:textId="77777777" w:rsidR="00EB4B4C" w:rsidRPr="00A36407" w:rsidRDefault="00EB4B4C" w:rsidP="00BC764F">
            <w:pPr>
              <w:snapToGrid w:val="0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7CE8584F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n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доля</w:t>
            </w:r>
            <w:proofErr w:type="gramEnd"/>
            <w:r w:rsidRPr="00A36407">
              <w:rPr>
                <w:sz w:val="16"/>
                <w:szCs w:val="16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обеспеченных современными аппаратно-программными комплексами со средствами криптографической з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щиты информации.</w:t>
            </w:r>
          </w:p>
          <w:p w14:paraId="7890CADA" w14:textId="77777777" w:rsidR="00EB4B4C" w:rsidRPr="00A36407" w:rsidRDefault="00EB4B4C" w:rsidP="00BC764F">
            <w:pPr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lastRenderedPageBreak/>
              <w:t>R</w:t>
            </w:r>
            <w:r w:rsidRPr="00A36407">
              <w:rPr>
                <w:sz w:val="16"/>
                <w:szCs w:val="16"/>
                <w:vertAlign w:val="subscript"/>
              </w:rPr>
              <w:t xml:space="preserve"> </w:t>
            </w:r>
            <w:r w:rsidRPr="00A36407">
              <w:rPr>
                <w:sz w:val="16"/>
                <w:szCs w:val="16"/>
              </w:rPr>
              <w:t>– количество муниципальных организаций в муниципальном образовании Московской обл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сти, использующих ЕИСДОП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обеспеченных современными аппаратно-программными ко</w:t>
            </w:r>
            <w:r w:rsidRPr="00A36407">
              <w:rPr>
                <w:sz w:val="16"/>
                <w:szCs w:val="16"/>
              </w:rPr>
              <w:t>м</w:t>
            </w:r>
            <w:r w:rsidRPr="00A36407">
              <w:rPr>
                <w:sz w:val="16"/>
                <w:szCs w:val="16"/>
              </w:rPr>
              <w:t>плексами со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средствами криптографической защиты информации;</w:t>
            </w:r>
          </w:p>
          <w:p w14:paraId="4AC7B392" w14:textId="65C30CA5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количество</w:t>
            </w:r>
            <w:proofErr w:type="gramEnd"/>
            <w:r w:rsidRPr="00A36407">
              <w:rPr>
                <w:sz w:val="16"/>
                <w:szCs w:val="16"/>
              </w:rPr>
              <w:t xml:space="preserve"> муниципальных организаций в муниципальном образовании Московской обл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сти, использующих ЕИСДОП.</w:t>
            </w:r>
          </w:p>
        </w:tc>
        <w:tc>
          <w:tcPr>
            <w:tcW w:w="2552" w:type="dxa"/>
          </w:tcPr>
          <w:p w14:paraId="6A40C9D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528B6FB4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0B2CB498" w14:textId="77777777" w:rsidTr="00C00955">
        <w:trPr>
          <w:trHeight w:val="1157"/>
        </w:trPr>
        <w:tc>
          <w:tcPr>
            <w:tcW w:w="568" w:type="dxa"/>
          </w:tcPr>
          <w:p w14:paraId="7565FEEB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lastRenderedPageBreak/>
              <w:t>2.19</w:t>
            </w:r>
          </w:p>
        </w:tc>
        <w:tc>
          <w:tcPr>
            <w:tcW w:w="2665" w:type="dxa"/>
          </w:tcPr>
          <w:p w14:paraId="64F179C0" w14:textId="7B80ED4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Внедрена целевая модель цифр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вой образовательной среды в общеобразовательных организ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циях и</w:t>
            </w:r>
            <w:r w:rsidRPr="00A36407">
              <w:rPr>
                <w:sz w:val="16"/>
                <w:szCs w:val="16"/>
                <w:lang w:val="en-US"/>
              </w:rPr>
              <w:t> </w:t>
            </w:r>
            <w:r w:rsidRPr="00A36407">
              <w:rPr>
                <w:sz w:val="16"/>
                <w:szCs w:val="16"/>
              </w:rPr>
              <w:t>профессиональных образ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вательных организациях во всех субъектах Российской Федерации</w:t>
            </w:r>
          </w:p>
        </w:tc>
        <w:tc>
          <w:tcPr>
            <w:tcW w:w="1134" w:type="dxa"/>
          </w:tcPr>
          <w:p w14:paraId="1ED8A8AC" w14:textId="27FD12A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штук</w:t>
            </w:r>
          </w:p>
        </w:tc>
        <w:tc>
          <w:tcPr>
            <w:tcW w:w="6832" w:type="dxa"/>
          </w:tcPr>
          <w:p w14:paraId="6B3B1CEC" w14:textId="77777777" w:rsidR="00EB4B4C" w:rsidRPr="00A36407" w:rsidRDefault="00EB4B4C" w:rsidP="00BC764F">
            <w:pPr>
              <w:snapToGrid w:val="0"/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n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sz w:val="16"/>
                <w:szCs w:val="16"/>
              </w:rPr>
              <w:t>количество</w:t>
            </w:r>
            <w:proofErr w:type="gramEnd"/>
            <w:r w:rsidRPr="00A36407">
              <w:rPr>
                <w:sz w:val="16"/>
                <w:szCs w:val="16"/>
              </w:rPr>
              <w:t xml:space="preserve"> общеобразовательных организаций и профессиональных образовательных орг</w:t>
            </w:r>
            <w:r w:rsidRPr="00A36407">
              <w:rPr>
                <w:sz w:val="16"/>
                <w:szCs w:val="16"/>
              </w:rPr>
              <w:t>а</w:t>
            </w:r>
            <w:r w:rsidRPr="00A36407">
              <w:rPr>
                <w:sz w:val="16"/>
                <w:szCs w:val="16"/>
              </w:rPr>
              <w:t>низаций муниципального образования Московской области, в которых внедрена целевая м</w:t>
            </w:r>
            <w:r w:rsidRPr="00A36407">
              <w:rPr>
                <w:sz w:val="16"/>
                <w:szCs w:val="16"/>
              </w:rPr>
              <w:t>о</w:t>
            </w:r>
            <w:r w:rsidRPr="00A36407">
              <w:rPr>
                <w:sz w:val="16"/>
                <w:szCs w:val="16"/>
              </w:rPr>
              <w:t>дель цифровой образовательной среды.</w:t>
            </w:r>
          </w:p>
          <w:p w14:paraId="24D710F8" w14:textId="55D1767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Единица измерения – шт.</w:t>
            </w:r>
          </w:p>
        </w:tc>
        <w:tc>
          <w:tcPr>
            <w:tcW w:w="2552" w:type="dxa"/>
          </w:tcPr>
          <w:p w14:paraId="69B2B5BC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07F2DD9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60740CF7" w14:textId="77777777" w:rsidTr="00C00955">
        <w:trPr>
          <w:trHeight w:val="253"/>
        </w:trPr>
        <w:tc>
          <w:tcPr>
            <w:tcW w:w="568" w:type="dxa"/>
          </w:tcPr>
          <w:p w14:paraId="4D18D58E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0</w:t>
            </w:r>
          </w:p>
        </w:tc>
        <w:tc>
          <w:tcPr>
            <w:tcW w:w="2665" w:type="dxa"/>
          </w:tcPr>
          <w:p w14:paraId="4CC5741D" w14:textId="5D25E41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rFonts w:eastAsia="Calibri"/>
                <w:sz w:val="16"/>
                <w:szCs w:val="16"/>
                <w:lang w:eastAsia="en-US"/>
              </w:rPr>
              <w:t>Доля многоквартирных домов, имеющих возможность польз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аться услугами проводного и мобильного доступа в информационно-телекоммуникационную сеть И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н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134" w:type="dxa"/>
          </w:tcPr>
          <w:p w14:paraId="4E0459F8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04BF5E9D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i/>
                <w:color w:val="000000"/>
                <w:sz w:val="16"/>
                <w:szCs w:val="16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×100%</m:t>
                </m:r>
              </m:oMath>
            </m:oMathPara>
          </w:p>
          <w:p w14:paraId="3C9D6276" w14:textId="77777777" w:rsidR="00EB4B4C" w:rsidRPr="00A36407" w:rsidRDefault="00EB4B4C" w:rsidP="00BC764F">
            <w:pPr>
              <w:widowControl w:val="0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eastAsia="en-US"/>
              </w:rPr>
              <w:t>где:</w:t>
            </w:r>
          </w:p>
          <w:p w14:paraId="7CD70FE5" w14:textId="77777777" w:rsidR="00EB4B4C" w:rsidRPr="00A36407" w:rsidRDefault="00EB4B4C" w:rsidP="00BC764F">
            <w:pPr>
              <w:widowControl w:val="0"/>
              <w:jc w:val="both"/>
              <w:rPr>
                <w:color w:val="000000"/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n</w:t>
            </w:r>
            <w:r w:rsidRPr="00A36407">
              <w:rPr>
                <w:sz w:val="16"/>
                <w:szCs w:val="16"/>
                <w:lang w:eastAsia="en-US"/>
              </w:rPr>
              <w:t xml:space="preserve"> – 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доля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6189CBE3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  <w:lang w:eastAsia="en-US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R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 xml:space="preserve"> – количество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, имеющих возможность пользоваться услугами пр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о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A36407">
              <w:rPr>
                <w:color w:val="000000"/>
                <w:sz w:val="16"/>
                <w:szCs w:val="16"/>
                <w:lang w:eastAsia="en-US"/>
              </w:rPr>
              <w:t>;</w:t>
            </w:r>
          </w:p>
          <w:p w14:paraId="6F3AF763" w14:textId="7E5F9B81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</w:t>
            </w:r>
            <w:r w:rsidRPr="00A36407">
              <w:rPr>
                <w:rFonts w:eastAsia="Calibri"/>
                <w:sz w:val="16"/>
                <w:szCs w:val="16"/>
              </w:rPr>
              <w:t xml:space="preserve"> </w:t>
            </w:r>
            <w:r w:rsidRPr="00A36407">
              <w:rPr>
                <w:rFonts w:eastAsia="Calibri"/>
                <w:sz w:val="16"/>
                <w:szCs w:val="16"/>
                <w:lang w:eastAsia="en-US"/>
              </w:rPr>
              <w:t>многоквартирных домов</w:t>
            </w:r>
            <w:r w:rsidRPr="00A36407">
              <w:rPr>
                <w:rFonts w:eastAsia="Calibri"/>
                <w:sz w:val="16"/>
                <w:szCs w:val="16"/>
              </w:rPr>
              <w:t xml:space="preserve"> в муниципальном образовании Московской области.</w:t>
            </w:r>
          </w:p>
        </w:tc>
        <w:tc>
          <w:tcPr>
            <w:tcW w:w="2552" w:type="dxa"/>
          </w:tcPr>
          <w:p w14:paraId="44317F09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39E34FAA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  <w:tr w:rsidR="00EB4B4C" w:rsidRPr="00A36407" w14:paraId="1F2709D7" w14:textId="77777777" w:rsidTr="00C00955">
        <w:trPr>
          <w:trHeight w:val="253"/>
        </w:trPr>
        <w:tc>
          <w:tcPr>
            <w:tcW w:w="568" w:type="dxa"/>
          </w:tcPr>
          <w:p w14:paraId="5F22424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2.21</w:t>
            </w:r>
          </w:p>
        </w:tc>
        <w:tc>
          <w:tcPr>
            <w:tcW w:w="2665" w:type="dxa"/>
          </w:tcPr>
          <w:p w14:paraId="061368D5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оля муниципальных учреждений культуры, обеспеченных доступом в </w:t>
            </w:r>
            <w:r w:rsidRPr="00A36407">
              <w:rPr>
                <w:sz w:val="16"/>
                <w:szCs w:val="16"/>
              </w:rPr>
              <w:t>информационно-телекоммуникационную</w:t>
            </w:r>
            <w:r w:rsidRPr="00A36407">
              <w:rPr>
                <w:color w:val="000000"/>
                <w:sz w:val="16"/>
                <w:szCs w:val="16"/>
              </w:rPr>
              <w:t xml:space="preserve"> сеть И</w:t>
            </w:r>
            <w:r w:rsidRPr="00A36407">
              <w:rPr>
                <w:color w:val="000000"/>
                <w:sz w:val="16"/>
                <w:szCs w:val="16"/>
              </w:rPr>
              <w:t>н</w:t>
            </w:r>
            <w:r w:rsidRPr="00A36407">
              <w:rPr>
                <w:color w:val="000000"/>
                <w:sz w:val="16"/>
                <w:szCs w:val="16"/>
              </w:rPr>
              <w:t>тернет на скорости:</w:t>
            </w:r>
          </w:p>
          <w:p w14:paraId="31A9697A" w14:textId="77777777" w:rsidR="00EB4B4C" w:rsidRPr="00A36407" w:rsidRDefault="00EB4B4C" w:rsidP="00BC764F">
            <w:pPr>
              <w:jc w:val="both"/>
              <w:rPr>
                <w:color w:val="000000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учреждений культуры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 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>;</w:t>
            </w:r>
          </w:p>
          <w:p w14:paraId="38BCC2F9" w14:textId="4B404CB4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16"/>
              </w:rPr>
            </w:pPr>
            <w:r w:rsidRPr="00A36407">
              <w:rPr>
                <w:color w:val="000000"/>
                <w:sz w:val="16"/>
                <w:szCs w:val="16"/>
              </w:rPr>
              <w:t>для учреждений культуры, расп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>ложенных в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 Мбит/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с</w:t>
            </w:r>
            <w:proofErr w:type="gramEnd"/>
          </w:p>
        </w:tc>
        <w:tc>
          <w:tcPr>
            <w:tcW w:w="1134" w:type="dxa"/>
          </w:tcPr>
          <w:p w14:paraId="3C90A3B2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процент</w:t>
            </w:r>
          </w:p>
        </w:tc>
        <w:tc>
          <w:tcPr>
            <w:tcW w:w="6832" w:type="dxa"/>
          </w:tcPr>
          <w:p w14:paraId="32A1B7BE" w14:textId="77777777" w:rsidR="00EB4B4C" w:rsidRPr="00A36407" w:rsidRDefault="00EB4B4C" w:rsidP="00BC764F">
            <w:pPr>
              <w:widowControl w:val="0"/>
              <w:jc w:val="center"/>
              <w:rPr>
                <w:rFonts w:eastAsia="Courier New"/>
                <w:i/>
                <w:color w:val="000000"/>
                <w:sz w:val="16"/>
                <w:szCs w:val="16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6"/>
                        <w:szCs w:val="16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6"/>
                        <w:szCs w:val="16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6"/>
                    <w:szCs w:val="16"/>
                    <w:lang w:eastAsia="en-US"/>
                  </w:rPr>
                  <m:t>×100%</m:t>
                </m:r>
              </m:oMath>
            </m:oMathPara>
          </w:p>
          <w:p w14:paraId="0112B943" w14:textId="77777777" w:rsidR="00EB4B4C" w:rsidRPr="00A36407" w:rsidRDefault="00EB4B4C" w:rsidP="00BC764F">
            <w:pPr>
              <w:widowControl w:val="0"/>
              <w:jc w:val="both"/>
              <w:rPr>
                <w:sz w:val="16"/>
                <w:szCs w:val="16"/>
              </w:rPr>
            </w:pPr>
            <w:r w:rsidRPr="00A36407">
              <w:rPr>
                <w:sz w:val="16"/>
                <w:szCs w:val="16"/>
              </w:rPr>
              <w:t>где:</w:t>
            </w:r>
          </w:p>
          <w:p w14:paraId="4659EC86" w14:textId="77777777" w:rsidR="00EB4B4C" w:rsidRPr="00A36407" w:rsidRDefault="00EB4B4C" w:rsidP="00BC764F">
            <w:pPr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sz w:val="16"/>
                <w:szCs w:val="16"/>
                <w:lang w:val="en-US" w:eastAsia="en-US"/>
              </w:rPr>
              <w:t>n</w:t>
            </w:r>
            <w:r w:rsidRPr="00A36407">
              <w:rPr>
                <w:sz w:val="16"/>
                <w:szCs w:val="16"/>
                <w:lang w:eastAsia="en-US"/>
              </w:rPr>
              <w:t xml:space="preserve"> </w:t>
            </w:r>
            <w:r w:rsidRPr="00A36407">
              <w:rPr>
                <w:sz w:val="16"/>
                <w:szCs w:val="16"/>
              </w:rPr>
              <w:t xml:space="preserve">– </w:t>
            </w:r>
            <w:r w:rsidRPr="00A36407">
              <w:rPr>
                <w:color w:val="000000"/>
                <w:sz w:val="16"/>
                <w:szCs w:val="16"/>
              </w:rPr>
              <w:t>доля муниципальных учреждений культуры, обеспеченных доступом в</w:t>
            </w:r>
            <w:r w:rsidRPr="00A36407">
              <w:rPr>
                <w:sz w:val="16"/>
                <w:szCs w:val="16"/>
              </w:rPr>
              <w:t xml:space="preserve"> информационно-телекоммуникационную</w:t>
            </w:r>
            <w:r w:rsidRPr="00A36407" w:rsidDel="006F092A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 Мбит/с, для учреждений культуры, распол</w:t>
            </w:r>
            <w:r w:rsidRPr="00A36407">
              <w:rPr>
                <w:color w:val="000000"/>
                <w:sz w:val="16"/>
                <w:szCs w:val="16"/>
              </w:rPr>
              <w:t>о</w:t>
            </w:r>
            <w:r w:rsidRPr="00A36407">
              <w:rPr>
                <w:color w:val="000000"/>
                <w:sz w:val="16"/>
                <w:szCs w:val="16"/>
              </w:rPr>
              <w:t xml:space="preserve">женных в 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 Мбит/с;</w:t>
            </w:r>
          </w:p>
          <w:p w14:paraId="02D39877" w14:textId="77777777" w:rsidR="00EB4B4C" w:rsidRPr="00A36407" w:rsidRDefault="00EB4B4C" w:rsidP="00BC764F">
            <w:pPr>
              <w:widowControl w:val="0"/>
              <w:jc w:val="both"/>
              <w:rPr>
                <w:rFonts w:eastAsia="Courier New"/>
                <w:color w:val="000000"/>
                <w:sz w:val="16"/>
                <w:szCs w:val="16"/>
                <w:shd w:val="clear" w:color="auto" w:fill="FFFFFF"/>
              </w:rPr>
            </w:pPr>
            <w:r w:rsidRPr="00A36407">
              <w:rPr>
                <w:color w:val="000000"/>
                <w:sz w:val="16"/>
                <w:szCs w:val="16"/>
                <w:lang w:val="en-US"/>
              </w:rPr>
              <w:t>R</w:t>
            </w:r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 xml:space="preserve">количество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культуры, обеспеченных доступом в</w:t>
            </w:r>
            <w:r w:rsidRPr="00A36407" w:rsidDel="006F092A">
              <w:rPr>
                <w:color w:val="000000"/>
                <w:sz w:val="16"/>
                <w:szCs w:val="16"/>
              </w:rPr>
              <w:t xml:space="preserve"> </w:t>
            </w:r>
            <w:r w:rsidRPr="00A36407">
              <w:rPr>
                <w:sz w:val="16"/>
                <w:szCs w:val="16"/>
              </w:rPr>
              <w:t>информац</w:t>
            </w:r>
            <w:r w:rsidRPr="00A36407">
              <w:rPr>
                <w:sz w:val="16"/>
                <w:szCs w:val="16"/>
              </w:rPr>
              <w:t>и</w:t>
            </w:r>
            <w:r w:rsidRPr="00A36407">
              <w:rPr>
                <w:sz w:val="16"/>
                <w:szCs w:val="16"/>
              </w:rPr>
              <w:t>онно-телекоммуникационную</w:t>
            </w:r>
            <w:r w:rsidRPr="00A36407">
              <w:rPr>
                <w:color w:val="000000"/>
                <w:sz w:val="16"/>
                <w:szCs w:val="16"/>
              </w:rPr>
              <w:t xml:space="preserve"> сеть Интернет на скорости: для общеобразовательных организ</w:t>
            </w:r>
            <w:r w:rsidRPr="00A36407">
              <w:rPr>
                <w:color w:val="000000"/>
                <w:sz w:val="16"/>
                <w:szCs w:val="16"/>
              </w:rPr>
              <w:t>а</w:t>
            </w:r>
            <w:r w:rsidRPr="00A36407">
              <w:rPr>
                <w:color w:val="000000"/>
                <w:sz w:val="16"/>
                <w:szCs w:val="16"/>
              </w:rPr>
              <w:t xml:space="preserve">ций, расположенных в город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50</w:t>
            </w:r>
            <w:r w:rsidRPr="00A36407">
              <w:rPr>
                <w:color w:val="000000"/>
                <w:sz w:val="16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6"/>
                <w:szCs w:val="16"/>
              </w:rPr>
              <w:t xml:space="preserve">Мбит/с, для учреждений культуры, расположенных в сельских населенных пунктах, </w:t>
            </w:r>
            <w:r w:rsidRPr="00A36407">
              <w:rPr>
                <w:sz w:val="16"/>
                <w:szCs w:val="16"/>
              </w:rPr>
              <w:t>–</w:t>
            </w:r>
            <w:r w:rsidRPr="00A36407">
              <w:rPr>
                <w:color w:val="000000"/>
                <w:sz w:val="16"/>
                <w:szCs w:val="16"/>
              </w:rPr>
              <w:t xml:space="preserve"> не менее 10 Мбит/с;</w:t>
            </w:r>
          </w:p>
          <w:p w14:paraId="5C61C81C" w14:textId="0A8CCCA0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16"/>
              </w:rPr>
            </w:pPr>
            <w:r w:rsidRPr="00A36407">
              <w:rPr>
                <w:sz w:val="16"/>
                <w:szCs w:val="16"/>
                <w:lang w:val="en-US"/>
              </w:rPr>
              <w:t>K</w:t>
            </w:r>
            <w:r w:rsidRPr="00A36407">
              <w:rPr>
                <w:sz w:val="16"/>
                <w:szCs w:val="16"/>
              </w:rPr>
              <w:t xml:space="preserve"> – </w:t>
            </w:r>
            <w:proofErr w:type="gramStart"/>
            <w:r w:rsidRPr="00A36407">
              <w:rPr>
                <w:color w:val="000000"/>
                <w:sz w:val="16"/>
                <w:szCs w:val="16"/>
              </w:rPr>
              <w:t>общее</w:t>
            </w:r>
            <w:proofErr w:type="gramEnd"/>
            <w:r w:rsidRPr="00A36407">
              <w:rPr>
                <w:color w:val="000000"/>
                <w:sz w:val="16"/>
                <w:szCs w:val="16"/>
              </w:rPr>
              <w:t xml:space="preserve"> количество</w:t>
            </w:r>
            <w:r w:rsidRPr="00A36407">
              <w:rPr>
                <w:sz w:val="16"/>
                <w:szCs w:val="16"/>
              </w:rPr>
              <w:t xml:space="preserve"> </w:t>
            </w:r>
            <w:r w:rsidRPr="00A36407">
              <w:rPr>
                <w:color w:val="000000"/>
                <w:sz w:val="16"/>
                <w:szCs w:val="16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552" w:type="dxa"/>
          </w:tcPr>
          <w:p w14:paraId="2E46D26F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rFonts w:eastAsiaTheme="minorEastAsia"/>
                <w:color w:val="000000" w:themeColor="text1"/>
                <w:sz w:val="16"/>
                <w:szCs w:val="18"/>
              </w:rPr>
              <w:t>Данные ОМСУ муниципального образования Московской области</w:t>
            </w:r>
          </w:p>
        </w:tc>
        <w:tc>
          <w:tcPr>
            <w:tcW w:w="1642" w:type="dxa"/>
          </w:tcPr>
          <w:p w14:paraId="6E03B441" w14:textId="77777777" w:rsidR="00EB4B4C" w:rsidRPr="00A36407" w:rsidRDefault="00EB4B4C" w:rsidP="00F27A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Ежеквартально, ежегодно</w:t>
            </w:r>
          </w:p>
        </w:tc>
      </w:tr>
    </w:tbl>
    <w:p w14:paraId="3DF74CF0" w14:textId="77777777" w:rsidR="00427713" w:rsidRPr="00A36407" w:rsidRDefault="00427713" w:rsidP="00427713">
      <w:pPr>
        <w:ind w:right="-315"/>
        <w:jc w:val="both"/>
        <w:rPr>
          <w:sz w:val="28"/>
          <w:szCs w:val="28"/>
        </w:rPr>
      </w:pPr>
    </w:p>
    <w:p w14:paraId="384EED37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46EF177E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5D6525AC" w14:textId="77777777" w:rsidR="00523DD1" w:rsidRPr="00A36407" w:rsidRDefault="00523DD1" w:rsidP="00427713">
      <w:pPr>
        <w:ind w:right="-315"/>
        <w:jc w:val="both"/>
        <w:rPr>
          <w:sz w:val="28"/>
          <w:szCs w:val="28"/>
        </w:rPr>
      </w:pPr>
    </w:p>
    <w:p w14:paraId="4DA8A5B7" w14:textId="77777777" w:rsidR="00AA4009" w:rsidRPr="00A36407" w:rsidRDefault="00427713" w:rsidP="00EB4B4C">
      <w:pPr>
        <w:keepNext/>
        <w:keepLines/>
        <w:outlineLvl w:val="0"/>
        <w:rPr>
          <w:color w:val="000000" w:themeColor="text1"/>
          <w:szCs w:val="28"/>
        </w:rPr>
      </w:pPr>
      <w:r w:rsidRPr="00A36407">
        <w:rPr>
          <w:b/>
          <w:bCs/>
          <w:sz w:val="28"/>
          <w:szCs w:val="28"/>
        </w:rPr>
        <w:br w:type="column"/>
      </w:r>
      <w:r w:rsidR="00AA4009" w:rsidRPr="00A36407">
        <w:rPr>
          <w:bCs/>
          <w:color w:val="000000" w:themeColor="text1"/>
          <w:szCs w:val="28"/>
        </w:rPr>
        <w:lastRenderedPageBreak/>
        <w:t>Подпрограмма 1</w:t>
      </w:r>
      <w:r w:rsidR="00AA4009" w:rsidRPr="00A36407">
        <w:rPr>
          <w:b/>
          <w:bCs/>
          <w:color w:val="000000" w:themeColor="text1"/>
          <w:szCs w:val="28"/>
        </w:rPr>
        <w:t xml:space="preserve"> </w:t>
      </w:r>
      <w:r w:rsidR="00AA4009" w:rsidRPr="00A36407">
        <w:rPr>
          <w:color w:val="000000" w:themeColor="text1"/>
          <w:szCs w:val="28"/>
        </w:rPr>
        <w:t>«Снижение административных барьеров, повышение качества и доступности предоставления государственных и </w:t>
      </w:r>
    </w:p>
    <w:p w14:paraId="509E4336" w14:textId="77777777" w:rsidR="004327AC" w:rsidRPr="00A36407" w:rsidRDefault="00AA4009" w:rsidP="00AA4009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 xml:space="preserve">муниципальных услуг, в том числе на базе многофункциональных центров предоставления государственных и муниципальных услуг» </w:t>
      </w:r>
    </w:p>
    <w:p w14:paraId="59EA48B4" w14:textId="6285557E" w:rsidR="00AA4009" w:rsidRPr="00A36407" w:rsidRDefault="00AA4009" w:rsidP="00AA4009">
      <w:pPr>
        <w:keepNext/>
        <w:keepLines/>
        <w:jc w:val="center"/>
        <w:outlineLvl w:val="0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>муниципальной программы «Цифровое муниципальное образование»</w:t>
      </w:r>
    </w:p>
    <w:p w14:paraId="0BF3F876" w14:textId="77777777" w:rsidR="00AA4009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</w:p>
    <w:p w14:paraId="341B439A" w14:textId="77777777" w:rsidR="004327AC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 xml:space="preserve">1. Паспорт муниципальной подпрограммы 1 «Снижение административных барьеров, повышение качества и доступности предоставления </w:t>
      </w:r>
    </w:p>
    <w:p w14:paraId="298F7CE4" w14:textId="14FD331B" w:rsidR="00AA4009" w:rsidRPr="00A36407" w:rsidRDefault="00AA4009" w:rsidP="00AA4009">
      <w:pPr>
        <w:autoSpaceDE w:val="0"/>
        <w:autoSpaceDN w:val="0"/>
        <w:adjustRightInd w:val="0"/>
        <w:jc w:val="center"/>
        <w:rPr>
          <w:color w:val="000000" w:themeColor="text1"/>
          <w:szCs w:val="28"/>
        </w:rPr>
      </w:pPr>
      <w:r w:rsidRPr="00A36407">
        <w:rPr>
          <w:color w:val="000000" w:themeColor="text1"/>
          <w:szCs w:val="28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14:paraId="4396DCE9" w14:textId="71AE7AC4" w:rsidR="00427713" w:rsidRPr="00A36407" w:rsidRDefault="00427713" w:rsidP="00AA4009">
      <w:pPr>
        <w:keepNext/>
        <w:keepLines/>
        <w:jc w:val="center"/>
        <w:outlineLvl w:val="0"/>
        <w:rPr>
          <w:sz w:val="16"/>
          <w:szCs w:val="28"/>
        </w:rPr>
      </w:pPr>
    </w:p>
    <w:tbl>
      <w:tblPr>
        <w:tblW w:w="5046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4"/>
        <w:gridCol w:w="2786"/>
        <w:gridCol w:w="1044"/>
        <w:gridCol w:w="2972"/>
        <w:gridCol w:w="1103"/>
        <w:gridCol w:w="1252"/>
        <w:gridCol w:w="1128"/>
        <w:gridCol w:w="1116"/>
        <w:gridCol w:w="1112"/>
        <w:gridCol w:w="1137"/>
      </w:tblGrid>
      <w:tr w:rsidR="00427713" w:rsidRPr="00A36407" w14:paraId="653A4D2A" w14:textId="77777777" w:rsidTr="004327AC">
        <w:trPr>
          <w:trHeight w:val="379"/>
        </w:trPr>
        <w:tc>
          <w:tcPr>
            <w:tcW w:w="1494" w:type="pct"/>
            <w:gridSpan w:val="2"/>
          </w:tcPr>
          <w:p w14:paraId="0DA5A8FE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Муниципальный заказчик подпрограммы</w:t>
            </w:r>
          </w:p>
        </w:tc>
        <w:tc>
          <w:tcPr>
            <w:tcW w:w="3506" w:type="pct"/>
            <w:gridSpan w:val="8"/>
          </w:tcPr>
          <w:p w14:paraId="2750E3A7" w14:textId="4AB95136" w:rsidR="00427713" w:rsidRPr="00A36407" w:rsidRDefault="006204F7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A36407">
              <w:rPr>
                <w:rFonts w:eastAsia="Calibri"/>
                <w:color w:val="000000" w:themeColor="text1"/>
                <w:szCs w:val="18"/>
              </w:rPr>
              <w:t>Городской округ Лыткарино</w:t>
            </w:r>
          </w:p>
        </w:tc>
      </w:tr>
      <w:tr w:rsidR="00427713" w:rsidRPr="00A36407" w14:paraId="61DE5F44" w14:textId="77777777" w:rsidTr="007C3E34">
        <w:trPr>
          <w:trHeight w:val="60"/>
        </w:trPr>
        <w:tc>
          <w:tcPr>
            <w:tcW w:w="595" w:type="pct"/>
            <w:vMerge w:val="restart"/>
            <w:tcBorders>
              <w:right w:val="single" w:sz="6" w:space="0" w:color="auto"/>
            </w:tcBorders>
          </w:tcPr>
          <w:p w14:paraId="08AF39C0" w14:textId="6F93BB92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 xml:space="preserve">Источники </w:t>
            </w:r>
            <w:r w:rsidR="004327AC" w:rsidRPr="00A36407">
              <w:rPr>
                <w:sz w:val="22"/>
                <w:szCs w:val="22"/>
              </w:rPr>
              <w:t xml:space="preserve">       </w:t>
            </w:r>
            <w:r w:rsidRPr="00A36407">
              <w:rPr>
                <w:sz w:val="22"/>
                <w:szCs w:val="22"/>
              </w:rPr>
              <w:t>финансирования подпрограммы по годам реал</w:t>
            </w:r>
            <w:r w:rsidRPr="00A36407">
              <w:rPr>
                <w:sz w:val="22"/>
                <w:szCs w:val="22"/>
              </w:rPr>
              <w:t>и</w:t>
            </w:r>
            <w:r w:rsidRPr="00A36407">
              <w:rPr>
                <w:sz w:val="22"/>
                <w:szCs w:val="22"/>
              </w:rPr>
              <w:t xml:space="preserve">зации и главным </w:t>
            </w:r>
            <w:r w:rsidR="004327AC" w:rsidRPr="00A36407">
              <w:rPr>
                <w:sz w:val="22"/>
                <w:szCs w:val="22"/>
              </w:rPr>
              <w:t xml:space="preserve">      </w:t>
            </w:r>
            <w:r w:rsidRPr="00A36407">
              <w:rPr>
                <w:sz w:val="22"/>
                <w:szCs w:val="22"/>
              </w:rPr>
              <w:t>распорядителям бюджетных средств, в том числе по годам:</w:t>
            </w:r>
          </w:p>
        </w:tc>
        <w:tc>
          <w:tcPr>
            <w:tcW w:w="1236" w:type="pct"/>
            <w:gridSpan w:val="2"/>
            <w:vMerge w:val="restart"/>
            <w:tcBorders>
              <w:left w:val="single" w:sz="6" w:space="0" w:color="auto"/>
            </w:tcBorders>
          </w:tcPr>
          <w:p w14:paraId="45472708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Главный распорядитель бюджетных средств (далее – ГРБС)</w:t>
            </w:r>
          </w:p>
        </w:tc>
        <w:tc>
          <w:tcPr>
            <w:tcW w:w="959" w:type="pct"/>
            <w:vMerge w:val="restart"/>
          </w:tcPr>
          <w:p w14:paraId="55B14528" w14:textId="77777777" w:rsidR="00427713" w:rsidRPr="00A36407" w:rsidRDefault="00427713" w:rsidP="0003124A">
            <w:pPr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Источник финансирования</w:t>
            </w:r>
          </w:p>
        </w:tc>
        <w:tc>
          <w:tcPr>
            <w:tcW w:w="2210" w:type="pct"/>
            <w:gridSpan w:val="6"/>
            <w:vAlign w:val="center"/>
          </w:tcPr>
          <w:p w14:paraId="0CB6F4EA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Расходы (тыс. рублей)</w:t>
            </w:r>
          </w:p>
        </w:tc>
      </w:tr>
      <w:tr w:rsidR="00427713" w:rsidRPr="00A36407" w14:paraId="75FE15F0" w14:textId="77777777" w:rsidTr="004327AC">
        <w:trPr>
          <w:trHeight w:val="287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2AF99EA1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454741AE" w14:textId="77777777" w:rsidR="00427713" w:rsidRPr="00A36407" w:rsidRDefault="00427713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  <w:vMerge/>
          </w:tcPr>
          <w:p w14:paraId="59AF9D15" w14:textId="77777777" w:rsidR="00427713" w:rsidRPr="00A36407" w:rsidRDefault="00427713" w:rsidP="0003124A">
            <w:p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56" w:type="pct"/>
            <w:vAlign w:val="center"/>
          </w:tcPr>
          <w:p w14:paraId="412A058C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0 год</w:t>
            </w:r>
          </w:p>
        </w:tc>
        <w:tc>
          <w:tcPr>
            <w:tcW w:w="404" w:type="pct"/>
            <w:vAlign w:val="center"/>
          </w:tcPr>
          <w:p w14:paraId="04239A50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1 год</w:t>
            </w:r>
          </w:p>
        </w:tc>
        <w:tc>
          <w:tcPr>
            <w:tcW w:w="364" w:type="pct"/>
            <w:vAlign w:val="center"/>
          </w:tcPr>
          <w:p w14:paraId="64E3A95B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2 год</w:t>
            </w:r>
          </w:p>
        </w:tc>
        <w:tc>
          <w:tcPr>
            <w:tcW w:w="360" w:type="pct"/>
            <w:vAlign w:val="center"/>
          </w:tcPr>
          <w:p w14:paraId="0CE4EE0A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</w:t>
            </w:r>
            <w:r w:rsidRPr="00A36407">
              <w:rPr>
                <w:sz w:val="22"/>
                <w:szCs w:val="22"/>
                <w:lang w:val="en-US"/>
              </w:rPr>
              <w:t>3</w:t>
            </w:r>
            <w:r w:rsidRPr="00A36407">
              <w:rPr>
                <w:sz w:val="22"/>
                <w:szCs w:val="22"/>
              </w:rPr>
              <w:t xml:space="preserve"> год</w:t>
            </w:r>
          </w:p>
        </w:tc>
        <w:tc>
          <w:tcPr>
            <w:tcW w:w="359" w:type="pct"/>
            <w:vAlign w:val="center"/>
          </w:tcPr>
          <w:p w14:paraId="458CB147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2024 год</w:t>
            </w:r>
          </w:p>
        </w:tc>
        <w:tc>
          <w:tcPr>
            <w:tcW w:w="367" w:type="pct"/>
            <w:vAlign w:val="center"/>
          </w:tcPr>
          <w:p w14:paraId="4179BABF" w14:textId="77777777" w:rsidR="00427713" w:rsidRPr="00A36407" w:rsidRDefault="00427713" w:rsidP="0003124A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Итого</w:t>
            </w:r>
          </w:p>
        </w:tc>
      </w:tr>
      <w:tr w:rsidR="00523DD1" w:rsidRPr="00A36407" w14:paraId="3BA91DF8" w14:textId="77777777" w:rsidTr="004327AC">
        <w:trPr>
          <w:trHeight w:val="77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2F9C8F40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243055DB" w14:textId="6A8A7077" w:rsidR="00523DD1" w:rsidRPr="00A36407" w:rsidRDefault="00523DD1" w:rsidP="004327AC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Снижение административных</w:t>
            </w:r>
            <w:r w:rsidR="004327AC" w:rsidRPr="00A36407">
              <w:rPr>
                <w:sz w:val="22"/>
                <w:szCs w:val="22"/>
              </w:rPr>
              <w:t xml:space="preserve">          </w:t>
            </w:r>
            <w:r w:rsidRPr="00A36407">
              <w:rPr>
                <w:sz w:val="22"/>
                <w:szCs w:val="22"/>
              </w:rPr>
              <w:t xml:space="preserve">барьеров, повышение качества и </w:t>
            </w:r>
            <w:r w:rsidR="004327AC" w:rsidRPr="00A36407">
              <w:rPr>
                <w:sz w:val="22"/>
                <w:szCs w:val="22"/>
              </w:rPr>
              <w:t xml:space="preserve">    </w:t>
            </w:r>
            <w:r w:rsidRPr="00A36407">
              <w:rPr>
                <w:sz w:val="22"/>
                <w:szCs w:val="22"/>
              </w:rPr>
              <w:t>досту</w:t>
            </w:r>
            <w:r w:rsidR="00FE4A71" w:rsidRPr="00A36407">
              <w:rPr>
                <w:sz w:val="22"/>
                <w:szCs w:val="22"/>
              </w:rPr>
              <w:t>п</w:t>
            </w:r>
            <w:r w:rsidR="004327AC" w:rsidRPr="00A36407">
              <w:rPr>
                <w:sz w:val="22"/>
                <w:szCs w:val="22"/>
              </w:rPr>
              <w:t>нос</w:t>
            </w:r>
            <w:r w:rsidRPr="00A36407">
              <w:rPr>
                <w:sz w:val="22"/>
                <w:szCs w:val="22"/>
              </w:rPr>
              <w:t>ти предоставления госуда</w:t>
            </w:r>
            <w:r w:rsidRPr="00A36407">
              <w:rPr>
                <w:sz w:val="22"/>
                <w:szCs w:val="22"/>
              </w:rPr>
              <w:t>р</w:t>
            </w:r>
            <w:r w:rsidRPr="00A36407">
              <w:rPr>
                <w:sz w:val="22"/>
                <w:szCs w:val="22"/>
              </w:rPr>
              <w:t>ственных и муниципальных услуг, в том числе на базе многофункци</w:t>
            </w:r>
            <w:r w:rsidRPr="00A36407">
              <w:rPr>
                <w:sz w:val="22"/>
                <w:szCs w:val="22"/>
              </w:rPr>
              <w:t>о</w:t>
            </w:r>
            <w:r w:rsidRPr="00A36407">
              <w:rPr>
                <w:sz w:val="22"/>
                <w:szCs w:val="22"/>
              </w:rPr>
              <w:t xml:space="preserve">нальных центров предоставления </w:t>
            </w:r>
            <w:r w:rsidR="004327AC" w:rsidRPr="00A36407">
              <w:rPr>
                <w:sz w:val="22"/>
                <w:szCs w:val="22"/>
              </w:rPr>
              <w:t xml:space="preserve"> </w:t>
            </w:r>
            <w:r w:rsidRPr="00A36407">
              <w:rPr>
                <w:sz w:val="22"/>
                <w:szCs w:val="22"/>
              </w:rPr>
              <w:t>государственных и муниципальных услуг</w:t>
            </w:r>
          </w:p>
        </w:tc>
        <w:tc>
          <w:tcPr>
            <w:tcW w:w="959" w:type="pct"/>
          </w:tcPr>
          <w:p w14:paraId="6D5A7099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Всего, в том числе:</w:t>
            </w:r>
          </w:p>
        </w:tc>
        <w:tc>
          <w:tcPr>
            <w:tcW w:w="356" w:type="pct"/>
            <w:vAlign w:val="center"/>
          </w:tcPr>
          <w:p w14:paraId="419E86B5" w14:textId="6D5AE645" w:rsidR="00B16F29" w:rsidRPr="00A36407" w:rsidRDefault="00B16F29" w:rsidP="00FE4A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color w:val="000000" w:themeColor="text1"/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5 612,2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79A2A198" w14:textId="4768A471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4" w:type="pct"/>
            <w:shd w:val="clear" w:color="auto" w:fill="FFFFFF"/>
            <w:vAlign w:val="center"/>
          </w:tcPr>
          <w:p w14:paraId="6F1E4E3C" w14:textId="0E27116D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0" w:type="pct"/>
            <w:vAlign w:val="center"/>
          </w:tcPr>
          <w:p w14:paraId="78AC43F6" w14:textId="69788E0F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03B8316D" w14:textId="75565B89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7" w:type="pct"/>
            <w:vAlign w:val="center"/>
          </w:tcPr>
          <w:p w14:paraId="4C4CDC38" w14:textId="633E6FFB" w:rsidR="00523DD1" w:rsidRPr="00A36407" w:rsidRDefault="00FE4A7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167 770,2</w:t>
            </w:r>
          </w:p>
        </w:tc>
      </w:tr>
      <w:tr w:rsidR="00523DD1" w:rsidRPr="00A36407" w14:paraId="1DE7607C" w14:textId="77777777" w:rsidTr="004327AC">
        <w:trPr>
          <w:trHeight w:val="160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61EF93D3" w14:textId="4A534132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3F06F299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0895B579" w14:textId="514C5946" w:rsidR="00523DD1" w:rsidRPr="00A36407" w:rsidRDefault="00523DD1" w:rsidP="004327AC">
            <w:pPr>
              <w:autoSpaceDE w:val="0"/>
              <w:autoSpaceDN w:val="0"/>
              <w:adjustRightInd w:val="0"/>
              <w:spacing w:before="60" w:after="60"/>
              <w:ind w:right="-109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 xml:space="preserve">средства бюджета </w:t>
            </w:r>
            <w:proofErr w:type="spellStart"/>
            <w:r w:rsidRPr="00A36407">
              <w:rPr>
                <w:sz w:val="22"/>
                <w:szCs w:val="22"/>
              </w:rPr>
              <w:t>Москов</w:t>
            </w:r>
            <w:proofErr w:type="gramStart"/>
            <w:r w:rsidRPr="00A36407">
              <w:rPr>
                <w:sz w:val="22"/>
                <w:szCs w:val="22"/>
              </w:rPr>
              <w:t>с</w:t>
            </w:r>
            <w:proofErr w:type="spellEnd"/>
            <w:r w:rsidR="004327AC" w:rsidRPr="00A36407">
              <w:rPr>
                <w:sz w:val="22"/>
                <w:szCs w:val="22"/>
              </w:rPr>
              <w:t>-</w:t>
            </w:r>
            <w:proofErr w:type="gramEnd"/>
            <w:r w:rsidR="004327AC" w:rsidRPr="00A36407">
              <w:rPr>
                <w:sz w:val="22"/>
                <w:szCs w:val="22"/>
              </w:rPr>
              <w:t xml:space="preserve"> </w:t>
            </w:r>
            <w:r w:rsidRPr="00A36407">
              <w:rPr>
                <w:sz w:val="22"/>
                <w:szCs w:val="22"/>
              </w:rPr>
              <w:t>кой области</w:t>
            </w:r>
          </w:p>
        </w:tc>
        <w:tc>
          <w:tcPr>
            <w:tcW w:w="356" w:type="pct"/>
            <w:vAlign w:val="center"/>
          </w:tcPr>
          <w:p w14:paraId="725F86EB" w14:textId="335CF9A6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2 05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55C7ECC4" w14:textId="47EBC16A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4" w:type="pct"/>
            <w:shd w:val="clear" w:color="auto" w:fill="FFFFFF"/>
            <w:vAlign w:val="center"/>
          </w:tcPr>
          <w:p w14:paraId="71D2FDBB" w14:textId="3A6C3B2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0" w:type="pct"/>
            <w:vAlign w:val="center"/>
          </w:tcPr>
          <w:p w14:paraId="465CE9AB" w14:textId="6BE8031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757D0CD3" w14:textId="2188A33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7" w:type="pct"/>
            <w:vAlign w:val="center"/>
          </w:tcPr>
          <w:p w14:paraId="5961F456" w14:textId="519240BB" w:rsidR="00523DD1" w:rsidRPr="00A36407" w:rsidRDefault="00523DD1" w:rsidP="005B796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2</w:t>
            </w:r>
            <w:r w:rsidR="005B7967" w:rsidRPr="00A36407">
              <w:rPr>
                <w:color w:val="000000" w:themeColor="text1"/>
                <w:sz w:val="22"/>
                <w:szCs w:val="22"/>
              </w:rPr>
              <w:t> 056,0</w:t>
            </w:r>
          </w:p>
        </w:tc>
      </w:tr>
      <w:tr w:rsidR="00523DD1" w:rsidRPr="00A36407" w14:paraId="2F8E4367" w14:textId="77777777" w:rsidTr="004327AC">
        <w:trPr>
          <w:trHeight w:val="521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506D3556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08A3F83E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15770764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средства бюджета муниц</w:t>
            </w:r>
            <w:r w:rsidRPr="00A36407">
              <w:rPr>
                <w:sz w:val="22"/>
                <w:szCs w:val="22"/>
              </w:rPr>
              <w:t>и</w:t>
            </w:r>
            <w:r w:rsidRPr="00A36407">
              <w:rPr>
                <w:sz w:val="22"/>
                <w:szCs w:val="22"/>
              </w:rPr>
              <w:t>пального образования Мо</w:t>
            </w:r>
            <w:r w:rsidRPr="00A36407">
              <w:rPr>
                <w:sz w:val="22"/>
                <w:szCs w:val="22"/>
              </w:rPr>
              <w:t>с</w:t>
            </w:r>
            <w:r w:rsidRPr="00A36407">
              <w:rPr>
                <w:sz w:val="22"/>
                <w:szCs w:val="22"/>
              </w:rPr>
              <w:t>ковской области</w:t>
            </w:r>
          </w:p>
        </w:tc>
        <w:tc>
          <w:tcPr>
            <w:tcW w:w="356" w:type="pct"/>
            <w:vAlign w:val="center"/>
          </w:tcPr>
          <w:p w14:paraId="126348E5" w14:textId="7B2DA534" w:rsidR="00523DD1" w:rsidRPr="00A36407" w:rsidRDefault="00CC6940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556,2</w:t>
            </w:r>
          </w:p>
        </w:tc>
        <w:tc>
          <w:tcPr>
            <w:tcW w:w="404" w:type="pct"/>
            <w:vAlign w:val="center"/>
          </w:tcPr>
          <w:p w14:paraId="05F02A33" w14:textId="3844E529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4" w:type="pct"/>
            <w:vAlign w:val="center"/>
          </w:tcPr>
          <w:p w14:paraId="698F920F" w14:textId="2A5080EF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 039,5</w:t>
            </w:r>
          </w:p>
        </w:tc>
        <w:tc>
          <w:tcPr>
            <w:tcW w:w="360" w:type="pct"/>
            <w:vAlign w:val="center"/>
          </w:tcPr>
          <w:p w14:paraId="43E337BE" w14:textId="5ADBE36A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59" w:type="pct"/>
            <w:vAlign w:val="center"/>
          </w:tcPr>
          <w:p w14:paraId="7EDE5C3F" w14:textId="441E9E73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33 039,5</w:t>
            </w:r>
          </w:p>
        </w:tc>
        <w:tc>
          <w:tcPr>
            <w:tcW w:w="367" w:type="pct"/>
            <w:vAlign w:val="center"/>
          </w:tcPr>
          <w:p w14:paraId="3385D021" w14:textId="7B9292CE" w:rsidR="00523DD1" w:rsidRPr="00A36407" w:rsidRDefault="00CC6940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165 714,2</w:t>
            </w:r>
          </w:p>
        </w:tc>
      </w:tr>
      <w:tr w:rsidR="00523DD1" w:rsidRPr="00A36407" w14:paraId="6BD25154" w14:textId="77777777" w:rsidTr="004327AC">
        <w:trPr>
          <w:trHeight w:val="263"/>
        </w:trPr>
        <w:tc>
          <w:tcPr>
            <w:tcW w:w="595" w:type="pct"/>
            <w:vMerge/>
            <w:tcBorders>
              <w:right w:val="single" w:sz="6" w:space="0" w:color="auto"/>
            </w:tcBorders>
          </w:tcPr>
          <w:p w14:paraId="7FBC8FD8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1236" w:type="pct"/>
            <w:gridSpan w:val="2"/>
            <w:vMerge/>
            <w:tcBorders>
              <w:left w:val="single" w:sz="6" w:space="0" w:color="auto"/>
            </w:tcBorders>
          </w:tcPr>
          <w:p w14:paraId="7FE751F8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959" w:type="pct"/>
          </w:tcPr>
          <w:p w14:paraId="684084B6" w14:textId="77777777" w:rsidR="00523DD1" w:rsidRPr="00A36407" w:rsidRDefault="00523DD1" w:rsidP="0003124A">
            <w:pPr>
              <w:autoSpaceDE w:val="0"/>
              <w:autoSpaceDN w:val="0"/>
              <w:adjustRightInd w:val="0"/>
              <w:spacing w:before="60" w:after="60"/>
              <w:rPr>
                <w:sz w:val="22"/>
                <w:szCs w:val="22"/>
              </w:rPr>
            </w:pPr>
            <w:r w:rsidRPr="00A36407">
              <w:rPr>
                <w:sz w:val="22"/>
                <w:szCs w:val="22"/>
              </w:rPr>
              <w:t>внебюджетные источники</w:t>
            </w:r>
          </w:p>
        </w:tc>
        <w:tc>
          <w:tcPr>
            <w:tcW w:w="356" w:type="pct"/>
            <w:vAlign w:val="center"/>
          </w:tcPr>
          <w:p w14:paraId="0E30306F" w14:textId="51F4E0C9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69BEBE88" w14:textId="20799C5A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4" w:type="pct"/>
            <w:vAlign w:val="center"/>
          </w:tcPr>
          <w:p w14:paraId="55A047B0" w14:textId="02A9124C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0" w:type="pct"/>
            <w:vAlign w:val="center"/>
          </w:tcPr>
          <w:p w14:paraId="00EB1471" w14:textId="5E630DBB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59" w:type="pct"/>
            <w:vAlign w:val="center"/>
          </w:tcPr>
          <w:p w14:paraId="557BDCEF" w14:textId="7E585D9A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367" w:type="pct"/>
            <w:vAlign w:val="center"/>
          </w:tcPr>
          <w:p w14:paraId="0BD7AB46" w14:textId="222A8F44" w:rsidR="00523DD1" w:rsidRPr="00A36407" w:rsidRDefault="005B7967" w:rsidP="0003124A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22"/>
                <w:szCs w:val="22"/>
              </w:rPr>
            </w:pPr>
            <w:r w:rsidRPr="00A36407">
              <w:rPr>
                <w:color w:val="000000" w:themeColor="text1"/>
                <w:sz w:val="22"/>
                <w:szCs w:val="22"/>
              </w:rPr>
              <w:t>0</w:t>
            </w:r>
          </w:p>
        </w:tc>
      </w:tr>
    </w:tbl>
    <w:p w14:paraId="7E86E67E" w14:textId="77777777" w:rsidR="00427713" w:rsidRPr="00A36407" w:rsidRDefault="00427713" w:rsidP="00427713">
      <w:pPr>
        <w:autoSpaceDE w:val="0"/>
        <w:autoSpaceDN w:val="0"/>
        <w:adjustRightInd w:val="0"/>
        <w:rPr>
          <w:sz w:val="28"/>
          <w:szCs w:val="28"/>
        </w:rPr>
        <w:sectPr w:rsidR="00427713" w:rsidRPr="00A36407" w:rsidSect="008F1D08"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18456E08" w14:textId="77777777" w:rsidR="00427713" w:rsidRPr="00A36407" w:rsidRDefault="00427713" w:rsidP="00427713">
      <w:pPr>
        <w:shd w:val="clear" w:color="auto" w:fill="FFFFFF"/>
        <w:tabs>
          <w:tab w:val="num" w:pos="0"/>
        </w:tabs>
        <w:jc w:val="center"/>
      </w:pPr>
      <w:r w:rsidRPr="00A36407">
        <w:lastRenderedPageBreak/>
        <w:t>2. Описание задачи Программы</w:t>
      </w:r>
    </w:p>
    <w:p w14:paraId="3A9ADEEE" w14:textId="77777777" w:rsidR="00427713" w:rsidRPr="00A36407" w:rsidRDefault="00427713" w:rsidP="00427713">
      <w:pPr>
        <w:shd w:val="clear" w:color="auto" w:fill="FFFFFF"/>
        <w:tabs>
          <w:tab w:val="num" w:pos="0"/>
        </w:tabs>
        <w:jc w:val="center"/>
        <w:rPr>
          <w:sz w:val="16"/>
          <w:szCs w:val="28"/>
        </w:rPr>
      </w:pPr>
    </w:p>
    <w:p w14:paraId="626728E0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</w:t>
      </w:r>
      <w:r w:rsidRPr="00A36407">
        <w:rPr>
          <w:sz w:val="22"/>
          <w:szCs w:val="28"/>
        </w:rPr>
        <w:t>ь</w:t>
      </w:r>
      <w:r w:rsidRPr="00A36407">
        <w:rPr>
          <w:sz w:val="22"/>
          <w:szCs w:val="28"/>
        </w:rPr>
        <w:t>ской деятельности. Совершенствование системы государственного управления является общегосуда</w:t>
      </w:r>
      <w:r w:rsidRPr="00A36407">
        <w:rPr>
          <w:sz w:val="22"/>
          <w:szCs w:val="28"/>
        </w:rPr>
        <w:t>р</w:t>
      </w:r>
      <w:r w:rsidRPr="00A36407">
        <w:rPr>
          <w:sz w:val="22"/>
          <w:szCs w:val="28"/>
        </w:rPr>
        <w:t>ственной задачей, которая поставлена перед органами власти всех уровней.</w:t>
      </w:r>
    </w:p>
    <w:p w14:paraId="2A98001A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новной задачей Подпрограммы является снижение административных барьеров, повышение к</w:t>
      </w:r>
      <w:r w:rsidRPr="00A36407">
        <w:rPr>
          <w:sz w:val="22"/>
          <w:szCs w:val="28"/>
        </w:rPr>
        <w:t>а</w:t>
      </w:r>
      <w:r w:rsidRPr="00A36407">
        <w:rPr>
          <w:sz w:val="22"/>
          <w:szCs w:val="28"/>
        </w:rPr>
        <w:t>чества и доступности предоставления государственных и муниципальных услуг, в том числе на базе мн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гофункциональных центров предоставления государственных и муниципальных услуг.</w:t>
      </w:r>
    </w:p>
    <w:p w14:paraId="2448C069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18"/>
          <w:szCs w:val="28"/>
        </w:rPr>
      </w:pPr>
    </w:p>
    <w:p w14:paraId="160A4341" w14:textId="77777777" w:rsidR="00427713" w:rsidRPr="00A36407" w:rsidRDefault="00427713" w:rsidP="00427713">
      <w:pPr>
        <w:jc w:val="center"/>
        <w:rPr>
          <w:szCs w:val="28"/>
        </w:rPr>
      </w:pPr>
      <w:r w:rsidRPr="00A36407">
        <w:rPr>
          <w:szCs w:val="28"/>
        </w:rPr>
        <w:t>3. Характеристика проблем и мероприятий Подпрограммы</w:t>
      </w:r>
    </w:p>
    <w:p w14:paraId="22C2D68D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16"/>
          <w:szCs w:val="28"/>
        </w:rPr>
      </w:pPr>
    </w:p>
    <w:p w14:paraId="27ADB312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Качество государственного управления напрямую связано с качеством жизни. Недостатки госуда</w:t>
      </w:r>
      <w:r w:rsidRPr="00A36407">
        <w:rPr>
          <w:sz w:val="22"/>
          <w:szCs w:val="28"/>
        </w:rPr>
        <w:t>р</w:t>
      </w:r>
      <w:r w:rsidRPr="00A36407">
        <w:rPr>
          <w:sz w:val="22"/>
          <w:szCs w:val="28"/>
        </w:rPr>
        <w:t>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 xml:space="preserve">ях. </w:t>
      </w:r>
    </w:p>
    <w:p w14:paraId="4DBB76D4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2BCA932F" w14:textId="77777777" w:rsidR="00427713" w:rsidRPr="00A36407" w:rsidRDefault="00427713" w:rsidP="00427713">
      <w:pPr>
        <w:pStyle w:val="afffb"/>
        <w:rPr>
          <w:szCs w:val="28"/>
          <w:lang w:eastAsia="ru-RU"/>
        </w:rPr>
      </w:pPr>
      <w:r w:rsidRPr="00A36407">
        <w:rPr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157D48B2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еализация общесистемных мер по повышению качества и доступности государственных и му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ципальных услуг на территории муниципального образования (далее - реализация общесистемных мер);</w:t>
      </w:r>
    </w:p>
    <w:p w14:paraId="025A873F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рганизация деятельности многофункциональных центров предоставления государственных и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ых услуг;</w:t>
      </w:r>
    </w:p>
    <w:p w14:paraId="6603204D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20FB0E75" w14:textId="77777777" w:rsidR="00427713" w:rsidRPr="00A36407" w:rsidRDefault="00427713" w:rsidP="00427713">
      <w:pPr>
        <w:shd w:val="clear" w:color="auto" w:fill="FFFFFF"/>
        <w:ind w:firstLine="708"/>
        <w:jc w:val="center"/>
        <w:rPr>
          <w:sz w:val="22"/>
          <w:szCs w:val="28"/>
        </w:rPr>
      </w:pPr>
    </w:p>
    <w:p w14:paraId="5A6658DF" w14:textId="77777777" w:rsidR="00427713" w:rsidRPr="00A36407" w:rsidRDefault="00427713" w:rsidP="00427713">
      <w:pPr>
        <w:shd w:val="clear" w:color="auto" w:fill="FFFFFF"/>
        <w:ind w:firstLine="708"/>
        <w:jc w:val="center"/>
        <w:rPr>
          <w:szCs w:val="28"/>
        </w:rPr>
      </w:pPr>
      <w:r w:rsidRPr="00A36407">
        <w:rPr>
          <w:szCs w:val="28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</w:p>
    <w:p w14:paraId="236C4FF6" w14:textId="77777777" w:rsidR="00427713" w:rsidRPr="00A36407" w:rsidRDefault="00427713" w:rsidP="00427713">
      <w:pPr>
        <w:shd w:val="clear" w:color="auto" w:fill="FFFFFF"/>
        <w:ind w:firstLine="708"/>
        <w:jc w:val="both"/>
        <w:rPr>
          <w:sz w:val="20"/>
          <w:szCs w:val="28"/>
        </w:rPr>
      </w:pPr>
    </w:p>
    <w:p w14:paraId="0D4447E4" w14:textId="497297D3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В целях совершенствования государственного управления в Московской области реализуются ко</w:t>
      </w:r>
      <w:r w:rsidRPr="00A36407">
        <w:rPr>
          <w:sz w:val="22"/>
          <w:szCs w:val="28"/>
        </w:rPr>
        <w:t>м</w:t>
      </w:r>
      <w:r w:rsidRPr="00A36407">
        <w:rPr>
          <w:sz w:val="22"/>
          <w:szCs w:val="28"/>
        </w:rPr>
        <w:t>плекс программных меро</w:t>
      </w:r>
      <w:r w:rsidR="00523DD1" w:rsidRPr="00A36407">
        <w:rPr>
          <w:sz w:val="22"/>
          <w:szCs w:val="28"/>
        </w:rPr>
        <w:t xml:space="preserve">приятий. Данная работа ведется </w:t>
      </w:r>
      <w:r w:rsidRPr="00A36407">
        <w:rPr>
          <w:sz w:val="22"/>
          <w:szCs w:val="28"/>
        </w:rPr>
        <w:t>в рамках работ по исполнению поручений През</w:t>
      </w:r>
      <w:r w:rsidRPr="00A36407">
        <w:rPr>
          <w:sz w:val="22"/>
          <w:szCs w:val="28"/>
        </w:rPr>
        <w:t>и</w:t>
      </w:r>
      <w:r w:rsidR="00523DD1" w:rsidRPr="00A36407">
        <w:rPr>
          <w:sz w:val="22"/>
          <w:szCs w:val="28"/>
        </w:rPr>
        <w:t xml:space="preserve">дента Российской Федерации </w:t>
      </w:r>
      <w:r w:rsidRPr="00A36407">
        <w:rPr>
          <w:sz w:val="22"/>
          <w:szCs w:val="28"/>
        </w:rPr>
        <w:t>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0F86C029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абота ведется по следующим направлениям:</w:t>
      </w:r>
    </w:p>
    <w:p w14:paraId="3F869F90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рганизация деятельности многофункциональных центров предоставления государственных и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ых услуг на территории Московской области;</w:t>
      </w:r>
    </w:p>
    <w:p w14:paraId="2AA439C5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птимизация процессов предоставления государственных и муниципальных услуг на базе мн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гофункциональных центров предоставления государственных и муниципальных услуг (наименование м</w:t>
      </w:r>
      <w:r w:rsidRPr="00A36407">
        <w:rPr>
          <w:sz w:val="22"/>
          <w:szCs w:val="28"/>
        </w:rPr>
        <w:t>у</w:t>
      </w:r>
      <w:r w:rsidRPr="00A36407">
        <w:rPr>
          <w:sz w:val="22"/>
          <w:szCs w:val="28"/>
        </w:rPr>
        <w:t>ниципального образования);</w:t>
      </w:r>
    </w:p>
    <w:p w14:paraId="794907F7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уществление информационного взаимодействия при предоставлении государственных и муниц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пальных услуг;</w:t>
      </w:r>
    </w:p>
    <w:p w14:paraId="01C380ED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осуществление мониторинга качества предоставления государственных и муниципальных услуг.</w:t>
      </w:r>
    </w:p>
    <w:p w14:paraId="4435B0AE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  <w:r w:rsidRPr="00A36407">
        <w:rPr>
          <w:sz w:val="22"/>
          <w:szCs w:val="28"/>
        </w:rPr>
        <w:t>Реализация данных направлений позволит повысить уровень удовлетворенности качеством пред</w:t>
      </w:r>
      <w:r w:rsidRPr="00A36407">
        <w:rPr>
          <w:sz w:val="22"/>
          <w:szCs w:val="28"/>
        </w:rPr>
        <w:t>о</w:t>
      </w:r>
      <w:r w:rsidRPr="00A36407">
        <w:rPr>
          <w:sz w:val="22"/>
          <w:szCs w:val="28"/>
        </w:rPr>
        <w:t>ставления государственных и муниципальных услуг, снизить время ожидания при обращении за получен</w:t>
      </w:r>
      <w:r w:rsidRPr="00A36407">
        <w:rPr>
          <w:sz w:val="22"/>
          <w:szCs w:val="28"/>
        </w:rPr>
        <w:t>и</w:t>
      </w:r>
      <w:r w:rsidRPr="00A36407">
        <w:rPr>
          <w:sz w:val="22"/>
          <w:szCs w:val="28"/>
        </w:rPr>
        <w:t>ем государственных и муниципальных услуг.</w:t>
      </w:r>
    </w:p>
    <w:p w14:paraId="5AC7DFF9" w14:textId="77777777" w:rsidR="00427713" w:rsidRPr="00A36407" w:rsidRDefault="00427713" w:rsidP="00427713">
      <w:pPr>
        <w:shd w:val="clear" w:color="auto" w:fill="FFFFFF"/>
        <w:ind w:firstLine="709"/>
        <w:jc w:val="both"/>
        <w:rPr>
          <w:sz w:val="22"/>
          <w:szCs w:val="28"/>
        </w:rPr>
      </w:pPr>
    </w:p>
    <w:p w14:paraId="40E83F5B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 w:val="28"/>
          <w:szCs w:val="28"/>
        </w:rPr>
        <w:sectPr w:rsidR="00427713" w:rsidRPr="00A36407" w:rsidSect="008F1D08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28D34F1E" w14:textId="75EF7E58" w:rsidR="00427713" w:rsidRPr="00A36407" w:rsidRDefault="00427713" w:rsidP="00427713">
      <w:pPr>
        <w:keepNext/>
        <w:tabs>
          <w:tab w:val="num" w:pos="756"/>
        </w:tabs>
        <w:ind w:left="756" w:hanging="576"/>
        <w:jc w:val="center"/>
        <w:outlineLvl w:val="1"/>
        <w:rPr>
          <w:szCs w:val="28"/>
        </w:rPr>
      </w:pPr>
      <w:r w:rsidRPr="00A36407">
        <w:rPr>
          <w:szCs w:val="28"/>
        </w:rPr>
        <w:lastRenderedPageBreak/>
        <w:t>5. Перечень мероприятий подпрограммы</w:t>
      </w:r>
      <w:r w:rsidR="0039610C" w:rsidRPr="00A36407">
        <w:rPr>
          <w:szCs w:val="28"/>
        </w:rPr>
        <w:t xml:space="preserve"> 1</w:t>
      </w:r>
      <w:r w:rsidRPr="00A36407">
        <w:rPr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tbl>
      <w:tblPr>
        <w:tblStyle w:val="af7"/>
        <w:tblW w:w="15451" w:type="dxa"/>
        <w:tblInd w:w="-601" w:type="dxa"/>
        <w:tblLook w:val="04A0" w:firstRow="1" w:lastRow="0" w:firstColumn="1" w:lastColumn="0" w:noHBand="0" w:noVBand="1"/>
      </w:tblPr>
      <w:tblGrid>
        <w:gridCol w:w="492"/>
        <w:gridCol w:w="2485"/>
        <w:gridCol w:w="1072"/>
        <w:gridCol w:w="1521"/>
        <w:gridCol w:w="1518"/>
        <w:gridCol w:w="1035"/>
        <w:gridCol w:w="893"/>
        <w:gridCol w:w="850"/>
        <w:gridCol w:w="846"/>
        <w:gridCol w:w="851"/>
        <w:gridCol w:w="851"/>
        <w:gridCol w:w="1445"/>
        <w:gridCol w:w="1592"/>
      </w:tblGrid>
      <w:tr w:rsidR="00427713" w:rsidRPr="00A36407" w14:paraId="4CFF10CC" w14:textId="77777777" w:rsidTr="008A5BE5">
        <w:trPr>
          <w:trHeight w:val="297"/>
        </w:trPr>
        <w:tc>
          <w:tcPr>
            <w:tcW w:w="0" w:type="auto"/>
            <w:vMerge w:val="restart"/>
          </w:tcPr>
          <w:p w14:paraId="4D8EE9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№ 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/п</w:t>
            </w:r>
          </w:p>
        </w:tc>
        <w:tc>
          <w:tcPr>
            <w:tcW w:w="2485" w:type="dxa"/>
            <w:vMerge w:val="restart"/>
          </w:tcPr>
          <w:p w14:paraId="7E94FEF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72" w:type="dxa"/>
            <w:vMerge w:val="restart"/>
          </w:tcPr>
          <w:p w14:paraId="35059DA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Сроки </w:t>
            </w:r>
            <w:proofErr w:type="spellStart"/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с-полнения</w:t>
            </w:r>
            <w:proofErr w:type="spellEnd"/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softHyphen/>
              <w:t>прия-т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(годы)</w:t>
            </w:r>
          </w:p>
        </w:tc>
        <w:tc>
          <w:tcPr>
            <w:tcW w:w="1521" w:type="dxa"/>
            <w:vMerge w:val="restart"/>
          </w:tcPr>
          <w:p w14:paraId="337EB0D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сточники ф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ансирования</w:t>
            </w:r>
          </w:p>
        </w:tc>
        <w:tc>
          <w:tcPr>
            <w:tcW w:w="1518" w:type="dxa"/>
            <w:vMerge w:val="restart"/>
          </w:tcPr>
          <w:p w14:paraId="1E5219E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Объем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финанси-рован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ероп-риятия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в 2019 году (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1035" w:type="dxa"/>
            <w:vMerge w:val="restart"/>
          </w:tcPr>
          <w:p w14:paraId="4EB8231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Всего (</w:t>
            </w:r>
            <w:proofErr w:type="spell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тыс</w:t>
            </w: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р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б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.)</w:t>
            </w:r>
          </w:p>
        </w:tc>
        <w:tc>
          <w:tcPr>
            <w:tcW w:w="4291" w:type="dxa"/>
            <w:gridSpan w:val="5"/>
          </w:tcPr>
          <w:p w14:paraId="0927B68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445" w:type="dxa"/>
            <w:vMerge w:val="restart"/>
          </w:tcPr>
          <w:p w14:paraId="539111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тветственный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за выполнение мероприятия подпрограммы</w:t>
            </w:r>
          </w:p>
        </w:tc>
        <w:tc>
          <w:tcPr>
            <w:tcW w:w="1592" w:type="dxa"/>
            <w:vMerge w:val="restart"/>
          </w:tcPr>
          <w:p w14:paraId="7F53CD7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Результаты в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ы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олнения мер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иятия подпр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граммы</w:t>
            </w:r>
          </w:p>
        </w:tc>
      </w:tr>
      <w:tr w:rsidR="00427713" w:rsidRPr="00A36407" w14:paraId="1F0D8A3B" w14:textId="77777777" w:rsidTr="008A5BE5">
        <w:tc>
          <w:tcPr>
            <w:tcW w:w="0" w:type="auto"/>
            <w:vMerge/>
          </w:tcPr>
          <w:p w14:paraId="70343A9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485" w:type="dxa"/>
            <w:vMerge/>
            <w:vAlign w:val="bottom"/>
          </w:tcPr>
          <w:p w14:paraId="1EB8ED4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072" w:type="dxa"/>
            <w:vMerge/>
          </w:tcPr>
          <w:p w14:paraId="377393A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21" w:type="dxa"/>
            <w:vMerge/>
            <w:vAlign w:val="bottom"/>
          </w:tcPr>
          <w:p w14:paraId="67F39BB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18" w:type="dxa"/>
            <w:vMerge/>
          </w:tcPr>
          <w:p w14:paraId="07A8E07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035" w:type="dxa"/>
            <w:vMerge/>
            <w:vAlign w:val="bottom"/>
          </w:tcPr>
          <w:p w14:paraId="74B734A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893" w:type="dxa"/>
            <w:vAlign w:val="center"/>
          </w:tcPr>
          <w:p w14:paraId="336BD0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</w:t>
            </w:r>
          </w:p>
        </w:tc>
        <w:tc>
          <w:tcPr>
            <w:tcW w:w="850" w:type="dxa"/>
            <w:vAlign w:val="center"/>
          </w:tcPr>
          <w:p w14:paraId="4A1EECC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1</w:t>
            </w:r>
          </w:p>
        </w:tc>
        <w:tc>
          <w:tcPr>
            <w:tcW w:w="846" w:type="dxa"/>
            <w:vAlign w:val="center"/>
          </w:tcPr>
          <w:p w14:paraId="1F6F37C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2</w:t>
            </w:r>
          </w:p>
        </w:tc>
        <w:tc>
          <w:tcPr>
            <w:tcW w:w="851" w:type="dxa"/>
            <w:vAlign w:val="center"/>
          </w:tcPr>
          <w:p w14:paraId="08BAEBA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05EF98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445" w:type="dxa"/>
            <w:vMerge/>
            <w:vAlign w:val="bottom"/>
          </w:tcPr>
          <w:p w14:paraId="53BDF62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1592" w:type="dxa"/>
            <w:vMerge/>
            <w:vAlign w:val="bottom"/>
          </w:tcPr>
          <w:p w14:paraId="399833F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</w:tr>
      <w:tr w:rsidR="00427713" w:rsidRPr="00A36407" w14:paraId="4CABD721" w14:textId="77777777" w:rsidTr="008A5BE5">
        <w:tc>
          <w:tcPr>
            <w:tcW w:w="0" w:type="auto"/>
          </w:tcPr>
          <w:p w14:paraId="657CBF9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2485" w:type="dxa"/>
            <w:vAlign w:val="bottom"/>
          </w:tcPr>
          <w:p w14:paraId="7DCDF81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72" w:type="dxa"/>
          </w:tcPr>
          <w:p w14:paraId="61B4539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521" w:type="dxa"/>
            <w:vAlign w:val="bottom"/>
          </w:tcPr>
          <w:p w14:paraId="5DF7A6A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518" w:type="dxa"/>
          </w:tcPr>
          <w:p w14:paraId="00C0B2C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1035" w:type="dxa"/>
            <w:vAlign w:val="bottom"/>
          </w:tcPr>
          <w:p w14:paraId="7B98386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893" w:type="dxa"/>
          </w:tcPr>
          <w:p w14:paraId="19B9217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850" w:type="dxa"/>
            <w:vAlign w:val="bottom"/>
          </w:tcPr>
          <w:p w14:paraId="6E4580E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846" w:type="dxa"/>
          </w:tcPr>
          <w:p w14:paraId="7B6F4AB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851" w:type="dxa"/>
            <w:vAlign w:val="bottom"/>
          </w:tcPr>
          <w:p w14:paraId="7791AFF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851" w:type="dxa"/>
          </w:tcPr>
          <w:p w14:paraId="2B19333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1</w:t>
            </w:r>
          </w:p>
        </w:tc>
        <w:tc>
          <w:tcPr>
            <w:tcW w:w="1445" w:type="dxa"/>
            <w:vAlign w:val="bottom"/>
          </w:tcPr>
          <w:p w14:paraId="00CF52C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1592" w:type="dxa"/>
            <w:vAlign w:val="bottom"/>
          </w:tcPr>
          <w:p w14:paraId="2CA8395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13</w:t>
            </w:r>
          </w:p>
        </w:tc>
      </w:tr>
      <w:tr w:rsidR="00C00955" w:rsidRPr="00A36407" w14:paraId="1FA23C13" w14:textId="77777777" w:rsidTr="008A5BE5">
        <w:tc>
          <w:tcPr>
            <w:tcW w:w="0" w:type="auto"/>
            <w:vMerge w:val="restart"/>
          </w:tcPr>
          <w:p w14:paraId="7768F83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485" w:type="dxa"/>
            <w:vMerge w:val="restart"/>
          </w:tcPr>
          <w:p w14:paraId="110876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Основное мероприятие 01. </w:t>
            </w:r>
            <w:r w:rsidRPr="00A36407">
              <w:rPr>
                <w:rFonts w:ascii="Times New Roman" w:hAnsi="Times New Roman"/>
                <w:sz w:val="18"/>
                <w:szCs w:val="18"/>
              </w:rPr>
              <w:br/>
              <w:t>Реализация общесистемных мер по повышению качества и доступности государств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и муниципальных услуг в Московской области</w:t>
            </w:r>
          </w:p>
        </w:tc>
        <w:tc>
          <w:tcPr>
            <w:tcW w:w="1072" w:type="dxa"/>
            <w:vMerge w:val="restart"/>
            <w:vAlign w:val="center"/>
          </w:tcPr>
          <w:p w14:paraId="0CBCE8E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64049B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2B583910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291D6E7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FEE4FAE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473B87A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678FA3B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24A871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B5EA609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9145679" w14:textId="688EFB1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2C464A6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00955" w:rsidRPr="00A36407" w14:paraId="5D1FEE34" w14:textId="77777777" w:rsidTr="008A5BE5">
        <w:tc>
          <w:tcPr>
            <w:tcW w:w="0" w:type="auto"/>
            <w:vMerge/>
          </w:tcPr>
          <w:p w14:paraId="2DE75DC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2005499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5E5562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A274C18" w14:textId="43367C75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09F0F75" w14:textId="053A02ED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120D412" w14:textId="1D8EFE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37484D6" w14:textId="11C4CFD5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818FED3" w14:textId="4665E57C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1F4D2DF" w14:textId="4E21AE59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4A9645" w14:textId="7D2A602C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073A611" w14:textId="5DB88200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0FB69B38" w14:textId="1FADC5EE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B6D59E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C00955" w:rsidRPr="00A36407" w14:paraId="12571E2B" w14:textId="77777777" w:rsidTr="008A5BE5">
        <w:tc>
          <w:tcPr>
            <w:tcW w:w="0" w:type="auto"/>
            <w:vMerge/>
          </w:tcPr>
          <w:p w14:paraId="2D022C9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7746AD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8330AA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92D698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E359830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91C3BDD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1B313945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A6ED772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94BFFEA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3A58323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FA481FF" w14:textId="77777777" w:rsidR="00C00955" w:rsidRPr="00A36407" w:rsidRDefault="00C00955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51BFAE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D74BBD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28417486" w14:textId="77777777" w:rsidTr="008A5BE5">
        <w:tc>
          <w:tcPr>
            <w:tcW w:w="0" w:type="auto"/>
            <w:vMerge w:val="restart"/>
          </w:tcPr>
          <w:p w14:paraId="332D232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1.</w:t>
            </w:r>
          </w:p>
        </w:tc>
        <w:tc>
          <w:tcPr>
            <w:tcW w:w="2485" w:type="dxa"/>
            <w:vMerge w:val="restart"/>
          </w:tcPr>
          <w:p w14:paraId="65AA463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птимизация предостав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ия государственных и м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иципальных услуг, в том числе обеспечение их пре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авления без привязки к месту регистрации, по ж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енным ситуациям</w:t>
            </w:r>
          </w:p>
        </w:tc>
        <w:tc>
          <w:tcPr>
            <w:tcW w:w="1072" w:type="dxa"/>
            <w:vMerge w:val="restart"/>
            <w:vAlign w:val="center"/>
          </w:tcPr>
          <w:p w14:paraId="50557F6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B058C2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EDF7A8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E6D7C1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93F5F4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F36A1C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DE8FC4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E21FC7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E02E10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0B53EFD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2E23A36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3D3993F0" w14:textId="77777777" w:rsidTr="008A5BE5">
        <w:tc>
          <w:tcPr>
            <w:tcW w:w="0" w:type="auto"/>
            <w:vMerge/>
          </w:tcPr>
          <w:p w14:paraId="7220100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53146E41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1D6A1F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2110961" w14:textId="741E2320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52A196FE" w14:textId="065AB631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C2A766D" w14:textId="610C192A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40DF982" w14:textId="282E5646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729B5C3" w14:textId="14B07221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62EC2E6" w14:textId="50172664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F7A8D9" w14:textId="2328B255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A158EFC" w14:textId="6B4E1ED9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81B20A7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73C08EF7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632646F9" w14:textId="77777777" w:rsidTr="008A5BE5">
        <w:tc>
          <w:tcPr>
            <w:tcW w:w="0" w:type="auto"/>
            <w:vMerge/>
          </w:tcPr>
          <w:p w14:paraId="64ED41E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D06A524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02FA4EF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7B3269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EDBC9F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20E0F80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1980DD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156ECA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EC0D74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7104D5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774989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F0EAE5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1436FD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23A91D39" w14:textId="77777777" w:rsidTr="008A5BE5">
        <w:tc>
          <w:tcPr>
            <w:tcW w:w="0" w:type="auto"/>
            <w:vMerge w:val="restart"/>
          </w:tcPr>
          <w:p w14:paraId="4E7D9D5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.2.</w:t>
            </w:r>
          </w:p>
        </w:tc>
        <w:tc>
          <w:tcPr>
            <w:tcW w:w="2485" w:type="dxa"/>
            <w:vMerge w:val="restart"/>
          </w:tcPr>
          <w:p w14:paraId="4409049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перативный мониторинг качества и доступности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, в том числе по пр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ципу «одного окна» </w:t>
            </w:r>
          </w:p>
        </w:tc>
        <w:tc>
          <w:tcPr>
            <w:tcW w:w="1072" w:type="dxa"/>
            <w:vMerge w:val="restart"/>
            <w:vAlign w:val="center"/>
          </w:tcPr>
          <w:p w14:paraId="2902F33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713992A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48BC967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5E5461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7BEF20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357617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43D0A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6A955A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947316B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B3FC29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68190A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138633D2" w14:textId="77777777" w:rsidTr="008A5BE5">
        <w:tc>
          <w:tcPr>
            <w:tcW w:w="0" w:type="auto"/>
            <w:vMerge/>
          </w:tcPr>
          <w:p w14:paraId="29D2CD4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1718FD4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4B924E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3DCA37F1" w14:textId="1C517BAF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="008F1D08"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11D0F9F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9120AF1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643A785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227BC0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965669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21E3123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B4FC39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E1024D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C6255E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B07566F" w14:textId="77777777" w:rsidTr="008A5BE5">
        <w:tc>
          <w:tcPr>
            <w:tcW w:w="0" w:type="auto"/>
            <w:vMerge/>
          </w:tcPr>
          <w:p w14:paraId="1E7EBBE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EFB8B1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1314136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43A123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2DA9F9A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829B0E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275A06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598937A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95E57E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360308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C32C0E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21F1C2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E890EB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39F27F14" w14:textId="77777777" w:rsidTr="008A5BE5">
        <w:tc>
          <w:tcPr>
            <w:tcW w:w="0" w:type="auto"/>
            <w:vMerge w:val="restart"/>
          </w:tcPr>
          <w:p w14:paraId="338B97C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</w:t>
            </w:r>
          </w:p>
        </w:tc>
        <w:tc>
          <w:tcPr>
            <w:tcW w:w="2485" w:type="dxa"/>
            <w:vMerge w:val="restart"/>
          </w:tcPr>
          <w:p w14:paraId="0D4A4A4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сновное мероприятие 02. Организация деятельности многофункциональных ц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ров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610DE08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022E15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52C0AB1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15A30FB5" w14:textId="31E2D1BB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</w:t>
            </w:r>
            <w:r w:rsidR="00B645DA" w:rsidRPr="00A36407">
              <w:rPr>
                <w:rFonts w:ascii="Times New Roman" w:hAnsi="Times New Roman"/>
                <w:sz w:val="18"/>
                <w:szCs w:val="18"/>
              </w:rPr>
              <w:t> 844,2</w:t>
            </w:r>
          </w:p>
        </w:tc>
        <w:tc>
          <w:tcPr>
            <w:tcW w:w="893" w:type="dxa"/>
            <w:vAlign w:val="center"/>
          </w:tcPr>
          <w:p w14:paraId="2B9E47BB" w14:textId="3AD1407F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686,2</w:t>
            </w:r>
          </w:p>
        </w:tc>
        <w:tc>
          <w:tcPr>
            <w:tcW w:w="850" w:type="dxa"/>
            <w:vAlign w:val="center"/>
          </w:tcPr>
          <w:p w14:paraId="72329484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9788604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3FB9F6E2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5C41151D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 w:val="restart"/>
          </w:tcPr>
          <w:p w14:paraId="47D3F1A5" w14:textId="0F4B1281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28EA274D" w14:textId="2E1B7219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Обеспечена де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я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тельность всех МФЦ на террит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о</w:t>
            </w:r>
            <w:r w:rsidRPr="00A36407">
              <w:rPr>
                <w:rFonts w:ascii="Times New Roman" w:hAnsi="Times New Roman"/>
                <w:color w:val="000000"/>
                <w:sz w:val="16"/>
                <w:szCs w:val="16"/>
              </w:rPr>
              <w:t>рии Московской области</w:t>
            </w:r>
          </w:p>
        </w:tc>
      </w:tr>
      <w:tr w:rsidR="006F5D96" w:rsidRPr="00A36407" w14:paraId="33DE03C6" w14:textId="77777777" w:rsidTr="008A5BE5">
        <w:tc>
          <w:tcPr>
            <w:tcW w:w="0" w:type="auto"/>
            <w:vMerge/>
          </w:tcPr>
          <w:p w14:paraId="2701EE65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1023612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852BB15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58DFEB05" w14:textId="7D02A09E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1480937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63965A1F" w14:textId="33F08994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4,0</w:t>
            </w:r>
          </w:p>
        </w:tc>
        <w:tc>
          <w:tcPr>
            <w:tcW w:w="893" w:type="dxa"/>
            <w:vAlign w:val="center"/>
          </w:tcPr>
          <w:p w14:paraId="1A0C3A9F" w14:textId="32212513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564,0</w:t>
            </w:r>
          </w:p>
        </w:tc>
        <w:tc>
          <w:tcPr>
            <w:tcW w:w="850" w:type="dxa"/>
            <w:vAlign w:val="center"/>
          </w:tcPr>
          <w:p w14:paraId="623193B1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2FBD467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04ADC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14B2CA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31BB331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68B6476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6F5D96" w:rsidRPr="00A36407" w14:paraId="255FD6E3" w14:textId="77777777" w:rsidTr="008A5BE5">
        <w:tc>
          <w:tcPr>
            <w:tcW w:w="0" w:type="auto"/>
            <w:vMerge/>
          </w:tcPr>
          <w:p w14:paraId="67439619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26E22EC0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E284448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79D0516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7CFAEB0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056D80B7" w14:textId="1E8690F9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80,2</w:t>
            </w:r>
          </w:p>
        </w:tc>
        <w:tc>
          <w:tcPr>
            <w:tcW w:w="893" w:type="dxa"/>
            <w:vAlign w:val="center"/>
          </w:tcPr>
          <w:p w14:paraId="54EF99BC" w14:textId="3C7A9596" w:rsidR="006F5D96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122,2</w:t>
            </w:r>
          </w:p>
        </w:tc>
        <w:tc>
          <w:tcPr>
            <w:tcW w:w="850" w:type="dxa"/>
            <w:vAlign w:val="center"/>
          </w:tcPr>
          <w:p w14:paraId="06E9B66A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4F07B050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503C28E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2C4BA518" w14:textId="77777777" w:rsidR="006F5D96" w:rsidRPr="00A36407" w:rsidRDefault="006F5D96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/>
          </w:tcPr>
          <w:p w14:paraId="6D094596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7BF6A5B" w14:textId="77777777" w:rsidR="006F5D96" w:rsidRPr="00A36407" w:rsidRDefault="006F5D96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164D457" w14:textId="77777777" w:rsidTr="008A5BE5">
        <w:tc>
          <w:tcPr>
            <w:tcW w:w="0" w:type="auto"/>
            <w:vMerge w:val="restart"/>
          </w:tcPr>
          <w:p w14:paraId="68C3944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1.</w:t>
            </w:r>
          </w:p>
        </w:tc>
        <w:tc>
          <w:tcPr>
            <w:tcW w:w="2485" w:type="dxa"/>
            <w:vMerge w:val="restart"/>
          </w:tcPr>
          <w:p w14:paraId="321C9BD9" w14:textId="68B2DF4A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рганизация деятельности многофункциональных ц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ров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, действующих на территории Московской области, по реализации м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роприятий, направленных на повышение уровня удов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воренности граждан кач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ом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0E9399D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4F80B36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177047E6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82FA3A" w14:textId="5C50312A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0C65B56" w14:textId="08138A55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4AACB09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73BD51C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D6B7FE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0163D3F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603877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714F11A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645DA" w:rsidRPr="00A36407" w14:paraId="4E869817" w14:textId="77777777" w:rsidTr="008A5BE5">
        <w:tc>
          <w:tcPr>
            <w:tcW w:w="0" w:type="auto"/>
            <w:vMerge/>
          </w:tcPr>
          <w:p w14:paraId="1432C894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B45875E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35670FEE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4DDAF966" w14:textId="68D8C881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49E9305" w14:textId="7E2D48A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  <w:r w:rsidR="00900A10"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035" w:type="dxa"/>
            <w:vAlign w:val="center"/>
          </w:tcPr>
          <w:p w14:paraId="327B2645" w14:textId="762E47D6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3977FDC8" w14:textId="18B4833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B4FBDE5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D34C4AB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C69C316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06E2393" w14:textId="77777777" w:rsidR="00B645DA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1C576631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FF82A96" w14:textId="77777777" w:rsidR="00B645DA" w:rsidRPr="00A36407" w:rsidRDefault="00B645DA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043DC35C" w14:textId="77777777" w:rsidTr="008A5BE5">
        <w:tc>
          <w:tcPr>
            <w:tcW w:w="0" w:type="auto"/>
            <w:vMerge/>
          </w:tcPr>
          <w:p w14:paraId="1C85998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C607EF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CF424F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D3B2A5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51D51DAE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0</w:t>
            </w:r>
          </w:p>
        </w:tc>
        <w:tc>
          <w:tcPr>
            <w:tcW w:w="1035" w:type="dxa"/>
            <w:vAlign w:val="center"/>
          </w:tcPr>
          <w:p w14:paraId="77E08BA0" w14:textId="6CC9ED88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7C597D25" w14:textId="779543C8" w:rsidR="00427713" w:rsidRPr="00A36407" w:rsidRDefault="00B645DA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1022F698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85AEC5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3291474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A0279FD" w14:textId="77777777" w:rsidR="00427713" w:rsidRPr="00A36407" w:rsidRDefault="00427713" w:rsidP="006F5D9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C0E9C3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78B40B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37647904" w14:textId="77777777" w:rsidTr="008A5BE5">
        <w:tc>
          <w:tcPr>
            <w:tcW w:w="0" w:type="auto"/>
            <w:vMerge w:val="restart"/>
          </w:tcPr>
          <w:p w14:paraId="507C59F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.2.</w:t>
            </w:r>
          </w:p>
        </w:tc>
        <w:tc>
          <w:tcPr>
            <w:tcW w:w="2485" w:type="dxa"/>
            <w:vMerge w:val="restart"/>
          </w:tcPr>
          <w:p w14:paraId="4D9445C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Софинансирование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расходов на организацию деятель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и многофункциональных центров предоставления государственных и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4C44BB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03DDEF8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43A7C5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2C1B4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5C30E64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AFF9FE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BA6CE9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95056F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26037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2F60117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138A301D" w14:textId="7A7D921C" w:rsidR="00427713" w:rsidRPr="00A36407" w:rsidRDefault="0028404D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A36407">
              <w:rPr>
                <w:rFonts w:ascii="Times New Roman" w:hAnsi="Times New Roman"/>
                <w:sz w:val="16"/>
                <w:szCs w:val="16"/>
              </w:rPr>
              <w:t>Осуществлены выплаты стимул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и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рующего характера, относимые к затр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>а</w:t>
            </w:r>
            <w:r w:rsidRPr="00A36407">
              <w:rPr>
                <w:rFonts w:ascii="Times New Roman" w:hAnsi="Times New Roman"/>
                <w:sz w:val="16"/>
                <w:szCs w:val="16"/>
              </w:rPr>
              <w:t xml:space="preserve">там на оплату труда и начисления на выплаты по </w:t>
            </w:r>
            <w:proofErr w:type="gramStart"/>
            <w:r w:rsidRPr="00A36407">
              <w:rPr>
                <w:rFonts w:ascii="Times New Roman" w:hAnsi="Times New Roman"/>
                <w:sz w:val="16"/>
                <w:szCs w:val="16"/>
              </w:rPr>
              <w:t>оп-</w:t>
            </w:r>
            <w:proofErr w:type="spellStart"/>
            <w:r w:rsidRPr="00A36407">
              <w:rPr>
                <w:rFonts w:ascii="Times New Roman" w:hAnsi="Times New Roman"/>
                <w:sz w:val="16"/>
                <w:szCs w:val="16"/>
              </w:rPr>
              <w:t>лате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6"/>
                <w:szCs w:val="16"/>
              </w:rPr>
              <w:t xml:space="preserve"> труда работников МФЦ</w:t>
            </w:r>
          </w:p>
        </w:tc>
      </w:tr>
      <w:tr w:rsidR="00427713" w:rsidRPr="00A36407" w14:paraId="518BE136" w14:textId="77777777" w:rsidTr="008A5BE5">
        <w:tc>
          <w:tcPr>
            <w:tcW w:w="0" w:type="auto"/>
            <w:vMerge/>
          </w:tcPr>
          <w:p w14:paraId="248355F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5D84969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29277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8011B64" w14:textId="5F90E77C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="008F1D08"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2D84838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FB68E5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98041B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866626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AD9B72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D5318D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EC141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6CBB47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FD6E13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634FFE91" w14:textId="77777777" w:rsidTr="008A5BE5">
        <w:tc>
          <w:tcPr>
            <w:tcW w:w="0" w:type="auto"/>
            <w:vMerge/>
          </w:tcPr>
          <w:p w14:paraId="7E4BBEB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AE0541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4B07AA1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014E7C3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3D0BC82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080B6A3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38F6E83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733697A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066066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51000D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1FE3CF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1765E72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5121F85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427713" w:rsidRPr="00A36407" w14:paraId="1A9C2BCF" w14:textId="77777777" w:rsidTr="008A5BE5">
        <w:tc>
          <w:tcPr>
            <w:tcW w:w="0" w:type="auto"/>
            <w:vMerge w:val="restart"/>
          </w:tcPr>
          <w:p w14:paraId="0EE5E4EF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3.</w:t>
            </w:r>
          </w:p>
        </w:tc>
        <w:tc>
          <w:tcPr>
            <w:tcW w:w="2485" w:type="dxa"/>
            <w:vMerge w:val="restart"/>
          </w:tcPr>
          <w:p w14:paraId="248C59A7" w14:textId="49A46C08" w:rsidR="00427713" w:rsidRPr="00A36407" w:rsidRDefault="00427713" w:rsidP="00E915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дея</w:t>
            </w:r>
            <w:r w:rsidR="00E915D0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ельности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(оказание услуг) муниципальных учреждений - многофункциональный центр  предоставления го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арственных и муницип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758115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489D2C5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0BBC0C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4DDE8534" w14:textId="2839CC96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50,2</w:t>
            </w:r>
          </w:p>
        </w:tc>
        <w:tc>
          <w:tcPr>
            <w:tcW w:w="893" w:type="dxa"/>
            <w:vAlign w:val="center"/>
          </w:tcPr>
          <w:p w14:paraId="6CA8F49A" w14:textId="5782F14B" w:rsidR="00427713" w:rsidRPr="00A36407" w:rsidRDefault="00427713" w:rsidP="001D4A0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</w:t>
            </w:r>
            <w:r w:rsidR="001D4A02" w:rsidRPr="00A36407">
              <w:rPr>
                <w:rFonts w:ascii="Times New Roman" w:hAnsi="Times New Roman"/>
                <w:sz w:val="18"/>
                <w:szCs w:val="18"/>
              </w:rPr>
              <w:t> 092,2</w:t>
            </w:r>
          </w:p>
        </w:tc>
        <w:tc>
          <w:tcPr>
            <w:tcW w:w="850" w:type="dxa"/>
            <w:vAlign w:val="center"/>
          </w:tcPr>
          <w:p w14:paraId="28BCBA8C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6B4D5769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111F4D16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78DCF4B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 w:val="restart"/>
          </w:tcPr>
          <w:p w14:paraId="4FA52BBB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E8B8C90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427713" w:rsidRPr="00A36407" w14:paraId="1DB56DC2" w14:textId="77777777" w:rsidTr="008A5BE5">
        <w:tc>
          <w:tcPr>
            <w:tcW w:w="0" w:type="auto"/>
            <w:vMerge/>
          </w:tcPr>
          <w:p w14:paraId="7449603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DFD0AC7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2F93443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3FADD118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A3B6601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23C4F780" w14:textId="5B613509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65 250,2</w:t>
            </w:r>
          </w:p>
        </w:tc>
        <w:tc>
          <w:tcPr>
            <w:tcW w:w="893" w:type="dxa"/>
            <w:vAlign w:val="center"/>
          </w:tcPr>
          <w:p w14:paraId="5657B9BF" w14:textId="46419CD9" w:rsidR="00427713" w:rsidRPr="00A36407" w:rsidRDefault="001D4A02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92,2</w:t>
            </w:r>
          </w:p>
        </w:tc>
        <w:tc>
          <w:tcPr>
            <w:tcW w:w="850" w:type="dxa"/>
            <w:vAlign w:val="center"/>
          </w:tcPr>
          <w:p w14:paraId="7E7DC2D4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39A8352E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050CEA6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5B89FA5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3 039,5</w:t>
            </w:r>
          </w:p>
        </w:tc>
        <w:tc>
          <w:tcPr>
            <w:tcW w:w="1445" w:type="dxa"/>
            <w:vMerge/>
          </w:tcPr>
          <w:p w14:paraId="5756A66A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323B082D" w14:textId="77777777" w:rsidR="00427713" w:rsidRPr="00A36407" w:rsidRDefault="00427713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336E674" w14:textId="77777777" w:rsidTr="00C00955">
        <w:trPr>
          <w:trHeight w:val="60"/>
        </w:trPr>
        <w:tc>
          <w:tcPr>
            <w:tcW w:w="0" w:type="auto"/>
            <w:vMerge w:val="restart"/>
          </w:tcPr>
          <w:p w14:paraId="544062E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4.</w:t>
            </w:r>
          </w:p>
        </w:tc>
        <w:tc>
          <w:tcPr>
            <w:tcW w:w="2485" w:type="dxa"/>
            <w:vMerge w:val="restart"/>
          </w:tcPr>
          <w:p w14:paraId="451FE175" w14:textId="337E010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обности многофункц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альных центров предост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ления государственных и муници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73192A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786511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66E2968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DB5C6C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6198C02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C10608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5B54C68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E5129E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AC2066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07C2B5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269813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71036BF5" w14:textId="77777777" w:rsidTr="008A5BE5">
        <w:tc>
          <w:tcPr>
            <w:tcW w:w="0" w:type="auto"/>
            <w:vMerge/>
          </w:tcPr>
          <w:p w14:paraId="5C33C27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8B900C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7C6014E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D0DF13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6AEC10B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D4A23B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2049A25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43E4A7C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604AF5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CC8869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3DFEF5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0EF094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D437C4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59AC4ADF" w14:textId="77777777" w:rsidTr="008A5BE5">
        <w:tc>
          <w:tcPr>
            <w:tcW w:w="0" w:type="auto"/>
            <w:vMerge w:val="restart"/>
          </w:tcPr>
          <w:p w14:paraId="51F5F3B1" w14:textId="49137721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.5.</w:t>
            </w:r>
          </w:p>
        </w:tc>
        <w:tc>
          <w:tcPr>
            <w:tcW w:w="2485" w:type="dxa"/>
            <w:vMerge w:val="restart"/>
          </w:tcPr>
          <w:p w14:paraId="63929BC0" w14:textId="6250DC23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Организация деятельности многофункциональных цент-ров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, действующих на те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ритории Московской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облас-ти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, по обеспечению консу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тирования работниками  МФЦ граждан в рамках Е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ой системы приема и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ботки сообщений по воп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ам деятельности исполн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тельных органов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государст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венной власти Московской области, органов местного самоуправления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образований М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ковской области</w:t>
            </w:r>
            <w:proofErr w:type="gramEnd"/>
          </w:p>
        </w:tc>
        <w:tc>
          <w:tcPr>
            <w:tcW w:w="1072" w:type="dxa"/>
            <w:vMerge w:val="restart"/>
            <w:vAlign w:val="center"/>
          </w:tcPr>
          <w:p w14:paraId="0A6DF569" w14:textId="3CAA3F1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376C7CC2" w14:textId="103430F8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57FB007B" w14:textId="10F6BCAA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34E5F00" w14:textId="69426AB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93" w:type="dxa"/>
            <w:vAlign w:val="center"/>
          </w:tcPr>
          <w:p w14:paraId="009F678F" w14:textId="5B29163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94,0</w:t>
            </w:r>
          </w:p>
        </w:tc>
        <w:tc>
          <w:tcPr>
            <w:tcW w:w="850" w:type="dxa"/>
            <w:vAlign w:val="center"/>
          </w:tcPr>
          <w:p w14:paraId="7E548348" w14:textId="0904757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B3D530D" w14:textId="0B1BD9E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AA7DC55" w14:textId="46846F0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4BC9514" w14:textId="61A44B2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71AFDED4" w14:textId="404E0BD3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ино</w:t>
            </w:r>
          </w:p>
        </w:tc>
        <w:tc>
          <w:tcPr>
            <w:tcW w:w="1592" w:type="dxa"/>
            <w:vMerge w:val="restart"/>
          </w:tcPr>
          <w:p w14:paraId="03045E8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5C52FE8" w14:textId="77777777" w:rsidTr="008A5BE5">
        <w:tc>
          <w:tcPr>
            <w:tcW w:w="0" w:type="auto"/>
            <w:vMerge/>
          </w:tcPr>
          <w:p w14:paraId="54D65B3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E76230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55297E8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33E8F955" w14:textId="75533498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0BB2135D" w14:textId="64B0780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9D9653" w14:textId="3405768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93" w:type="dxa"/>
            <w:vAlign w:val="center"/>
          </w:tcPr>
          <w:p w14:paraId="3D9CC931" w14:textId="524746B4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564,0</w:t>
            </w:r>
          </w:p>
        </w:tc>
        <w:tc>
          <w:tcPr>
            <w:tcW w:w="850" w:type="dxa"/>
            <w:vAlign w:val="center"/>
          </w:tcPr>
          <w:p w14:paraId="42DF2AE0" w14:textId="76E3779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67CB78F" w14:textId="0F70FCE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99A96CD" w14:textId="7CA32A9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A983CF8" w14:textId="1AA4F82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D67D1BA" w14:textId="121EBD3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2E5D26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63223CA9" w14:textId="77777777" w:rsidTr="008A5BE5">
        <w:tc>
          <w:tcPr>
            <w:tcW w:w="0" w:type="auto"/>
            <w:vMerge/>
          </w:tcPr>
          <w:p w14:paraId="73F3DD1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6D76066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072" w:type="dxa"/>
            <w:vMerge/>
            <w:vAlign w:val="center"/>
          </w:tcPr>
          <w:p w14:paraId="63E0CD6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42359C00" w14:textId="1415A9D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DAE77D4" w14:textId="60F9C68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937D2F6" w14:textId="50A0F6C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93" w:type="dxa"/>
            <w:vAlign w:val="center"/>
          </w:tcPr>
          <w:p w14:paraId="7DA50420" w14:textId="13703CBD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0,0</w:t>
            </w:r>
          </w:p>
        </w:tc>
        <w:tc>
          <w:tcPr>
            <w:tcW w:w="850" w:type="dxa"/>
            <w:vAlign w:val="center"/>
          </w:tcPr>
          <w:p w14:paraId="3E9C3AE2" w14:textId="45D0FD8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A8BC24D" w14:textId="7D9C276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EA9C16A" w14:textId="6AA137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16DD740" w14:textId="45D049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DE780A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53E53D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89CC130" w14:textId="77777777" w:rsidTr="008A5BE5">
        <w:tc>
          <w:tcPr>
            <w:tcW w:w="0" w:type="auto"/>
            <w:vMerge w:val="restart"/>
            <w:vAlign w:val="center"/>
          </w:tcPr>
          <w:p w14:paraId="2B5190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</w:t>
            </w:r>
          </w:p>
        </w:tc>
        <w:tc>
          <w:tcPr>
            <w:tcW w:w="2485" w:type="dxa"/>
            <w:vMerge w:val="restart"/>
            <w:vAlign w:val="center"/>
          </w:tcPr>
          <w:p w14:paraId="732A6A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Основное мероприятие 03. Совершенствование системы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ственных и муниципальных услуг по принципу одного окна в многофункционал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ь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ых центрах предоставления государственных и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72" w:type="dxa"/>
            <w:vMerge w:val="restart"/>
            <w:vAlign w:val="center"/>
          </w:tcPr>
          <w:p w14:paraId="3D3F6B7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1521" w:type="dxa"/>
          </w:tcPr>
          <w:p w14:paraId="450AB3D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46A1D90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4A0FDBE7" w14:textId="18AC011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 926,0</w:t>
            </w:r>
          </w:p>
        </w:tc>
        <w:tc>
          <w:tcPr>
            <w:tcW w:w="893" w:type="dxa"/>
            <w:vAlign w:val="center"/>
          </w:tcPr>
          <w:p w14:paraId="5D73F825" w14:textId="19B3170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50" w:type="dxa"/>
            <w:vAlign w:val="center"/>
          </w:tcPr>
          <w:p w14:paraId="45038B5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4066C8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57DD5D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7781D42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4AB3B7DA" w14:textId="6580205D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рино</w:t>
            </w:r>
          </w:p>
        </w:tc>
        <w:tc>
          <w:tcPr>
            <w:tcW w:w="1592" w:type="dxa"/>
            <w:vMerge w:val="restart"/>
          </w:tcPr>
          <w:p w14:paraId="6BA0F32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433DC87C" w14:textId="77777777" w:rsidTr="008A5BE5">
        <w:tc>
          <w:tcPr>
            <w:tcW w:w="0" w:type="auto"/>
            <w:vMerge/>
          </w:tcPr>
          <w:p w14:paraId="50AC13B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747E60E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F58419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7D8A580" w14:textId="24E03A8A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</w:t>
            </w:r>
            <w:r w:rsidRPr="00A36407">
              <w:rPr>
                <w:rFonts w:ascii="Times New Roman" w:hAnsi="Times New Roman"/>
                <w:sz w:val="18"/>
                <w:szCs w:val="18"/>
              </w:rPr>
              <w:lastRenderedPageBreak/>
              <w:t>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521E6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lastRenderedPageBreak/>
              <w:t>0</w:t>
            </w:r>
          </w:p>
        </w:tc>
        <w:tc>
          <w:tcPr>
            <w:tcW w:w="1035" w:type="dxa"/>
            <w:vAlign w:val="center"/>
          </w:tcPr>
          <w:p w14:paraId="52663043" w14:textId="0687B73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 492,0</w:t>
            </w:r>
          </w:p>
        </w:tc>
        <w:tc>
          <w:tcPr>
            <w:tcW w:w="893" w:type="dxa"/>
            <w:vAlign w:val="center"/>
          </w:tcPr>
          <w:p w14:paraId="35564D23" w14:textId="1F8DB2D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50" w:type="dxa"/>
            <w:vAlign w:val="center"/>
          </w:tcPr>
          <w:p w14:paraId="4ADA068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939B94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6855D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55E759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73D11A62" w14:textId="49BFFE0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37EE123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AFCCAC5" w14:textId="77777777" w:rsidTr="008A5BE5">
        <w:tc>
          <w:tcPr>
            <w:tcW w:w="0" w:type="auto"/>
            <w:vMerge/>
          </w:tcPr>
          <w:p w14:paraId="3441043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D4C145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2AB51D5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133038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1D1BD82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503FC57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434,0</w:t>
            </w:r>
          </w:p>
        </w:tc>
        <w:tc>
          <w:tcPr>
            <w:tcW w:w="893" w:type="dxa"/>
            <w:vAlign w:val="center"/>
          </w:tcPr>
          <w:p w14:paraId="3986D97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055125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15131BA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919B33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09FCDF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451CFCF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42217E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B7CBA94" w14:textId="77777777" w:rsidTr="008A5BE5">
        <w:tc>
          <w:tcPr>
            <w:tcW w:w="0" w:type="auto"/>
            <w:vMerge w:val="restart"/>
          </w:tcPr>
          <w:p w14:paraId="3EFBC2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1.</w:t>
            </w:r>
          </w:p>
        </w:tc>
        <w:tc>
          <w:tcPr>
            <w:tcW w:w="2485" w:type="dxa"/>
            <w:vMerge w:val="restart"/>
          </w:tcPr>
          <w:p w14:paraId="5B51634A" w14:textId="3A13C202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Создание новых офисов многофункциональных цент-ров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 и дополнительных окон доступа к услугам в многофункциональных цент-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рах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предоставления госуд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ственных и муниципальных услуг</w:t>
            </w:r>
            <w:proofErr w:type="gramEnd"/>
          </w:p>
        </w:tc>
        <w:tc>
          <w:tcPr>
            <w:tcW w:w="1072" w:type="dxa"/>
            <w:vMerge w:val="restart"/>
            <w:vAlign w:val="center"/>
          </w:tcPr>
          <w:p w14:paraId="5C5AE88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2698147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33559EE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6BEBC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0E502CC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34D3373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25FB3B0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213B4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909778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B3C1B3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BEDC3C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BCDBD34" w14:textId="77777777" w:rsidTr="008A5BE5">
        <w:tc>
          <w:tcPr>
            <w:tcW w:w="0" w:type="auto"/>
            <w:vMerge/>
          </w:tcPr>
          <w:p w14:paraId="3B0EA15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B4FB3A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7BAC314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17EC9884" w14:textId="4932764E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6AA3BA5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262FC8B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1234B22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0AA47F6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63B8737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631E53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333FC3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C5EFC5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1304020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565CEBC7" w14:textId="77777777" w:rsidTr="008A5BE5">
        <w:tc>
          <w:tcPr>
            <w:tcW w:w="0" w:type="auto"/>
            <w:vMerge/>
          </w:tcPr>
          <w:p w14:paraId="3EE0296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38A0AF5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  <w:vMerge/>
          </w:tcPr>
          <w:p w14:paraId="077306B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62D5E5E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42E1FB6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72767D8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93" w:type="dxa"/>
            <w:vAlign w:val="center"/>
          </w:tcPr>
          <w:p w14:paraId="46B9849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0" w:type="dxa"/>
            <w:vAlign w:val="center"/>
          </w:tcPr>
          <w:p w14:paraId="5620A70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DB513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6A9EE6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202C0D8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5510F18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060DB1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38A58CC1" w14:textId="77777777" w:rsidTr="008A5BE5">
        <w:tc>
          <w:tcPr>
            <w:tcW w:w="0" w:type="auto"/>
            <w:vMerge w:val="restart"/>
          </w:tcPr>
          <w:p w14:paraId="45CE26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3.2</w:t>
            </w:r>
          </w:p>
        </w:tc>
        <w:tc>
          <w:tcPr>
            <w:tcW w:w="2485" w:type="dxa"/>
            <w:vMerge w:val="restart"/>
          </w:tcPr>
          <w:p w14:paraId="109B9A57" w14:textId="277877C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Дооснащение материально-техническими средствами – приобретение программно-технических комплексов для оформления паспортов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граж-данина</w:t>
            </w:r>
            <w:proofErr w:type="spellEnd"/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Российской Феде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ции, удостоверяющих л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ч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ность гражданина </w:t>
            </w:r>
            <w:proofErr w:type="spellStart"/>
            <w:r w:rsidRPr="00A36407">
              <w:rPr>
                <w:rFonts w:ascii="Times New Roman" w:hAnsi="Times New Roman"/>
                <w:sz w:val="18"/>
                <w:szCs w:val="18"/>
              </w:rPr>
              <w:t>Россий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 Федерации за предела-ми территории Российской Федерации в многофункц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нальных центрах предост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ления государственных и муниципальных услуг</w:t>
            </w:r>
          </w:p>
        </w:tc>
        <w:tc>
          <w:tcPr>
            <w:tcW w:w="1072" w:type="dxa"/>
          </w:tcPr>
          <w:p w14:paraId="3C7CB71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2020-2024</w:t>
            </w:r>
          </w:p>
        </w:tc>
        <w:tc>
          <w:tcPr>
            <w:tcW w:w="1521" w:type="dxa"/>
          </w:tcPr>
          <w:p w14:paraId="17891C7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0215C7AB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89994B6" w14:textId="1A12E2D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93" w:type="dxa"/>
            <w:vAlign w:val="center"/>
          </w:tcPr>
          <w:p w14:paraId="56EAB653" w14:textId="6194E1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926,0</w:t>
            </w:r>
          </w:p>
        </w:tc>
        <w:tc>
          <w:tcPr>
            <w:tcW w:w="850" w:type="dxa"/>
            <w:vAlign w:val="center"/>
          </w:tcPr>
          <w:p w14:paraId="0561857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0948FA2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FB0485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38D3D340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 w:val="restart"/>
          </w:tcPr>
          <w:p w14:paraId="315C071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32887963" w14:textId="73962686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В офисах МФЦ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Мос-ковской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области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орга-низовано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предоста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в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ление государстве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ой услуги МВД России по оформл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е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нию и выдаче пасп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р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тов гражданина Р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с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 xml:space="preserve">сийской Федерации, удостоверяющих личность гражданина Российской 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Федера-ции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за пределами территории Росси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й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ской Федерации, со-держащих электрон-</w:t>
            </w:r>
            <w:proofErr w:type="spellStart"/>
            <w:r w:rsidRPr="00A36407">
              <w:rPr>
                <w:rFonts w:ascii="Times New Roman" w:hAnsi="Times New Roman"/>
                <w:sz w:val="14"/>
                <w:szCs w:val="14"/>
              </w:rPr>
              <w:t>ный</w:t>
            </w:r>
            <w:proofErr w:type="spellEnd"/>
            <w:r w:rsidRPr="00A36407">
              <w:rPr>
                <w:rFonts w:ascii="Times New Roman" w:hAnsi="Times New Roman"/>
                <w:sz w:val="14"/>
                <w:szCs w:val="14"/>
              </w:rPr>
              <w:t xml:space="preserve"> носитель инфо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р</w:t>
            </w:r>
            <w:r w:rsidRPr="00A36407">
              <w:rPr>
                <w:rFonts w:ascii="Times New Roman" w:hAnsi="Times New Roman"/>
                <w:sz w:val="14"/>
                <w:szCs w:val="14"/>
              </w:rPr>
              <w:t>мации</w:t>
            </w:r>
            <w:proofErr w:type="gramEnd"/>
          </w:p>
        </w:tc>
      </w:tr>
      <w:tr w:rsidR="00C00955" w:rsidRPr="00A36407" w14:paraId="6B9DAB62" w14:textId="77777777" w:rsidTr="008A5BE5">
        <w:tc>
          <w:tcPr>
            <w:tcW w:w="0" w:type="auto"/>
            <w:vMerge/>
          </w:tcPr>
          <w:p w14:paraId="42158E0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4FF641B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3543D289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05F0AF6F" w14:textId="2FF174B0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 xml:space="preserve">жета </w:t>
            </w:r>
            <w:proofErr w:type="spellStart"/>
            <w:proofErr w:type="gramStart"/>
            <w:r w:rsidRPr="00A36407">
              <w:rPr>
                <w:rFonts w:ascii="Times New Roman" w:hAnsi="Times New Roman"/>
                <w:sz w:val="18"/>
                <w:szCs w:val="18"/>
              </w:rPr>
              <w:t>Московс</w:t>
            </w:r>
            <w:proofErr w:type="spellEnd"/>
            <w:r w:rsidRPr="00A36407">
              <w:rPr>
                <w:rFonts w:ascii="Times New Roman" w:hAnsi="Times New Roman"/>
                <w:sz w:val="18"/>
                <w:szCs w:val="18"/>
              </w:rPr>
              <w:t>-кой</w:t>
            </w:r>
            <w:proofErr w:type="gramEnd"/>
            <w:r w:rsidRPr="00A36407">
              <w:rPr>
                <w:rFonts w:ascii="Times New Roman" w:hAnsi="Times New Roman"/>
                <w:sz w:val="18"/>
                <w:szCs w:val="18"/>
              </w:rPr>
              <w:t xml:space="preserve"> области</w:t>
            </w:r>
          </w:p>
        </w:tc>
        <w:tc>
          <w:tcPr>
            <w:tcW w:w="1518" w:type="dxa"/>
            <w:vAlign w:val="center"/>
          </w:tcPr>
          <w:p w14:paraId="7D86EABF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3BE88EC8" w14:textId="6B8C908F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93" w:type="dxa"/>
            <w:vAlign w:val="center"/>
          </w:tcPr>
          <w:p w14:paraId="63BA6FFC" w14:textId="279A752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1 492,0</w:t>
            </w:r>
          </w:p>
        </w:tc>
        <w:tc>
          <w:tcPr>
            <w:tcW w:w="850" w:type="dxa"/>
            <w:vAlign w:val="center"/>
          </w:tcPr>
          <w:p w14:paraId="026714E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4798B8A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48F0D25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C2EF48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26629186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E757887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16CF5C62" w14:textId="77777777" w:rsidTr="008A5BE5">
        <w:tc>
          <w:tcPr>
            <w:tcW w:w="0" w:type="auto"/>
            <w:vMerge/>
          </w:tcPr>
          <w:p w14:paraId="1AC4AE5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485" w:type="dxa"/>
            <w:vMerge/>
          </w:tcPr>
          <w:p w14:paraId="0661DE8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72" w:type="dxa"/>
          </w:tcPr>
          <w:p w14:paraId="73A1E7F5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21" w:type="dxa"/>
          </w:tcPr>
          <w:p w14:paraId="254C8DD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04E9C0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67E671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93" w:type="dxa"/>
            <w:vAlign w:val="center"/>
          </w:tcPr>
          <w:p w14:paraId="0A46016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434,0</w:t>
            </w:r>
          </w:p>
        </w:tc>
        <w:tc>
          <w:tcPr>
            <w:tcW w:w="850" w:type="dxa"/>
            <w:vAlign w:val="center"/>
          </w:tcPr>
          <w:p w14:paraId="3AAF8AC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7B6CCCE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7FD085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6134DBD2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43E203A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50B3A50A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651A2FC3" w14:textId="77777777" w:rsidTr="008A5BE5">
        <w:tc>
          <w:tcPr>
            <w:tcW w:w="4049" w:type="dxa"/>
            <w:gridSpan w:val="3"/>
            <w:vMerge w:val="restart"/>
          </w:tcPr>
          <w:p w14:paraId="3818C874" w14:textId="45AE91AD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521" w:type="dxa"/>
          </w:tcPr>
          <w:p w14:paraId="29CED871" w14:textId="3F010CA1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того</w:t>
            </w:r>
          </w:p>
        </w:tc>
        <w:tc>
          <w:tcPr>
            <w:tcW w:w="1518" w:type="dxa"/>
            <w:vAlign w:val="center"/>
          </w:tcPr>
          <w:p w14:paraId="7F5239C5" w14:textId="264E6038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107F28CA" w14:textId="19231EC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7 770,2</w:t>
            </w:r>
          </w:p>
        </w:tc>
        <w:tc>
          <w:tcPr>
            <w:tcW w:w="893" w:type="dxa"/>
            <w:vAlign w:val="center"/>
          </w:tcPr>
          <w:p w14:paraId="794C8859" w14:textId="38D5511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5 612,0</w:t>
            </w:r>
          </w:p>
        </w:tc>
        <w:tc>
          <w:tcPr>
            <w:tcW w:w="850" w:type="dxa"/>
            <w:vAlign w:val="center"/>
          </w:tcPr>
          <w:p w14:paraId="0817BCAA" w14:textId="13BBE602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1AD82AD" w14:textId="2A73A1F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487AF42C" w14:textId="311A106C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2FF62735" w14:textId="4FF4CAD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45" w:type="dxa"/>
            <w:vMerge w:val="restart"/>
          </w:tcPr>
          <w:p w14:paraId="114AF35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 w:val="restart"/>
          </w:tcPr>
          <w:p w14:paraId="03656D2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6E6553F" w14:textId="77777777" w:rsidTr="008A5BE5">
        <w:tc>
          <w:tcPr>
            <w:tcW w:w="4049" w:type="dxa"/>
            <w:gridSpan w:val="3"/>
            <w:vMerge/>
          </w:tcPr>
          <w:p w14:paraId="73CC2AC4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7A918873" w14:textId="7D165825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жета Моско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в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кой области</w:t>
            </w:r>
          </w:p>
        </w:tc>
        <w:tc>
          <w:tcPr>
            <w:tcW w:w="1518" w:type="dxa"/>
            <w:vAlign w:val="center"/>
          </w:tcPr>
          <w:p w14:paraId="3C2CAF85" w14:textId="5D406C9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035" w:type="dxa"/>
            <w:vAlign w:val="center"/>
          </w:tcPr>
          <w:p w14:paraId="19565204" w14:textId="04B655A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056,0</w:t>
            </w:r>
          </w:p>
        </w:tc>
        <w:tc>
          <w:tcPr>
            <w:tcW w:w="893" w:type="dxa"/>
            <w:vAlign w:val="center"/>
          </w:tcPr>
          <w:p w14:paraId="1F952EFC" w14:textId="54CC5D2E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2 056,0</w:t>
            </w:r>
          </w:p>
        </w:tc>
        <w:tc>
          <w:tcPr>
            <w:tcW w:w="850" w:type="dxa"/>
            <w:vAlign w:val="center"/>
          </w:tcPr>
          <w:p w14:paraId="3938309F" w14:textId="42BDA143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46" w:type="dxa"/>
            <w:vAlign w:val="center"/>
          </w:tcPr>
          <w:p w14:paraId="3BAE0AA5" w14:textId="7FE05E07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1EDB2F57" w14:textId="5D8438D0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51" w:type="dxa"/>
            <w:vAlign w:val="center"/>
          </w:tcPr>
          <w:p w14:paraId="59B3D673" w14:textId="34847096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445" w:type="dxa"/>
            <w:vMerge/>
          </w:tcPr>
          <w:p w14:paraId="6336DC4E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4AAE9711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  <w:tr w:rsidR="00C00955" w:rsidRPr="00A36407" w14:paraId="2E09F165" w14:textId="77777777" w:rsidTr="008A5BE5">
        <w:tc>
          <w:tcPr>
            <w:tcW w:w="4049" w:type="dxa"/>
            <w:gridSpan w:val="3"/>
            <w:vMerge/>
          </w:tcPr>
          <w:p w14:paraId="51D5B72C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21" w:type="dxa"/>
          </w:tcPr>
          <w:p w14:paraId="0EE0E15D" w14:textId="57DFE8FB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Средства бю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жета муниц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пального обр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зования</w:t>
            </w:r>
          </w:p>
        </w:tc>
        <w:tc>
          <w:tcPr>
            <w:tcW w:w="1518" w:type="dxa"/>
            <w:vAlign w:val="center"/>
          </w:tcPr>
          <w:p w14:paraId="6432601C" w14:textId="43F9D1C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1035" w:type="dxa"/>
            <w:vAlign w:val="center"/>
          </w:tcPr>
          <w:p w14:paraId="7B9DFC44" w14:textId="4C1BDDBD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165 714,2</w:t>
            </w:r>
          </w:p>
        </w:tc>
        <w:tc>
          <w:tcPr>
            <w:tcW w:w="893" w:type="dxa"/>
            <w:vAlign w:val="center"/>
          </w:tcPr>
          <w:p w14:paraId="76E3C4B2" w14:textId="0068C37E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556,2</w:t>
            </w:r>
          </w:p>
        </w:tc>
        <w:tc>
          <w:tcPr>
            <w:tcW w:w="850" w:type="dxa"/>
            <w:vAlign w:val="center"/>
          </w:tcPr>
          <w:p w14:paraId="1AFDD495" w14:textId="39C2F96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46" w:type="dxa"/>
            <w:vAlign w:val="center"/>
          </w:tcPr>
          <w:p w14:paraId="16D10B9C" w14:textId="07E6FED9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 039,5</w:t>
            </w:r>
          </w:p>
        </w:tc>
        <w:tc>
          <w:tcPr>
            <w:tcW w:w="851" w:type="dxa"/>
            <w:vAlign w:val="center"/>
          </w:tcPr>
          <w:p w14:paraId="6CB70AFA" w14:textId="43CB8C2B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851" w:type="dxa"/>
            <w:vAlign w:val="center"/>
          </w:tcPr>
          <w:p w14:paraId="452D1893" w14:textId="72CD3671" w:rsidR="00C00955" w:rsidRPr="00A36407" w:rsidRDefault="00C00955" w:rsidP="0003124A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 w:rsidRPr="00A3640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33 039,5</w:t>
            </w:r>
          </w:p>
        </w:tc>
        <w:tc>
          <w:tcPr>
            <w:tcW w:w="1445" w:type="dxa"/>
            <w:vMerge/>
          </w:tcPr>
          <w:p w14:paraId="6E148DB3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  <w:tc>
          <w:tcPr>
            <w:tcW w:w="1592" w:type="dxa"/>
            <w:vMerge/>
          </w:tcPr>
          <w:p w14:paraId="258D051D" w14:textId="77777777" w:rsidR="00C00955" w:rsidRPr="00A36407" w:rsidRDefault="00C00955" w:rsidP="0003124A">
            <w:pPr>
              <w:autoSpaceDE w:val="0"/>
              <w:autoSpaceDN w:val="0"/>
              <w:adjustRightInd w:val="0"/>
              <w:jc w:val="both"/>
              <w:rPr>
                <w:sz w:val="18"/>
                <w:szCs w:val="18"/>
              </w:rPr>
            </w:pPr>
          </w:p>
        </w:tc>
      </w:tr>
    </w:tbl>
    <w:p w14:paraId="299536BF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167B97DF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1E7E076D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63EFAA07" w14:textId="77777777" w:rsidR="007D0983" w:rsidRPr="00A36407" w:rsidRDefault="007D0983" w:rsidP="00427713">
      <w:pPr>
        <w:autoSpaceDE w:val="0"/>
        <w:autoSpaceDN w:val="0"/>
        <w:adjustRightInd w:val="0"/>
        <w:jc w:val="both"/>
        <w:rPr>
          <w:szCs w:val="28"/>
        </w:rPr>
      </w:pPr>
    </w:p>
    <w:p w14:paraId="5C62186C" w14:textId="77777777" w:rsidR="00427713" w:rsidRPr="00A36407" w:rsidRDefault="00427713" w:rsidP="00427713">
      <w:pPr>
        <w:autoSpaceDE w:val="0"/>
        <w:autoSpaceDN w:val="0"/>
        <w:adjustRightInd w:val="0"/>
        <w:jc w:val="both"/>
        <w:rPr>
          <w:sz w:val="2"/>
          <w:szCs w:val="2"/>
        </w:rPr>
      </w:pPr>
    </w:p>
    <w:p w14:paraId="3A4FDBAC" w14:textId="77777777" w:rsidR="00427713" w:rsidRPr="00A36407" w:rsidRDefault="00427713" w:rsidP="00427713">
      <w:pPr>
        <w:rPr>
          <w:bCs/>
          <w:sz w:val="28"/>
          <w:szCs w:val="28"/>
        </w:rPr>
      </w:pPr>
      <w:r w:rsidRPr="00A36407">
        <w:rPr>
          <w:bCs/>
          <w:sz w:val="28"/>
          <w:szCs w:val="28"/>
        </w:rPr>
        <w:br w:type="page"/>
      </w:r>
    </w:p>
    <w:p w14:paraId="24AB39AA" w14:textId="77777777" w:rsidR="00427713" w:rsidRPr="00A36407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A36407">
        <w:rPr>
          <w:bCs/>
          <w:szCs w:val="28"/>
        </w:rPr>
        <w:lastRenderedPageBreak/>
        <w:t>Приложение № 1</w:t>
      </w:r>
    </w:p>
    <w:p w14:paraId="57D002FA" w14:textId="3E03D2FB" w:rsidR="00427713" w:rsidRPr="00A36407" w:rsidRDefault="00427713" w:rsidP="00427713">
      <w:pPr>
        <w:keepNext/>
        <w:keepLines/>
        <w:ind w:left="9639" w:right="-173"/>
        <w:outlineLvl w:val="0"/>
        <w:rPr>
          <w:bCs/>
          <w:szCs w:val="28"/>
        </w:rPr>
      </w:pPr>
      <w:r w:rsidRPr="00A36407">
        <w:rPr>
          <w:bCs/>
          <w:szCs w:val="28"/>
        </w:rPr>
        <w:t xml:space="preserve">к подпрограмме </w:t>
      </w:r>
      <w:r w:rsidR="0039610C" w:rsidRPr="00A36407">
        <w:rPr>
          <w:bCs/>
          <w:szCs w:val="28"/>
        </w:rPr>
        <w:t xml:space="preserve">1 </w:t>
      </w:r>
      <w:r w:rsidRPr="00A36407">
        <w:rPr>
          <w:bCs/>
          <w:szCs w:val="28"/>
        </w:rPr>
        <w:t>«</w:t>
      </w:r>
      <w:r w:rsidRPr="00A36407">
        <w:rPr>
          <w:szCs w:val="28"/>
        </w:rPr>
        <w:t>Снижение административных барьеров, повышение качества и доступности предоставления государственных и муниципал</w:t>
      </w:r>
      <w:r w:rsidRPr="00A36407">
        <w:rPr>
          <w:szCs w:val="28"/>
        </w:rPr>
        <w:t>ь</w:t>
      </w:r>
      <w:r w:rsidRPr="00A36407">
        <w:rPr>
          <w:szCs w:val="28"/>
        </w:rPr>
        <w:t>ных услуг, в том числе на базе многофункци</w:t>
      </w:r>
      <w:r w:rsidRPr="00A36407">
        <w:rPr>
          <w:szCs w:val="28"/>
        </w:rPr>
        <w:t>о</w:t>
      </w:r>
      <w:r w:rsidRPr="00A36407">
        <w:rPr>
          <w:szCs w:val="28"/>
        </w:rPr>
        <w:t>нальных центров предоставления государстве</w:t>
      </w:r>
      <w:r w:rsidRPr="00A36407">
        <w:rPr>
          <w:szCs w:val="28"/>
        </w:rPr>
        <w:t>н</w:t>
      </w:r>
      <w:r w:rsidRPr="00A36407">
        <w:rPr>
          <w:szCs w:val="28"/>
        </w:rPr>
        <w:t>ных и муниципальных услуг</w:t>
      </w:r>
      <w:r w:rsidRPr="00A36407">
        <w:rPr>
          <w:bCs/>
          <w:szCs w:val="28"/>
        </w:rPr>
        <w:t>»</w:t>
      </w:r>
    </w:p>
    <w:p w14:paraId="620F10F4" w14:textId="77777777" w:rsidR="00427713" w:rsidRPr="00A36407" w:rsidRDefault="00427713" w:rsidP="00427713">
      <w:pPr>
        <w:keepNext/>
        <w:keepLines/>
        <w:ind w:left="2268" w:right="2236"/>
        <w:jc w:val="center"/>
        <w:outlineLvl w:val="0"/>
        <w:rPr>
          <w:bCs/>
          <w:sz w:val="28"/>
          <w:szCs w:val="28"/>
        </w:rPr>
      </w:pPr>
    </w:p>
    <w:p w14:paraId="770A3C33" w14:textId="7FCEDD11" w:rsidR="00427713" w:rsidRPr="00A36407" w:rsidRDefault="00427713" w:rsidP="00427713">
      <w:pPr>
        <w:jc w:val="center"/>
        <w:rPr>
          <w:bCs/>
          <w:szCs w:val="28"/>
        </w:rPr>
      </w:pPr>
      <w:r w:rsidRPr="00A36407">
        <w:rPr>
          <w:bCs/>
          <w:szCs w:val="28"/>
        </w:rPr>
        <w:t xml:space="preserve">Взаимосвязь основных мероприятий и показателей </w:t>
      </w:r>
      <w:r w:rsidRPr="00A36407">
        <w:rPr>
          <w:szCs w:val="28"/>
        </w:rPr>
        <w:t xml:space="preserve">подпрограммы </w:t>
      </w:r>
      <w:r w:rsidR="0039610C" w:rsidRPr="00A36407">
        <w:rPr>
          <w:szCs w:val="28"/>
        </w:rPr>
        <w:t xml:space="preserve">1 </w:t>
      </w:r>
      <w:r w:rsidRPr="00A36407">
        <w:rPr>
          <w:szCs w:val="28"/>
        </w:rPr>
        <w:t>«Снижение административных барьеров, повышение качества и досту</w:t>
      </w:r>
      <w:r w:rsidRPr="00A36407">
        <w:rPr>
          <w:szCs w:val="28"/>
        </w:rPr>
        <w:t>п</w:t>
      </w:r>
      <w:r w:rsidRPr="00A36407">
        <w:rPr>
          <w:szCs w:val="28"/>
        </w:rPr>
        <w:t>ности предоставления государственных и муниципальных услуг, в том числе на базе многофункциональных центров предоставления гос</w:t>
      </w:r>
      <w:r w:rsidRPr="00A36407">
        <w:rPr>
          <w:szCs w:val="28"/>
        </w:rPr>
        <w:t>у</w:t>
      </w:r>
      <w:r w:rsidRPr="00A36407">
        <w:rPr>
          <w:szCs w:val="28"/>
        </w:rPr>
        <w:t>дарственных и муниципальных услуг»</w:t>
      </w:r>
    </w:p>
    <w:p w14:paraId="5EB46F61" w14:textId="77777777" w:rsidR="00427713" w:rsidRPr="00A36407" w:rsidRDefault="00427713" w:rsidP="00427713">
      <w:pPr>
        <w:rPr>
          <w:b/>
          <w:bCs/>
        </w:rPr>
      </w:pPr>
    </w:p>
    <w:tbl>
      <w:tblPr>
        <w:tblStyle w:val="af7"/>
        <w:tblW w:w="0" w:type="auto"/>
        <w:tblInd w:w="-459" w:type="dxa"/>
        <w:tblLook w:val="04A0" w:firstRow="1" w:lastRow="0" w:firstColumn="1" w:lastColumn="0" w:noHBand="0" w:noVBand="1"/>
      </w:tblPr>
      <w:tblGrid>
        <w:gridCol w:w="474"/>
        <w:gridCol w:w="5905"/>
        <w:gridCol w:w="7655"/>
        <w:gridCol w:w="1098"/>
      </w:tblGrid>
      <w:tr w:rsidR="00427713" w:rsidRPr="00A36407" w14:paraId="16BBC92E" w14:textId="77777777" w:rsidTr="0003124A">
        <w:tc>
          <w:tcPr>
            <w:tcW w:w="474" w:type="dxa"/>
          </w:tcPr>
          <w:p w14:paraId="4B21CA02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№ </w:t>
            </w:r>
            <w:proofErr w:type="gramStart"/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п</w:t>
            </w:r>
            <w:proofErr w:type="gramEnd"/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/п</w:t>
            </w:r>
          </w:p>
        </w:tc>
        <w:tc>
          <w:tcPr>
            <w:tcW w:w="5905" w:type="dxa"/>
          </w:tcPr>
          <w:p w14:paraId="6A4F8C89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655" w:type="dxa"/>
          </w:tcPr>
          <w:p w14:paraId="08CF4D7F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098" w:type="dxa"/>
          </w:tcPr>
          <w:p w14:paraId="13DCBFEE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/>
                <w:bCs/>
                <w:sz w:val="18"/>
                <w:szCs w:val="18"/>
              </w:rPr>
              <w:t>Единица измерения</w:t>
            </w:r>
          </w:p>
        </w:tc>
      </w:tr>
      <w:tr w:rsidR="00427713" w:rsidRPr="00A36407" w14:paraId="508670AC" w14:textId="77777777" w:rsidTr="0003124A">
        <w:tc>
          <w:tcPr>
            <w:tcW w:w="474" w:type="dxa"/>
          </w:tcPr>
          <w:p w14:paraId="3D21BAA2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1</w:t>
            </w:r>
          </w:p>
        </w:tc>
        <w:tc>
          <w:tcPr>
            <w:tcW w:w="5905" w:type="dxa"/>
          </w:tcPr>
          <w:p w14:paraId="5201B949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 xml:space="preserve">Основное мероприятие 01. </w:t>
            </w:r>
          </w:p>
          <w:p w14:paraId="272DF698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го образования</w:t>
            </w:r>
          </w:p>
        </w:tc>
        <w:tc>
          <w:tcPr>
            <w:tcW w:w="7655" w:type="dxa"/>
          </w:tcPr>
          <w:p w14:paraId="2959ED3A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79EE92E6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3095CE4F" w14:textId="77777777" w:rsidTr="0003124A">
        <w:trPr>
          <w:trHeight w:val="95"/>
        </w:trPr>
        <w:tc>
          <w:tcPr>
            <w:tcW w:w="474" w:type="dxa"/>
            <w:vMerge w:val="restart"/>
          </w:tcPr>
          <w:p w14:paraId="509D5EB5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  <w:tc>
          <w:tcPr>
            <w:tcW w:w="5905" w:type="dxa"/>
            <w:vMerge w:val="restart"/>
          </w:tcPr>
          <w:p w14:paraId="404738F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2. Организация деятельности многофункци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альных центров предоставления государственных и муниципальных услуг</w:t>
            </w:r>
          </w:p>
        </w:tc>
        <w:tc>
          <w:tcPr>
            <w:tcW w:w="7655" w:type="dxa"/>
          </w:tcPr>
          <w:p w14:paraId="0762500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098" w:type="dxa"/>
          </w:tcPr>
          <w:p w14:paraId="61A5CC27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минута</w:t>
            </w:r>
          </w:p>
        </w:tc>
      </w:tr>
      <w:tr w:rsidR="00427713" w:rsidRPr="00A36407" w14:paraId="72909A5F" w14:textId="77777777" w:rsidTr="0003124A">
        <w:trPr>
          <w:trHeight w:val="95"/>
        </w:trPr>
        <w:tc>
          <w:tcPr>
            <w:tcW w:w="474" w:type="dxa"/>
            <w:vMerge/>
          </w:tcPr>
          <w:p w14:paraId="7E1873E1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0B226E03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42E31286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098" w:type="dxa"/>
          </w:tcPr>
          <w:p w14:paraId="1C4A89AE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23ADC09B" w14:textId="77777777" w:rsidTr="0003124A">
        <w:trPr>
          <w:trHeight w:val="95"/>
        </w:trPr>
        <w:tc>
          <w:tcPr>
            <w:tcW w:w="474" w:type="dxa"/>
            <w:vMerge/>
          </w:tcPr>
          <w:p w14:paraId="307F1743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16AC3CA2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689EDDC7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098" w:type="dxa"/>
          </w:tcPr>
          <w:p w14:paraId="31AF0DB6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5254CB3A" w14:textId="77777777" w:rsidTr="0003124A">
        <w:trPr>
          <w:trHeight w:val="95"/>
        </w:trPr>
        <w:tc>
          <w:tcPr>
            <w:tcW w:w="474" w:type="dxa"/>
            <w:vMerge/>
          </w:tcPr>
          <w:p w14:paraId="5BC2CAB5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5905" w:type="dxa"/>
            <w:vMerge/>
          </w:tcPr>
          <w:p w14:paraId="5AE757C5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655" w:type="dxa"/>
          </w:tcPr>
          <w:p w14:paraId="781F0E7C" w14:textId="77777777" w:rsidR="00427713" w:rsidRPr="00A36407" w:rsidRDefault="00427713" w:rsidP="0003124A">
            <w:pPr>
              <w:rPr>
                <w:rFonts w:ascii="Times New Roman" w:hAnsi="Times New Roman"/>
                <w:sz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и</w:t>
            </w: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пальных услуг</w:t>
            </w:r>
          </w:p>
        </w:tc>
        <w:tc>
          <w:tcPr>
            <w:tcW w:w="1098" w:type="dxa"/>
          </w:tcPr>
          <w:p w14:paraId="5A7B96CB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427713" w:rsidRPr="00A36407" w14:paraId="3429D754" w14:textId="77777777" w:rsidTr="0003124A">
        <w:tc>
          <w:tcPr>
            <w:tcW w:w="474" w:type="dxa"/>
          </w:tcPr>
          <w:p w14:paraId="1A0555FA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3</w:t>
            </w:r>
          </w:p>
        </w:tc>
        <w:tc>
          <w:tcPr>
            <w:tcW w:w="5905" w:type="dxa"/>
          </w:tcPr>
          <w:p w14:paraId="59C00C7E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у</w:t>
            </w: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ниципальных услуг</w:t>
            </w:r>
          </w:p>
        </w:tc>
        <w:tc>
          <w:tcPr>
            <w:tcW w:w="7655" w:type="dxa"/>
          </w:tcPr>
          <w:p w14:paraId="37AC3236" w14:textId="77777777" w:rsidR="00427713" w:rsidRPr="00A36407" w:rsidRDefault="00427713" w:rsidP="0003124A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eastAsia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098" w:type="dxa"/>
          </w:tcPr>
          <w:p w14:paraId="640F25CB" w14:textId="77777777" w:rsidR="00427713" w:rsidRPr="00A36407" w:rsidRDefault="00427713" w:rsidP="0003124A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A36407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</w:tbl>
    <w:p w14:paraId="443691A6" w14:textId="77777777" w:rsidR="00427713" w:rsidRPr="00A36407" w:rsidRDefault="00427713" w:rsidP="00427713">
      <w:pPr>
        <w:rPr>
          <w:bCs/>
          <w:sz w:val="28"/>
          <w:szCs w:val="28"/>
        </w:rPr>
      </w:pPr>
    </w:p>
    <w:p w14:paraId="7AD23103" w14:textId="77777777" w:rsidR="00016E0D" w:rsidRPr="00A36407" w:rsidRDefault="00427713" w:rsidP="00016E0D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color w:val="000000" w:themeColor="text1"/>
          <w:szCs w:val="28"/>
          <w:lang w:eastAsia="en-US"/>
        </w:rPr>
      </w:pPr>
      <w:r w:rsidRPr="00A36407">
        <w:rPr>
          <w:rFonts w:eastAsia="Calibri"/>
          <w:b/>
          <w:sz w:val="28"/>
          <w:szCs w:val="28"/>
          <w:lang w:eastAsia="en-US"/>
        </w:rPr>
        <w:br w:type="column"/>
      </w:r>
      <w:r w:rsidR="008F1D08" w:rsidRPr="00A36407">
        <w:rPr>
          <w:rFonts w:eastAsia="Calibri"/>
          <w:b/>
          <w:sz w:val="28"/>
          <w:szCs w:val="28"/>
          <w:lang w:eastAsia="en-US"/>
        </w:rPr>
        <w:lastRenderedPageBreak/>
        <w:tab/>
      </w:r>
      <w:r w:rsidR="00016E0D" w:rsidRPr="00A36407">
        <w:rPr>
          <w:rFonts w:eastAsia="Calibri"/>
          <w:color w:val="000000" w:themeColor="text1"/>
          <w:szCs w:val="28"/>
          <w:lang w:eastAsia="en-US"/>
        </w:rPr>
        <w:t>Подпрограмма 2 «Развитие информационной и технологической инфраструктуры экосистемы цифровой экономики</w:t>
      </w:r>
      <w:r w:rsidR="00016E0D" w:rsidRPr="00A36407">
        <w:rPr>
          <w:rFonts w:eastAsia="Calibri"/>
          <w:color w:val="000000" w:themeColor="text1"/>
          <w:szCs w:val="28"/>
          <w:lang w:eastAsia="en-US"/>
        </w:rPr>
        <w:br/>
        <w:t>муниципального образования Московской области» муниципальной программы «Цифровое муниципальное образование»</w:t>
      </w:r>
    </w:p>
    <w:p w14:paraId="6CAF2B62" w14:textId="77777777" w:rsidR="00016E0D" w:rsidRPr="00A36407" w:rsidRDefault="00016E0D" w:rsidP="00016E0D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color w:val="000000" w:themeColor="text1"/>
          <w:sz w:val="2"/>
          <w:szCs w:val="28"/>
          <w:lang w:eastAsia="en-US"/>
        </w:rPr>
      </w:pPr>
    </w:p>
    <w:p w14:paraId="17205301" w14:textId="497C8C5D" w:rsidR="00016E0D" w:rsidRPr="00A36407" w:rsidRDefault="00016E0D" w:rsidP="00016E0D">
      <w:pPr>
        <w:jc w:val="center"/>
        <w:rPr>
          <w:rFonts w:eastAsia="Calibri"/>
          <w:color w:val="000000" w:themeColor="text1"/>
          <w:szCs w:val="28"/>
          <w:lang w:eastAsia="en-US"/>
        </w:rPr>
      </w:pPr>
      <w:r w:rsidRPr="00A36407">
        <w:rPr>
          <w:rFonts w:eastAsia="Calibri"/>
          <w:color w:val="000000" w:themeColor="text1"/>
          <w:szCs w:val="28"/>
          <w:lang w:eastAsia="en-US"/>
        </w:rPr>
        <w:t>1. Паспорт подпрограммы 2 «Развитие информационной и технологической инфраструктуры экосистемы цифровой экономики                    муниципального образования Московской области»</w:t>
      </w:r>
    </w:p>
    <w:tbl>
      <w:tblPr>
        <w:tblW w:w="5213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7"/>
        <w:gridCol w:w="1702"/>
        <w:gridCol w:w="2281"/>
        <w:gridCol w:w="3237"/>
        <w:gridCol w:w="1335"/>
        <w:gridCol w:w="987"/>
        <w:gridCol w:w="983"/>
        <w:gridCol w:w="983"/>
        <w:gridCol w:w="1014"/>
        <w:gridCol w:w="956"/>
      </w:tblGrid>
      <w:tr w:rsidR="00016E0D" w:rsidRPr="00A36407" w14:paraId="325AEB45" w14:textId="77777777" w:rsidTr="006F5D96">
        <w:trPr>
          <w:trHeight w:val="379"/>
        </w:trPr>
        <w:tc>
          <w:tcPr>
            <w:tcW w:w="1180" w:type="pct"/>
            <w:gridSpan w:val="2"/>
          </w:tcPr>
          <w:p w14:paraId="3B82016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820" w:type="pct"/>
            <w:gridSpan w:val="8"/>
          </w:tcPr>
          <w:p w14:paraId="057D48B5" w14:textId="5EB3691C" w:rsidR="00016E0D" w:rsidRPr="00A36407" w:rsidRDefault="006204F7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Городской округ Лыткарино</w:t>
            </w:r>
          </w:p>
        </w:tc>
      </w:tr>
      <w:tr w:rsidR="00016E0D" w:rsidRPr="00A36407" w14:paraId="2438A01C" w14:textId="77777777" w:rsidTr="006F5D96">
        <w:trPr>
          <w:trHeight w:val="190"/>
        </w:trPr>
        <w:tc>
          <w:tcPr>
            <w:tcW w:w="628" w:type="pct"/>
            <w:vMerge w:val="restart"/>
            <w:tcBorders>
              <w:right w:val="single" w:sz="6" w:space="0" w:color="auto"/>
            </w:tcBorders>
          </w:tcPr>
          <w:p w14:paraId="650093A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сточники финанс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ования подпрогр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ы по годам реализ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ции и главным расп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ядителям бюдж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т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ых средств, в том числе по годам:</w:t>
            </w:r>
          </w:p>
        </w:tc>
        <w:tc>
          <w:tcPr>
            <w:tcW w:w="552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2D427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именовани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740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7D5C80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1050" w:type="pct"/>
            <w:vMerge w:val="restart"/>
          </w:tcPr>
          <w:p w14:paraId="60BCF545" w14:textId="77777777" w:rsidR="00016E0D" w:rsidRPr="00A36407" w:rsidRDefault="00016E0D" w:rsidP="00F27A07">
            <w:pPr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2030" w:type="pct"/>
            <w:gridSpan w:val="6"/>
            <w:vAlign w:val="center"/>
          </w:tcPr>
          <w:p w14:paraId="4C1A33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асходы (тыс. рублей)</w:t>
            </w:r>
          </w:p>
        </w:tc>
      </w:tr>
      <w:tr w:rsidR="00016E0D" w:rsidRPr="00A36407" w14:paraId="2B5C6FE4" w14:textId="77777777" w:rsidTr="006F5D96">
        <w:trPr>
          <w:trHeight w:val="378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B631DA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4599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E9DE73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  <w:vMerge/>
          </w:tcPr>
          <w:p w14:paraId="1ABC48BB" w14:textId="77777777" w:rsidR="00016E0D" w:rsidRPr="00A36407" w:rsidRDefault="00016E0D" w:rsidP="00F27A07">
            <w:pPr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33" w:type="pct"/>
            <w:vAlign w:val="center"/>
          </w:tcPr>
          <w:p w14:paraId="443EEB4D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20" w:type="pct"/>
            <w:vAlign w:val="center"/>
          </w:tcPr>
          <w:p w14:paraId="3CD5B9BF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6E43A6E1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19" w:type="pct"/>
            <w:vAlign w:val="center"/>
          </w:tcPr>
          <w:p w14:paraId="3466056B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29" w:type="pct"/>
            <w:vAlign w:val="center"/>
          </w:tcPr>
          <w:p w14:paraId="48EAA121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6C343EDC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того</w:t>
            </w:r>
          </w:p>
        </w:tc>
      </w:tr>
      <w:tr w:rsidR="00016E0D" w:rsidRPr="00A36407" w14:paraId="0654ECB4" w14:textId="77777777" w:rsidTr="006F5D96">
        <w:trPr>
          <w:trHeight w:val="17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143D3BF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C317CA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Развитие 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инфор-мационной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и те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х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ологической 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фраструктуры </w:t>
            </w:r>
            <w:proofErr w:type="gram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косистемы ц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ф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ровой экономики муниципального образования М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овской области</w:t>
            </w:r>
            <w:proofErr w:type="gramEnd"/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187959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 по всем ГРБС П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рограммы</w:t>
            </w:r>
          </w:p>
        </w:tc>
        <w:tc>
          <w:tcPr>
            <w:tcW w:w="1050" w:type="pct"/>
          </w:tcPr>
          <w:p w14:paraId="29829EE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131767C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6 595,5</w:t>
            </w:r>
          </w:p>
        </w:tc>
        <w:tc>
          <w:tcPr>
            <w:tcW w:w="320" w:type="pct"/>
            <w:shd w:val="clear" w:color="auto" w:fill="FFFFFF"/>
            <w:vAlign w:val="center"/>
          </w:tcPr>
          <w:p w14:paraId="03F4FEE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8 574,6</w:t>
            </w:r>
          </w:p>
        </w:tc>
        <w:tc>
          <w:tcPr>
            <w:tcW w:w="319" w:type="pct"/>
            <w:shd w:val="clear" w:color="auto" w:fill="FFFFFF"/>
            <w:vAlign w:val="center"/>
          </w:tcPr>
          <w:p w14:paraId="68E4CEC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41 447,4</w:t>
            </w:r>
          </w:p>
        </w:tc>
        <w:tc>
          <w:tcPr>
            <w:tcW w:w="319" w:type="pct"/>
            <w:vAlign w:val="center"/>
          </w:tcPr>
          <w:p w14:paraId="2CDE35E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63C60DC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400B234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3 128,3</w:t>
            </w:r>
          </w:p>
        </w:tc>
      </w:tr>
      <w:tr w:rsidR="00016E0D" w:rsidRPr="00A36407" w14:paraId="52F8C394" w14:textId="77777777" w:rsidTr="006F5D96">
        <w:trPr>
          <w:trHeight w:val="372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030978A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D67630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24F101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E29E9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433" w:type="pct"/>
            <w:vAlign w:val="center"/>
          </w:tcPr>
          <w:p w14:paraId="38F8391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shd w:val="clear" w:color="auto" w:fill="FFFFFF"/>
            <w:vAlign w:val="center"/>
          </w:tcPr>
          <w:p w14:paraId="25B3343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shd w:val="clear" w:color="auto" w:fill="FFFFFF"/>
            <w:vAlign w:val="center"/>
          </w:tcPr>
          <w:p w14:paraId="66E734C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4EE016A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05D2ABA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7E1050C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2C1D1F15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C73EF6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6B3950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2686B1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5AE0DA1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33" w:type="pct"/>
            <w:vAlign w:val="center"/>
          </w:tcPr>
          <w:p w14:paraId="7F1CBAC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0C35D37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07FD284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15FE4B2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57954B6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157B093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1D04F314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743E208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E72A1D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EB7F4B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52333BF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12902A6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3FB789A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7F29D75C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0337EDF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13B1EFA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2C42E2D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63C56D0B" w14:textId="77777777" w:rsidTr="006F5D96">
        <w:trPr>
          <w:trHeight w:val="64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61EDF6B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11FC4D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AD05D6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униципальное образ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ание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1050" w:type="pct"/>
          </w:tcPr>
          <w:p w14:paraId="669D043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30B7098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78F509D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6B880EE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5DB0361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4C17F48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4E0CFFF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34D17362" w14:textId="77777777" w:rsidTr="006F5D96">
        <w:trPr>
          <w:trHeight w:val="407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7F51A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108B87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988E6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659B1C7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433" w:type="pct"/>
            <w:vAlign w:val="center"/>
          </w:tcPr>
          <w:p w14:paraId="0A9F145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493,5</w:t>
            </w:r>
          </w:p>
        </w:tc>
        <w:tc>
          <w:tcPr>
            <w:tcW w:w="320" w:type="pct"/>
            <w:vAlign w:val="center"/>
          </w:tcPr>
          <w:p w14:paraId="13DCEA3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 751,2</w:t>
            </w:r>
          </w:p>
        </w:tc>
        <w:tc>
          <w:tcPr>
            <w:tcW w:w="319" w:type="pct"/>
            <w:vAlign w:val="center"/>
          </w:tcPr>
          <w:p w14:paraId="1D10E1F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2 031,4</w:t>
            </w:r>
          </w:p>
        </w:tc>
        <w:tc>
          <w:tcPr>
            <w:tcW w:w="319" w:type="pct"/>
            <w:vAlign w:val="center"/>
          </w:tcPr>
          <w:p w14:paraId="2BB9B93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29" w:type="pct"/>
            <w:vAlign w:val="center"/>
          </w:tcPr>
          <w:p w14:paraId="0F034FD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3 255,4</w:t>
            </w:r>
          </w:p>
        </w:tc>
        <w:tc>
          <w:tcPr>
            <w:tcW w:w="310" w:type="pct"/>
            <w:vAlign w:val="center"/>
          </w:tcPr>
          <w:p w14:paraId="0D19E0C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786,9</w:t>
            </w:r>
          </w:p>
        </w:tc>
      </w:tr>
      <w:tr w:rsidR="00016E0D" w:rsidRPr="00A36407" w14:paraId="71223CEC" w14:textId="77777777" w:rsidTr="006F5D96"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624453D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2502AE6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8ABFA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DE82EE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5F5D4D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19752C6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3F357A3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019F0B3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4D7E186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797AA53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7C5CDDCA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49881E3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5FD421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5FDE033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осковская область</w:t>
            </w:r>
          </w:p>
        </w:tc>
        <w:tc>
          <w:tcPr>
            <w:tcW w:w="1050" w:type="pct"/>
          </w:tcPr>
          <w:p w14:paraId="632F178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сего, в том числе:</w:t>
            </w:r>
          </w:p>
        </w:tc>
        <w:tc>
          <w:tcPr>
            <w:tcW w:w="433" w:type="pct"/>
            <w:vAlign w:val="center"/>
          </w:tcPr>
          <w:p w14:paraId="20A72E4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vAlign w:val="center"/>
          </w:tcPr>
          <w:p w14:paraId="48A71A28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vAlign w:val="center"/>
          </w:tcPr>
          <w:p w14:paraId="4DA34B7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0C940E3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26F348D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5E3D9A7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26B8F76A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11B57E8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AC4BDE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left w:val="single" w:sz="6" w:space="0" w:color="auto"/>
            </w:tcBorders>
          </w:tcPr>
          <w:p w14:paraId="68B699E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403B930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редства бюджета Московской обл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сти</w:t>
            </w:r>
          </w:p>
        </w:tc>
        <w:tc>
          <w:tcPr>
            <w:tcW w:w="433" w:type="pct"/>
            <w:vAlign w:val="center"/>
          </w:tcPr>
          <w:p w14:paraId="4884586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1 102,0</w:t>
            </w:r>
          </w:p>
        </w:tc>
        <w:tc>
          <w:tcPr>
            <w:tcW w:w="320" w:type="pct"/>
            <w:vAlign w:val="center"/>
          </w:tcPr>
          <w:p w14:paraId="1840074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2 823,4</w:t>
            </w:r>
          </w:p>
        </w:tc>
        <w:tc>
          <w:tcPr>
            <w:tcW w:w="319" w:type="pct"/>
            <w:vAlign w:val="center"/>
          </w:tcPr>
          <w:p w14:paraId="6B6376B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9 416,0</w:t>
            </w:r>
          </w:p>
        </w:tc>
        <w:tc>
          <w:tcPr>
            <w:tcW w:w="319" w:type="pct"/>
            <w:vAlign w:val="center"/>
          </w:tcPr>
          <w:p w14:paraId="61CF5C5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6B15950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3602DBD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53 341,4</w:t>
            </w:r>
          </w:p>
        </w:tc>
      </w:tr>
      <w:tr w:rsidR="00016E0D" w:rsidRPr="00A36407" w14:paraId="3BBAD3D3" w14:textId="77777777" w:rsidTr="006F5D96">
        <w:trPr>
          <w:trHeight w:val="395"/>
        </w:trPr>
        <w:tc>
          <w:tcPr>
            <w:tcW w:w="628" w:type="pct"/>
            <w:vMerge/>
            <w:tcBorders>
              <w:right w:val="single" w:sz="6" w:space="0" w:color="auto"/>
            </w:tcBorders>
          </w:tcPr>
          <w:p w14:paraId="20F8605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52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394EAB4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740" w:type="pct"/>
            <w:vMerge/>
            <w:tcBorders>
              <w:left w:val="single" w:sz="6" w:space="0" w:color="auto"/>
            </w:tcBorders>
          </w:tcPr>
          <w:p w14:paraId="32FCFA5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0" w:type="pct"/>
          </w:tcPr>
          <w:p w14:paraId="2E1BEA1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внебюджетные источники</w:t>
            </w:r>
          </w:p>
        </w:tc>
        <w:tc>
          <w:tcPr>
            <w:tcW w:w="433" w:type="pct"/>
            <w:vAlign w:val="center"/>
          </w:tcPr>
          <w:p w14:paraId="7FF0471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0" w:type="pct"/>
            <w:vAlign w:val="center"/>
          </w:tcPr>
          <w:p w14:paraId="3FE3921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1869909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9" w:type="pct"/>
            <w:vAlign w:val="center"/>
          </w:tcPr>
          <w:p w14:paraId="24DCEF30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29" w:type="pct"/>
            <w:vAlign w:val="center"/>
          </w:tcPr>
          <w:p w14:paraId="4AD0C15B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10" w:type="pct"/>
            <w:vAlign w:val="center"/>
          </w:tcPr>
          <w:p w14:paraId="45968D62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0</w:t>
            </w:r>
          </w:p>
        </w:tc>
      </w:tr>
      <w:tr w:rsidR="00016E0D" w:rsidRPr="00A36407" w14:paraId="283E1FBA" w14:textId="77777777" w:rsidTr="006F5D96">
        <w:trPr>
          <w:trHeight w:val="186"/>
        </w:trPr>
        <w:tc>
          <w:tcPr>
            <w:tcW w:w="3403" w:type="pct"/>
            <w:gridSpan w:val="5"/>
          </w:tcPr>
          <w:p w14:paraId="095D1C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20" w:type="pct"/>
            <w:vAlign w:val="center"/>
          </w:tcPr>
          <w:p w14:paraId="54239B3B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19" w:type="pct"/>
            <w:vAlign w:val="center"/>
          </w:tcPr>
          <w:p w14:paraId="7506FED9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286BB18F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29" w:type="pct"/>
            <w:vAlign w:val="center"/>
          </w:tcPr>
          <w:p w14:paraId="468795FD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5A91D8FC" w14:textId="77777777" w:rsidR="00016E0D" w:rsidRPr="00A36407" w:rsidRDefault="00016E0D" w:rsidP="00F27A0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</w:tr>
      <w:tr w:rsidR="00016E0D" w:rsidRPr="00A36407" w14:paraId="59358A48" w14:textId="77777777" w:rsidTr="009C1C22">
        <w:trPr>
          <w:trHeight w:val="295"/>
        </w:trPr>
        <w:tc>
          <w:tcPr>
            <w:tcW w:w="3403" w:type="pct"/>
            <w:gridSpan w:val="5"/>
            <w:shd w:val="clear" w:color="auto" w:fill="auto"/>
          </w:tcPr>
          <w:p w14:paraId="7253F6C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0" w:type="pct"/>
          </w:tcPr>
          <w:p w14:paraId="1A2F838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BD53A9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E35925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583AF0A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682E746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0EBB5EEE" w14:textId="77777777" w:rsidTr="006F5D96">
        <w:trPr>
          <w:trHeight w:val="77"/>
        </w:trPr>
        <w:tc>
          <w:tcPr>
            <w:tcW w:w="3403" w:type="pct"/>
            <w:gridSpan w:val="5"/>
            <w:shd w:val="clear" w:color="auto" w:fill="auto"/>
          </w:tcPr>
          <w:p w14:paraId="7606E2B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320" w:type="pct"/>
          </w:tcPr>
          <w:p w14:paraId="013387C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25%</w:t>
            </w:r>
          </w:p>
        </w:tc>
        <w:tc>
          <w:tcPr>
            <w:tcW w:w="319" w:type="pct"/>
          </w:tcPr>
          <w:p w14:paraId="30ECB14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%</w:t>
            </w:r>
          </w:p>
        </w:tc>
        <w:tc>
          <w:tcPr>
            <w:tcW w:w="319" w:type="pct"/>
          </w:tcPr>
          <w:p w14:paraId="035A2F1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35CE389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435E2B9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016E0D" w:rsidRPr="00A36407" w14:paraId="13CB5BF5" w14:textId="77777777" w:rsidTr="009C1C22">
        <w:trPr>
          <w:trHeight w:val="407"/>
        </w:trPr>
        <w:tc>
          <w:tcPr>
            <w:tcW w:w="3403" w:type="pct"/>
            <w:gridSpan w:val="5"/>
            <w:shd w:val="clear" w:color="auto" w:fill="auto"/>
          </w:tcPr>
          <w:p w14:paraId="45359BD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го образования Московской области, в соответствии с категорией обрабатываемой информации, а также персональных ко</w:t>
            </w:r>
            <w:r w:rsidRPr="00A36407">
              <w:rPr>
                <w:color w:val="000000" w:themeColor="text1"/>
                <w:sz w:val="18"/>
                <w:szCs w:val="18"/>
              </w:rPr>
              <w:t>м</w:t>
            </w:r>
            <w:r w:rsidRPr="00A36407">
              <w:rPr>
                <w:color w:val="000000" w:themeColor="text1"/>
                <w:sz w:val="18"/>
                <w:szCs w:val="18"/>
              </w:rPr>
              <w:t>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320" w:type="pct"/>
          </w:tcPr>
          <w:p w14:paraId="34A8569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7%</w:t>
            </w:r>
          </w:p>
        </w:tc>
        <w:tc>
          <w:tcPr>
            <w:tcW w:w="319" w:type="pct"/>
          </w:tcPr>
          <w:p w14:paraId="390F476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1A343FF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6186F45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1158B95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016E0D" w:rsidRPr="00A36407" w14:paraId="4F4FF879" w14:textId="77777777" w:rsidTr="006F5D96">
        <w:trPr>
          <w:trHeight w:val="77"/>
        </w:trPr>
        <w:tc>
          <w:tcPr>
            <w:tcW w:w="3403" w:type="pct"/>
            <w:gridSpan w:val="5"/>
            <w:shd w:val="clear" w:color="auto" w:fill="auto"/>
          </w:tcPr>
          <w:p w14:paraId="7B938A8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0" w:type="pct"/>
          </w:tcPr>
          <w:p w14:paraId="663797D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DCA0C8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B4F213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35BAC93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9C7568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76589663" w14:textId="77777777" w:rsidTr="006F5D96">
        <w:trPr>
          <w:trHeight w:val="77"/>
        </w:trPr>
        <w:tc>
          <w:tcPr>
            <w:tcW w:w="3403" w:type="pct"/>
            <w:gridSpan w:val="5"/>
          </w:tcPr>
          <w:p w14:paraId="49FC1BF7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их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подведомственных учр</w:t>
            </w:r>
            <w:r w:rsidRPr="00A36407">
              <w:rPr>
                <w:color w:val="000000" w:themeColor="text1"/>
                <w:sz w:val="18"/>
                <w:szCs w:val="18"/>
              </w:rPr>
              <w:t>е</w:t>
            </w: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ждений с ЦИОГВ и ГО Московской области, подведомственными ЦИОГВ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320" w:type="pct"/>
          </w:tcPr>
          <w:p w14:paraId="67C99CA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100%</w:t>
            </w:r>
          </w:p>
        </w:tc>
        <w:tc>
          <w:tcPr>
            <w:tcW w:w="319" w:type="pct"/>
          </w:tcPr>
          <w:p w14:paraId="3C8CCA2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03324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45133F7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0E7695A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2DB0DC2F" w14:textId="77777777" w:rsidTr="006F5D96">
        <w:trPr>
          <w:trHeight w:val="77"/>
        </w:trPr>
        <w:tc>
          <w:tcPr>
            <w:tcW w:w="3403" w:type="pct"/>
            <w:gridSpan w:val="5"/>
            <w:tcBorders>
              <w:bottom w:val="single" w:sz="4" w:space="0" w:color="auto"/>
            </w:tcBorders>
          </w:tcPr>
          <w:p w14:paraId="3F8E48E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50909AC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568E35E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28B6E3E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0B5271A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74DF183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</w:tr>
      <w:tr w:rsidR="00016E0D" w:rsidRPr="00A36407" w14:paraId="18F9CC26" w14:textId="77777777" w:rsidTr="006F5D96">
        <w:trPr>
          <w:trHeight w:val="77"/>
        </w:trPr>
        <w:tc>
          <w:tcPr>
            <w:tcW w:w="3403" w:type="pct"/>
            <w:gridSpan w:val="5"/>
            <w:tcBorders>
              <w:bottom w:val="single" w:sz="4" w:space="0" w:color="auto"/>
            </w:tcBorders>
          </w:tcPr>
          <w:p w14:paraId="74FBC79F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7A2602B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7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1F430C2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6A36471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3F5291D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5DB2372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</w:tr>
      <w:tr w:rsidR="00016E0D" w:rsidRPr="00A36407" w14:paraId="2D6E2E9E" w14:textId="77777777" w:rsidTr="006F5D96">
        <w:trPr>
          <w:trHeight w:val="77"/>
        </w:trPr>
        <w:tc>
          <w:tcPr>
            <w:tcW w:w="340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9B81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8B9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9FC2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AA90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257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EF67C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720CF3BD" w14:textId="77777777" w:rsidTr="006F5D96">
        <w:trPr>
          <w:trHeight w:val="77"/>
        </w:trPr>
        <w:tc>
          <w:tcPr>
            <w:tcW w:w="3403" w:type="pct"/>
            <w:gridSpan w:val="5"/>
            <w:tcBorders>
              <w:top w:val="single" w:sz="4" w:space="0" w:color="auto"/>
            </w:tcBorders>
          </w:tcPr>
          <w:p w14:paraId="76FF22A3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лектронном виде через рег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льный портал государственных и муниципальных услуг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E0ACB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85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4FD3A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77BDA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B49A6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3293FAE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</w:tr>
      <w:tr w:rsidR="00016E0D" w:rsidRPr="00A36407" w14:paraId="316BCC2C" w14:textId="77777777" w:rsidTr="006F5D96">
        <w:trPr>
          <w:trHeight w:val="77"/>
        </w:trPr>
        <w:tc>
          <w:tcPr>
            <w:tcW w:w="3403" w:type="pct"/>
            <w:gridSpan w:val="5"/>
          </w:tcPr>
          <w:p w14:paraId="75EF7D9D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Повторные обращения – Доля обращений, поступивших на портал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320" w:type="pct"/>
          </w:tcPr>
          <w:p w14:paraId="7FB2D5B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0ABD93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25D7A86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29" w:type="pct"/>
          </w:tcPr>
          <w:p w14:paraId="5D64F6C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0" w:type="pct"/>
          </w:tcPr>
          <w:p w14:paraId="055BE4F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</w:tr>
      <w:tr w:rsidR="00016E0D" w:rsidRPr="00A36407" w14:paraId="654E9815" w14:textId="77777777" w:rsidTr="006F5D96">
        <w:trPr>
          <w:trHeight w:val="77"/>
        </w:trPr>
        <w:tc>
          <w:tcPr>
            <w:tcW w:w="3403" w:type="pct"/>
            <w:gridSpan w:val="5"/>
          </w:tcPr>
          <w:p w14:paraId="0F8471CE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 (два и более раз)</w:t>
            </w:r>
          </w:p>
        </w:tc>
        <w:tc>
          <w:tcPr>
            <w:tcW w:w="320" w:type="pct"/>
          </w:tcPr>
          <w:p w14:paraId="670E99B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362AFB6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29FCACE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5D8158F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463E765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016E0D" w:rsidRPr="00A36407" w14:paraId="184B5C35" w14:textId="77777777" w:rsidTr="006F5D96">
        <w:trPr>
          <w:trHeight w:val="77"/>
        </w:trPr>
        <w:tc>
          <w:tcPr>
            <w:tcW w:w="3403" w:type="pct"/>
            <w:gridSpan w:val="5"/>
          </w:tcPr>
          <w:p w14:paraId="132D4B7A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320" w:type="pct"/>
          </w:tcPr>
          <w:p w14:paraId="4BB545B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044122E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51E4B71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4E507F3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012C371F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016E0D" w:rsidRPr="00A36407" w14:paraId="097FE0A2" w14:textId="77777777" w:rsidTr="006F5D96">
        <w:trPr>
          <w:trHeight w:val="413"/>
        </w:trPr>
        <w:tc>
          <w:tcPr>
            <w:tcW w:w="3403" w:type="pct"/>
            <w:gridSpan w:val="5"/>
            <w:shd w:val="clear" w:color="auto" w:fill="auto"/>
          </w:tcPr>
          <w:p w14:paraId="1E1D1CB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20" w:type="pct"/>
          </w:tcPr>
          <w:p w14:paraId="5DE39E6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8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0041295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5EDC45F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</w:tcPr>
          <w:p w14:paraId="43745677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6125FDA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28606E11" w14:textId="77777777" w:rsidTr="006F5D96">
        <w:trPr>
          <w:trHeight w:val="77"/>
        </w:trPr>
        <w:tc>
          <w:tcPr>
            <w:tcW w:w="3403" w:type="pct"/>
            <w:gridSpan w:val="5"/>
          </w:tcPr>
          <w:p w14:paraId="09D963D9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</w:t>
            </w:r>
            <w:r w:rsidRPr="00A36407">
              <w:rPr>
                <w:color w:val="000000" w:themeColor="text1"/>
                <w:sz w:val="18"/>
                <w:szCs w:val="18"/>
              </w:rPr>
              <w:t>р</w:t>
            </w:r>
            <w:r w:rsidRPr="00A36407">
              <w:rPr>
                <w:color w:val="000000" w:themeColor="text1"/>
                <w:sz w:val="18"/>
                <w:szCs w:val="18"/>
              </w:rPr>
              <w:t>висов ЕИАС ЖКХ МО</w:t>
            </w:r>
          </w:p>
        </w:tc>
        <w:tc>
          <w:tcPr>
            <w:tcW w:w="320" w:type="pct"/>
          </w:tcPr>
          <w:p w14:paraId="73D829C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90%</w:t>
            </w:r>
          </w:p>
        </w:tc>
        <w:tc>
          <w:tcPr>
            <w:tcW w:w="319" w:type="pct"/>
          </w:tcPr>
          <w:p w14:paraId="46C704F1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5C1568FE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3C69B12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3DBD75E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016E0D" w:rsidRPr="00A36407" w14:paraId="6974EA1D" w14:textId="77777777" w:rsidTr="006F5D96">
        <w:trPr>
          <w:trHeight w:val="77"/>
        </w:trPr>
        <w:tc>
          <w:tcPr>
            <w:tcW w:w="3403" w:type="pct"/>
            <w:gridSpan w:val="5"/>
          </w:tcPr>
          <w:p w14:paraId="166B4B89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м образовании Московской области, подключенных к сети Интернет на скорости:</w:t>
            </w:r>
          </w:p>
          <w:p w14:paraId="2D3D7394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2987C012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енее 10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57E03B12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5046F4C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D29954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F5122A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76AB5AA6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26C1876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787CE1" w:rsidRPr="00A36407" w14:paraId="03F26B08" w14:textId="77777777" w:rsidTr="006F5D96">
        <w:trPr>
          <w:trHeight w:val="77"/>
        </w:trPr>
        <w:tc>
          <w:tcPr>
            <w:tcW w:w="3403" w:type="pct"/>
            <w:gridSpan w:val="5"/>
          </w:tcPr>
          <w:p w14:paraId="454636FF" w14:textId="1A7F4C5A" w:rsidR="00787CE1" w:rsidRPr="00A36407" w:rsidRDefault="00787CE1" w:rsidP="00F27A07">
            <w:pPr>
              <w:jc w:val="both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A36407">
              <w:rPr>
                <w:color w:val="000000"/>
                <w:sz w:val="18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8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образов</w:t>
            </w:r>
            <w:r w:rsidRPr="00A36407">
              <w:rPr>
                <w:color w:val="000000"/>
                <w:sz w:val="18"/>
                <w:szCs w:val="16"/>
              </w:rPr>
              <w:t>а</w:t>
            </w:r>
            <w:r w:rsidRPr="00A36407">
              <w:rPr>
                <w:color w:val="000000"/>
                <w:sz w:val="18"/>
                <w:szCs w:val="16"/>
              </w:rPr>
              <w:t>тельных организаций, расположенных в городах, и не менее 50 Мбит/с для образовательных организаций, расположенных в сел</w:t>
            </w:r>
            <w:r w:rsidRPr="00A36407">
              <w:rPr>
                <w:color w:val="000000"/>
                <w:sz w:val="18"/>
                <w:szCs w:val="16"/>
              </w:rPr>
              <w:t>ь</w:t>
            </w:r>
            <w:r w:rsidRPr="00A36407">
              <w:rPr>
                <w:color w:val="000000"/>
                <w:sz w:val="18"/>
                <w:szCs w:val="16"/>
              </w:rPr>
              <w:t>ских населенных пунктах и поселках городского типа), за исключением дошкольных</w:t>
            </w:r>
          </w:p>
        </w:tc>
        <w:tc>
          <w:tcPr>
            <w:tcW w:w="320" w:type="pct"/>
          </w:tcPr>
          <w:p w14:paraId="31B8B406" w14:textId="54AB7B4F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97,2%</w:t>
            </w:r>
          </w:p>
        </w:tc>
        <w:tc>
          <w:tcPr>
            <w:tcW w:w="319" w:type="pct"/>
          </w:tcPr>
          <w:p w14:paraId="15DF066D" w14:textId="78F0A8AD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9" w:type="pct"/>
          </w:tcPr>
          <w:p w14:paraId="28063893" w14:textId="3A063254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29" w:type="pct"/>
          </w:tcPr>
          <w:p w14:paraId="11B522FE" w14:textId="2B4EF4C1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0" w:type="pct"/>
          </w:tcPr>
          <w:p w14:paraId="6D0C179A" w14:textId="0410E391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  <w:vertAlign w:val="subscript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</w:tr>
      <w:tr w:rsidR="00016E0D" w:rsidRPr="00A36407" w14:paraId="05C4BEA0" w14:textId="77777777" w:rsidTr="006F5D96">
        <w:trPr>
          <w:trHeight w:val="77"/>
        </w:trPr>
        <w:tc>
          <w:tcPr>
            <w:tcW w:w="3403" w:type="pct"/>
            <w:gridSpan w:val="5"/>
          </w:tcPr>
          <w:p w14:paraId="0600BD98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0" w:type="pct"/>
          </w:tcPr>
          <w:p w14:paraId="65761FB9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7FABDC3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7F2B116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29" w:type="pct"/>
          </w:tcPr>
          <w:p w14:paraId="3248635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10" w:type="pct"/>
          </w:tcPr>
          <w:p w14:paraId="1E177A8A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</w:tr>
      <w:tr w:rsidR="00016E0D" w:rsidRPr="00A36407" w14:paraId="6DCCA92D" w14:textId="77777777" w:rsidTr="006F5D96">
        <w:trPr>
          <w:trHeight w:val="77"/>
        </w:trPr>
        <w:tc>
          <w:tcPr>
            <w:tcW w:w="3403" w:type="pct"/>
            <w:gridSpan w:val="5"/>
          </w:tcPr>
          <w:p w14:paraId="67D1C655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0" w:type="pct"/>
          </w:tcPr>
          <w:p w14:paraId="75B28C4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5DBCAB7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A0A6060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6B20178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49341313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787CE1" w:rsidRPr="00A36407" w14:paraId="32C79227" w14:textId="77777777" w:rsidTr="006F5D96">
        <w:trPr>
          <w:trHeight w:val="77"/>
        </w:trPr>
        <w:tc>
          <w:tcPr>
            <w:tcW w:w="3403" w:type="pct"/>
            <w:gridSpan w:val="5"/>
          </w:tcPr>
          <w:p w14:paraId="5F83050D" w14:textId="547D2B2B" w:rsidR="00787CE1" w:rsidRPr="00A36407" w:rsidRDefault="00787CE1" w:rsidP="006204F7">
            <w:pPr>
              <w:jc w:val="both"/>
              <w:rPr>
                <w:color w:val="000000" w:themeColor="text1"/>
                <w:sz w:val="18"/>
                <w:szCs w:val="18"/>
                <w:lang w:eastAsia="ar-SA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</w:t>
            </w:r>
            <w:r w:rsidRPr="00A36407">
              <w:rPr>
                <w:color w:val="000000"/>
                <w:sz w:val="18"/>
                <w:szCs w:val="18"/>
              </w:rPr>
              <w:t>а</w:t>
            </w:r>
            <w:r w:rsidRPr="00A36407">
              <w:rPr>
                <w:color w:val="000000"/>
                <w:sz w:val="18"/>
                <w:szCs w:val="18"/>
              </w:rPr>
              <w:t>тельных организациях во всех субъектах Российской Федерации</w:t>
            </w:r>
          </w:p>
        </w:tc>
        <w:tc>
          <w:tcPr>
            <w:tcW w:w="320" w:type="pct"/>
          </w:tcPr>
          <w:p w14:paraId="4065BE88" w14:textId="2EB1C428" w:rsidR="00787CE1" w:rsidRPr="00A36407" w:rsidRDefault="00817A38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1</w:t>
            </w:r>
            <w:r w:rsidR="00787CE1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1A4B3615" w14:textId="566AC5FC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19" w:type="pct"/>
          </w:tcPr>
          <w:p w14:paraId="526692D4" w14:textId="28A7D6EA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29" w:type="pct"/>
          </w:tcPr>
          <w:p w14:paraId="441BA8A1" w14:textId="13A6C615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  <w:tc>
          <w:tcPr>
            <w:tcW w:w="310" w:type="pct"/>
          </w:tcPr>
          <w:p w14:paraId="74210B9E" w14:textId="115931CC" w:rsidR="00787CE1" w:rsidRPr="00A36407" w:rsidRDefault="00787CE1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- шт.</w:t>
            </w:r>
          </w:p>
        </w:tc>
      </w:tr>
      <w:tr w:rsidR="00016E0D" w:rsidRPr="00A36407" w14:paraId="18F76A30" w14:textId="77777777" w:rsidTr="006F5D96">
        <w:trPr>
          <w:trHeight w:val="77"/>
        </w:trPr>
        <w:tc>
          <w:tcPr>
            <w:tcW w:w="3403" w:type="pct"/>
            <w:gridSpan w:val="5"/>
          </w:tcPr>
          <w:p w14:paraId="2D3EAF45" w14:textId="77777777" w:rsidR="00016E0D" w:rsidRPr="00A36407" w:rsidRDefault="00016E0D" w:rsidP="00F27A0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20" w:type="pct"/>
          </w:tcPr>
          <w:p w14:paraId="58D6C062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8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419F530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9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1841352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</w:tcPr>
          <w:p w14:paraId="18A1959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09F50CC4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016E0D" w:rsidRPr="00A36407" w14:paraId="631CC31C" w14:textId="77777777" w:rsidTr="006F5D96">
        <w:trPr>
          <w:trHeight w:val="77"/>
        </w:trPr>
        <w:tc>
          <w:tcPr>
            <w:tcW w:w="3403" w:type="pct"/>
            <w:gridSpan w:val="5"/>
          </w:tcPr>
          <w:p w14:paraId="66B162A4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информационно-телекоммуникационную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сеть Интернет на скорости:</w:t>
            </w:r>
          </w:p>
          <w:p w14:paraId="3E22180D" w14:textId="77777777" w:rsidR="00016E0D" w:rsidRPr="00A36407" w:rsidRDefault="00016E0D" w:rsidP="00F27A0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3D0188D5" w14:textId="77777777" w:rsidR="00016E0D" w:rsidRPr="00A36407" w:rsidRDefault="00016E0D" w:rsidP="00F27A0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7EEB329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00185B5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75732DF8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5EB76C4B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3DC253FC" w14:textId="77777777" w:rsidR="00016E0D" w:rsidRPr="00A36407" w:rsidRDefault="00016E0D" w:rsidP="00F27A0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</w:tbl>
    <w:p w14:paraId="14E02A49" w14:textId="5FD1485E" w:rsidR="00427713" w:rsidRPr="00A36407" w:rsidRDefault="00427713" w:rsidP="00016E0D">
      <w:pPr>
        <w:shd w:val="clear" w:color="auto" w:fill="FFFFFF"/>
        <w:tabs>
          <w:tab w:val="left" w:pos="5409"/>
          <w:tab w:val="center" w:pos="7284"/>
        </w:tabs>
        <w:autoSpaceDE w:val="0"/>
        <w:autoSpaceDN w:val="0"/>
        <w:adjustRightInd w:val="0"/>
        <w:spacing w:before="120" w:after="120"/>
        <w:rPr>
          <w:rFonts w:eastAsia="Calibri"/>
          <w:sz w:val="18"/>
          <w:szCs w:val="18"/>
        </w:rPr>
      </w:pPr>
    </w:p>
    <w:p w14:paraId="5ED202CD" w14:textId="77777777" w:rsidR="00427713" w:rsidRPr="00A36407" w:rsidRDefault="00427713" w:rsidP="00427713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27713" w:rsidRPr="00A36407" w:rsidSect="00016E0D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851" w:right="851" w:bottom="851" w:left="1418" w:header="709" w:footer="709" w:gutter="0"/>
          <w:cols w:space="708"/>
          <w:docGrid w:linePitch="360"/>
        </w:sectPr>
      </w:pPr>
    </w:p>
    <w:p w14:paraId="39C24DD0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lastRenderedPageBreak/>
        <w:t>2. Описание основных мероприятий подпрограммы</w:t>
      </w:r>
      <w:r w:rsidRPr="00A36407">
        <w:rPr>
          <w:rFonts w:eastAsia="Calibri"/>
          <w:szCs w:val="28"/>
        </w:rPr>
        <w:br/>
      </w:r>
      <w:r w:rsidRPr="00A36407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6E2FE825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</w:p>
    <w:p w14:paraId="3EE9CD80" w14:textId="77777777" w:rsidR="00427713" w:rsidRPr="00A36407" w:rsidRDefault="00427713" w:rsidP="00427713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</w:t>
      </w:r>
      <w:r w:rsidRPr="00A36407">
        <w:rPr>
          <w:rFonts w:eastAsia="Calibri"/>
          <w:szCs w:val="28"/>
        </w:rPr>
        <w:t>и</w:t>
      </w:r>
      <w:r w:rsidRPr="00A36407">
        <w:rPr>
          <w:rFonts w:eastAsia="Calibri"/>
          <w:szCs w:val="28"/>
        </w:rPr>
        <w:t>пальных органов и организаций.</w:t>
      </w:r>
    </w:p>
    <w:p w14:paraId="2A7D7D4B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t>В рамках Подпрограммы реализуются мероприятия по развитию следующих напра</w:t>
      </w:r>
      <w:r w:rsidRPr="00A36407">
        <w:rPr>
          <w:rFonts w:eastAsia="Calibri"/>
          <w:szCs w:val="28"/>
        </w:rPr>
        <w:t>в</w:t>
      </w:r>
      <w:r w:rsidRPr="00A36407">
        <w:rPr>
          <w:rFonts w:eastAsia="Calibri"/>
          <w:szCs w:val="28"/>
        </w:rPr>
        <w:t>лений:</w:t>
      </w:r>
    </w:p>
    <w:p w14:paraId="2B3C7F43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1) Информационная инфраструктура;</w:t>
      </w:r>
    </w:p>
    <w:p w14:paraId="4AEAFF16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2) Информационная безопасность;</w:t>
      </w:r>
    </w:p>
    <w:p w14:paraId="3448CF5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3) Цифровое государственное управление;</w:t>
      </w:r>
    </w:p>
    <w:p w14:paraId="684779C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4) Цифровая образовательная среда;</w:t>
      </w:r>
    </w:p>
    <w:p w14:paraId="1918799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5) Цифровая культура.</w:t>
      </w:r>
    </w:p>
    <w:p w14:paraId="5AFDD166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Информационная инфраструктура» предусматр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вается оснащение рабочих мест работников ОМСУ муниципального образования Моско</w:t>
      </w:r>
      <w:r w:rsidRPr="00A36407">
        <w:rPr>
          <w:rFonts w:eastAsia="Calibri"/>
          <w:szCs w:val="28"/>
          <w:lang w:eastAsia="en-US"/>
        </w:rPr>
        <w:t>в</w:t>
      </w:r>
      <w:r w:rsidRPr="00A36407">
        <w:rPr>
          <w:rFonts w:eastAsia="Calibri"/>
          <w:szCs w:val="28"/>
          <w:lang w:eastAsia="en-US"/>
        </w:rPr>
        <w:t>ской области современным 1компьютерным и сетевым оборудованием, организационной техникой, а также их подключение к локальным вычислительным сетям (при необходим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сти) в соответствии с едиными стандартами, требованиями и нормами обеспечения, технич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ния, находящихся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 xml:space="preserve">в их ведении, к единой интегрированной </w:t>
      </w:r>
      <w:proofErr w:type="spellStart"/>
      <w:r w:rsidRPr="00A36407">
        <w:rPr>
          <w:rFonts w:eastAsia="Calibri"/>
          <w:szCs w:val="28"/>
          <w:lang w:eastAsia="en-US"/>
        </w:rPr>
        <w:t>мультисервисной</w:t>
      </w:r>
      <w:proofErr w:type="spellEnd"/>
      <w:r w:rsidRPr="00A36407">
        <w:rPr>
          <w:rFonts w:eastAsia="Calibri"/>
          <w:szCs w:val="28"/>
          <w:lang w:eastAsia="en-US"/>
        </w:rPr>
        <w:t xml:space="preserve"> телекоммун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кационной сети Правительства Московской области для нужд ОМСУ муниципального обр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 xml:space="preserve">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 рамках федерального проекта)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Pr="00A36407">
        <w:rPr>
          <w:szCs w:val="28"/>
        </w:rPr>
        <w:t>услугами проводного и мобильного доступа в информационно-телекоммуникационную сеть Интернет на</w:t>
      </w:r>
      <w:proofErr w:type="gramEnd"/>
      <w:r w:rsidRPr="00A36407">
        <w:rPr>
          <w:szCs w:val="28"/>
        </w:rPr>
        <w:t xml:space="preserve"> скорости не менее 1 Мбит/с, предоставляемыми не менее чем 2 операторами связи.</w:t>
      </w:r>
    </w:p>
    <w:p w14:paraId="565728B2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Информационная безопасность» предусматривае</w:t>
      </w:r>
      <w:r w:rsidRPr="00A36407">
        <w:rPr>
          <w:rFonts w:eastAsia="Calibri"/>
          <w:szCs w:val="28"/>
          <w:lang w:eastAsia="en-US"/>
        </w:rPr>
        <w:t>т</w:t>
      </w:r>
      <w:r w:rsidRPr="00A36407">
        <w:rPr>
          <w:rFonts w:eastAsia="Calibri"/>
          <w:szCs w:val="28"/>
          <w:lang w:eastAsia="en-US"/>
        </w:rPr>
        <w:t>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>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</w:t>
      </w:r>
      <w:r w:rsidRPr="00A36407">
        <w:rPr>
          <w:rFonts w:eastAsia="Calibri"/>
          <w:szCs w:val="28"/>
          <w:lang w:eastAsia="en-US"/>
        </w:rPr>
        <w:t>н</w:t>
      </w:r>
      <w:r w:rsidRPr="00A36407">
        <w:rPr>
          <w:rFonts w:eastAsia="Calibri"/>
          <w:szCs w:val="28"/>
          <w:lang w:eastAsia="en-US"/>
        </w:rPr>
        <w:t>формации, приобретение антивирусного программного обеспечения, а также средств эле</w:t>
      </w:r>
      <w:r w:rsidRPr="00A36407">
        <w:rPr>
          <w:rFonts w:eastAsia="Calibri"/>
          <w:szCs w:val="28"/>
          <w:lang w:eastAsia="en-US"/>
        </w:rPr>
        <w:t>к</w:t>
      </w:r>
      <w:r w:rsidRPr="00A36407">
        <w:rPr>
          <w:rFonts w:eastAsia="Calibri"/>
          <w:szCs w:val="28"/>
          <w:lang w:eastAsia="en-US"/>
        </w:rPr>
        <w:t>тронной подписи работникам ОМСУ муниципального образования Московской области</w:t>
      </w:r>
      <w:proofErr w:type="gramEnd"/>
      <w:r w:rsidRPr="00A36407">
        <w:rPr>
          <w:rFonts w:eastAsia="Calibri"/>
          <w:szCs w:val="28"/>
          <w:lang w:eastAsia="en-US"/>
        </w:rPr>
        <w:t xml:space="preserve"> в соответствии с установленными требованиями.</w:t>
      </w:r>
    </w:p>
    <w:p w14:paraId="68C10B0E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proofErr w:type="gramStart"/>
      <w:r w:rsidRPr="00A36407">
        <w:rPr>
          <w:rFonts w:eastAsia="Calibri"/>
          <w:szCs w:val="28"/>
          <w:lang w:eastAsia="en-US"/>
        </w:rPr>
        <w:t>В рамках основного мероприятия «Цифровое государственное управление» пред</w:t>
      </w:r>
      <w:r w:rsidRPr="00A36407">
        <w:rPr>
          <w:rFonts w:eastAsia="Calibri"/>
          <w:szCs w:val="28"/>
          <w:lang w:eastAsia="en-US"/>
        </w:rPr>
        <w:t>у</w:t>
      </w:r>
      <w:r w:rsidRPr="00A36407">
        <w:rPr>
          <w:rFonts w:eastAsia="Calibri"/>
          <w:szCs w:val="28"/>
          <w:lang w:eastAsia="en-US"/>
        </w:rPr>
        <w:t>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</w:t>
      </w:r>
      <w:r w:rsidRPr="00A36407">
        <w:rPr>
          <w:rFonts w:eastAsia="Calibri"/>
          <w:szCs w:val="28"/>
          <w:lang w:eastAsia="en-US"/>
        </w:rPr>
        <w:t>д</w:t>
      </w:r>
      <w:r w:rsidRPr="00A36407">
        <w:rPr>
          <w:rFonts w:eastAsia="Calibri"/>
          <w:szCs w:val="28"/>
          <w:lang w:eastAsia="en-US"/>
        </w:rPr>
        <w:t>жетным процессом, финансами, в том числе централизованного ведения бухгалтерского уч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рингом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>социально-экономического развития Московской области, с развитием портала гос</w:t>
      </w:r>
      <w:r w:rsidRPr="00A36407">
        <w:rPr>
          <w:rFonts w:eastAsia="Calibri"/>
          <w:szCs w:val="28"/>
          <w:lang w:eastAsia="en-US"/>
        </w:rPr>
        <w:t>у</w:t>
      </w:r>
      <w:r w:rsidRPr="00A36407">
        <w:rPr>
          <w:rFonts w:eastAsia="Calibri"/>
          <w:szCs w:val="28"/>
          <w:lang w:eastAsia="en-US"/>
        </w:rPr>
        <w:t>дарственных и муниципальных услуг (функций) Московской области, с увеличением кол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t>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</w:t>
      </w:r>
      <w:r w:rsidRPr="00A36407">
        <w:rPr>
          <w:rFonts w:eastAsia="Calibri"/>
          <w:szCs w:val="28"/>
          <w:lang w:eastAsia="en-US"/>
        </w:rPr>
        <w:t>и</w:t>
      </w:r>
      <w:r w:rsidRPr="00A36407">
        <w:rPr>
          <w:rFonts w:eastAsia="Calibri"/>
          <w:szCs w:val="28"/>
          <w:lang w:eastAsia="en-US"/>
        </w:rPr>
        <w:lastRenderedPageBreak/>
        <w:t>стемы электронного взаимодействия региональных ведомств с ОМСУ муниципального обр</w:t>
      </w:r>
      <w:r w:rsidRPr="00A36407">
        <w:rPr>
          <w:rFonts w:eastAsia="Calibri"/>
          <w:szCs w:val="28"/>
          <w:lang w:eastAsia="en-US"/>
        </w:rPr>
        <w:t>а</w:t>
      </w:r>
      <w:r w:rsidRPr="00A36407">
        <w:rPr>
          <w:rFonts w:eastAsia="Calibri"/>
          <w:szCs w:val="28"/>
          <w:lang w:eastAsia="en-US"/>
        </w:rPr>
        <w:t>зования Московской области, а также находящимися в их ведении организациями и учр</w:t>
      </w:r>
      <w:r w:rsidRPr="00A36407">
        <w:rPr>
          <w:rFonts w:eastAsia="Calibri"/>
          <w:szCs w:val="28"/>
          <w:lang w:eastAsia="en-US"/>
        </w:rPr>
        <w:t>е</w:t>
      </w:r>
      <w:r w:rsidRPr="00A36407">
        <w:rPr>
          <w:rFonts w:eastAsia="Calibri"/>
          <w:szCs w:val="28"/>
          <w:lang w:eastAsia="en-US"/>
        </w:rPr>
        <w:t>ждениями при оказании соответствующих услуг, обеспечение</w:t>
      </w:r>
      <w:proofErr w:type="gramEnd"/>
      <w:r w:rsidRPr="00A36407">
        <w:rPr>
          <w:rFonts w:eastAsia="Calibri"/>
          <w:szCs w:val="28"/>
          <w:lang w:eastAsia="en-US"/>
        </w:rPr>
        <w:t xml:space="preserve"> </w:t>
      </w:r>
      <w:proofErr w:type="gramStart"/>
      <w:r w:rsidRPr="00A36407">
        <w:rPr>
          <w:rFonts w:eastAsia="Calibri"/>
          <w:szCs w:val="28"/>
          <w:lang w:eastAsia="en-US"/>
        </w:rPr>
        <w:t>возможности записи через сеть Интернет на конкретное время приема в ОМСУ муниципального образования Моско</w:t>
      </w:r>
      <w:r w:rsidRPr="00A36407">
        <w:rPr>
          <w:rFonts w:eastAsia="Calibri"/>
          <w:szCs w:val="28"/>
          <w:lang w:eastAsia="en-US"/>
        </w:rPr>
        <w:t>в</w:t>
      </w:r>
      <w:r w:rsidRPr="00A36407">
        <w:rPr>
          <w:rFonts w:eastAsia="Calibri"/>
          <w:szCs w:val="28"/>
          <w:lang w:eastAsia="en-US"/>
        </w:rPr>
        <w:t>ской области для получения услуг, оплаты через сеть Интернет основных пошлин, штрафов и сборов, предоставление доступа к электронным сервисам цифровой инфраструктуры в сфере жилищно-коммунального хозяйства (в рамках федерального проекта).</w:t>
      </w:r>
      <w:proofErr w:type="gramEnd"/>
    </w:p>
    <w:p w14:paraId="759AA2DA" w14:textId="77777777" w:rsidR="0010709A" w:rsidRPr="00A36407" w:rsidRDefault="005870C6" w:rsidP="005870C6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szCs w:val="28"/>
        </w:rPr>
      </w:pPr>
      <w:r w:rsidRPr="00A36407">
        <w:rPr>
          <w:rFonts w:eastAsia="Calibri"/>
          <w:szCs w:val="28"/>
          <w:lang w:eastAsia="en-US"/>
        </w:rPr>
        <w:t>В рамках федерального проекта «Цифровая образовательная среда» планируется в</w:t>
      </w:r>
      <w:r w:rsidRPr="00A36407">
        <w:rPr>
          <w:rFonts w:eastAsia="Calibri"/>
          <w:szCs w:val="28"/>
          <w:lang w:eastAsia="en-US"/>
        </w:rPr>
        <w:t>ы</w:t>
      </w:r>
      <w:r w:rsidRPr="00A36407">
        <w:rPr>
          <w:rFonts w:eastAsia="Calibri"/>
          <w:szCs w:val="28"/>
          <w:lang w:eastAsia="en-US"/>
        </w:rPr>
        <w:t xml:space="preserve">равнивание уровня оснащения школ </w:t>
      </w:r>
      <w:proofErr w:type="gramStart"/>
      <w:r w:rsidRPr="00A36407">
        <w:rPr>
          <w:szCs w:val="28"/>
        </w:rPr>
        <w:t>современными</w:t>
      </w:r>
      <w:proofErr w:type="gramEnd"/>
      <w:r w:rsidRPr="00A36407">
        <w:rPr>
          <w:szCs w:val="28"/>
        </w:rPr>
        <w:t xml:space="preserve"> аппаратно-программными </w:t>
      </w:r>
    </w:p>
    <w:p w14:paraId="53693494" w14:textId="486677E9" w:rsidR="005870C6" w:rsidRPr="00A36407" w:rsidRDefault="005870C6" w:rsidP="005870C6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szCs w:val="28"/>
        </w:rPr>
        <w:t xml:space="preserve">комплексами, обеспечивающими </w:t>
      </w:r>
      <w:r w:rsidRPr="00A36407">
        <w:rPr>
          <w:rFonts w:eastAsia="Calibri"/>
          <w:szCs w:val="28"/>
          <w:lang w:eastAsia="en-US"/>
        </w:rPr>
        <w:t>возможность использования новых технологий.</w:t>
      </w:r>
    </w:p>
    <w:p w14:paraId="23B62631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1DE3E2CB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6"/>
          <w:szCs w:val="28"/>
          <w:lang w:eastAsia="en-US"/>
        </w:rPr>
      </w:pPr>
    </w:p>
    <w:p w14:paraId="4A805A0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  <w:lang w:eastAsia="en-US"/>
        </w:rPr>
        <w:t>3. Характеристика проблем и мероприятий подпрограммы</w:t>
      </w:r>
      <w:r w:rsidRPr="00A36407">
        <w:rPr>
          <w:rFonts w:eastAsia="Calibri"/>
          <w:szCs w:val="28"/>
          <w:lang w:eastAsia="en-US"/>
        </w:rPr>
        <w:br/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390B18BC" w14:textId="77777777" w:rsidR="00427713" w:rsidRPr="00A36407" w:rsidRDefault="00427713" w:rsidP="00427713">
      <w:pPr>
        <w:pStyle w:val="Default"/>
        <w:spacing w:line="276" w:lineRule="auto"/>
        <w:ind w:firstLine="218"/>
        <w:jc w:val="both"/>
        <w:rPr>
          <w:color w:val="auto"/>
          <w:szCs w:val="28"/>
          <w:lang w:eastAsia="ru-RU"/>
        </w:rPr>
      </w:pPr>
      <w:proofErr w:type="gramStart"/>
      <w:r w:rsidRPr="00A36407">
        <w:rPr>
          <w:color w:val="auto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</w:t>
      </w:r>
      <w:r w:rsidRPr="00A36407">
        <w:rPr>
          <w:color w:val="auto"/>
          <w:szCs w:val="28"/>
          <w:lang w:eastAsia="ru-RU"/>
        </w:rPr>
        <w:t>о</w:t>
      </w:r>
      <w:r w:rsidRPr="00A36407">
        <w:rPr>
          <w:color w:val="auto"/>
          <w:szCs w:val="28"/>
          <w:lang w:eastAsia="ru-RU"/>
        </w:rPr>
        <w:t>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</w:t>
      </w:r>
      <w:r w:rsidRPr="00A36407">
        <w:rPr>
          <w:color w:val="auto"/>
          <w:szCs w:val="28"/>
          <w:lang w:eastAsia="ru-RU"/>
        </w:rPr>
        <w:t>к</w:t>
      </w:r>
      <w:r w:rsidRPr="00A36407">
        <w:rPr>
          <w:color w:val="auto"/>
          <w:szCs w:val="28"/>
          <w:lang w:eastAsia="ru-RU"/>
        </w:rPr>
        <w:t>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6407">
        <w:rPr>
          <w:color w:val="auto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</w:t>
      </w:r>
      <w:r w:rsidRPr="00A36407">
        <w:rPr>
          <w:color w:val="auto"/>
          <w:szCs w:val="28"/>
          <w:lang w:eastAsia="ru-RU"/>
        </w:rPr>
        <w:t>а</w:t>
      </w:r>
      <w:r w:rsidRPr="00A36407">
        <w:rPr>
          <w:color w:val="auto"/>
          <w:szCs w:val="28"/>
          <w:lang w:eastAsia="ru-RU"/>
        </w:rPr>
        <w:t xml:space="preserve">имодействия всех заинтересованных сторон. </w:t>
      </w:r>
    </w:p>
    <w:p w14:paraId="79C0BBBC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sz w:val="16"/>
          <w:szCs w:val="28"/>
          <w:lang w:eastAsia="en-US"/>
        </w:rPr>
      </w:pPr>
    </w:p>
    <w:p w14:paraId="71EF1A86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17A8F718" w14:textId="77777777" w:rsidR="0010709A" w:rsidRPr="00A36407" w:rsidRDefault="00427713" w:rsidP="00427713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  <w:r w:rsidRPr="00A36407">
        <w:rPr>
          <w:rFonts w:eastAsia="Calibri"/>
          <w:szCs w:val="28"/>
        </w:rPr>
        <w:t xml:space="preserve"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</w:p>
    <w:p w14:paraId="7CD970DA" w14:textId="481C028C" w:rsidR="00427713" w:rsidRPr="00A36407" w:rsidRDefault="00427713" w:rsidP="00427713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муниципальной подпрограммы</w:t>
      </w:r>
      <w:r w:rsidRPr="00A36407">
        <w:rPr>
          <w:rFonts w:eastAsia="Calibri"/>
          <w:szCs w:val="28"/>
        </w:rPr>
        <w:br/>
      </w:r>
      <w:r w:rsidRPr="00A36407">
        <w:rPr>
          <w:rFonts w:eastAsia="Calibri"/>
          <w:szCs w:val="28"/>
          <w:lang w:eastAsia="en-US"/>
        </w:rPr>
        <w:t>«Развитие информационной и технологической инфраструктуры экосистемы цифровой эк</w:t>
      </w:r>
      <w:r w:rsidRPr="00A36407">
        <w:rPr>
          <w:rFonts w:eastAsia="Calibri"/>
          <w:szCs w:val="28"/>
          <w:lang w:eastAsia="en-US"/>
        </w:rPr>
        <w:t>о</w:t>
      </w:r>
      <w:r w:rsidRPr="00A36407">
        <w:rPr>
          <w:rFonts w:eastAsia="Calibri"/>
          <w:szCs w:val="28"/>
          <w:lang w:eastAsia="en-US"/>
        </w:rPr>
        <w:t>номики муниципального образования Московской области»</w:t>
      </w:r>
    </w:p>
    <w:p w14:paraId="3CCB43DF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</w:p>
    <w:p w14:paraId="5CF79269" w14:textId="77777777" w:rsidR="00427713" w:rsidRPr="00A36407" w:rsidRDefault="00427713" w:rsidP="00427713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Cs w:val="28"/>
        </w:rPr>
      </w:pPr>
      <w:r w:rsidRPr="00A36407">
        <w:rPr>
          <w:rFonts w:eastAsia="Calibri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</w:t>
      </w:r>
      <w:r w:rsidRPr="00A36407">
        <w:rPr>
          <w:rFonts w:eastAsia="Calibri"/>
          <w:szCs w:val="28"/>
        </w:rPr>
        <w:t>о</w:t>
      </w:r>
      <w:r w:rsidRPr="00A36407">
        <w:rPr>
          <w:rFonts w:eastAsia="Calibri"/>
          <w:szCs w:val="28"/>
        </w:rPr>
        <w:t>граммы, обозначены в виде основных мероприятий Подпрограммы, каждое основное мер</w:t>
      </w:r>
      <w:r w:rsidRPr="00A36407">
        <w:rPr>
          <w:rFonts w:eastAsia="Calibri"/>
          <w:szCs w:val="28"/>
        </w:rPr>
        <w:t>о</w:t>
      </w:r>
      <w:r w:rsidRPr="00A36407">
        <w:rPr>
          <w:rFonts w:eastAsia="Calibri"/>
          <w:szCs w:val="28"/>
        </w:rPr>
        <w:t>приятие содержит мероприятия Подпрограммы, направленные на их решения.</w:t>
      </w:r>
    </w:p>
    <w:p w14:paraId="20B89C2A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Cs w:val="28"/>
        </w:rPr>
      </w:pPr>
    </w:p>
    <w:p w14:paraId="654BBED0" w14:textId="77777777" w:rsidR="00427713" w:rsidRPr="00A36407" w:rsidRDefault="00427713" w:rsidP="00427713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  <w:lang w:eastAsia="en-US"/>
        </w:rPr>
        <w:sectPr w:rsidR="00427713" w:rsidRPr="00A36407" w:rsidSect="00925B46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850" w:bottom="1134" w:left="1418" w:header="708" w:footer="708" w:gutter="0"/>
          <w:cols w:space="708"/>
          <w:docGrid w:linePitch="360"/>
        </w:sectPr>
      </w:pPr>
    </w:p>
    <w:p w14:paraId="25E41D50" w14:textId="64C4ECC1" w:rsidR="00427713" w:rsidRPr="00A36407" w:rsidRDefault="00427713" w:rsidP="00427713">
      <w:pPr>
        <w:jc w:val="center"/>
        <w:rPr>
          <w:rFonts w:eastAsia="Calibri"/>
          <w:szCs w:val="28"/>
          <w:lang w:eastAsia="en-US"/>
        </w:rPr>
      </w:pPr>
      <w:r w:rsidRPr="00A36407">
        <w:rPr>
          <w:rFonts w:eastAsia="Calibri"/>
          <w:szCs w:val="28"/>
        </w:rPr>
        <w:lastRenderedPageBreak/>
        <w:t xml:space="preserve">5. Перечень мероприятий подпрограммы </w:t>
      </w:r>
      <w:r w:rsidR="00A27020" w:rsidRPr="00A36407">
        <w:rPr>
          <w:rFonts w:eastAsia="Calibri"/>
          <w:szCs w:val="28"/>
        </w:rPr>
        <w:t xml:space="preserve">2 </w:t>
      </w:r>
      <w:r w:rsidRPr="00A36407">
        <w:rPr>
          <w:rFonts w:eastAsia="Calibri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</w:t>
      </w:r>
      <w:r w:rsidR="00A27020" w:rsidRPr="00A36407">
        <w:rPr>
          <w:rFonts w:eastAsia="Calibri"/>
          <w:szCs w:val="28"/>
          <w:lang w:eastAsia="en-US"/>
        </w:rPr>
        <w:t xml:space="preserve"> </w:t>
      </w:r>
      <w:r w:rsidRPr="00A36407">
        <w:rPr>
          <w:rFonts w:eastAsia="Calibri"/>
          <w:szCs w:val="28"/>
          <w:lang w:eastAsia="en-US"/>
        </w:rPr>
        <w:t>муниципального образования Московской области»</w:t>
      </w:r>
    </w:p>
    <w:p w14:paraId="11CA6CEB" w14:textId="77777777" w:rsidR="00A27020" w:rsidRPr="00A36407" w:rsidRDefault="00A27020" w:rsidP="00427713">
      <w:pPr>
        <w:jc w:val="center"/>
        <w:rPr>
          <w:rFonts w:eastAsia="Calibri"/>
          <w:szCs w:val="28"/>
        </w:rPr>
      </w:pPr>
    </w:p>
    <w:tbl>
      <w:tblPr>
        <w:tblW w:w="5000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2"/>
        <w:gridCol w:w="3572"/>
        <w:gridCol w:w="1138"/>
        <w:gridCol w:w="1693"/>
        <w:gridCol w:w="1077"/>
        <w:gridCol w:w="817"/>
        <w:gridCol w:w="647"/>
        <w:gridCol w:w="195"/>
        <w:gridCol w:w="811"/>
        <w:gridCol w:w="351"/>
        <w:gridCol w:w="390"/>
        <w:gridCol w:w="869"/>
        <w:gridCol w:w="271"/>
        <w:gridCol w:w="622"/>
        <w:gridCol w:w="796"/>
        <w:gridCol w:w="467"/>
        <w:gridCol w:w="973"/>
      </w:tblGrid>
      <w:tr w:rsidR="00A27020" w:rsidRPr="00A36407" w14:paraId="2FA796FF" w14:textId="77777777" w:rsidTr="00D2710B">
        <w:tc>
          <w:tcPr>
            <w:tcW w:w="184" w:type="pct"/>
            <w:vMerge w:val="restart"/>
            <w:shd w:val="clear" w:color="auto" w:fill="auto"/>
            <w:vAlign w:val="center"/>
          </w:tcPr>
          <w:p w14:paraId="3BE1642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№№ </w:t>
            </w:r>
            <w:proofErr w:type="gramStart"/>
            <w:r w:rsidRPr="00A36407">
              <w:rPr>
                <w:sz w:val="18"/>
                <w:szCs w:val="18"/>
              </w:rPr>
              <w:t>п</w:t>
            </w:r>
            <w:proofErr w:type="gramEnd"/>
            <w:r w:rsidRPr="00A36407">
              <w:rPr>
                <w:sz w:val="18"/>
                <w:szCs w:val="18"/>
              </w:rPr>
              <w:t>/п</w:t>
            </w:r>
          </w:p>
        </w:tc>
        <w:tc>
          <w:tcPr>
            <w:tcW w:w="1171" w:type="pct"/>
            <w:vMerge w:val="restart"/>
            <w:shd w:val="clear" w:color="auto" w:fill="auto"/>
            <w:vAlign w:val="center"/>
          </w:tcPr>
          <w:p w14:paraId="50CB7BD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я по реализации</w:t>
            </w:r>
            <w:r w:rsidRPr="00A36407">
              <w:rPr>
                <w:rFonts w:eastAsia="Calibri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373" w:type="pct"/>
            <w:vMerge w:val="restart"/>
            <w:shd w:val="clear" w:color="auto" w:fill="auto"/>
            <w:vAlign w:val="center"/>
          </w:tcPr>
          <w:p w14:paraId="295ABA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ок испо</w:t>
            </w:r>
            <w:r w:rsidRPr="00A36407">
              <w:rPr>
                <w:sz w:val="18"/>
                <w:szCs w:val="18"/>
              </w:rPr>
              <w:t>л</w:t>
            </w:r>
            <w:r w:rsidRPr="00A36407">
              <w:rPr>
                <w:sz w:val="18"/>
                <w:szCs w:val="18"/>
              </w:rPr>
              <w:t>нения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</w:t>
            </w:r>
          </w:p>
          <w:p w14:paraId="18C0001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(годы)</w:t>
            </w:r>
          </w:p>
        </w:tc>
        <w:tc>
          <w:tcPr>
            <w:tcW w:w="555" w:type="pct"/>
            <w:vMerge w:val="restart"/>
            <w:shd w:val="clear" w:color="auto" w:fill="auto"/>
            <w:vAlign w:val="center"/>
          </w:tcPr>
          <w:p w14:paraId="18CF33B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сточники фина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сирования</w:t>
            </w:r>
          </w:p>
        </w:tc>
        <w:tc>
          <w:tcPr>
            <w:tcW w:w="353" w:type="pct"/>
            <w:vMerge w:val="restart"/>
            <w:shd w:val="clear" w:color="auto" w:fill="auto"/>
            <w:vAlign w:val="center"/>
          </w:tcPr>
          <w:p w14:paraId="6000AFE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Объем </w:t>
            </w:r>
            <w:proofErr w:type="gramStart"/>
            <w:r w:rsidRPr="00A36407">
              <w:rPr>
                <w:sz w:val="18"/>
                <w:szCs w:val="18"/>
              </w:rPr>
              <w:t>фи-</w:t>
            </w:r>
            <w:proofErr w:type="spellStart"/>
            <w:r w:rsidRPr="00A36407">
              <w:rPr>
                <w:sz w:val="18"/>
                <w:szCs w:val="18"/>
              </w:rPr>
              <w:t>нансиров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ния</w:t>
            </w:r>
            <w:proofErr w:type="spellEnd"/>
            <w:proofErr w:type="gramEnd"/>
            <w:r w:rsidRPr="00A36407">
              <w:rPr>
                <w:sz w:val="18"/>
                <w:szCs w:val="18"/>
              </w:rPr>
              <w:t xml:space="preserve">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 в 2019 году (тыс. рублей)</w:t>
            </w:r>
          </w:p>
        </w:tc>
        <w:tc>
          <w:tcPr>
            <w:tcW w:w="268" w:type="pct"/>
            <w:vMerge w:val="restart"/>
            <w:shd w:val="clear" w:color="auto" w:fill="auto"/>
            <w:vAlign w:val="center"/>
          </w:tcPr>
          <w:p w14:paraId="15690D6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сего</w:t>
            </w:r>
            <w:r w:rsidRPr="00A36407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1363" w:type="pct"/>
            <w:gridSpan w:val="8"/>
            <w:vAlign w:val="center"/>
          </w:tcPr>
          <w:p w14:paraId="7A33219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бъем финансирования по годам, (тыс. рублей)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  <w:vAlign w:val="center"/>
          </w:tcPr>
          <w:p w14:paraId="169DB3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proofErr w:type="gramStart"/>
            <w:r w:rsidRPr="00A36407">
              <w:rPr>
                <w:sz w:val="18"/>
                <w:szCs w:val="18"/>
              </w:rPr>
              <w:t>Ответствен-</w:t>
            </w:r>
            <w:proofErr w:type="spellStart"/>
            <w:r w:rsidRPr="00A36407">
              <w:rPr>
                <w:sz w:val="18"/>
                <w:szCs w:val="18"/>
              </w:rPr>
              <w:t>ный</w:t>
            </w:r>
            <w:proofErr w:type="spellEnd"/>
            <w:proofErr w:type="gramEnd"/>
            <w:r w:rsidRPr="00A36407">
              <w:rPr>
                <w:sz w:val="18"/>
                <w:szCs w:val="18"/>
              </w:rPr>
              <w:t xml:space="preserve"> за выпо</w:t>
            </w:r>
            <w:r w:rsidRPr="00A36407">
              <w:rPr>
                <w:sz w:val="18"/>
                <w:szCs w:val="18"/>
              </w:rPr>
              <w:t>л</w:t>
            </w:r>
            <w:r w:rsidRPr="00A36407">
              <w:rPr>
                <w:sz w:val="18"/>
                <w:szCs w:val="18"/>
              </w:rPr>
              <w:t>нение ме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приятия по</w:t>
            </w:r>
            <w:r w:rsidRPr="00A36407">
              <w:rPr>
                <w:sz w:val="18"/>
                <w:szCs w:val="18"/>
              </w:rPr>
              <w:t>д</w:t>
            </w:r>
            <w:r w:rsidRPr="00A36407">
              <w:rPr>
                <w:sz w:val="18"/>
                <w:szCs w:val="18"/>
              </w:rPr>
              <w:t>программы</w:t>
            </w:r>
          </w:p>
        </w:tc>
        <w:tc>
          <w:tcPr>
            <w:tcW w:w="319" w:type="pct"/>
            <w:vMerge w:val="restart"/>
            <w:shd w:val="clear" w:color="auto" w:fill="auto"/>
            <w:vAlign w:val="center"/>
          </w:tcPr>
          <w:p w14:paraId="3AF6F87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proofErr w:type="spellStart"/>
            <w:proofErr w:type="gramStart"/>
            <w:r w:rsidRPr="00A36407">
              <w:rPr>
                <w:sz w:val="18"/>
                <w:szCs w:val="18"/>
              </w:rPr>
              <w:t>Результа</w:t>
            </w:r>
            <w:proofErr w:type="spellEnd"/>
            <w:r w:rsidRPr="00A36407">
              <w:rPr>
                <w:sz w:val="18"/>
                <w:szCs w:val="18"/>
              </w:rPr>
              <w:t>-ты</w:t>
            </w:r>
            <w:proofErr w:type="gramEnd"/>
            <w:r w:rsidRPr="00A36407">
              <w:rPr>
                <w:sz w:val="18"/>
                <w:szCs w:val="18"/>
              </w:rPr>
              <w:t xml:space="preserve"> </w:t>
            </w:r>
            <w:proofErr w:type="spellStart"/>
            <w:r w:rsidRPr="00A36407">
              <w:rPr>
                <w:sz w:val="18"/>
                <w:szCs w:val="18"/>
              </w:rPr>
              <w:t>выпол</w:t>
            </w:r>
            <w:proofErr w:type="spellEnd"/>
            <w:r w:rsidRPr="00A36407">
              <w:rPr>
                <w:sz w:val="18"/>
                <w:szCs w:val="18"/>
              </w:rPr>
              <w:t>-нения м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роприятий под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граммы</w:t>
            </w:r>
          </w:p>
        </w:tc>
      </w:tr>
      <w:tr w:rsidR="00A27020" w:rsidRPr="00A36407" w14:paraId="35063AF7" w14:textId="77777777" w:rsidTr="00A27020">
        <w:trPr>
          <w:trHeight w:val="438"/>
        </w:trPr>
        <w:tc>
          <w:tcPr>
            <w:tcW w:w="184" w:type="pct"/>
            <w:vMerge/>
            <w:shd w:val="clear" w:color="auto" w:fill="auto"/>
          </w:tcPr>
          <w:p w14:paraId="4B58885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72FA9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C0491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vMerge/>
            <w:shd w:val="clear" w:color="auto" w:fill="auto"/>
          </w:tcPr>
          <w:p w14:paraId="1653A35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53" w:type="pct"/>
            <w:vMerge/>
            <w:shd w:val="clear" w:color="auto" w:fill="auto"/>
          </w:tcPr>
          <w:p w14:paraId="21AEBA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shd w:val="clear" w:color="auto" w:fill="auto"/>
          </w:tcPr>
          <w:p w14:paraId="472405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276" w:type="pct"/>
            <w:gridSpan w:val="2"/>
            <w:vAlign w:val="center"/>
          </w:tcPr>
          <w:p w14:paraId="4BF8857E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8261FB9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1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99BB3BC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2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54AD743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3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3310660" w14:textId="77777777" w:rsidR="00A27020" w:rsidRPr="00A36407" w:rsidRDefault="00A27020" w:rsidP="009C1C22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4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5ACE4C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76B937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0652B2B8" w14:textId="77777777" w:rsidTr="00A27020">
        <w:trPr>
          <w:trHeight w:val="60"/>
        </w:trPr>
        <w:tc>
          <w:tcPr>
            <w:tcW w:w="184" w:type="pct"/>
            <w:shd w:val="clear" w:color="auto" w:fill="auto"/>
          </w:tcPr>
          <w:p w14:paraId="4B10E8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</w:p>
        </w:tc>
        <w:tc>
          <w:tcPr>
            <w:tcW w:w="1171" w:type="pct"/>
            <w:shd w:val="clear" w:color="auto" w:fill="auto"/>
          </w:tcPr>
          <w:p w14:paraId="62BB119B" w14:textId="77777777" w:rsidR="00A27020" w:rsidRPr="00A36407" w:rsidRDefault="00A27020" w:rsidP="00A27020">
            <w:pPr>
              <w:jc w:val="center"/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373" w:type="pct"/>
            <w:shd w:val="clear" w:color="auto" w:fill="auto"/>
          </w:tcPr>
          <w:p w14:paraId="3D9F629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</w:t>
            </w:r>
          </w:p>
        </w:tc>
        <w:tc>
          <w:tcPr>
            <w:tcW w:w="555" w:type="pct"/>
            <w:shd w:val="clear" w:color="auto" w:fill="auto"/>
          </w:tcPr>
          <w:p w14:paraId="269526C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</w:t>
            </w:r>
          </w:p>
        </w:tc>
        <w:tc>
          <w:tcPr>
            <w:tcW w:w="353" w:type="pct"/>
            <w:shd w:val="clear" w:color="auto" w:fill="auto"/>
          </w:tcPr>
          <w:p w14:paraId="42FE3C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</w:t>
            </w:r>
          </w:p>
        </w:tc>
        <w:tc>
          <w:tcPr>
            <w:tcW w:w="268" w:type="pct"/>
            <w:shd w:val="clear" w:color="auto" w:fill="auto"/>
          </w:tcPr>
          <w:p w14:paraId="2E74EBC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</w:t>
            </w:r>
          </w:p>
        </w:tc>
        <w:tc>
          <w:tcPr>
            <w:tcW w:w="276" w:type="pct"/>
            <w:gridSpan w:val="2"/>
          </w:tcPr>
          <w:p w14:paraId="5685FF4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</w:t>
            </w:r>
          </w:p>
        </w:tc>
        <w:tc>
          <w:tcPr>
            <w:tcW w:w="266" w:type="pct"/>
            <w:shd w:val="clear" w:color="auto" w:fill="auto"/>
          </w:tcPr>
          <w:p w14:paraId="6D9FBD7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</w:t>
            </w:r>
          </w:p>
        </w:tc>
        <w:tc>
          <w:tcPr>
            <w:tcW w:w="243" w:type="pct"/>
            <w:gridSpan w:val="2"/>
            <w:shd w:val="clear" w:color="auto" w:fill="auto"/>
          </w:tcPr>
          <w:p w14:paraId="243409D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</w:t>
            </w:r>
          </w:p>
        </w:tc>
        <w:tc>
          <w:tcPr>
            <w:tcW w:w="285" w:type="pct"/>
            <w:shd w:val="clear" w:color="auto" w:fill="auto"/>
          </w:tcPr>
          <w:p w14:paraId="7B6A834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0</w:t>
            </w:r>
          </w:p>
        </w:tc>
        <w:tc>
          <w:tcPr>
            <w:tcW w:w="293" w:type="pct"/>
            <w:gridSpan w:val="2"/>
            <w:shd w:val="clear" w:color="auto" w:fill="auto"/>
          </w:tcPr>
          <w:p w14:paraId="403C07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9E65A2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</w:t>
            </w:r>
          </w:p>
        </w:tc>
        <w:tc>
          <w:tcPr>
            <w:tcW w:w="319" w:type="pct"/>
            <w:shd w:val="clear" w:color="auto" w:fill="auto"/>
          </w:tcPr>
          <w:p w14:paraId="751D765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3</w:t>
            </w:r>
          </w:p>
        </w:tc>
      </w:tr>
      <w:tr w:rsidR="00A27020" w:rsidRPr="00A36407" w14:paraId="42F9127A" w14:textId="77777777" w:rsidTr="00A27020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2D9EE3B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393613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80449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7895B2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B7A29A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89CC0A2" w14:textId="01AAA688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 8</w:t>
            </w:r>
            <w:r w:rsidR="00A27020" w:rsidRPr="00A36407">
              <w:rPr>
                <w:sz w:val="16"/>
                <w:szCs w:val="18"/>
              </w:rPr>
              <w:t>69,9</w:t>
            </w:r>
          </w:p>
        </w:tc>
        <w:tc>
          <w:tcPr>
            <w:tcW w:w="276" w:type="pct"/>
            <w:gridSpan w:val="2"/>
            <w:vAlign w:val="center"/>
          </w:tcPr>
          <w:p w14:paraId="3097064E" w14:textId="51644FCC" w:rsidR="00A27020" w:rsidRPr="00A36407" w:rsidRDefault="00155EA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</w:t>
            </w:r>
            <w:r w:rsidR="00C751A8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8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CD9B7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4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75329D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C7896B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93B99A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4E81FF4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C2AD9F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 </w:t>
            </w:r>
          </w:p>
        </w:tc>
      </w:tr>
      <w:tr w:rsidR="00A27020" w:rsidRPr="00A36407" w14:paraId="2EEAF9F4" w14:textId="77777777" w:rsidTr="00A27020">
        <w:trPr>
          <w:trHeight w:val="198"/>
        </w:trPr>
        <w:tc>
          <w:tcPr>
            <w:tcW w:w="184" w:type="pct"/>
            <w:vMerge/>
            <w:shd w:val="clear" w:color="auto" w:fill="auto"/>
          </w:tcPr>
          <w:p w14:paraId="6846B7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BF0DF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2B835E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FF7FE7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7EABDA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37A8B02" w14:textId="70C94950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 3</w:t>
            </w:r>
            <w:r w:rsidR="00A27020" w:rsidRPr="00A36407">
              <w:rPr>
                <w:sz w:val="16"/>
                <w:szCs w:val="18"/>
              </w:rPr>
              <w:t>69,9</w:t>
            </w:r>
          </w:p>
        </w:tc>
        <w:tc>
          <w:tcPr>
            <w:tcW w:w="276" w:type="pct"/>
            <w:gridSpan w:val="2"/>
            <w:vAlign w:val="center"/>
          </w:tcPr>
          <w:p w14:paraId="0F338F64" w14:textId="78B978DA" w:rsidR="00A27020" w:rsidRPr="00A36407" w:rsidRDefault="00C751A8" w:rsidP="00C751A8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 8</w:t>
            </w:r>
            <w:r w:rsidR="00A27020" w:rsidRPr="00A36407">
              <w:rPr>
                <w:sz w:val="16"/>
                <w:szCs w:val="18"/>
              </w:rPr>
              <w:t>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810A3A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4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62291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DCF036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9C2CBD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500,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1135C0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BDB5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4DE17894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0783E42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9D37B5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12F78A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351D9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21BC67F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3EE621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7B3554D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80458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9CCC03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EF8013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B5343A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457C2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5DBD75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646ADF76" w14:textId="77777777" w:rsidTr="00A27020">
        <w:trPr>
          <w:trHeight w:val="164"/>
        </w:trPr>
        <w:tc>
          <w:tcPr>
            <w:tcW w:w="184" w:type="pct"/>
            <w:vMerge w:val="restart"/>
            <w:shd w:val="clear" w:color="auto" w:fill="auto"/>
          </w:tcPr>
          <w:p w14:paraId="5DDB9A4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CBAB8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1. Обеспечение доступ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сти для населения муниципального 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я Московской области современных услуг широкополосного доступа в сеть И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тернет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237EE5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6BF333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01D3E0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CE1FD2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4B9436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25C249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3F4314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A1295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60232F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D6A683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62D56E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4ABAF4BB" w14:textId="77777777" w:rsidTr="00A27020">
        <w:trPr>
          <w:trHeight w:val="240"/>
        </w:trPr>
        <w:tc>
          <w:tcPr>
            <w:tcW w:w="184" w:type="pct"/>
            <w:vMerge/>
            <w:shd w:val="clear" w:color="auto" w:fill="auto"/>
          </w:tcPr>
          <w:p w14:paraId="730B970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AD7CE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09D54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2EC18CA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23CA31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B490A2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3C1727C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F5EAE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E63D0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64F01E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008A6D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66F4D7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9F9443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52B9B619" w14:textId="77777777" w:rsidTr="00A27020">
        <w:trPr>
          <w:trHeight w:val="170"/>
        </w:trPr>
        <w:tc>
          <w:tcPr>
            <w:tcW w:w="184" w:type="pct"/>
            <w:vMerge/>
            <w:shd w:val="clear" w:color="auto" w:fill="auto"/>
          </w:tcPr>
          <w:p w14:paraId="014B825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48D4770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9E8556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121961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00875D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41CAD5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3B337E2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17C1D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18E185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348369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63242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A6F02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FC1A3E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2AD46D6F" w14:textId="77777777" w:rsidTr="00A27020">
        <w:trPr>
          <w:trHeight w:val="218"/>
        </w:trPr>
        <w:tc>
          <w:tcPr>
            <w:tcW w:w="184" w:type="pct"/>
            <w:vMerge w:val="restart"/>
            <w:shd w:val="clear" w:color="auto" w:fill="auto"/>
          </w:tcPr>
          <w:p w14:paraId="398BCD7A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4356867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</w:t>
            </w:r>
            <w:r w:rsidRPr="00A36407">
              <w:rPr>
                <w:sz w:val="18"/>
                <w:szCs w:val="18"/>
              </w:rPr>
              <w:t>у</w:t>
            </w:r>
            <w:r w:rsidRPr="00A36407">
              <w:rPr>
                <w:sz w:val="18"/>
                <w:szCs w:val="18"/>
              </w:rPr>
              <w:t>гами электросвяз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6971E94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520E7B3E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09AD37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EAE485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F1993C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vAlign w:val="center"/>
          </w:tcPr>
          <w:p w14:paraId="334754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vAlign w:val="center"/>
          </w:tcPr>
          <w:p w14:paraId="52861FF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vAlign w:val="center"/>
          </w:tcPr>
          <w:p w14:paraId="7E86310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12FC7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C6CE3F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58720FC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5EDE0DDF" w14:textId="77777777" w:rsidTr="00A27020">
        <w:trPr>
          <w:trHeight w:val="217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27705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29585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C2DCB2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23D78C0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1F24DC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3413F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3CEF19D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3BBF138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vAlign w:val="center"/>
          </w:tcPr>
          <w:p w14:paraId="2C5D651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vAlign w:val="center"/>
          </w:tcPr>
          <w:p w14:paraId="15FBA93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96E9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229493B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8F30A4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3D1F1865" w14:textId="77777777" w:rsidTr="00A27020">
        <w:trPr>
          <w:trHeight w:val="148"/>
        </w:trPr>
        <w:tc>
          <w:tcPr>
            <w:tcW w:w="184" w:type="pct"/>
            <w:vMerge w:val="restart"/>
            <w:shd w:val="clear" w:color="auto" w:fill="auto"/>
          </w:tcPr>
          <w:p w14:paraId="07C71A2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C43F4F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A36407">
              <w:rPr>
                <w:sz w:val="18"/>
                <w:szCs w:val="18"/>
              </w:rPr>
              <w:t>мульт</w:t>
            </w:r>
            <w:r w:rsidRPr="00A36407">
              <w:rPr>
                <w:sz w:val="18"/>
                <w:szCs w:val="18"/>
              </w:rPr>
              <w:t>и</w:t>
            </w:r>
            <w:r w:rsidRPr="00A36407">
              <w:rPr>
                <w:sz w:val="18"/>
                <w:szCs w:val="18"/>
              </w:rPr>
              <w:t>сервисной</w:t>
            </w:r>
            <w:proofErr w:type="spellEnd"/>
            <w:r w:rsidRPr="00A36407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</w:t>
            </w:r>
            <w:r w:rsidRPr="00A36407">
              <w:rPr>
                <w:sz w:val="18"/>
                <w:szCs w:val="18"/>
              </w:rPr>
              <w:t>в</w:t>
            </w:r>
            <w:r w:rsidRPr="00A36407">
              <w:rPr>
                <w:sz w:val="18"/>
                <w:szCs w:val="18"/>
              </w:rPr>
              <w:t>местной работы в ней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561A29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4BEED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BAD250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C72445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76" w:type="pct"/>
            <w:gridSpan w:val="2"/>
            <w:vAlign w:val="center"/>
          </w:tcPr>
          <w:p w14:paraId="76B4FD32" w14:textId="1C811E07" w:rsidR="00A27020" w:rsidRPr="00A36407" w:rsidRDefault="00101FCE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862528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F0536D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615FD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4BC01F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BA3F4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3BD6DE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3524DA3" w14:textId="77777777" w:rsidTr="00A27020">
        <w:trPr>
          <w:trHeight w:val="373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CF7A1A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0137A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0C1773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69070F3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4EE0489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4E846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183952CF" w14:textId="08948FF3" w:rsidR="00A27020" w:rsidRPr="00A36407" w:rsidRDefault="00A27020" w:rsidP="00101FCE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2A934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621BC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D1B3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DD7E1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0B3A3CB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4386A4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9255977" w14:textId="77777777" w:rsidTr="00A27020">
        <w:trPr>
          <w:trHeight w:val="263"/>
        </w:trPr>
        <w:tc>
          <w:tcPr>
            <w:tcW w:w="184" w:type="pct"/>
            <w:vMerge w:val="restart"/>
            <w:shd w:val="clear" w:color="auto" w:fill="auto"/>
          </w:tcPr>
          <w:p w14:paraId="577914E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4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5B237540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1.04. Обеспечение оборуд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ем и поддержание его работоспособ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A55ECD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D6BF71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41F2A79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513FFDC" w14:textId="2F2553F2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 299,8</w:t>
            </w:r>
          </w:p>
        </w:tc>
        <w:tc>
          <w:tcPr>
            <w:tcW w:w="276" w:type="pct"/>
            <w:gridSpan w:val="2"/>
            <w:vAlign w:val="center"/>
          </w:tcPr>
          <w:p w14:paraId="3B4B50A5" w14:textId="46D8C9DC" w:rsidR="00A27020" w:rsidRPr="00A36407" w:rsidRDefault="00B459F9" w:rsidP="00B459F9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</w:t>
            </w:r>
            <w:r w:rsidR="00A27020" w:rsidRPr="00A36407">
              <w:rPr>
                <w:sz w:val="16"/>
                <w:szCs w:val="18"/>
              </w:rPr>
              <w:t>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361ACD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530D1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CE8D9A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BF3970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AF648A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54D14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CF3B512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8E6108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D1422B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885B2D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C2B61A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74F668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C1CBE08" w14:textId="67878B02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 299,8</w:t>
            </w:r>
          </w:p>
        </w:tc>
        <w:tc>
          <w:tcPr>
            <w:tcW w:w="276" w:type="pct"/>
            <w:gridSpan w:val="2"/>
            <w:vAlign w:val="center"/>
          </w:tcPr>
          <w:p w14:paraId="65B2F7D8" w14:textId="45C6B05F" w:rsidR="00A27020" w:rsidRPr="00A36407" w:rsidRDefault="00B459F9" w:rsidP="00B459F9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DDB097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1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707C91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0BA58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7E3703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00,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B55A04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F30A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BAEEE9D" w14:textId="77777777" w:rsidTr="00E06258">
        <w:trPr>
          <w:trHeight w:val="123"/>
        </w:trPr>
        <w:tc>
          <w:tcPr>
            <w:tcW w:w="184" w:type="pct"/>
            <w:vMerge/>
            <w:shd w:val="clear" w:color="auto" w:fill="auto"/>
          </w:tcPr>
          <w:p w14:paraId="1C763AA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EB4B43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57382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B5D33E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19C0F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B0EC709" w14:textId="4F7A471F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300</w:t>
            </w:r>
            <w:r w:rsidR="00A27020" w:rsidRPr="00A36407">
              <w:rPr>
                <w:sz w:val="16"/>
                <w:szCs w:val="18"/>
              </w:rPr>
              <w:t>,0</w:t>
            </w:r>
          </w:p>
        </w:tc>
        <w:tc>
          <w:tcPr>
            <w:tcW w:w="276" w:type="pct"/>
            <w:gridSpan w:val="2"/>
            <w:vAlign w:val="center"/>
          </w:tcPr>
          <w:p w14:paraId="50F65A24" w14:textId="75173473" w:rsidR="00A27020" w:rsidRPr="00A36407" w:rsidRDefault="00B459F9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1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ED07E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55B1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F8130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A3AB6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975D1D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67FFCE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95B7334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104D51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16F242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FCAB5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E9CE91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4A7AA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F4D1CA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999,8</w:t>
            </w:r>
          </w:p>
        </w:tc>
        <w:tc>
          <w:tcPr>
            <w:tcW w:w="276" w:type="pct"/>
            <w:gridSpan w:val="2"/>
            <w:vAlign w:val="center"/>
          </w:tcPr>
          <w:p w14:paraId="2C50006A" w14:textId="736F0669" w:rsidR="00A27020" w:rsidRPr="00A36407" w:rsidRDefault="00A27020" w:rsidP="00101FCE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42CB7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99,8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8D5C2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41514A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7C5B49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06ACE2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МКУ «УОДА»</w:t>
            </w:r>
          </w:p>
        </w:tc>
        <w:tc>
          <w:tcPr>
            <w:tcW w:w="319" w:type="pct"/>
            <w:shd w:val="clear" w:color="auto" w:fill="auto"/>
          </w:tcPr>
          <w:p w14:paraId="316B384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3EB3DE0" w14:textId="77777777" w:rsidTr="00A27020">
        <w:trPr>
          <w:trHeight w:val="115"/>
        </w:trPr>
        <w:tc>
          <w:tcPr>
            <w:tcW w:w="184" w:type="pct"/>
            <w:shd w:val="clear" w:color="auto" w:fill="auto"/>
          </w:tcPr>
          <w:p w14:paraId="445F89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.5.</w:t>
            </w:r>
          </w:p>
        </w:tc>
        <w:tc>
          <w:tcPr>
            <w:tcW w:w="1171" w:type="pct"/>
            <w:shd w:val="clear" w:color="auto" w:fill="auto"/>
          </w:tcPr>
          <w:p w14:paraId="202CC336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Мероприятие 1.5. Оплата кредиторской 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lastRenderedPageBreak/>
              <w:t>задолженности прошлых лет</w:t>
            </w:r>
          </w:p>
        </w:tc>
        <w:tc>
          <w:tcPr>
            <w:tcW w:w="373" w:type="pct"/>
            <w:shd w:val="clear" w:color="auto" w:fill="auto"/>
          </w:tcPr>
          <w:p w14:paraId="7049B20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</w:t>
            </w:r>
          </w:p>
        </w:tc>
        <w:tc>
          <w:tcPr>
            <w:tcW w:w="555" w:type="pct"/>
            <w:shd w:val="clear" w:color="auto" w:fill="auto"/>
          </w:tcPr>
          <w:p w14:paraId="564088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lastRenderedPageBreak/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4CEA48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689C12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070,1</w:t>
            </w:r>
          </w:p>
        </w:tc>
        <w:tc>
          <w:tcPr>
            <w:tcW w:w="276" w:type="pct"/>
            <w:gridSpan w:val="2"/>
            <w:vAlign w:val="center"/>
          </w:tcPr>
          <w:p w14:paraId="6DC2E7C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070,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942A07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C1414D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97104E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FD5E8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3C4988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Администрация городского </w:t>
            </w:r>
            <w:r w:rsidRPr="00A36407">
              <w:rPr>
                <w:sz w:val="16"/>
                <w:szCs w:val="18"/>
              </w:rPr>
              <w:lastRenderedPageBreak/>
              <w:t>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6C0982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F103E16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2B180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5E9EB58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9A727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CAB038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77B405E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54168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44F069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5FC9ED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765EE1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C6B3E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94B4D1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8D82E5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875823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E9BE68E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7D2A92E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551A71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884FA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08E8B1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77B8E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A1ABD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7EE9A3D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43FBE4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C73B32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DAC1D8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EF5BF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4C9FE6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43133C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0647688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DE8B53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637C104F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 xml:space="preserve">Мероприятие 02.01. </w:t>
            </w:r>
            <w:proofErr w:type="gramStart"/>
            <w:r w:rsidRPr="00A36407">
              <w:rPr>
                <w:rFonts w:eastAsia="Calibri"/>
                <w:sz w:val="18"/>
                <w:szCs w:val="18"/>
              </w:rPr>
              <w:t>Приобретение, устано</w:t>
            </w:r>
            <w:r w:rsidRPr="00A36407">
              <w:rPr>
                <w:rFonts w:eastAsia="Calibri"/>
                <w:sz w:val="18"/>
                <w:szCs w:val="18"/>
              </w:rPr>
              <w:t>в</w:t>
            </w:r>
            <w:r w:rsidRPr="00A36407">
              <w:rPr>
                <w:rFonts w:eastAsia="Calibri"/>
                <w:sz w:val="18"/>
                <w:szCs w:val="18"/>
              </w:rPr>
              <w:t>ка, настройка, монтаж и техническое обсл</w:t>
            </w:r>
            <w:r w:rsidRPr="00A36407">
              <w:rPr>
                <w:rFonts w:eastAsia="Calibri"/>
                <w:sz w:val="18"/>
                <w:szCs w:val="18"/>
              </w:rPr>
              <w:t>у</w:t>
            </w:r>
            <w:r w:rsidRPr="00A36407">
              <w:rPr>
                <w:rFonts w:eastAsia="Calibri"/>
                <w:sz w:val="18"/>
                <w:szCs w:val="18"/>
              </w:rPr>
              <w:t>живание сертифицированных по требован</w:t>
            </w:r>
            <w:r w:rsidRPr="00A36407">
              <w:rPr>
                <w:rFonts w:eastAsia="Calibri"/>
                <w:sz w:val="18"/>
                <w:szCs w:val="18"/>
              </w:rPr>
              <w:t>и</w:t>
            </w:r>
            <w:r w:rsidRPr="00A36407">
              <w:rPr>
                <w:rFonts w:eastAsia="Calibri"/>
                <w:sz w:val="18"/>
                <w:szCs w:val="18"/>
              </w:rPr>
              <w:t>ям безопасности информации технических, программных и программно-технических средств защиты конфиденциальной инфо</w:t>
            </w:r>
            <w:r w:rsidRPr="00A36407">
              <w:rPr>
                <w:rFonts w:eastAsia="Calibri"/>
                <w:sz w:val="18"/>
                <w:szCs w:val="18"/>
              </w:rPr>
              <w:t>р</w:t>
            </w:r>
            <w:r w:rsidRPr="00A36407">
              <w:rPr>
                <w:rFonts w:eastAsia="Calibri"/>
                <w:sz w:val="18"/>
                <w:szCs w:val="18"/>
              </w:rPr>
              <w:t>мации и персональных данных, антивиру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ного программного обеспечения, средств электронной подписи, средств защиты и</w:t>
            </w:r>
            <w:r w:rsidRPr="00A36407">
              <w:rPr>
                <w:rFonts w:eastAsia="Calibri"/>
                <w:sz w:val="18"/>
                <w:szCs w:val="18"/>
              </w:rPr>
              <w:t>н</w:t>
            </w:r>
            <w:r w:rsidRPr="00A36407">
              <w:rPr>
                <w:rFonts w:eastAsia="Calibri"/>
                <w:sz w:val="18"/>
                <w:szCs w:val="18"/>
              </w:rPr>
              <w:t>формационно-технологической и телеко</w:t>
            </w:r>
            <w:r w:rsidRPr="00A36407">
              <w:rPr>
                <w:rFonts w:eastAsia="Calibri"/>
                <w:sz w:val="18"/>
                <w:szCs w:val="18"/>
              </w:rPr>
              <w:t>м</w:t>
            </w:r>
            <w:r w:rsidRPr="00A36407">
              <w:rPr>
                <w:rFonts w:eastAsia="Calibri"/>
                <w:sz w:val="18"/>
                <w:szCs w:val="18"/>
              </w:rPr>
              <w:t>муникационной инфраструктуры от комп</w:t>
            </w:r>
            <w:r w:rsidRPr="00A36407">
              <w:rPr>
                <w:rFonts w:eastAsia="Calibri"/>
                <w:sz w:val="18"/>
                <w:szCs w:val="18"/>
              </w:rPr>
              <w:t>ь</w:t>
            </w:r>
            <w:r w:rsidRPr="00A36407">
              <w:rPr>
                <w:rFonts w:eastAsia="Calibri"/>
                <w:sz w:val="18"/>
                <w:szCs w:val="18"/>
              </w:rPr>
              <w:t>ютерных атак, а также проведение меропр</w:t>
            </w:r>
            <w:r w:rsidRPr="00A36407">
              <w:rPr>
                <w:rFonts w:eastAsia="Calibri"/>
                <w:sz w:val="18"/>
                <w:szCs w:val="18"/>
              </w:rPr>
              <w:t>и</w:t>
            </w:r>
            <w:r w:rsidRPr="00A36407">
              <w:rPr>
                <w:rFonts w:eastAsia="Calibri"/>
                <w:sz w:val="18"/>
                <w:szCs w:val="18"/>
              </w:rPr>
              <w:t>ятий по защите информации и аттестации по требованиям безопасности информации объектов информатизации, ЦОД и ИС, и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пользуемых ОМСУ муниципального обр</w:t>
            </w:r>
            <w:r w:rsidRPr="00A36407">
              <w:rPr>
                <w:rFonts w:eastAsia="Calibri"/>
                <w:sz w:val="18"/>
                <w:szCs w:val="18"/>
              </w:rPr>
              <w:t>а</w:t>
            </w:r>
            <w:r w:rsidRPr="00A36407">
              <w:rPr>
                <w:rFonts w:eastAsia="Calibri"/>
                <w:sz w:val="18"/>
                <w:szCs w:val="18"/>
              </w:rPr>
              <w:t>зования</w:t>
            </w:r>
            <w:proofErr w:type="gramEnd"/>
            <w:r w:rsidRPr="00A36407">
              <w:rPr>
                <w:rFonts w:eastAsia="Calibri"/>
                <w:sz w:val="18"/>
                <w:szCs w:val="18"/>
              </w:rPr>
              <w:t xml:space="preserve">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298A9C1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593D03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2A792F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1BED8E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11945D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3C67A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05005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8F25A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8F5D5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5AFC05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115DA3E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AE760EA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924150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8485EC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B69B87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1D6667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92627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C4F592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49,5</w:t>
            </w:r>
          </w:p>
        </w:tc>
        <w:tc>
          <w:tcPr>
            <w:tcW w:w="276" w:type="pct"/>
            <w:gridSpan w:val="2"/>
            <w:vAlign w:val="center"/>
          </w:tcPr>
          <w:p w14:paraId="7A0DA6B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2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8C2DCE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6A0885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79C55E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397DA3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9,9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39AD6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626D5D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7455355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97DE4D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DC12BA0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shd w:val="clear" w:color="auto" w:fill="auto"/>
          </w:tcPr>
          <w:p w14:paraId="76B38E4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1677032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84825F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2E5AC4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99,5</w:t>
            </w:r>
          </w:p>
        </w:tc>
        <w:tc>
          <w:tcPr>
            <w:tcW w:w="276" w:type="pct"/>
            <w:gridSpan w:val="2"/>
            <w:vAlign w:val="center"/>
          </w:tcPr>
          <w:p w14:paraId="201006E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9,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1E67C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24BC21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F62A48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64DDE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9,9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444F55B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3298B43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03291EE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99A98B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AE10D67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shd w:val="clear" w:color="auto" w:fill="auto"/>
          </w:tcPr>
          <w:p w14:paraId="16CC045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2BCFEC07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29EA1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AAB9C9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50,0</w:t>
            </w:r>
          </w:p>
        </w:tc>
        <w:tc>
          <w:tcPr>
            <w:tcW w:w="276" w:type="pct"/>
            <w:gridSpan w:val="2"/>
            <w:vAlign w:val="center"/>
          </w:tcPr>
          <w:p w14:paraId="24A242E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FEDD58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226C4E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45C0E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AA752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013D39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МКУ «УОДА»</w:t>
            </w:r>
          </w:p>
        </w:tc>
        <w:tc>
          <w:tcPr>
            <w:tcW w:w="319" w:type="pct"/>
            <w:shd w:val="clear" w:color="auto" w:fill="auto"/>
          </w:tcPr>
          <w:p w14:paraId="73A8DCF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3244352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1F151DF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927535D" w14:textId="77777777" w:rsidR="00BC764F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 xml:space="preserve">Основное мероприятие 03. Цифровое </w:t>
            </w:r>
          </w:p>
          <w:p w14:paraId="082B8A04" w14:textId="74B619FB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государственное управление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95A638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BA985C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17E7C5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C75B781" w14:textId="25164720" w:rsidR="00A27020" w:rsidRPr="00A36407" w:rsidRDefault="00900A1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 878,5</w:t>
            </w:r>
          </w:p>
        </w:tc>
        <w:tc>
          <w:tcPr>
            <w:tcW w:w="276" w:type="pct"/>
            <w:gridSpan w:val="2"/>
            <w:vAlign w:val="center"/>
          </w:tcPr>
          <w:p w14:paraId="5B0DA0C9" w14:textId="360B7196" w:rsidR="00A27020" w:rsidRPr="00A36407" w:rsidRDefault="007C3E34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376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4DE1F74" w14:textId="0BB318FA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8697636" w14:textId="7B3D720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0E8E3FD" w14:textId="07B2673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17F29BD" w14:textId="0ABC92CE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67126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0DE9887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FE94465" w14:textId="77777777" w:rsidTr="00A27020">
        <w:trPr>
          <w:trHeight w:val="165"/>
        </w:trPr>
        <w:tc>
          <w:tcPr>
            <w:tcW w:w="184" w:type="pct"/>
            <w:vMerge/>
            <w:shd w:val="clear" w:color="auto" w:fill="auto"/>
          </w:tcPr>
          <w:p w14:paraId="31378CB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B1D04F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635561E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D9AE9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1B00F31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E79B483" w14:textId="7C2D002A" w:rsidR="00900A10" w:rsidRPr="00A36407" w:rsidRDefault="00900A10" w:rsidP="00900A1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 878,5</w:t>
            </w:r>
          </w:p>
        </w:tc>
        <w:tc>
          <w:tcPr>
            <w:tcW w:w="276" w:type="pct"/>
            <w:gridSpan w:val="2"/>
            <w:vAlign w:val="center"/>
          </w:tcPr>
          <w:p w14:paraId="6E0EB731" w14:textId="1E2BA704" w:rsidR="00A27020" w:rsidRPr="00A36407" w:rsidRDefault="00900A1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 1 376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596B615" w14:textId="575BE3C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1D41108" w14:textId="7F4B52BF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F9E2BBB" w14:textId="622D9BBD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2009E3D" w14:textId="7F58A6F3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625,5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CC38D5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512DE5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ACB101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02F189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90FB47D" w14:textId="77777777" w:rsidR="00BC764F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 xml:space="preserve">Мероприятие 03.01. Обеспечение </w:t>
            </w:r>
          </w:p>
          <w:p w14:paraId="0731A697" w14:textId="3A8BCE1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программными продуктам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16D0A4B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5D4C7B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A271B6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95460F8" w14:textId="692CFBEC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="00336813" w:rsidRPr="00A36407">
              <w:rPr>
                <w:sz w:val="16"/>
                <w:szCs w:val="18"/>
              </w:rPr>
              <w:t>3</w:t>
            </w:r>
            <w:r w:rsidRPr="00A36407">
              <w:rPr>
                <w:sz w:val="16"/>
                <w:szCs w:val="18"/>
              </w:rPr>
              <w:t>27,5</w:t>
            </w:r>
          </w:p>
        </w:tc>
        <w:tc>
          <w:tcPr>
            <w:tcW w:w="276" w:type="pct"/>
            <w:gridSpan w:val="2"/>
            <w:vAlign w:val="center"/>
          </w:tcPr>
          <w:p w14:paraId="2518D64C" w14:textId="23BF885B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1</w:t>
            </w:r>
            <w:r w:rsidR="00900A10" w:rsidRPr="00A36407">
              <w:rPr>
                <w:color w:val="000000" w:themeColor="text1"/>
                <w:sz w:val="16"/>
                <w:szCs w:val="18"/>
              </w:rPr>
              <w:t xml:space="preserve"> </w:t>
            </w:r>
            <w:r w:rsidR="00101FCE" w:rsidRPr="00A36407">
              <w:rPr>
                <w:color w:val="000000" w:themeColor="text1"/>
                <w:sz w:val="16"/>
                <w:szCs w:val="18"/>
              </w:rPr>
              <w:t>0</w:t>
            </w:r>
            <w:r w:rsidRPr="00A36407">
              <w:rPr>
                <w:color w:val="000000" w:themeColor="text1"/>
                <w:sz w:val="16"/>
                <w:szCs w:val="18"/>
              </w:rPr>
              <w:t>25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4E1F109" w14:textId="09453C2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AE8AE6D" w14:textId="12323FE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B78625D" w14:textId="188D142A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46270AA" w14:textId="0709A86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F88EC4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2DDDE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E92E275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00F668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09DD29E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49E3D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AEAC0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90AED1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335CBE5" w14:textId="4BE17DBD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="00336813" w:rsidRPr="00A36407">
              <w:rPr>
                <w:sz w:val="16"/>
                <w:szCs w:val="18"/>
              </w:rPr>
              <w:t>3</w:t>
            </w:r>
            <w:r w:rsidRPr="00A36407">
              <w:rPr>
                <w:sz w:val="16"/>
                <w:szCs w:val="18"/>
              </w:rPr>
              <w:t>27,5</w:t>
            </w:r>
          </w:p>
        </w:tc>
        <w:tc>
          <w:tcPr>
            <w:tcW w:w="276" w:type="pct"/>
            <w:gridSpan w:val="2"/>
            <w:vAlign w:val="center"/>
          </w:tcPr>
          <w:p w14:paraId="11DBC971" w14:textId="1B39A670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1</w:t>
            </w:r>
            <w:r w:rsidR="00900A10" w:rsidRPr="00A36407">
              <w:rPr>
                <w:color w:val="000000" w:themeColor="text1"/>
                <w:sz w:val="16"/>
                <w:szCs w:val="18"/>
              </w:rPr>
              <w:t xml:space="preserve"> </w:t>
            </w:r>
            <w:r w:rsidR="00101FCE" w:rsidRPr="00A36407">
              <w:rPr>
                <w:color w:val="000000" w:themeColor="text1"/>
                <w:sz w:val="16"/>
                <w:szCs w:val="18"/>
              </w:rPr>
              <w:t>0</w:t>
            </w:r>
            <w:r w:rsidRPr="00A36407">
              <w:rPr>
                <w:color w:val="000000" w:themeColor="text1"/>
                <w:sz w:val="16"/>
                <w:szCs w:val="18"/>
              </w:rPr>
              <w:t>25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7CB9ED6" w14:textId="40215805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99946B8" w14:textId="2CC96AD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83AC58E" w14:textId="46147440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1B9A1B7" w14:textId="19BC934B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325,5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97DCE1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A58DFE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CF4571" w14:textId="77777777" w:rsidTr="00A27020">
        <w:trPr>
          <w:trHeight w:val="482"/>
        </w:trPr>
        <w:tc>
          <w:tcPr>
            <w:tcW w:w="184" w:type="pct"/>
            <w:vMerge/>
            <w:shd w:val="clear" w:color="auto" w:fill="auto"/>
          </w:tcPr>
          <w:p w14:paraId="140683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8E2A1DF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968CA0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41AEBC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7D3C91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2D77AF6" w14:textId="4A687078" w:rsidR="00A27020" w:rsidRPr="00A36407" w:rsidRDefault="0065432A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 800</w:t>
            </w:r>
            <w:r w:rsidR="00336813" w:rsidRPr="00A36407">
              <w:rPr>
                <w:sz w:val="16"/>
                <w:szCs w:val="18"/>
              </w:rPr>
              <w:t>,5</w:t>
            </w:r>
          </w:p>
        </w:tc>
        <w:tc>
          <w:tcPr>
            <w:tcW w:w="276" w:type="pct"/>
            <w:gridSpan w:val="2"/>
            <w:vAlign w:val="center"/>
          </w:tcPr>
          <w:p w14:paraId="5F94FAE5" w14:textId="7710E851" w:rsidR="00A27020" w:rsidRPr="00A36407" w:rsidRDefault="0065432A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698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16A00A0" w14:textId="5A3A85F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AA6E760" w14:textId="52239842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006FAE8" w14:textId="1D86A98F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6D4767D" w14:textId="726B6821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</w:t>
            </w:r>
            <w:r w:rsidR="00900A10" w:rsidRPr="00A36407">
              <w:rPr>
                <w:sz w:val="18"/>
                <w:szCs w:val="18"/>
              </w:rPr>
              <w:t xml:space="preserve"> </w:t>
            </w:r>
            <w:r w:rsidRPr="00A36407">
              <w:rPr>
                <w:sz w:val="18"/>
                <w:szCs w:val="18"/>
              </w:rPr>
              <w:t>025,5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7FD27BF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shd w:val="clear" w:color="auto" w:fill="auto"/>
          </w:tcPr>
          <w:p w14:paraId="48E9A0E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65432A" w:rsidRPr="00A36407" w14:paraId="43DF1707" w14:textId="77777777" w:rsidTr="003C0C7C">
        <w:trPr>
          <w:trHeight w:val="60"/>
        </w:trPr>
        <w:tc>
          <w:tcPr>
            <w:tcW w:w="184" w:type="pct"/>
            <w:vMerge/>
            <w:shd w:val="clear" w:color="auto" w:fill="auto"/>
          </w:tcPr>
          <w:p w14:paraId="186D4959" w14:textId="77777777" w:rsidR="0065432A" w:rsidRPr="00A36407" w:rsidRDefault="0065432A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3A39D32" w14:textId="77777777" w:rsidR="0065432A" w:rsidRPr="00A36407" w:rsidRDefault="0065432A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6D2540B" w14:textId="77777777" w:rsidR="0065432A" w:rsidRPr="00A36407" w:rsidRDefault="0065432A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6DEEEB68" w14:textId="550DF5FC" w:rsidR="0065432A" w:rsidRPr="00A36407" w:rsidRDefault="003C0C7C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01C9E494" w14:textId="77777777" w:rsidR="0065432A" w:rsidRPr="00A36407" w:rsidRDefault="0065432A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952B58B" w14:textId="1CE84A0B" w:rsidR="0065432A" w:rsidRPr="00A36407" w:rsidRDefault="0065432A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7,0</w:t>
            </w:r>
          </w:p>
        </w:tc>
        <w:tc>
          <w:tcPr>
            <w:tcW w:w="276" w:type="pct"/>
            <w:gridSpan w:val="2"/>
            <w:vAlign w:val="center"/>
          </w:tcPr>
          <w:p w14:paraId="350B5CAE" w14:textId="249E733A" w:rsidR="0065432A" w:rsidRPr="00A36407" w:rsidRDefault="0065432A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2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FEF5F1F" w14:textId="36A60C83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D20EEEB" w14:textId="1B3ACF0A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37A923A" w14:textId="3A25771E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0488148" w14:textId="4A57947D" w:rsidR="0065432A" w:rsidRPr="00A36407" w:rsidRDefault="0065432A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68946233" w14:textId="0E0A27D0" w:rsidR="0065432A" w:rsidRPr="00A36407" w:rsidRDefault="0065432A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ЖКХ и РГИ</w:t>
            </w:r>
          </w:p>
        </w:tc>
        <w:tc>
          <w:tcPr>
            <w:tcW w:w="319" w:type="pct"/>
            <w:shd w:val="clear" w:color="auto" w:fill="auto"/>
          </w:tcPr>
          <w:p w14:paraId="1F881D77" w14:textId="77777777" w:rsidR="0065432A" w:rsidRPr="00A36407" w:rsidRDefault="0065432A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D1D0B3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A7D3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064BCC1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3A9F86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AAB5B6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ADEBC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DFB6039" w14:textId="42ECDD71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</w:t>
            </w:r>
            <w:r w:rsidR="00900A10" w:rsidRPr="00A36407">
              <w:rPr>
                <w:sz w:val="16"/>
                <w:szCs w:val="18"/>
              </w:rPr>
              <w:t xml:space="preserve"> </w:t>
            </w:r>
            <w:r w:rsidRPr="00A36407">
              <w:rPr>
                <w:sz w:val="16"/>
                <w:szCs w:val="18"/>
              </w:rPr>
              <w:t>500,0</w:t>
            </w:r>
          </w:p>
        </w:tc>
        <w:tc>
          <w:tcPr>
            <w:tcW w:w="276" w:type="pct"/>
            <w:gridSpan w:val="2"/>
            <w:vAlign w:val="center"/>
          </w:tcPr>
          <w:p w14:paraId="6FA74212" w14:textId="0F0CAE44" w:rsidR="00A27020" w:rsidRPr="00A36407" w:rsidRDefault="00A27020" w:rsidP="00A27020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E9EA4C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725147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48F7B9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F851F9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11954C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МКУ «УОДА» </w:t>
            </w:r>
          </w:p>
        </w:tc>
        <w:tc>
          <w:tcPr>
            <w:tcW w:w="319" w:type="pct"/>
            <w:shd w:val="clear" w:color="auto" w:fill="auto"/>
          </w:tcPr>
          <w:p w14:paraId="53D6DC6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205C982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04064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3150FE6D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03.02. Внедрение и сопрово</w:t>
            </w:r>
            <w:r w:rsidRPr="00A36407">
              <w:rPr>
                <w:rFonts w:eastAsia="Calibri"/>
                <w:sz w:val="18"/>
                <w:szCs w:val="18"/>
              </w:rPr>
              <w:t>ж</w:t>
            </w:r>
            <w:r w:rsidRPr="00A36407">
              <w:rPr>
                <w:rFonts w:eastAsia="Calibri"/>
                <w:sz w:val="18"/>
                <w:szCs w:val="18"/>
              </w:rPr>
              <w:t>дение информационных систем поддержки оказания государственных и муниципал</w:t>
            </w:r>
            <w:r w:rsidRPr="00A36407">
              <w:rPr>
                <w:rFonts w:eastAsia="Calibri"/>
                <w:sz w:val="18"/>
                <w:szCs w:val="18"/>
              </w:rPr>
              <w:t>ь</w:t>
            </w:r>
            <w:r w:rsidRPr="00A36407">
              <w:rPr>
                <w:rFonts w:eastAsia="Calibri"/>
                <w:sz w:val="18"/>
                <w:szCs w:val="18"/>
              </w:rPr>
              <w:t>ных услуг и обеспечивающих функций и контроля результативности деятельности ОМСУ муниципального образования Мо</w:t>
            </w:r>
            <w:r w:rsidRPr="00A36407">
              <w:rPr>
                <w:rFonts w:eastAsia="Calibri"/>
                <w:sz w:val="18"/>
                <w:szCs w:val="18"/>
              </w:rPr>
              <w:t>с</w:t>
            </w:r>
            <w:r w:rsidRPr="00A36407">
              <w:rPr>
                <w:rFonts w:eastAsia="Calibri"/>
                <w:sz w:val="18"/>
                <w:szCs w:val="18"/>
              </w:rPr>
              <w:t>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B3D65C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4D76566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4FDCFEA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C228C68" w14:textId="0ECEED7F" w:rsidR="00A27020" w:rsidRPr="00A36407" w:rsidRDefault="003C0C7C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 500,0</w:t>
            </w:r>
          </w:p>
        </w:tc>
        <w:tc>
          <w:tcPr>
            <w:tcW w:w="276" w:type="pct"/>
            <w:gridSpan w:val="2"/>
            <w:vAlign w:val="center"/>
          </w:tcPr>
          <w:p w14:paraId="04716B05" w14:textId="639ABBEE" w:rsidR="003C0C7C" w:rsidRPr="00A36407" w:rsidRDefault="00A27020" w:rsidP="003C0C7C">
            <w:pPr>
              <w:jc w:val="center"/>
              <w:rPr>
                <w:color w:val="000000" w:themeColor="text1"/>
                <w:sz w:val="16"/>
                <w:szCs w:val="18"/>
              </w:rPr>
            </w:pPr>
            <w:r w:rsidRPr="00A36407">
              <w:rPr>
                <w:color w:val="000000" w:themeColor="text1"/>
                <w:sz w:val="16"/>
                <w:szCs w:val="18"/>
              </w:rPr>
              <w:t>30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E234E40" w14:textId="14695C05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B7D9FE6" w14:textId="3F55AF1F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D6C32AB" w14:textId="5064FA4C" w:rsidR="00A27020" w:rsidRPr="00A36407" w:rsidRDefault="003C0C7C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AE08430" w14:textId="2C7DFA86" w:rsidR="00A27020" w:rsidRPr="00A36407" w:rsidRDefault="003C0C7C" w:rsidP="003C0C7C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00,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723C1CD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072C856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B030AF7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3104FF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3D8014E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0B6F9F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6A0FA8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8B91AD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476A3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5EC3B8F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9AEF6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3DE69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68CD5B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3EF2F2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9F015E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A84FD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5EF87E7" w14:textId="77777777" w:rsidTr="00D060B7">
        <w:trPr>
          <w:trHeight w:val="416"/>
        </w:trPr>
        <w:tc>
          <w:tcPr>
            <w:tcW w:w="184" w:type="pct"/>
            <w:vMerge w:val="restart"/>
            <w:shd w:val="clear" w:color="auto" w:fill="auto"/>
          </w:tcPr>
          <w:p w14:paraId="4EC87AC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7C1ADDFC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03.03. Развитие и сопрово</w:t>
            </w:r>
            <w:r w:rsidRPr="00A36407">
              <w:rPr>
                <w:rFonts w:eastAsia="Calibri"/>
                <w:sz w:val="18"/>
                <w:szCs w:val="18"/>
              </w:rPr>
              <w:t>ж</w:t>
            </w:r>
            <w:r w:rsidRPr="00A36407">
              <w:rPr>
                <w:rFonts w:eastAsia="Calibri"/>
                <w:sz w:val="18"/>
                <w:szCs w:val="18"/>
              </w:rPr>
              <w:t xml:space="preserve">дение муниципальных информационных </w:t>
            </w:r>
            <w:r w:rsidRPr="00A36407">
              <w:rPr>
                <w:rFonts w:eastAsia="Calibri"/>
                <w:sz w:val="18"/>
                <w:szCs w:val="18"/>
              </w:rPr>
              <w:lastRenderedPageBreak/>
              <w:t>систем обеспечения деятельности ОМСУ муниципального образования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2DC307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shd w:val="clear" w:color="auto" w:fill="auto"/>
          </w:tcPr>
          <w:p w14:paraId="2E03BC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60653B2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69AF70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220463D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D764EA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EB4FF1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0AAF0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8E0A0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7C708AF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048F3B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E44B9E9" w14:textId="77777777" w:rsidTr="00A27020">
        <w:trPr>
          <w:trHeight w:val="928"/>
        </w:trPr>
        <w:tc>
          <w:tcPr>
            <w:tcW w:w="184" w:type="pct"/>
            <w:vMerge/>
            <w:shd w:val="clear" w:color="auto" w:fill="auto"/>
          </w:tcPr>
          <w:p w14:paraId="513D58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9760738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FFFBC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10156D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7B6CC9A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81B05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6556BFD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C096FF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1195C0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4EC57B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9ED621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2D8F40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817A5E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8396396" w14:textId="77777777" w:rsidTr="00A27020">
        <w:trPr>
          <w:trHeight w:val="115"/>
        </w:trPr>
        <w:tc>
          <w:tcPr>
            <w:tcW w:w="184" w:type="pct"/>
            <w:shd w:val="clear" w:color="auto" w:fill="auto"/>
          </w:tcPr>
          <w:p w14:paraId="4D9CD717" w14:textId="77777777" w:rsidR="00A27020" w:rsidRPr="00A36407" w:rsidRDefault="00A27020" w:rsidP="00A27020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 xml:space="preserve">3.4. </w:t>
            </w:r>
          </w:p>
        </w:tc>
        <w:tc>
          <w:tcPr>
            <w:tcW w:w="1171" w:type="pct"/>
            <w:shd w:val="clear" w:color="auto" w:fill="auto"/>
          </w:tcPr>
          <w:p w14:paraId="14F47715" w14:textId="77777777" w:rsidR="00A27020" w:rsidRPr="00A36407" w:rsidRDefault="00A27020" w:rsidP="00A27020">
            <w:pPr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Мероприятие 03.04 Оплата кредиторской задолженности прошлых лет</w:t>
            </w:r>
          </w:p>
        </w:tc>
        <w:tc>
          <w:tcPr>
            <w:tcW w:w="373" w:type="pct"/>
            <w:shd w:val="clear" w:color="auto" w:fill="auto"/>
          </w:tcPr>
          <w:p w14:paraId="01891F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555" w:type="pct"/>
            <w:shd w:val="clear" w:color="auto" w:fill="auto"/>
          </w:tcPr>
          <w:p w14:paraId="04872DF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0FABA9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DD4123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,0</w:t>
            </w:r>
          </w:p>
        </w:tc>
        <w:tc>
          <w:tcPr>
            <w:tcW w:w="276" w:type="pct"/>
            <w:gridSpan w:val="2"/>
            <w:vAlign w:val="center"/>
          </w:tcPr>
          <w:p w14:paraId="0BCCDAA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CECCB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335924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93973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C0746B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5E3022C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, Управл</w:t>
            </w:r>
            <w:r w:rsidRPr="00A36407">
              <w:rPr>
                <w:sz w:val="16"/>
                <w:szCs w:val="18"/>
              </w:rPr>
              <w:t>е</w:t>
            </w:r>
            <w:r w:rsidRPr="00A36407">
              <w:rPr>
                <w:sz w:val="16"/>
                <w:szCs w:val="18"/>
              </w:rPr>
              <w:t xml:space="preserve">ние ЖКХ и РГИ </w:t>
            </w:r>
            <w:proofErr w:type="spellStart"/>
            <w:r w:rsidRPr="00A36407">
              <w:rPr>
                <w:sz w:val="16"/>
                <w:szCs w:val="18"/>
              </w:rPr>
              <w:t>г</w:t>
            </w:r>
            <w:proofErr w:type="gramStart"/>
            <w:r w:rsidRPr="00A36407">
              <w:rPr>
                <w:sz w:val="16"/>
                <w:szCs w:val="18"/>
              </w:rPr>
              <w:t>.Л</w:t>
            </w:r>
            <w:proofErr w:type="gramEnd"/>
            <w:r w:rsidRPr="00A36407">
              <w:rPr>
                <w:sz w:val="16"/>
                <w:szCs w:val="18"/>
              </w:rPr>
              <w:t>ыткарино</w:t>
            </w:r>
            <w:proofErr w:type="spellEnd"/>
          </w:p>
        </w:tc>
        <w:tc>
          <w:tcPr>
            <w:tcW w:w="319" w:type="pct"/>
            <w:shd w:val="clear" w:color="auto" w:fill="auto"/>
          </w:tcPr>
          <w:p w14:paraId="77B43A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A1923AD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AE67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C59CE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04. Цифровая кул</w:t>
            </w:r>
            <w:r w:rsidRPr="00A36407">
              <w:rPr>
                <w:sz w:val="18"/>
                <w:szCs w:val="18"/>
              </w:rPr>
              <w:t>ь</w:t>
            </w:r>
            <w:r w:rsidRPr="00A36407">
              <w:rPr>
                <w:sz w:val="18"/>
                <w:szCs w:val="18"/>
              </w:rPr>
              <w:t>тура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21FA80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3E88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B54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2638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0AD9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917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660D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EE7E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49A0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1524E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68F0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7BBEFEB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7AAFE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BA840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682EA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381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6B4E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6637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E2B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D6FA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240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82D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66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2D664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9ECB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7240A07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EFDB5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.1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BF8C8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04.01. Обеспечение муниц</w:t>
            </w:r>
            <w:r w:rsidRPr="00A36407">
              <w:rPr>
                <w:sz w:val="18"/>
                <w:szCs w:val="18"/>
              </w:rPr>
              <w:t>и</w:t>
            </w:r>
            <w:r w:rsidRPr="00A36407">
              <w:rPr>
                <w:sz w:val="18"/>
                <w:szCs w:val="18"/>
              </w:rPr>
              <w:t>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7FCA2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BE8B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C133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B230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C179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1D75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F1C7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4D9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E5C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20E52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342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393360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17F5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E18E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2EEF0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58CFB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E49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5900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4272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DF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D9C8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A770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42F4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D7002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2CA81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528055D" w14:textId="77777777" w:rsidTr="00E06258">
        <w:trPr>
          <w:trHeight w:val="60"/>
        </w:trPr>
        <w:tc>
          <w:tcPr>
            <w:tcW w:w="184" w:type="pct"/>
            <w:vMerge w:val="restart"/>
            <w:shd w:val="clear" w:color="auto" w:fill="auto"/>
          </w:tcPr>
          <w:p w14:paraId="3E74CC7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21D5660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12B7B7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D11ADE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A49264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34E1D7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985,0</w:t>
            </w:r>
          </w:p>
        </w:tc>
        <w:tc>
          <w:tcPr>
            <w:tcW w:w="276" w:type="pct"/>
            <w:gridSpan w:val="2"/>
            <w:vAlign w:val="center"/>
          </w:tcPr>
          <w:p w14:paraId="66CDA73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08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A93BC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4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0B05F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95A790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EE1CFE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7F2441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6429DD9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 </w:t>
            </w:r>
          </w:p>
        </w:tc>
      </w:tr>
      <w:tr w:rsidR="00A27020" w:rsidRPr="00A36407" w14:paraId="172B6422" w14:textId="77777777" w:rsidTr="00A27020">
        <w:trPr>
          <w:trHeight w:val="249"/>
        </w:trPr>
        <w:tc>
          <w:tcPr>
            <w:tcW w:w="184" w:type="pct"/>
            <w:vMerge/>
            <w:shd w:val="clear" w:color="auto" w:fill="auto"/>
          </w:tcPr>
          <w:p w14:paraId="5B628A2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E5A5A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B4514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432543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59D4B60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057859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302,0</w:t>
            </w:r>
          </w:p>
        </w:tc>
        <w:tc>
          <w:tcPr>
            <w:tcW w:w="276" w:type="pct"/>
            <w:gridSpan w:val="2"/>
            <w:vAlign w:val="center"/>
          </w:tcPr>
          <w:p w14:paraId="48AD50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6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BE678D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3B5CA7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023DC5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AC9C60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69BF10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1E7DD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9085EFC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6AD342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DB5D6A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3F826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1F441A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shd w:val="clear" w:color="auto" w:fill="auto"/>
          </w:tcPr>
          <w:p w14:paraId="6286DD9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AF089E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83,0</w:t>
            </w:r>
          </w:p>
        </w:tc>
        <w:tc>
          <w:tcPr>
            <w:tcW w:w="276" w:type="pct"/>
            <w:gridSpan w:val="2"/>
            <w:vAlign w:val="center"/>
          </w:tcPr>
          <w:p w14:paraId="28E65F4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4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8E1AE8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4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4F0A64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F274DE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1E4709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23C0D46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37A17B6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974415C" w14:textId="77777777" w:rsidTr="00A27020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6130BC5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5B64AC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D602AE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D59F1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Внебюджетные исто</w:t>
            </w:r>
            <w:r w:rsidRPr="00A36407">
              <w:rPr>
                <w:sz w:val="16"/>
                <w:szCs w:val="18"/>
              </w:rPr>
              <w:t>ч</w:t>
            </w:r>
            <w:r w:rsidRPr="00A36407">
              <w:rPr>
                <w:sz w:val="16"/>
                <w:szCs w:val="18"/>
              </w:rPr>
              <w:t>ники</w:t>
            </w:r>
          </w:p>
        </w:tc>
        <w:tc>
          <w:tcPr>
            <w:tcW w:w="353" w:type="pct"/>
            <w:shd w:val="clear" w:color="auto" w:fill="auto"/>
          </w:tcPr>
          <w:p w14:paraId="0E9192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1BAFA7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7D26FE6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BFA42C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ADFE3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A2C07C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6324B6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283BB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2CBA48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B62C89A" w14:textId="77777777" w:rsidTr="00A27020">
        <w:trPr>
          <w:trHeight w:val="215"/>
        </w:trPr>
        <w:tc>
          <w:tcPr>
            <w:tcW w:w="184" w:type="pct"/>
            <w:vMerge w:val="restart"/>
            <w:shd w:val="clear" w:color="auto" w:fill="auto"/>
          </w:tcPr>
          <w:p w14:paraId="2BFC509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9ACBFD3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D2.01. Обеспечение организ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ций дошкольного, начального общего, о</w:t>
            </w:r>
            <w:r w:rsidRPr="00A36407">
              <w:rPr>
                <w:sz w:val="18"/>
                <w:szCs w:val="18"/>
              </w:rPr>
              <w:t>с</w:t>
            </w:r>
            <w:r w:rsidRPr="00A36407">
              <w:rPr>
                <w:sz w:val="18"/>
                <w:szCs w:val="18"/>
              </w:rPr>
              <w:t>новного общего и среднего общего 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«Интернет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4347A4A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2E8421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1DF720D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CB3A0A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843,0</w:t>
            </w:r>
          </w:p>
        </w:tc>
        <w:tc>
          <w:tcPr>
            <w:tcW w:w="276" w:type="pct"/>
            <w:gridSpan w:val="2"/>
            <w:vAlign w:val="center"/>
          </w:tcPr>
          <w:p w14:paraId="0226607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4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54F612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47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14E667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9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7BEB40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A0D82F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365A1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6CF6994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C2952EF" w14:textId="77777777" w:rsidTr="00A27020">
        <w:trPr>
          <w:trHeight w:val="360"/>
        </w:trPr>
        <w:tc>
          <w:tcPr>
            <w:tcW w:w="184" w:type="pct"/>
            <w:vMerge/>
            <w:shd w:val="clear" w:color="auto" w:fill="auto"/>
          </w:tcPr>
          <w:p w14:paraId="27B6A26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47FFBF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CF20A5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4C82D297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51D5CC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1E245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160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296612D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2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ECF8F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185D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20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D5FF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BEEE4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DC931B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7A849A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EBEB045" w14:textId="77777777" w:rsidTr="00A27020">
        <w:trPr>
          <w:trHeight w:val="360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5F7A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1EBA55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832EBD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148DC2B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1D74924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1C311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25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009418E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25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8BE55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7,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EA979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31,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C594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D46D4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41703DF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A050C8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C6A2D99" w14:textId="77777777" w:rsidTr="00A27020">
        <w:trPr>
          <w:trHeight w:val="360"/>
        </w:trPr>
        <w:tc>
          <w:tcPr>
            <w:tcW w:w="184" w:type="pct"/>
            <w:tcBorders>
              <w:bottom w:val="single" w:sz="4" w:space="0" w:color="auto"/>
            </w:tcBorders>
            <w:shd w:val="clear" w:color="auto" w:fill="auto"/>
          </w:tcPr>
          <w:p w14:paraId="747D325C" w14:textId="77777777" w:rsidR="00A27020" w:rsidRPr="00A36407" w:rsidRDefault="00A27020" w:rsidP="00A27020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.2.</w:t>
            </w:r>
          </w:p>
        </w:tc>
        <w:tc>
          <w:tcPr>
            <w:tcW w:w="1171" w:type="pct"/>
            <w:tcBorders>
              <w:bottom w:val="single" w:sz="4" w:space="0" w:color="auto"/>
            </w:tcBorders>
            <w:shd w:val="clear" w:color="auto" w:fill="auto"/>
          </w:tcPr>
          <w:p w14:paraId="208D0BA2" w14:textId="48E25671" w:rsidR="00A27020" w:rsidRPr="00A36407" w:rsidRDefault="00A27020" w:rsidP="00E06258">
            <w:pPr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Мероприятие D2.01. Обеспечение организ</w:t>
            </w:r>
            <w:r w:rsidRPr="00A36407">
              <w:rPr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color w:val="000000" w:themeColor="text1"/>
                <w:sz w:val="18"/>
                <w:szCs w:val="18"/>
              </w:rPr>
              <w:t>ций дошкольного, начального общего, о</w:t>
            </w:r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r w:rsidRPr="00A36407">
              <w:rPr>
                <w:color w:val="000000" w:themeColor="text1"/>
                <w:sz w:val="18"/>
                <w:szCs w:val="18"/>
              </w:rPr>
              <w:t>новного общего и среднего общего образ</w:t>
            </w:r>
            <w:r w:rsidRPr="00A36407">
              <w:rPr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color w:val="000000" w:themeColor="text1"/>
                <w:sz w:val="18"/>
                <w:szCs w:val="18"/>
              </w:rPr>
              <w:t>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  <w:r w:rsidR="00E06258" w:rsidRPr="00A36407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(погашение кредиторской задолженности  2019 года)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shd w:val="clear" w:color="auto" w:fill="auto"/>
          </w:tcPr>
          <w:p w14:paraId="5E03FF3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</w:t>
            </w: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5A6409F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4ADF797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4476B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42,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2F8A4CA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42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AC63B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7B09C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33C38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10BE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A91778E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tcBorders>
              <w:bottom w:val="single" w:sz="4" w:space="0" w:color="auto"/>
            </w:tcBorders>
            <w:shd w:val="clear" w:color="auto" w:fill="auto"/>
          </w:tcPr>
          <w:p w14:paraId="29A43AA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C779079" w14:textId="77777777" w:rsidTr="00A27020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0640A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8FDE64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D6. Федеральный проект «Цифровое государственное упра</w:t>
            </w:r>
            <w:r w:rsidRPr="00A36407">
              <w:rPr>
                <w:sz w:val="18"/>
                <w:szCs w:val="18"/>
              </w:rPr>
              <w:t>в</w:t>
            </w:r>
            <w:r w:rsidRPr="00A36407">
              <w:rPr>
                <w:sz w:val="18"/>
                <w:szCs w:val="18"/>
              </w:rPr>
              <w:t>ление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0F78334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153B31D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30B193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BD3C10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76" w:type="pct"/>
            <w:gridSpan w:val="2"/>
            <w:vAlign w:val="center"/>
          </w:tcPr>
          <w:p w14:paraId="35A106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D75F37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10ADCC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8C4740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3A3A05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674BBA4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Администрация 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(ЖКХ)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5F35C29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0BDA1F24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1EE357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2A860952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32068A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D5AD12A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01708A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EB3EB0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76" w:type="pct"/>
            <w:gridSpan w:val="2"/>
            <w:vAlign w:val="center"/>
          </w:tcPr>
          <w:p w14:paraId="074D194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3CFA49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3FEB037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5F18DD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DAD96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CD41B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7030668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92CE733" w14:textId="77777777" w:rsidTr="00A27020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9E9505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6BAFBA9" w14:textId="77777777" w:rsidR="00A27020" w:rsidRPr="00A36407" w:rsidRDefault="00A27020" w:rsidP="00A2702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1E5539C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695F6F5" w14:textId="225671C1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022FFE4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63ACB8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76" w:type="pct"/>
            <w:gridSpan w:val="2"/>
            <w:vAlign w:val="center"/>
          </w:tcPr>
          <w:p w14:paraId="189DC1F3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726469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6ECD5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FC94D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8B172E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3A92608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C8E465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BF59324" w14:textId="77777777" w:rsidTr="00A27020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6AAE4B7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3B92206C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rFonts w:eastAsia="Calibri"/>
                <w:sz w:val="18"/>
                <w:szCs w:val="18"/>
              </w:rPr>
              <w:t>Мероприятие D6.01. Предоставление дост</w:t>
            </w:r>
            <w:r w:rsidRPr="00A36407">
              <w:rPr>
                <w:rFonts w:eastAsia="Calibri"/>
                <w:sz w:val="18"/>
                <w:szCs w:val="18"/>
              </w:rPr>
              <w:t>у</w:t>
            </w:r>
            <w:r w:rsidRPr="00A36407">
              <w:rPr>
                <w:rFonts w:eastAsia="Calibri"/>
                <w:sz w:val="18"/>
                <w:szCs w:val="18"/>
              </w:rPr>
              <w:lastRenderedPageBreak/>
              <w:t>па к электронным сервисам цифровой и</w:t>
            </w:r>
            <w:r w:rsidRPr="00A36407">
              <w:rPr>
                <w:rFonts w:eastAsia="Calibri"/>
                <w:sz w:val="18"/>
                <w:szCs w:val="18"/>
              </w:rPr>
              <w:t>н</w:t>
            </w:r>
            <w:r w:rsidRPr="00A36407">
              <w:rPr>
                <w:rFonts w:eastAsia="Calibri"/>
                <w:sz w:val="18"/>
                <w:szCs w:val="18"/>
              </w:rPr>
              <w:t>фраструктуры в сфере жилищно-коммунального хозяйства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6FF2A34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shd w:val="clear" w:color="auto" w:fill="auto"/>
          </w:tcPr>
          <w:p w14:paraId="4A6FB9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3B2D7A4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AB9213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76" w:type="pct"/>
            <w:gridSpan w:val="2"/>
            <w:vAlign w:val="center"/>
          </w:tcPr>
          <w:p w14:paraId="0B3C9EB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132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FA0A00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027069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43428C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500DC31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3B025745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Администрация  </w:t>
            </w:r>
            <w:r w:rsidRPr="00A36407">
              <w:rPr>
                <w:sz w:val="16"/>
                <w:szCs w:val="18"/>
              </w:rPr>
              <w:lastRenderedPageBreak/>
              <w:t>городского округ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63DACCF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EF0EB2A" w14:textId="77777777" w:rsidTr="00A27020">
        <w:trPr>
          <w:trHeight w:val="395"/>
        </w:trPr>
        <w:tc>
          <w:tcPr>
            <w:tcW w:w="184" w:type="pct"/>
            <w:vMerge/>
            <w:shd w:val="clear" w:color="auto" w:fill="auto"/>
          </w:tcPr>
          <w:p w14:paraId="771AB87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724D9F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3BCAE64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1F0C3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C87F41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6AAF46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76" w:type="pct"/>
            <w:gridSpan w:val="2"/>
            <w:vAlign w:val="center"/>
          </w:tcPr>
          <w:p w14:paraId="2770325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5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6493D8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12C9534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08CCD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4BBE5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766162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26CB1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928F236" w14:textId="77777777" w:rsidTr="00A27020">
        <w:trPr>
          <w:trHeight w:val="413"/>
        </w:trPr>
        <w:tc>
          <w:tcPr>
            <w:tcW w:w="184" w:type="pct"/>
            <w:vMerge/>
            <w:shd w:val="clear" w:color="auto" w:fill="auto"/>
          </w:tcPr>
          <w:p w14:paraId="3B7A8FB6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7E810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CD5D68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294E784" w14:textId="68BEF34F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5829C4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EB31EA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76" w:type="pct"/>
            <w:gridSpan w:val="2"/>
            <w:vAlign w:val="center"/>
          </w:tcPr>
          <w:p w14:paraId="18AB96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877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9BE6D8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97D12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E477A9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1736180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145322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6A1683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3873782" w14:textId="77777777" w:rsidTr="00A27020">
        <w:trPr>
          <w:trHeight w:val="54"/>
        </w:trPr>
        <w:tc>
          <w:tcPr>
            <w:tcW w:w="184" w:type="pct"/>
            <w:vMerge w:val="restart"/>
            <w:shd w:val="clear" w:color="auto" w:fill="auto"/>
          </w:tcPr>
          <w:p w14:paraId="52E0B3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114E0E5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A89F13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8F8506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093175E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4984193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1613,4</w:t>
            </w:r>
          </w:p>
        </w:tc>
        <w:tc>
          <w:tcPr>
            <w:tcW w:w="276" w:type="pct"/>
            <w:gridSpan w:val="2"/>
            <w:vAlign w:val="center"/>
          </w:tcPr>
          <w:p w14:paraId="6BC95DE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725375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4372,4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9C91A8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724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30BE55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A6B1AB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9EBE67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9F47DB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0664CB8" w14:textId="77777777" w:rsidTr="00A27020">
        <w:trPr>
          <w:trHeight w:val="368"/>
        </w:trPr>
        <w:tc>
          <w:tcPr>
            <w:tcW w:w="184" w:type="pct"/>
            <w:vMerge/>
            <w:shd w:val="clear" w:color="auto" w:fill="auto"/>
          </w:tcPr>
          <w:p w14:paraId="25695D4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562B57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7BBA3D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489A182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F05E4B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602467A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9832,0</w:t>
            </w:r>
          </w:p>
        </w:tc>
        <w:tc>
          <w:tcPr>
            <w:tcW w:w="276" w:type="pct"/>
            <w:gridSpan w:val="2"/>
            <w:vAlign w:val="center"/>
          </w:tcPr>
          <w:p w14:paraId="6FA907F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2A4A06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776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0AB208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056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00BDE5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25CAC4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84929D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9D7A1C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B5B6B3D" w14:textId="77777777" w:rsidTr="00A27020">
        <w:trPr>
          <w:trHeight w:val="391"/>
        </w:trPr>
        <w:tc>
          <w:tcPr>
            <w:tcW w:w="184" w:type="pct"/>
            <w:vMerge/>
            <w:shd w:val="clear" w:color="auto" w:fill="auto"/>
          </w:tcPr>
          <w:p w14:paraId="1F9A319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796D6CB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5F0497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1E3E979F" w14:textId="26FE136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24B765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0406ED2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51781,4</w:t>
            </w:r>
          </w:p>
        </w:tc>
        <w:tc>
          <w:tcPr>
            <w:tcW w:w="276" w:type="pct"/>
            <w:gridSpan w:val="2"/>
            <w:vAlign w:val="center"/>
          </w:tcPr>
          <w:p w14:paraId="18C5927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E90C52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596,4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42E7846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185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46CEBE7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46E39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139F80B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918E6C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BB87E61" w14:textId="77777777" w:rsidTr="00A27020">
        <w:trPr>
          <w:trHeight w:val="124"/>
        </w:trPr>
        <w:tc>
          <w:tcPr>
            <w:tcW w:w="184" w:type="pct"/>
            <w:vMerge w:val="restart"/>
            <w:shd w:val="clear" w:color="auto" w:fill="auto"/>
          </w:tcPr>
          <w:p w14:paraId="7D2DED6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1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65F99E5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1. Обеспечение совреме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ными аппаратно-программными компле</w:t>
            </w:r>
            <w:r w:rsidRPr="00A36407">
              <w:rPr>
                <w:sz w:val="18"/>
                <w:szCs w:val="18"/>
              </w:rPr>
              <w:t>к</w:t>
            </w:r>
            <w:r w:rsidRPr="00A36407">
              <w:rPr>
                <w:sz w:val="18"/>
                <w:szCs w:val="18"/>
              </w:rPr>
              <w:t>сами общеобразовательных организаций в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43CA80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160608E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008F636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7E51AB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B3ED67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4B58AF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3A1537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F0CC4D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7E9460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B312C8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4886F02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2CDD075" w14:textId="77777777" w:rsidTr="00A27020">
        <w:trPr>
          <w:trHeight w:val="199"/>
        </w:trPr>
        <w:tc>
          <w:tcPr>
            <w:tcW w:w="184" w:type="pct"/>
            <w:vMerge/>
            <w:shd w:val="clear" w:color="auto" w:fill="auto"/>
          </w:tcPr>
          <w:p w14:paraId="6FD54A7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497BC5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C20ECC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627AD3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3B2BD4B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1B8B645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D962A5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4E3FED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9B340E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CCE123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489CE30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45BF503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77587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454705D5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3CC2FFA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FD7949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C6D6C8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7CE87B68" w14:textId="385404CC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7DD3503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EB975E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BECAE4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1E6BCB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6BE1EFD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55BC3DD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19D364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738EF9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E4CD9A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05C5FDB" w14:textId="77777777" w:rsidTr="00A27020">
        <w:trPr>
          <w:trHeight w:val="70"/>
        </w:trPr>
        <w:tc>
          <w:tcPr>
            <w:tcW w:w="184" w:type="pct"/>
            <w:vMerge w:val="restart"/>
            <w:shd w:val="clear" w:color="auto" w:fill="auto"/>
          </w:tcPr>
          <w:p w14:paraId="50B78343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2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2B3374BD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2. Обеспечение совреме</w:t>
            </w:r>
            <w:r w:rsidRPr="00A36407">
              <w:rPr>
                <w:sz w:val="18"/>
                <w:szCs w:val="18"/>
              </w:rPr>
              <w:t>н</w:t>
            </w:r>
            <w:r w:rsidRPr="00A36407">
              <w:rPr>
                <w:sz w:val="18"/>
                <w:szCs w:val="18"/>
              </w:rPr>
              <w:t>ными аппаратно-программными компле</w:t>
            </w:r>
            <w:r w:rsidRPr="00A36407">
              <w:rPr>
                <w:sz w:val="18"/>
                <w:szCs w:val="18"/>
              </w:rPr>
              <w:t>к</w:t>
            </w:r>
            <w:r w:rsidRPr="00A36407">
              <w:rPr>
                <w:sz w:val="18"/>
                <w:szCs w:val="18"/>
              </w:rPr>
              <w:t>сами со средствами криптографической защиты информации муниципальных орг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низаций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70123081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04DBA766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79B1A22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2EA5E76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2DAAB68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92932A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0C893A2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07891C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321CD96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shd w:val="clear" w:color="auto" w:fill="auto"/>
          </w:tcPr>
          <w:p w14:paraId="17CD411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 w:val="restart"/>
            <w:shd w:val="clear" w:color="auto" w:fill="auto"/>
          </w:tcPr>
          <w:p w14:paraId="38473F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C31E8D2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12D6112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395DC32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5D14F7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086BA484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2493201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B41E3E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69D1B3F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CF205C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BD3ED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6C480B1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22DD8C4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285B586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535C6F9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82C41D8" w14:textId="77777777" w:rsidTr="00A27020">
        <w:trPr>
          <w:trHeight w:val="116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1BD88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F2B340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78B97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bottom w:val="single" w:sz="4" w:space="0" w:color="auto"/>
            </w:tcBorders>
            <w:shd w:val="clear" w:color="auto" w:fill="auto"/>
          </w:tcPr>
          <w:p w14:paraId="4D706698" w14:textId="0185577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</w:tcPr>
          <w:p w14:paraId="6C1CB6EC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A2768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tcBorders>
              <w:bottom w:val="single" w:sz="4" w:space="0" w:color="auto"/>
            </w:tcBorders>
            <w:vAlign w:val="center"/>
          </w:tcPr>
          <w:p w14:paraId="07AA8140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2D240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CD029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E8CB4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CAF84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2A45A7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62F85C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7215ED2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44E6BC6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62D7B44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82D07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27A1AD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6163EEB0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1C8AE3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1ACFD9A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2DECB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82E8E3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1D13366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51B573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04ED1F7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17DBD259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2640054" w14:textId="77777777" w:rsidTr="00A27020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063F8AD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4EBEFB5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0FBCA47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52FDAEEF" w14:textId="699A9629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692CFAE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DA1BE2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76" w:type="pct"/>
            <w:gridSpan w:val="2"/>
            <w:vAlign w:val="center"/>
          </w:tcPr>
          <w:p w14:paraId="41093A1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A0615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685728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7886AD8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61BC1F2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090533C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279F393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60997DAB" w14:textId="77777777" w:rsidTr="00A27020">
        <w:trPr>
          <w:trHeight w:val="140"/>
        </w:trPr>
        <w:tc>
          <w:tcPr>
            <w:tcW w:w="184" w:type="pct"/>
            <w:vMerge w:val="restart"/>
            <w:shd w:val="clear" w:color="auto" w:fill="auto"/>
          </w:tcPr>
          <w:p w14:paraId="716D533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3.</w:t>
            </w:r>
          </w:p>
        </w:tc>
        <w:tc>
          <w:tcPr>
            <w:tcW w:w="1171" w:type="pct"/>
            <w:vMerge w:val="restart"/>
            <w:shd w:val="clear" w:color="auto" w:fill="auto"/>
          </w:tcPr>
          <w:p w14:paraId="0A1DF7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3. Оснащение планше</w:t>
            </w:r>
            <w:r w:rsidRPr="00A36407">
              <w:rPr>
                <w:sz w:val="18"/>
                <w:szCs w:val="18"/>
              </w:rPr>
              <w:t>т</w:t>
            </w:r>
            <w:r w:rsidRPr="00A36407">
              <w:rPr>
                <w:sz w:val="18"/>
                <w:szCs w:val="18"/>
              </w:rPr>
              <w:t>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3" w:type="pct"/>
            <w:vMerge w:val="restart"/>
            <w:shd w:val="clear" w:color="auto" w:fill="auto"/>
          </w:tcPr>
          <w:p w14:paraId="3A9B0BE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shd w:val="clear" w:color="auto" w:fill="auto"/>
          </w:tcPr>
          <w:p w14:paraId="6925865F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shd w:val="clear" w:color="auto" w:fill="auto"/>
          </w:tcPr>
          <w:p w14:paraId="5FA0CD5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36F272D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6108,0</w:t>
            </w:r>
          </w:p>
        </w:tc>
        <w:tc>
          <w:tcPr>
            <w:tcW w:w="276" w:type="pct"/>
            <w:gridSpan w:val="2"/>
            <w:vAlign w:val="center"/>
          </w:tcPr>
          <w:p w14:paraId="0E2CCC6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7AAF9B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885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2539C67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3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47F311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8B679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shd w:val="clear" w:color="auto" w:fill="auto"/>
          </w:tcPr>
          <w:p w14:paraId="15111D9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 xml:space="preserve">рино </w:t>
            </w:r>
          </w:p>
        </w:tc>
        <w:tc>
          <w:tcPr>
            <w:tcW w:w="319" w:type="pct"/>
            <w:vMerge w:val="restart"/>
            <w:shd w:val="clear" w:color="auto" w:fill="auto"/>
          </w:tcPr>
          <w:p w14:paraId="4CA7E8C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001FF4A" w14:textId="77777777" w:rsidTr="00A27020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7B76FA7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1E74606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1A43FB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452C3A1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shd w:val="clear" w:color="auto" w:fill="auto"/>
          </w:tcPr>
          <w:p w14:paraId="4CBCBD6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7FBACB5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376,0</w:t>
            </w:r>
          </w:p>
        </w:tc>
        <w:tc>
          <w:tcPr>
            <w:tcW w:w="276" w:type="pct"/>
            <w:gridSpan w:val="2"/>
            <w:vAlign w:val="center"/>
          </w:tcPr>
          <w:p w14:paraId="3C18C2C5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CF4CF8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325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76C9CD85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1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36DE6D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0E2D5FF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7DC677C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41ED848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31A6B4B6" w14:textId="77777777" w:rsidTr="00A27020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77ABA85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shd w:val="clear" w:color="auto" w:fill="auto"/>
          </w:tcPr>
          <w:p w14:paraId="0F656E5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4145DE2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shd w:val="clear" w:color="auto" w:fill="auto"/>
          </w:tcPr>
          <w:p w14:paraId="3067ADD9" w14:textId="6B887AF2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shd w:val="clear" w:color="auto" w:fill="auto"/>
          </w:tcPr>
          <w:p w14:paraId="14851C1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shd w:val="clear" w:color="auto" w:fill="auto"/>
            <w:vAlign w:val="center"/>
          </w:tcPr>
          <w:p w14:paraId="5193C2B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732,0</w:t>
            </w:r>
          </w:p>
        </w:tc>
        <w:tc>
          <w:tcPr>
            <w:tcW w:w="276" w:type="pct"/>
            <w:gridSpan w:val="2"/>
            <w:vAlign w:val="center"/>
          </w:tcPr>
          <w:p w14:paraId="2CA30728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556675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560,0</w:t>
            </w:r>
          </w:p>
        </w:tc>
        <w:tc>
          <w:tcPr>
            <w:tcW w:w="243" w:type="pct"/>
            <w:gridSpan w:val="2"/>
            <w:shd w:val="clear" w:color="auto" w:fill="auto"/>
            <w:vAlign w:val="center"/>
          </w:tcPr>
          <w:p w14:paraId="5EC75E5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72,0</w:t>
            </w:r>
          </w:p>
        </w:tc>
        <w:tc>
          <w:tcPr>
            <w:tcW w:w="285" w:type="pct"/>
            <w:shd w:val="clear" w:color="auto" w:fill="auto"/>
            <w:vAlign w:val="center"/>
          </w:tcPr>
          <w:p w14:paraId="217AA1A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shd w:val="clear" w:color="auto" w:fill="auto"/>
            <w:vAlign w:val="center"/>
          </w:tcPr>
          <w:p w14:paraId="7898FF3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shd w:val="clear" w:color="auto" w:fill="auto"/>
          </w:tcPr>
          <w:p w14:paraId="20833ED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shd w:val="clear" w:color="auto" w:fill="auto"/>
          </w:tcPr>
          <w:p w14:paraId="660D91F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B75C3BC" w14:textId="77777777" w:rsidTr="00A27020">
        <w:trPr>
          <w:trHeight w:val="232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6F721F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4.</w:t>
            </w:r>
          </w:p>
        </w:tc>
        <w:tc>
          <w:tcPr>
            <w:tcW w:w="117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79FE7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4. Оснащение мультим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дийными проекторами и экранами для мультимедийных проекторов общеобраз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вательных организаций в муниципальном образовании Московской области</w:t>
            </w:r>
          </w:p>
        </w:tc>
        <w:tc>
          <w:tcPr>
            <w:tcW w:w="3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239742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EA72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E62E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4D71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34426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C566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D7C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2D59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4426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A222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9DE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81AB4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93998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B2863C0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E2C8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257D9A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5032F8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02C8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785DF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9349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7746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3E56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4FBC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D080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746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71A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6DD7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DB419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F7D58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DA78E18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77AD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1606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B38E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23987" w14:textId="5E481E29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5BA72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E8F6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6680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B3D7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0333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AC03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6680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FC8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2BF8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954CA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68133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5F584F99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02FF44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5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7B7A8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Е</w:t>
            </w:r>
            <w:proofErr w:type="gramStart"/>
            <w:r w:rsidRPr="00A36407">
              <w:rPr>
                <w:sz w:val="18"/>
                <w:szCs w:val="18"/>
              </w:rPr>
              <w:t>4</w:t>
            </w:r>
            <w:proofErr w:type="gramEnd"/>
            <w:r w:rsidRPr="00A36407">
              <w:rPr>
                <w:sz w:val="18"/>
                <w:szCs w:val="18"/>
              </w:rPr>
              <w:t>.05. Внедрение целевой модели цифровой образовательной среды в общеобразовательных организациях и 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фессиональных образовательных организ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циях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1D8DB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2454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782B1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D7CFE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8487,4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0FB0F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C3FA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8487,4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37F6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C5F8C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A6DBA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2059C1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00B24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7476F56F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F293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1247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F90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EF3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5897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828A6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451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C309D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1B56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51,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80283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C51EE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E559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65352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B4E9B7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84A9BD7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28901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EB19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F0F73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06759" w14:textId="2A146CD8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9A07D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ECF7A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18036,4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A3CBC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8C1B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8036,4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CD6B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5CB4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511E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BB47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6F6E5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2FCC72E0" w14:textId="77777777" w:rsidTr="00A27020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9491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7.6.</w:t>
            </w:r>
          </w:p>
        </w:tc>
        <w:tc>
          <w:tcPr>
            <w:tcW w:w="11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86DEB7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Мероприятие E4.06. Обновление и технич</w:t>
            </w:r>
            <w:r w:rsidRPr="00A36407">
              <w:rPr>
                <w:sz w:val="18"/>
                <w:szCs w:val="18"/>
              </w:rPr>
              <w:t>е</w:t>
            </w:r>
            <w:r w:rsidRPr="00A36407">
              <w:rPr>
                <w:sz w:val="18"/>
                <w:szCs w:val="18"/>
              </w:rPr>
              <w:t>ское обслуживание (ремонт) средств (пр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 xml:space="preserve">граммного обеспечения и оборудования), приобретенных в рамках предоставленной субсидии на внедрение целевой модели </w:t>
            </w:r>
            <w:r w:rsidRPr="00A36407">
              <w:rPr>
                <w:sz w:val="18"/>
                <w:szCs w:val="18"/>
              </w:rPr>
              <w:lastRenderedPageBreak/>
              <w:t>цифровой образовательной среды в общео</w:t>
            </w:r>
            <w:r w:rsidRPr="00A36407">
              <w:rPr>
                <w:sz w:val="18"/>
                <w:szCs w:val="18"/>
              </w:rPr>
              <w:t>б</w:t>
            </w:r>
            <w:r w:rsidRPr="00A36407">
              <w:rPr>
                <w:sz w:val="18"/>
                <w:szCs w:val="18"/>
              </w:rPr>
              <w:t>разовательных организациях и професси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нальных образовательных организациях</w:t>
            </w:r>
          </w:p>
        </w:tc>
        <w:tc>
          <w:tcPr>
            <w:tcW w:w="3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1ACBA6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38FD8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24AEE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150CB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92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56EC4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701B6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978E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592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05BA9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93424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422970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Управление образования города Лытк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рино</w:t>
            </w:r>
          </w:p>
        </w:tc>
        <w:tc>
          <w:tcPr>
            <w:tcW w:w="319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3C77CB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</w:tr>
      <w:tr w:rsidR="00A27020" w:rsidRPr="00A36407" w14:paraId="136FD75C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FC3D4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E88EA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B5996D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BAEA3" w14:textId="77777777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Средства бюджета муниципального обр</w:t>
            </w:r>
            <w:r w:rsidRPr="00A36407">
              <w:rPr>
                <w:sz w:val="16"/>
                <w:szCs w:val="18"/>
              </w:rPr>
              <w:t>а</w:t>
            </w:r>
            <w:r w:rsidRPr="00A36407">
              <w:rPr>
                <w:sz w:val="16"/>
                <w:szCs w:val="18"/>
              </w:rPr>
              <w:t>з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53FF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E1AA1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59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066C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EDC1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02EB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59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DCA50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729D8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8D0195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82A139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6C01DA6D" w14:textId="77777777" w:rsidTr="00A27020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A59B1F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11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3CBEAB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6B67C2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5BD0" w14:textId="526863FD" w:rsidR="00A27020" w:rsidRPr="00A36407" w:rsidRDefault="00A27020" w:rsidP="00A27020">
            <w:pPr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 xml:space="preserve">Средства бюджета </w:t>
            </w:r>
            <w:r w:rsidRPr="00A36407">
              <w:rPr>
                <w:sz w:val="16"/>
                <w:szCs w:val="18"/>
              </w:rPr>
              <w:lastRenderedPageBreak/>
              <w:t>Московской обла</w:t>
            </w:r>
            <w:r w:rsidR="00E06258" w:rsidRPr="00A36407">
              <w:rPr>
                <w:sz w:val="16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70856" w14:textId="77777777" w:rsidR="00A27020" w:rsidRPr="00A36407" w:rsidRDefault="00A27020" w:rsidP="00A27020">
            <w:pPr>
              <w:rPr>
                <w:sz w:val="16"/>
                <w:szCs w:val="18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7B9E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2333,0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0459" w14:textId="77777777" w:rsidR="00A27020" w:rsidRPr="00A36407" w:rsidRDefault="00A27020" w:rsidP="00A27020">
            <w:pPr>
              <w:jc w:val="center"/>
              <w:rPr>
                <w:sz w:val="16"/>
                <w:szCs w:val="18"/>
              </w:rPr>
            </w:pPr>
            <w:r w:rsidRPr="00A36407">
              <w:rPr>
                <w:sz w:val="16"/>
                <w:szCs w:val="18"/>
              </w:rPr>
              <w:t>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7A8F7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9F562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333,0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7686D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2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DDD6F" w14:textId="77777777" w:rsidR="00A27020" w:rsidRPr="00A36407" w:rsidRDefault="00A27020" w:rsidP="00A27020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14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54E23C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31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77FBC0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</w:tr>
      <w:tr w:rsidR="00A27020" w:rsidRPr="00A36407" w14:paraId="100F0F86" w14:textId="77777777" w:rsidTr="006D3D10">
        <w:trPr>
          <w:trHeight w:val="232"/>
        </w:trPr>
        <w:tc>
          <w:tcPr>
            <w:tcW w:w="135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5741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lastRenderedPageBreak/>
              <w:t>Итого по подпрограмме 2</w:t>
            </w: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E39729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ABC96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Итого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1A546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0 год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6604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1 год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C7D65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2 год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72A5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3 год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1ED73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024 год</w:t>
            </w:r>
          </w:p>
        </w:tc>
      </w:tr>
      <w:tr w:rsidR="00A27020" w:rsidRPr="00A36407" w14:paraId="0D2F6E88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D34ABE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E7244E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сего, в том числе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89089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83 128,3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DCD8F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6 595,5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3AF1B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8 574,6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17594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41 447,4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86F47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1DFB2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</w:tr>
      <w:tr w:rsidR="00A27020" w:rsidRPr="00A36407" w14:paraId="284145AC" w14:textId="77777777" w:rsidTr="006D3D10">
        <w:trPr>
          <w:trHeight w:val="226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B01A17" w14:textId="77777777" w:rsidR="00A27020" w:rsidRPr="00A36407" w:rsidRDefault="00A27020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E5D785" w14:textId="77777777" w:rsidR="00A27020" w:rsidRPr="00A36407" w:rsidRDefault="00A27020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едства бюджета муниципальн</w:t>
            </w:r>
            <w:r w:rsidRPr="00A36407">
              <w:rPr>
                <w:sz w:val="18"/>
                <w:szCs w:val="18"/>
              </w:rPr>
              <w:t>о</w:t>
            </w:r>
            <w:r w:rsidRPr="00A36407">
              <w:rPr>
                <w:sz w:val="18"/>
                <w:szCs w:val="18"/>
              </w:rPr>
              <w:t>го образований Московской обл</w:t>
            </w:r>
            <w:r w:rsidRPr="00A36407">
              <w:rPr>
                <w:sz w:val="18"/>
                <w:szCs w:val="18"/>
              </w:rPr>
              <w:t>а</w:t>
            </w:r>
            <w:r w:rsidRPr="00A36407">
              <w:rPr>
                <w:sz w:val="18"/>
                <w:szCs w:val="18"/>
              </w:rPr>
              <w:t>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9EA32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 786,9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A7B0C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 493,5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F5100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 751,2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35E71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2 031,4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EF09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1323E" w14:textId="77777777" w:rsidR="00A27020" w:rsidRPr="00A36407" w:rsidRDefault="00A27020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3 255,4</w:t>
            </w:r>
          </w:p>
        </w:tc>
      </w:tr>
      <w:tr w:rsidR="00D2710B" w:rsidRPr="00A36407" w14:paraId="792A2BFF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1AA675" w14:textId="77777777" w:rsidR="00D2710B" w:rsidRPr="00A36407" w:rsidRDefault="00D2710B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70C193" w14:textId="77777777" w:rsidR="00D2710B" w:rsidRPr="00A36407" w:rsidRDefault="00D2710B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F13F9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53 341,4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DFCC3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1 102,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6C5B8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2 823,4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BE781" w14:textId="62486F78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29 416,0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D1A86" w14:textId="0FE94B81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F7EA4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</w:tr>
      <w:tr w:rsidR="00D2710B" w:rsidRPr="00A27020" w14:paraId="6C2991C7" w14:textId="77777777" w:rsidTr="006D3D10">
        <w:trPr>
          <w:trHeight w:val="232"/>
        </w:trPr>
        <w:tc>
          <w:tcPr>
            <w:tcW w:w="1355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6CE58" w14:textId="77777777" w:rsidR="00D2710B" w:rsidRPr="00A36407" w:rsidRDefault="00D2710B" w:rsidP="00A27020">
            <w:pPr>
              <w:rPr>
                <w:sz w:val="18"/>
                <w:szCs w:val="18"/>
              </w:rPr>
            </w:pPr>
          </w:p>
        </w:tc>
        <w:tc>
          <w:tcPr>
            <w:tcW w:w="92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6F7C8" w14:textId="77777777" w:rsidR="00D2710B" w:rsidRPr="00A36407" w:rsidRDefault="00D2710B" w:rsidP="00A27020">
            <w:pPr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CB07D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B766B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A9388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A85C6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ACDB3" w14:textId="77777777" w:rsidR="00D2710B" w:rsidRPr="00A36407" w:rsidRDefault="00D2710B" w:rsidP="00D2710B">
            <w:pPr>
              <w:jc w:val="center"/>
              <w:rPr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  <w:tc>
          <w:tcPr>
            <w:tcW w:w="47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244E4" w14:textId="77777777" w:rsidR="00D2710B" w:rsidRPr="00A36407" w:rsidRDefault="00D2710B" w:rsidP="00D2710B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sz w:val="18"/>
                <w:szCs w:val="18"/>
              </w:rPr>
              <w:t>0</w:t>
            </w:r>
          </w:p>
        </w:tc>
      </w:tr>
    </w:tbl>
    <w:p w14:paraId="70FFAF73" w14:textId="77777777" w:rsidR="008F1D08" w:rsidRDefault="008F1D08" w:rsidP="00427713">
      <w:pPr>
        <w:jc w:val="center"/>
        <w:rPr>
          <w:rFonts w:eastAsia="Calibri"/>
          <w:sz w:val="18"/>
          <w:szCs w:val="28"/>
        </w:rPr>
      </w:pPr>
    </w:p>
    <w:p w14:paraId="71BB9FD9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45F02BB6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29C9C3E7" w14:textId="77777777" w:rsidR="00A27020" w:rsidRDefault="00A27020" w:rsidP="00427713">
      <w:pPr>
        <w:jc w:val="center"/>
        <w:rPr>
          <w:rFonts w:eastAsia="Calibri"/>
          <w:sz w:val="18"/>
          <w:szCs w:val="28"/>
        </w:rPr>
      </w:pPr>
    </w:p>
    <w:p w14:paraId="4728A905" w14:textId="77777777" w:rsidR="00A27020" w:rsidRPr="008F1D08" w:rsidRDefault="00A27020" w:rsidP="00A27020">
      <w:pPr>
        <w:rPr>
          <w:rFonts w:eastAsia="Calibri"/>
          <w:sz w:val="18"/>
          <w:szCs w:val="28"/>
        </w:rPr>
      </w:pPr>
    </w:p>
    <w:p w14:paraId="6AE2679C" w14:textId="77777777" w:rsidR="00427713" w:rsidRPr="00490700" w:rsidRDefault="00427713" w:rsidP="00427713">
      <w:pPr>
        <w:shd w:val="clear" w:color="auto" w:fill="FFFFFF"/>
        <w:jc w:val="center"/>
        <w:rPr>
          <w:rFonts w:eastAsia="Calibri"/>
          <w:sz w:val="2"/>
        </w:rPr>
      </w:pPr>
    </w:p>
    <w:p w14:paraId="515F6D35" w14:textId="77777777" w:rsidR="00427713" w:rsidRDefault="00427713" w:rsidP="00427713"/>
    <w:p w14:paraId="2F3683BB" w14:textId="77777777" w:rsidR="00663CF0" w:rsidRDefault="00663CF0" w:rsidP="00427713"/>
    <w:p w14:paraId="5968786B" w14:textId="77777777" w:rsidR="00663CF0" w:rsidRDefault="00663CF0" w:rsidP="00427713"/>
    <w:p w14:paraId="17E098C2" w14:textId="77777777" w:rsidR="00663CF0" w:rsidRDefault="00663CF0" w:rsidP="00427713"/>
    <w:p w14:paraId="1E5115EF" w14:textId="77777777" w:rsidR="00663CF0" w:rsidRDefault="00663CF0" w:rsidP="00427713"/>
    <w:p w14:paraId="27C321EE" w14:textId="77777777" w:rsidR="00663CF0" w:rsidRDefault="00663CF0" w:rsidP="00427713"/>
    <w:bookmarkEnd w:id="0"/>
    <w:p w14:paraId="6C40D564" w14:textId="77777777" w:rsidR="00663CF0" w:rsidRPr="00490700" w:rsidRDefault="00663CF0" w:rsidP="00427713"/>
    <w:sectPr w:rsidR="00663CF0" w:rsidRPr="00490700" w:rsidSect="008F1D08">
      <w:headerReference w:type="default" r:id="rId17"/>
      <w:footnotePr>
        <w:numRestart w:val="eachSect"/>
      </w:footnotePr>
      <w:pgSz w:w="16838" w:h="11906" w:orient="landscape" w:code="9"/>
      <w:pgMar w:top="-993" w:right="567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F92B5D" w14:textId="77777777" w:rsidR="003F5E4A" w:rsidRDefault="003F5E4A">
      <w:r>
        <w:separator/>
      </w:r>
    </w:p>
  </w:endnote>
  <w:endnote w:type="continuationSeparator" w:id="0">
    <w:p w14:paraId="41769B0A" w14:textId="77777777" w:rsidR="003F5E4A" w:rsidRDefault="003F5E4A">
      <w:r>
        <w:continuationSeparator/>
      </w:r>
    </w:p>
  </w:endnote>
  <w:endnote w:type="continuationNotice" w:id="1">
    <w:p w14:paraId="2C1FBB5F" w14:textId="77777777" w:rsidR="003F5E4A" w:rsidRDefault="003F5E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C38BD" w14:textId="77777777" w:rsidR="00336813" w:rsidRPr="00641730" w:rsidRDefault="00336813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690751" w14:textId="77777777" w:rsidR="003F5E4A" w:rsidRDefault="003F5E4A">
      <w:r>
        <w:separator/>
      </w:r>
    </w:p>
  </w:footnote>
  <w:footnote w:type="continuationSeparator" w:id="0">
    <w:p w14:paraId="1CBBCF09" w14:textId="77777777" w:rsidR="003F5E4A" w:rsidRDefault="003F5E4A">
      <w:r>
        <w:continuationSeparator/>
      </w:r>
    </w:p>
  </w:footnote>
  <w:footnote w:type="continuationNotice" w:id="1">
    <w:p w14:paraId="2F9BD9CF" w14:textId="77777777" w:rsidR="003F5E4A" w:rsidRDefault="003F5E4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8543E2" w14:textId="44AA53AC" w:rsidR="00336813" w:rsidRPr="00C27F75" w:rsidRDefault="004257CB" w:rsidP="004257CB">
    <w:pPr>
      <w:pStyle w:val="af"/>
      <w:jc w:val="right"/>
      <w:rPr>
        <w:rFonts w:ascii="Times New Roman" w:hAnsi="Times New Roman"/>
      </w:rPr>
    </w:pPr>
    <w:r>
      <w:rPr>
        <w:rFonts w:ascii="Times New Roman" w:hAnsi="Times New Roman"/>
      </w:rPr>
      <w:t>ПРОЕКТ</w:t>
    </w:r>
  </w:p>
  <w:p w14:paraId="088A3B60" w14:textId="77777777" w:rsidR="00336813" w:rsidRDefault="00336813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2C7E43" w14:textId="77777777" w:rsidR="00336813" w:rsidRDefault="00336813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1CF4968D" w14:textId="77777777" w:rsidR="00336813" w:rsidRDefault="00336813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D3C1A3" w14:textId="221BD12D" w:rsidR="00336813" w:rsidRPr="008F1D08" w:rsidRDefault="00336813" w:rsidP="008F1D08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B23573" w14:textId="77777777" w:rsidR="00336813" w:rsidRDefault="00336813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07B939FF" w14:textId="77777777" w:rsidR="00336813" w:rsidRDefault="00336813">
    <w:pPr>
      <w:pStyle w:val="af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1C32B1" w14:textId="25AE1301" w:rsidR="00336813" w:rsidRPr="00A85170" w:rsidRDefault="00336813" w:rsidP="00A85170">
    <w:pPr>
      <w:pStyle w:val="af"/>
      <w:jc w:val="center"/>
      <w:rPr>
        <w:rFonts w:ascii="Times New Roman" w:hAnsi="Times New Roman"/>
        <w:sz w:val="24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22AC" w14:textId="77777777" w:rsidR="00336813" w:rsidRDefault="00336813">
    <w:pPr>
      <w:pStyle w:val="af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336813" w:rsidRPr="00C75843" w:rsidRDefault="00336813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6E0D"/>
    <w:rsid w:val="00022295"/>
    <w:rsid w:val="00022559"/>
    <w:rsid w:val="00025418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3C2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50"/>
    <w:rsid w:val="00080669"/>
    <w:rsid w:val="00081A7B"/>
    <w:rsid w:val="0008211E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1FCE"/>
    <w:rsid w:val="001029B6"/>
    <w:rsid w:val="001044D7"/>
    <w:rsid w:val="00104E0D"/>
    <w:rsid w:val="0010709A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5A7"/>
    <w:rsid w:val="00155EA9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414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4A02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61E"/>
    <w:rsid w:val="0026377A"/>
    <w:rsid w:val="0026441B"/>
    <w:rsid w:val="00264502"/>
    <w:rsid w:val="002649A7"/>
    <w:rsid w:val="00264C7D"/>
    <w:rsid w:val="002658B9"/>
    <w:rsid w:val="00267643"/>
    <w:rsid w:val="00267D6F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568"/>
    <w:rsid w:val="00280A40"/>
    <w:rsid w:val="0028156C"/>
    <w:rsid w:val="0028203F"/>
    <w:rsid w:val="00282B3A"/>
    <w:rsid w:val="00283099"/>
    <w:rsid w:val="00283277"/>
    <w:rsid w:val="002835C8"/>
    <w:rsid w:val="0028404D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A7FFC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6FB"/>
    <w:rsid w:val="00300B10"/>
    <w:rsid w:val="00300F1E"/>
    <w:rsid w:val="00301145"/>
    <w:rsid w:val="0030154C"/>
    <w:rsid w:val="0030247D"/>
    <w:rsid w:val="003037C1"/>
    <w:rsid w:val="00303CD2"/>
    <w:rsid w:val="003042A7"/>
    <w:rsid w:val="00304616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6813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610C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0C7C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5E4A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7CB"/>
    <w:rsid w:val="0042752C"/>
    <w:rsid w:val="00427713"/>
    <w:rsid w:val="00427F2F"/>
    <w:rsid w:val="00431B30"/>
    <w:rsid w:val="00431E86"/>
    <w:rsid w:val="004327AC"/>
    <w:rsid w:val="0043324D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7AC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1225"/>
    <w:rsid w:val="004D2A1B"/>
    <w:rsid w:val="004D2ED9"/>
    <w:rsid w:val="004D30B1"/>
    <w:rsid w:val="004D406C"/>
    <w:rsid w:val="004D40AE"/>
    <w:rsid w:val="004D41F4"/>
    <w:rsid w:val="004D4227"/>
    <w:rsid w:val="004D482D"/>
    <w:rsid w:val="004D5215"/>
    <w:rsid w:val="004D5AC2"/>
    <w:rsid w:val="004D5E27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EF5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3DD1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076A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6A9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0C6"/>
    <w:rsid w:val="00587A08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97B8F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967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B5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2D0D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93D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BD6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B7B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4F7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2A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D10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5D96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75E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B6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43F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408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E1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3521"/>
    <w:rsid w:val="007C3E34"/>
    <w:rsid w:val="007C414F"/>
    <w:rsid w:val="007C4614"/>
    <w:rsid w:val="007C7924"/>
    <w:rsid w:val="007D0983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17A38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DB2"/>
    <w:rsid w:val="00824639"/>
    <w:rsid w:val="008255AF"/>
    <w:rsid w:val="00825A18"/>
    <w:rsid w:val="00826E0D"/>
    <w:rsid w:val="00826E66"/>
    <w:rsid w:val="0083003F"/>
    <w:rsid w:val="0083029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EAF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574E"/>
    <w:rsid w:val="008A5BE5"/>
    <w:rsid w:val="008A6C09"/>
    <w:rsid w:val="008A728A"/>
    <w:rsid w:val="008A7ACF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03E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0A10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B46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B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1C22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B55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20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407"/>
    <w:rsid w:val="00A36BB4"/>
    <w:rsid w:val="00A36DE9"/>
    <w:rsid w:val="00A36F68"/>
    <w:rsid w:val="00A37DF9"/>
    <w:rsid w:val="00A37F8C"/>
    <w:rsid w:val="00A407AC"/>
    <w:rsid w:val="00A412D9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009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17DC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398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16F29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91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9F9"/>
    <w:rsid w:val="00B45E3B"/>
    <w:rsid w:val="00B45FCB"/>
    <w:rsid w:val="00B46302"/>
    <w:rsid w:val="00B46D50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259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5DA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64F"/>
    <w:rsid w:val="00BC7C1F"/>
    <w:rsid w:val="00BD1378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55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1C0"/>
    <w:rsid w:val="00C732B5"/>
    <w:rsid w:val="00C73749"/>
    <w:rsid w:val="00C744BE"/>
    <w:rsid w:val="00C75136"/>
    <w:rsid w:val="00C751A8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6940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3857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5830"/>
    <w:rsid w:val="00D060A7"/>
    <w:rsid w:val="00D060B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10B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66A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2A01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4B21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127"/>
    <w:rsid w:val="00E002A8"/>
    <w:rsid w:val="00E00309"/>
    <w:rsid w:val="00E01195"/>
    <w:rsid w:val="00E01B40"/>
    <w:rsid w:val="00E02AA2"/>
    <w:rsid w:val="00E05791"/>
    <w:rsid w:val="00E05989"/>
    <w:rsid w:val="00E0625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A2B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446"/>
    <w:rsid w:val="00E536F2"/>
    <w:rsid w:val="00E53CBF"/>
    <w:rsid w:val="00E56866"/>
    <w:rsid w:val="00E56CD1"/>
    <w:rsid w:val="00E56E1B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3D1"/>
    <w:rsid w:val="00E67B81"/>
    <w:rsid w:val="00E7060F"/>
    <w:rsid w:val="00E70EE6"/>
    <w:rsid w:val="00E714FD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15D0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4B4C"/>
    <w:rsid w:val="00EB7B0B"/>
    <w:rsid w:val="00EB7EE9"/>
    <w:rsid w:val="00EC00C7"/>
    <w:rsid w:val="00EC074D"/>
    <w:rsid w:val="00EC1A26"/>
    <w:rsid w:val="00EC1BCC"/>
    <w:rsid w:val="00EC2883"/>
    <w:rsid w:val="00EC347B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B88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27A07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7BB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A71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41CB5-FFEF-4201-8FF6-11EA31C7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12995</Words>
  <Characters>74077</Characters>
  <Application>Microsoft Office Word</Application>
  <DocSecurity>0</DocSecurity>
  <Lines>617</Lines>
  <Paragraphs>17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6899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4</cp:revision>
  <cp:lastPrinted>2020-05-27T11:46:00Z</cp:lastPrinted>
  <dcterms:created xsi:type="dcterms:W3CDTF">2020-05-26T11:58:00Z</dcterms:created>
  <dcterms:modified xsi:type="dcterms:W3CDTF">2020-05-27T11:46:00Z</dcterms:modified>
</cp:coreProperties>
</file>